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Style w:val="TitelTegn"/>
          <w:rFonts w:ascii="Outfit" w:hAnsi="Outfit"/>
        </w:rPr>
        <w:id w:val="-205946581"/>
        <w:placeholder>
          <w:docPart w:val="DefaultPlaceholder_-1854013440"/>
        </w:placeholder>
      </w:sdtPr>
      <w:sdtEndPr>
        <w:rPr>
          <w:rStyle w:val="Standardskrifttypeiafsnit"/>
          <w:rFonts w:eastAsiaTheme="minorEastAsia" w:cstheme="minorBidi"/>
          <w:caps w:val="0"/>
          <w:spacing w:val="0"/>
          <w:kern w:val="0"/>
          <w:sz w:val="22"/>
          <w:szCs w:val="22"/>
          <w:u w:val="none"/>
        </w:rPr>
      </w:sdtEndPr>
      <w:sdtContent>
        <w:p w14:paraId="6D2BF4ED" w14:textId="740D804F" w:rsidR="002E7030" w:rsidRPr="00810AA5" w:rsidRDefault="7F8EB038" w:rsidP="009406B5">
          <w:pPr>
            <w:jc w:val="center"/>
            <w:rPr>
              <w:rFonts w:ascii="Outfit" w:hAnsi="Outfit"/>
            </w:rPr>
          </w:pPr>
          <w:r w:rsidRPr="71DB1D84">
            <w:rPr>
              <w:rStyle w:val="TitelTegn"/>
              <w:rFonts w:ascii="Outfit" w:hAnsi="Outfit"/>
            </w:rPr>
            <w:t>application template</w:t>
          </w:r>
        </w:p>
        <w:p w14:paraId="0201AFF3" w14:textId="5E249BA3" w:rsidR="61EE9453" w:rsidRDefault="61EE9453" w:rsidP="58B3DCD8">
          <w:pPr>
            <w:jc w:val="center"/>
            <w:rPr>
              <w:rStyle w:val="TitelTegn"/>
              <w:rFonts w:ascii="Outfit" w:hAnsi="Outfit"/>
              <w:sz w:val="32"/>
              <w:szCs w:val="32"/>
              <w:u w:val="none"/>
            </w:rPr>
          </w:pPr>
          <w:r w:rsidRPr="00810AA5">
            <w:rPr>
              <w:rStyle w:val="TitelTegn"/>
              <w:rFonts w:ascii="Outfit" w:hAnsi="Outfit"/>
              <w:sz w:val="32"/>
              <w:szCs w:val="32"/>
              <w:u w:val="none"/>
            </w:rPr>
            <w:t>A Path to Resilience 2025</w:t>
          </w:r>
        </w:p>
        <w:p w14:paraId="576DC710" w14:textId="11661B02" w:rsidR="00035866" w:rsidRPr="00810AA5" w:rsidRDefault="00035866" w:rsidP="58B3DCD8">
          <w:pPr>
            <w:jc w:val="center"/>
            <w:rPr>
              <w:rStyle w:val="TitelTegn"/>
              <w:rFonts w:ascii="Outfit" w:hAnsi="Outfit"/>
              <w:sz w:val="32"/>
              <w:szCs w:val="32"/>
              <w:u w:val="none"/>
            </w:rPr>
          </w:pPr>
          <w:r>
            <w:rPr>
              <w:rStyle w:val="TitelTegn"/>
              <w:rFonts w:ascii="Outfit" w:hAnsi="Outfit"/>
              <w:caps w:val="0"/>
              <w:sz w:val="32"/>
              <w:szCs w:val="32"/>
              <w:u w:val="none"/>
            </w:rPr>
            <w:t xml:space="preserve">Deadline: </w:t>
          </w:r>
          <w:r w:rsidR="0067509A">
            <w:rPr>
              <w:rStyle w:val="TitelTegn"/>
              <w:rFonts w:ascii="Outfit" w:hAnsi="Outfit"/>
              <w:caps w:val="0"/>
              <w:sz w:val="32"/>
              <w:szCs w:val="32"/>
              <w:u w:val="none"/>
            </w:rPr>
            <w:t>11 December</w:t>
          </w:r>
          <w:r>
            <w:rPr>
              <w:rStyle w:val="TitelTegn"/>
              <w:rFonts w:ascii="Outfit" w:hAnsi="Outfit"/>
              <w:caps w:val="0"/>
              <w:sz w:val="32"/>
              <w:szCs w:val="32"/>
              <w:u w:val="none"/>
            </w:rPr>
            <w:t xml:space="preserve"> 2025</w:t>
          </w:r>
        </w:p>
      </w:sdtContent>
    </w:sdt>
    <w:p w14:paraId="3BE7BE68" w14:textId="77777777" w:rsidR="00131471" w:rsidRPr="00810AA5" w:rsidRDefault="00131471" w:rsidP="00B37743">
      <w:pPr>
        <w:rPr>
          <w:rFonts w:ascii="Outfit" w:hAnsi="Outfit"/>
        </w:rPr>
      </w:pPr>
    </w:p>
    <w:p w14:paraId="0EDFE026" w14:textId="0043DEDC" w:rsidR="00B37743" w:rsidRPr="00810AA5" w:rsidRDefault="427D3D81" w:rsidP="00B37743">
      <w:pPr>
        <w:pStyle w:val="Overskrift1"/>
        <w:rPr>
          <w:rFonts w:ascii="Outfit" w:hAnsi="Outfit"/>
        </w:rPr>
      </w:pPr>
      <w:r w:rsidRPr="00810AA5">
        <w:rPr>
          <w:rFonts w:ascii="Outfit" w:hAnsi="Outfit"/>
        </w:rPr>
        <w:t>Section A: Data</w:t>
      </w:r>
    </w:p>
    <w:p w14:paraId="36892D9B" w14:textId="77777777" w:rsidR="00B37743" w:rsidRPr="00810AA5" w:rsidRDefault="00B37743" w:rsidP="00CC404C">
      <w:pPr>
        <w:rPr>
          <w:rFonts w:ascii="Outfit" w:hAnsi="Outfit"/>
        </w:rPr>
      </w:pPr>
    </w:p>
    <w:p w14:paraId="70198864" w14:textId="77777777" w:rsidR="00CE08E8" w:rsidRPr="00810AA5" w:rsidRDefault="00CE08E8" w:rsidP="00CC404C">
      <w:pPr>
        <w:rPr>
          <w:rFonts w:ascii="Outfit" w:hAnsi="Outfit"/>
        </w:rPr>
      </w:pPr>
    </w:p>
    <w:p w14:paraId="474E24CB" w14:textId="77777777" w:rsidR="00E14804" w:rsidRDefault="00E14804" w:rsidP="00E14804">
      <w:pPr>
        <w:pStyle w:val="Overskrift2"/>
        <w:pBdr>
          <w:bottom w:val="single" w:sz="6" w:space="1" w:color="auto"/>
        </w:pBdr>
        <w:rPr>
          <w:rFonts w:ascii="Outfit" w:hAnsi="Outfit"/>
        </w:rPr>
      </w:pPr>
      <w:r w:rsidRPr="00810AA5">
        <w:rPr>
          <w:rFonts w:ascii="Outfit" w:hAnsi="Outfit"/>
        </w:rPr>
        <w:t>Application title:</w:t>
      </w:r>
    </w:p>
    <w:p w14:paraId="7F9A1C66" w14:textId="4A637657" w:rsidR="00E14804" w:rsidRPr="00810AA5" w:rsidRDefault="00542225" w:rsidP="00695545">
      <w:pPr>
        <w:pBdr>
          <w:bottom w:val="single" w:sz="6" w:space="1" w:color="auto"/>
        </w:pBdr>
        <w:rPr>
          <w:rFonts w:ascii="Outfit" w:hAnsi="Outfit"/>
        </w:rPr>
      </w:pPr>
      <w:r w:rsidRPr="00810AA5">
        <w:rPr>
          <w:rFonts w:ascii="Outfit" w:hAnsi="Outfit"/>
          <w:i/>
          <w:iCs/>
        </w:rPr>
        <w:t>(Maximum 240 characters including spaces)</w:t>
      </w:r>
    </w:p>
    <w:sdt>
      <w:sdtPr>
        <w:rPr>
          <w:rStyle w:val="normaltextrun"/>
          <w:rFonts w:ascii="Outfit" w:hAnsi="Outfit"/>
        </w:rPr>
        <w:id w:val="1310135846"/>
        <w:placeholder>
          <w:docPart w:val="647A5D453D3B43F8911E731C50972C5A"/>
        </w:placeholder>
        <w:showingPlcHdr/>
      </w:sdtPr>
      <w:sdtEndPr>
        <w:rPr>
          <w:rStyle w:val="Standardskrifttypeiafsnit"/>
        </w:rPr>
      </w:sdtEndPr>
      <w:sdtContent>
        <w:p w14:paraId="496D0446" w14:textId="64BFBA2D" w:rsidR="00E14804" w:rsidRPr="00810AA5" w:rsidRDefault="00E14804" w:rsidP="00E14804">
          <w:pPr>
            <w:ind w:left="0" w:firstLine="0"/>
            <w:rPr>
              <w:rFonts w:ascii="Outfit" w:hAnsi="Outfit"/>
            </w:rPr>
          </w:pPr>
          <w:r w:rsidRPr="00810AA5">
            <w:rPr>
              <w:rStyle w:val="Pladsholdertekst"/>
              <w:rFonts w:ascii="Outfit" w:hAnsi="Outfit"/>
            </w:rPr>
            <w:t>Click or tap here to enter text.</w:t>
          </w:r>
        </w:p>
      </w:sdtContent>
    </w:sdt>
    <w:p w14:paraId="0446390E" w14:textId="77777777" w:rsidR="00E14804" w:rsidRPr="00810AA5" w:rsidRDefault="00E14804" w:rsidP="00E14804">
      <w:pPr>
        <w:rPr>
          <w:rFonts w:ascii="Outfit" w:hAnsi="Outfit"/>
        </w:rPr>
      </w:pPr>
    </w:p>
    <w:p w14:paraId="52616112" w14:textId="77777777" w:rsidR="00CE08E8" w:rsidRPr="00810AA5" w:rsidRDefault="00CE08E8" w:rsidP="00CC404C">
      <w:pPr>
        <w:rPr>
          <w:rFonts w:ascii="Outfit" w:hAnsi="Outfit"/>
        </w:rPr>
      </w:pPr>
    </w:p>
    <w:p w14:paraId="5E28E72E" w14:textId="77777777" w:rsidR="00E14804" w:rsidRPr="00695545" w:rsidRDefault="00CE08E8" w:rsidP="00E14804">
      <w:pPr>
        <w:pBdr>
          <w:bottom w:val="single" w:sz="6" w:space="1" w:color="auto"/>
        </w:pBdr>
        <w:rPr>
          <w:rFonts w:ascii="Outfit" w:hAnsi="Outfit"/>
          <w:b/>
          <w:bCs/>
        </w:rPr>
      </w:pPr>
      <w:r w:rsidRPr="00695545">
        <w:rPr>
          <w:rFonts w:ascii="Outfit" w:hAnsi="Outfit"/>
          <w:b/>
          <w:bCs/>
        </w:rPr>
        <w:t>Acronym</w:t>
      </w:r>
    </w:p>
    <w:p w14:paraId="3A66913F" w14:textId="479479FD" w:rsidR="00542225" w:rsidRPr="00810AA5" w:rsidRDefault="00542225" w:rsidP="00542225">
      <w:pPr>
        <w:pBdr>
          <w:bottom w:val="single" w:sz="6" w:space="1" w:color="auto"/>
        </w:pBdr>
        <w:rPr>
          <w:rFonts w:ascii="Outfit" w:hAnsi="Outfit"/>
          <w:i/>
          <w:iCs/>
        </w:rPr>
      </w:pPr>
      <w:r w:rsidRPr="00810AA5">
        <w:rPr>
          <w:rStyle w:val="normaltextrun"/>
          <w:rFonts w:ascii="Outfit" w:hAnsi="Outfit"/>
          <w:i/>
          <w:iCs/>
        </w:rPr>
        <w:t>(Maximum 15 characters)</w:t>
      </w:r>
    </w:p>
    <w:p w14:paraId="5D7FE5F9" w14:textId="77777777" w:rsidR="00E14804" w:rsidRPr="00810AA5" w:rsidRDefault="00E14804" w:rsidP="00695545">
      <w:pPr>
        <w:ind w:left="0" w:firstLine="0"/>
        <w:rPr>
          <w:rFonts w:ascii="Outfit" w:hAnsi="Outfit"/>
          <w:i/>
          <w:iCs/>
        </w:rPr>
      </w:pPr>
    </w:p>
    <w:p w14:paraId="46D2DDC9" w14:textId="6239C678" w:rsidR="00E14804" w:rsidRPr="00810AA5" w:rsidRDefault="00446F7B" w:rsidP="00E14804">
      <w:pPr>
        <w:rPr>
          <w:rStyle w:val="normaltextrun"/>
          <w:rFonts w:ascii="Outfit" w:hAnsi="Outfit"/>
        </w:rPr>
      </w:pPr>
      <w:sdt>
        <w:sdtPr>
          <w:rPr>
            <w:rStyle w:val="normaltextrun"/>
            <w:rFonts w:ascii="Outfit" w:hAnsi="Outfit"/>
          </w:rPr>
          <w:id w:val="-1732917551"/>
          <w:placeholder>
            <w:docPart w:val="D1C0A2DC83A444F9BB0CB3F2B37E2DB6"/>
          </w:placeholder>
          <w:showingPlcHdr/>
        </w:sdtPr>
        <w:sdtEndPr>
          <w:rPr>
            <w:rStyle w:val="Standardskrifttypeiafsnit"/>
          </w:rPr>
        </w:sdtEndPr>
        <w:sdtContent>
          <w:r w:rsidR="00E14804" w:rsidRPr="00810AA5">
            <w:rPr>
              <w:rStyle w:val="Pladsholdertekst"/>
              <w:rFonts w:ascii="Outfit" w:hAnsi="Outfit"/>
            </w:rPr>
            <w:t>Click or tap here to enter text.</w:t>
          </w:r>
        </w:sdtContent>
      </w:sdt>
    </w:p>
    <w:p w14:paraId="696FE185" w14:textId="77777777" w:rsidR="00E14804" w:rsidRPr="00810AA5" w:rsidRDefault="00E14804" w:rsidP="00E14804">
      <w:pPr>
        <w:rPr>
          <w:rStyle w:val="normaltextrun"/>
          <w:rFonts w:ascii="Outfit" w:hAnsi="Outfit"/>
        </w:rPr>
      </w:pPr>
    </w:p>
    <w:p w14:paraId="4F3A3B3E" w14:textId="77777777" w:rsidR="00CE08E8" w:rsidRPr="00810AA5" w:rsidRDefault="00CE08E8" w:rsidP="00CC404C">
      <w:pPr>
        <w:rPr>
          <w:rFonts w:ascii="Outfit" w:hAnsi="Outfit"/>
        </w:rPr>
      </w:pPr>
    </w:p>
    <w:p w14:paraId="70EF25F8" w14:textId="1C047FFA" w:rsidR="00CE08E8" w:rsidRPr="00695545" w:rsidRDefault="00CE08E8" w:rsidP="4F7DD4E5">
      <w:pPr>
        <w:pBdr>
          <w:bottom w:val="single" w:sz="6" w:space="1" w:color="auto"/>
        </w:pBdr>
        <w:rPr>
          <w:rFonts w:ascii="Outfit" w:hAnsi="Outfit"/>
          <w:b/>
          <w:bCs/>
        </w:rPr>
      </w:pPr>
      <w:r w:rsidRPr="00695545">
        <w:rPr>
          <w:rFonts w:ascii="Outfit" w:hAnsi="Outfit"/>
          <w:b/>
          <w:bCs/>
        </w:rPr>
        <w:t xml:space="preserve">Date </w:t>
      </w:r>
      <w:r w:rsidR="29AF3433" w:rsidRPr="4F7DD4E5">
        <w:rPr>
          <w:rFonts w:ascii="Outfit" w:hAnsi="Outfit"/>
          <w:b/>
          <w:bCs/>
        </w:rPr>
        <w:t xml:space="preserve">and time </w:t>
      </w:r>
      <w:r w:rsidR="0067509A" w:rsidRPr="4F7DD4E5">
        <w:rPr>
          <w:rFonts w:ascii="Outfit" w:hAnsi="Outfit"/>
          <w:b/>
          <w:bCs/>
        </w:rPr>
        <w:t>of submission</w:t>
      </w:r>
    </w:p>
    <w:p w14:paraId="6CE33DFD" w14:textId="77777777" w:rsidR="00E14804" w:rsidRPr="00810AA5" w:rsidRDefault="00E14804" w:rsidP="00E14804">
      <w:pPr>
        <w:ind w:left="0" w:firstLine="0"/>
        <w:rPr>
          <w:rFonts w:ascii="Outfit" w:hAnsi="Outfit"/>
        </w:rPr>
      </w:pPr>
    </w:p>
    <w:sdt>
      <w:sdtPr>
        <w:rPr>
          <w:rFonts w:ascii="Outfit" w:hAnsi="Outfit"/>
        </w:rPr>
        <w:id w:val="-1106033759"/>
        <w:placeholder>
          <w:docPart w:val="FF4C89A48E174FB3989C982C72D71C59"/>
        </w:placeholder>
        <w:showingPlcHdr/>
        <w:date>
          <w:dateFormat w:val="d. MMMM yyyy"/>
          <w:lid w:val="da-DK"/>
          <w:storeMappedDataAs w:val="dateTime"/>
          <w:calendar w:val="gregorian"/>
        </w:date>
      </w:sdtPr>
      <w:sdtEndPr/>
      <w:sdtContent>
        <w:p w14:paraId="64CDF61D" w14:textId="77777777" w:rsidR="00E14804" w:rsidRPr="00810AA5" w:rsidRDefault="00E14804" w:rsidP="00E14804">
          <w:pPr>
            <w:ind w:left="0" w:firstLine="0"/>
            <w:rPr>
              <w:rFonts w:ascii="Outfit" w:hAnsi="Outfit"/>
            </w:rPr>
          </w:pPr>
          <w:r w:rsidRPr="00810AA5">
            <w:rPr>
              <w:rStyle w:val="Pladsholdertekst"/>
              <w:rFonts w:ascii="Outfit" w:hAnsi="Outfit"/>
            </w:rPr>
            <w:t>Click or tap to enter a date.</w:t>
          </w:r>
        </w:p>
      </w:sdtContent>
    </w:sdt>
    <w:p w14:paraId="625EE0CF" w14:textId="77777777" w:rsidR="00E14804" w:rsidRPr="00810AA5" w:rsidRDefault="00E14804" w:rsidP="00CC404C">
      <w:pPr>
        <w:pBdr>
          <w:bottom w:val="single" w:sz="6" w:space="1" w:color="auto"/>
        </w:pBdr>
        <w:rPr>
          <w:rFonts w:ascii="Outfit" w:hAnsi="Outfit"/>
        </w:rPr>
      </w:pPr>
    </w:p>
    <w:p w14:paraId="1621D5B1" w14:textId="77777777" w:rsidR="00E14804" w:rsidRPr="00810AA5" w:rsidRDefault="00E14804" w:rsidP="00CC404C">
      <w:pPr>
        <w:rPr>
          <w:rFonts w:ascii="Outfit" w:hAnsi="Outfit"/>
        </w:rPr>
      </w:pPr>
    </w:p>
    <w:p w14:paraId="1CDA1318" w14:textId="77777777" w:rsidR="00E14804" w:rsidRPr="00810AA5" w:rsidRDefault="00E14804" w:rsidP="00CC404C">
      <w:pPr>
        <w:rPr>
          <w:rFonts w:ascii="Outfit" w:hAnsi="Outfit"/>
        </w:rPr>
      </w:pPr>
    </w:p>
    <w:p w14:paraId="71B46C47" w14:textId="1891BBA2" w:rsidR="00CE08E8" w:rsidRPr="00810AA5" w:rsidRDefault="00CE08E8" w:rsidP="00CC404C">
      <w:pPr>
        <w:rPr>
          <w:rFonts w:ascii="Outfit" w:hAnsi="Outfit"/>
        </w:rPr>
      </w:pPr>
      <w:r w:rsidRPr="00810AA5">
        <w:rPr>
          <w:rFonts w:ascii="Outfit" w:hAnsi="Outfit"/>
        </w:rPr>
        <w:br w:type="page"/>
      </w:r>
    </w:p>
    <w:p w14:paraId="49CFF1A1" w14:textId="77777777" w:rsidR="00E14804" w:rsidRPr="00810AA5" w:rsidRDefault="00E14804" w:rsidP="00E14804">
      <w:pPr>
        <w:pStyle w:val="Overskrift2"/>
        <w:pBdr>
          <w:bottom w:val="single" w:sz="6" w:space="1" w:color="auto"/>
        </w:pBdr>
        <w:rPr>
          <w:rFonts w:ascii="Outfit" w:hAnsi="Outfit"/>
          <w:i/>
          <w:iCs/>
        </w:rPr>
      </w:pPr>
      <w:r w:rsidRPr="00810AA5">
        <w:rPr>
          <w:rFonts w:ascii="Outfit" w:hAnsi="Outfit"/>
        </w:rPr>
        <w:lastRenderedPageBreak/>
        <w:t>Application Informant:</w:t>
      </w:r>
    </w:p>
    <w:p w14:paraId="6CE6E001" w14:textId="77777777" w:rsidR="00E14804" w:rsidRPr="00810AA5" w:rsidRDefault="00E14804" w:rsidP="00E14804">
      <w:pPr>
        <w:pStyle w:val="Opstilling-punkttegn"/>
        <w:numPr>
          <w:ilvl w:val="0"/>
          <w:numId w:val="0"/>
        </w:numPr>
        <w:rPr>
          <w:rFonts w:ascii="Outfit" w:hAnsi="Outfit"/>
          <w:i/>
          <w:iCs/>
        </w:rPr>
      </w:pPr>
      <w:r w:rsidRPr="00810AA5">
        <w:rPr>
          <w:rFonts w:ascii="Outfit" w:hAnsi="Outfit"/>
          <w:i/>
          <w:iCs/>
        </w:rPr>
        <w:t>The applicant is the organization heading the project.</w:t>
      </w:r>
    </w:p>
    <w:p w14:paraId="702C8A62" w14:textId="77777777" w:rsidR="00E14804" w:rsidRPr="00810AA5" w:rsidRDefault="00E14804" w:rsidP="00E14804">
      <w:pPr>
        <w:pStyle w:val="Opstilling-punkttegn"/>
        <w:numPr>
          <w:ilvl w:val="0"/>
          <w:numId w:val="0"/>
        </w:numPr>
        <w:ind w:left="360" w:hanging="360"/>
        <w:rPr>
          <w:rStyle w:val="normaltextrun"/>
          <w:rFonts w:ascii="Outfit" w:hAnsi="Outfit"/>
        </w:rPr>
      </w:pPr>
    </w:p>
    <w:p w14:paraId="77C5D3E6" w14:textId="2E37B3DC" w:rsidR="00E14804" w:rsidRPr="00810AA5" w:rsidRDefault="00E14804" w:rsidP="7460FB5A">
      <w:pPr>
        <w:pStyle w:val="Opstilling-punkttegn"/>
        <w:rPr>
          <w:rFonts w:ascii="Outfit" w:hAnsi="Outfit"/>
        </w:rPr>
      </w:pPr>
      <w:r w:rsidRPr="7460FB5A">
        <w:rPr>
          <w:rFonts w:ascii="Outfit" w:hAnsi="Outfit"/>
          <w:i/>
          <w:iCs/>
        </w:rPr>
        <w:t>CVR-no.:</w:t>
      </w:r>
      <w:r>
        <w:tab/>
      </w:r>
      <w:r w:rsidR="00695545">
        <w:tab/>
      </w:r>
      <w:r>
        <w:tab/>
      </w:r>
      <w:sdt>
        <w:sdtPr>
          <w:rPr>
            <w:rFonts w:ascii="Outfit" w:hAnsi="Outfit"/>
          </w:rPr>
          <w:id w:val="-22102251"/>
          <w:placeholder>
            <w:docPart w:val="6121E7B459D64B7A9DFF42A814E6F15C"/>
          </w:placeholder>
          <w:showingPlcHdr/>
        </w:sdtPr>
        <w:sdtEndPr/>
        <w:sdtContent>
          <w:r w:rsidRPr="7460FB5A">
            <w:rPr>
              <w:rStyle w:val="Pladsholdertekst"/>
              <w:rFonts w:ascii="Outfit" w:hAnsi="Outfit"/>
            </w:rPr>
            <w:t>Click or tap here to enter text.</w:t>
          </w:r>
        </w:sdtContent>
      </w:sdt>
    </w:p>
    <w:p w14:paraId="7B5F19F5" w14:textId="77777777" w:rsidR="00E14804" w:rsidRPr="00810AA5" w:rsidRDefault="00E14804" w:rsidP="7460FB5A">
      <w:pPr>
        <w:pStyle w:val="Opstilling-punkttegn"/>
        <w:rPr>
          <w:rFonts w:ascii="Outfit" w:hAnsi="Outfit"/>
        </w:rPr>
      </w:pPr>
      <w:r w:rsidRPr="7460FB5A">
        <w:rPr>
          <w:rFonts w:ascii="Outfit" w:hAnsi="Outfit"/>
          <w:i/>
          <w:iCs/>
        </w:rPr>
        <w:t>Organization:</w:t>
      </w:r>
      <w:r>
        <w:tab/>
      </w:r>
      <w:r>
        <w:tab/>
      </w:r>
      <w:sdt>
        <w:sdtPr>
          <w:rPr>
            <w:rFonts w:ascii="Outfit" w:hAnsi="Outfit"/>
          </w:rPr>
          <w:id w:val="-310334795"/>
          <w:placeholder>
            <w:docPart w:val="DEB1ED38252543EA8BE32F025AF911CB"/>
          </w:placeholder>
          <w:showingPlcHdr/>
        </w:sdtPr>
        <w:sdtEndPr/>
        <w:sdtContent>
          <w:r w:rsidRPr="7460FB5A">
            <w:rPr>
              <w:rStyle w:val="Pladsholdertekst"/>
              <w:rFonts w:ascii="Outfit" w:hAnsi="Outfit"/>
            </w:rPr>
            <w:t>Click or tap here to enter text.</w:t>
          </w:r>
        </w:sdtContent>
      </w:sdt>
    </w:p>
    <w:p w14:paraId="0A73D281" w14:textId="5D3E9E16" w:rsidR="00E14804" w:rsidRPr="00810AA5" w:rsidRDefault="00E14804" w:rsidP="7460FB5A">
      <w:pPr>
        <w:pStyle w:val="Opstilling-punkttegn"/>
        <w:rPr>
          <w:rFonts w:ascii="Outfit" w:hAnsi="Outfit"/>
        </w:rPr>
      </w:pPr>
      <w:r w:rsidRPr="7460FB5A">
        <w:rPr>
          <w:rFonts w:ascii="Outfit" w:hAnsi="Outfit"/>
          <w:i/>
          <w:iCs/>
        </w:rPr>
        <w:t>Ad</w:t>
      </w:r>
      <w:r w:rsidR="00DF0378">
        <w:rPr>
          <w:rFonts w:ascii="Outfit" w:hAnsi="Outfit"/>
          <w:i/>
          <w:iCs/>
        </w:rPr>
        <w:t>d</w:t>
      </w:r>
      <w:r w:rsidRPr="7460FB5A">
        <w:rPr>
          <w:rFonts w:ascii="Outfit" w:hAnsi="Outfit"/>
          <w:i/>
          <w:iCs/>
        </w:rPr>
        <w:t>ress:</w:t>
      </w:r>
      <w:r>
        <w:tab/>
      </w:r>
      <w:r>
        <w:tab/>
      </w:r>
      <w:r>
        <w:tab/>
      </w:r>
      <w:sdt>
        <w:sdtPr>
          <w:rPr>
            <w:rFonts w:ascii="Outfit" w:hAnsi="Outfit"/>
          </w:rPr>
          <w:id w:val="950129262"/>
          <w:placeholder>
            <w:docPart w:val="17E73C0FE0D949E39CB3503D8EF5A848"/>
          </w:placeholder>
          <w:showingPlcHdr/>
        </w:sdtPr>
        <w:sdtEndPr/>
        <w:sdtContent>
          <w:r w:rsidRPr="7460FB5A">
            <w:rPr>
              <w:rStyle w:val="Pladsholdertekst"/>
              <w:rFonts w:ascii="Outfit" w:hAnsi="Outfit"/>
            </w:rPr>
            <w:t>Click or tap here to enter text.</w:t>
          </w:r>
        </w:sdtContent>
      </w:sdt>
    </w:p>
    <w:p w14:paraId="185F5424" w14:textId="4443EDE9" w:rsidR="00E14804" w:rsidRPr="00810AA5" w:rsidRDefault="00E14804" w:rsidP="7460FB5A">
      <w:pPr>
        <w:pStyle w:val="Opstilling-punkttegn"/>
        <w:rPr>
          <w:rFonts w:ascii="Outfit" w:hAnsi="Outfit"/>
        </w:rPr>
      </w:pPr>
      <w:r w:rsidRPr="7460FB5A">
        <w:rPr>
          <w:rFonts w:ascii="Outfit" w:hAnsi="Outfit"/>
          <w:i/>
          <w:iCs/>
        </w:rPr>
        <w:t>Zip code:</w:t>
      </w:r>
      <w:r>
        <w:tab/>
      </w:r>
      <w:r w:rsidR="00695545">
        <w:tab/>
      </w:r>
      <w:r>
        <w:tab/>
      </w:r>
      <w:sdt>
        <w:sdtPr>
          <w:rPr>
            <w:rFonts w:ascii="Outfit" w:hAnsi="Outfit"/>
          </w:rPr>
          <w:id w:val="907342923"/>
          <w:placeholder>
            <w:docPart w:val="94B5249ECF014869A8F5C6E4B76B290F"/>
          </w:placeholder>
          <w:showingPlcHdr/>
        </w:sdtPr>
        <w:sdtEndPr/>
        <w:sdtContent>
          <w:r w:rsidRPr="7460FB5A">
            <w:rPr>
              <w:rStyle w:val="Pladsholdertekst"/>
              <w:rFonts w:ascii="Outfit" w:hAnsi="Outfit"/>
            </w:rPr>
            <w:t>Click or tap here to enter text.</w:t>
          </w:r>
        </w:sdtContent>
      </w:sdt>
    </w:p>
    <w:p w14:paraId="1C2BA22D" w14:textId="77777777" w:rsidR="00E14804" w:rsidRPr="00810AA5" w:rsidRDefault="00E14804" w:rsidP="7460FB5A">
      <w:pPr>
        <w:pStyle w:val="Opstilling-punkttegn"/>
        <w:rPr>
          <w:rFonts w:ascii="Outfit" w:hAnsi="Outfit"/>
        </w:rPr>
      </w:pPr>
      <w:r w:rsidRPr="7460FB5A">
        <w:rPr>
          <w:rFonts w:ascii="Outfit" w:hAnsi="Outfit"/>
          <w:i/>
          <w:iCs/>
        </w:rPr>
        <w:t>City:</w:t>
      </w:r>
      <w:r>
        <w:tab/>
      </w:r>
      <w:r>
        <w:tab/>
      </w:r>
      <w:r>
        <w:tab/>
      </w:r>
      <w:sdt>
        <w:sdtPr>
          <w:rPr>
            <w:rFonts w:ascii="Outfit" w:hAnsi="Outfit"/>
          </w:rPr>
          <w:id w:val="1525589640"/>
          <w:placeholder>
            <w:docPart w:val="1821F6BB44AA498AB409C98510262A25"/>
          </w:placeholder>
          <w:showingPlcHdr/>
        </w:sdtPr>
        <w:sdtEndPr/>
        <w:sdtContent>
          <w:r w:rsidRPr="7460FB5A">
            <w:rPr>
              <w:rStyle w:val="Pladsholdertekst"/>
              <w:rFonts w:ascii="Outfit" w:hAnsi="Outfit"/>
            </w:rPr>
            <w:t>Click or tap here to enter text.</w:t>
          </w:r>
        </w:sdtContent>
      </w:sdt>
    </w:p>
    <w:p w14:paraId="50F95B8F" w14:textId="77777777" w:rsidR="00E14804" w:rsidRPr="00810AA5" w:rsidRDefault="00E14804" w:rsidP="7460FB5A">
      <w:pPr>
        <w:pStyle w:val="Opstilling-punkttegn"/>
        <w:rPr>
          <w:rFonts w:ascii="Outfit" w:hAnsi="Outfit"/>
        </w:rPr>
      </w:pPr>
      <w:r w:rsidRPr="7460FB5A">
        <w:rPr>
          <w:rFonts w:ascii="Outfit" w:hAnsi="Outfit"/>
          <w:i/>
          <w:iCs/>
        </w:rPr>
        <w:t>E-mail:</w:t>
      </w:r>
      <w:r>
        <w:tab/>
      </w:r>
      <w:r>
        <w:tab/>
      </w:r>
      <w:r>
        <w:tab/>
      </w:r>
      <w:sdt>
        <w:sdtPr>
          <w:rPr>
            <w:rFonts w:ascii="Outfit" w:hAnsi="Outfit"/>
          </w:rPr>
          <w:id w:val="123745243"/>
          <w:placeholder>
            <w:docPart w:val="ECE5D05A2C0848C7B76504A173F3839E"/>
          </w:placeholder>
          <w:showingPlcHdr/>
        </w:sdtPr>
        <w:sdtEndPr/>
        <w:sdtContent>
          <w:r w:rsidRPr="7460FB5A">
            <w:rPr>
              <w:rStyle w:val="Pladsholdertekst"/>
              <w:rFonts w:ascii="Outfit" w:hAnsi="Outfit"/>
            </w:rPr>
            <w:t>Click or tap here to enter text.</w:t>
          </w:r>
        </w:sdtContent>
      </w:sdt>
    </w:p>
    <w:p w14:paraId="093A542B" w14:textId="77777777" w:rsidR="00E14804" w:rsidRPr="00810AA5" w:rsidRDefault="00E14804" w:rsidP="7460FB5A">
      <w:pPr>
        <w:pStyle w:val="Opstilling-punkttegn"/>
        <w:rPr>
          <w:rStyle w:val="normaltextrun"/>
          <w:rFonts w:ascii="Outfit" w:hAnsi="Outfit"/>
        </w:rPr>
      </w:pPr>
      <w:r w:rsidRPr="7460FB5A">
        <w:rPr>
          <w:rFonts w:ascii="Outfit" w:hAnsi="Outfit"/>
          <w:i/>
          <w:iCs/>
        </w:rPr>
        <w:t>Telephone no.:</w:t>
      </w:r>
      <w:r>
        <w:tab/>
      </w:r>
      <w:r>
        <w:tab/>
      </w:r>
      <w:sdt>
        <w:sdtPr>
          <w:rPr>
            <w:rFonts w:ascii="Outfit" w:hAnsi="Outfit"/>
          </w:rPr>
          <w:id w:val="-1655752664"/>
          <w:placeholder>
            <w:docPart w:val="2463DAE0A3D5458AAF188D408865E564"/>
          </w:placeholder>
          <w:showingPlcHdr/>
        </w:sdtPr>
        <w:sdtEndPr/>
        <w:sdtContent>
          <w:r w:rsidRPr="7460FB5A">
            <w:rPr>
              <w:rStyle w:val="Pladsholdertekst"/>
              <w:rFonts w:ascii="Outfit" w:hAnsi="Outfit"/>
            </w:rPr>
            <w:t>Click or tap here to enter text.</w:t>
          </w:r>
        </w:sdtContent>
      </w:sdt>
    </w:p>
    <w:p w14:paraId="3885083F" w14:textId="77777777" w:rsidR="00E14804" w:rsidRPr="00810AA5" w:rsidRDefault="00E14804" w:rsidP="00CC404C">
      <w:pPr>
        <w:pBdr>
          <w:bottom w:val="single" w:sz="6" w:space="1" w:color="auto"/>
        </w:pBdr>
        <w:ind w:left="0" w:firstLine="0"/>
        <w:rPr>
          <w:rFonts w:ascii="Outfit" w:hAnsi="Outfit"/>
        </w:rPr>
      </w:pPr>
    </w:p>
    <w:p w14:paraId="661FA992" w14:textId="77777777" w:rsidR="00E14804" w:rsidRPr="00810AA5" w:rsidRDefault="00E14804" w:rsidP="00CC404C">
      <w:pPr>
        <w:ind w:left="0" w:firstLine="0"/>
        <w:rPr>
          <w:rFonts w:ascii="Outfit" w:hAnsi="Outfit"/>
        </w:rPr>
      </w:pPr>
    </w:p>
    <w:p w14:paraId="4D4C8206" w14:textId="77777777" w:rsidR="00E14804" w:rsidRPr="00810AA5" w:rsidRDefault="00E14804" w:rsidP="00CC404C">
      <w:pPr>
        <w:ind w:left="0" w:firstLine="0"/>
        <w:rPr>
          <w:rFonts w:ascii="Outfit" w:hAnsi="Outfit"/>
        </w:rPr>
      </w:pPr>
    </w:p>
    <w:p w14:paraId="184B0B2B" w14:textId="3B845AB0" w:rsidR="00E14804" w:rsidRPr="00810AA5" w:rsidRDefault="399911AD" w:rsidP="23C337C1">
      <w:pPr>
        <w:pStyle w:val="Overskrift2"/>
        <w:pBdr>
          <w:bottom w:val="single" w:sz="6" w:space="1" w:color="000000"/>
        </w:pBdr>
        <w:rPr>
          <w:rFonts w:ascii="Outfit" w:hAnsi="Outfit"/>
          <w:i/>
          <w:iCs/>
        </w:rPr>
      </w:pPr>
      <w:r w:rsidRPr="00810AA5">
        <w:rPr>
          <w:rFonts w:ascii="Outfit" w:hAnsi="Outfit"/>
        </w:rPr>
        <w:t>Contact person</w:t>
      </w:r>
      <w:r w:rsidR="00542225">
        <w:rPr>
          <w:rFonts w:ascii="Outfit" w:hAnsi="Outfit"/>
        </w:rPr>
        <w:t xml:space="preserve"> </w:t>
      </w:r>
      <w:r w:rsidR="00542225" w:rsidRPr="00542225">
        <w:rPr>
          <w:rFonts w:ascii="Outfit" w:hAnsi="Outfit"/>
        </w:rPr>
        <w:t>(registered upon submission; acts as Project Investigator in project phase — see WP1: TRACE Collaborative Platform)</w:t>
      </w:r>
    </w:p>
    <w:p w14:paraId="3D633F8B" w14:textId="1BEBC799" w:rsidR="00E14804" w:rsidRPr="00810AA5" w:rsidRDefault="00E14804" w:rsidP="23C337C1">
      <w:pPr>
        <w:ind w:left="0" w:firstLine="0"/>
        <w:rPr>
          <w:rFonts w:ascii="Outfit" w:hAnsi="Outfit"/>
          <w:i/>
          <w:iCs/>
        </w:rPr>
      </w:pPr>
      <w:r w:rsidRPr="00810AA5">
        <w:rPr>
          <w:rFonts w:ascii="Outfit" w:hAnsi="Outfit"/>
          <w:i/>
          <w:iCs/>
        </w:rPr>
        <w:t>When the application is submitted, you will be registered as the contact person. As contact person, you will be the point of contact throughout the application</w:t>
      </w:r>
      <w:r w:rsidR="529BB1D7" w:rsidRPr="00810AA5">
        <w:rPr>
          <w:rFonts w:ascii="Outfit" w:hAnsi="Outfit"/>
          <w:i/>
          <w:iCs/>
        </w:rPr>
        <w:t xml:space="preserve"> and will be the Project Investigator throughout the project </w:t>
      </w:r>
      <w:r w:rsidR="2ADCB2A8" w:rsidRPr="00810AA5">
        <w:rPr>
          <w:rFonts w:ascii="Outfit" w:hAnsi="Outfit"/>
          <w:i/>
          <w:iCs/>
        </w:rPr>
        <w:t>phase</w:t>
      </w:r>
      <w:r w:rsidR="308EBED6" w:rsidRPr="00810AA5">
        <w:rPr>
          <w:rFonts w:ascii="Outfit" w:hAnsi="Outfit"/>
          <w:i/>
          <w:iCs/>
        </w:rPr>
        <w:t xml:space="preserve"> –</w:t>
      </w:r>
      <w:r w:rsidR="5F6A5C30" w:rsidRPr="00810AA5">
        <w:rPr>
          <w:rFonts w:ascii="Outfit" w:hAnsi="Outfit"/>
          <w:i/>
          <w:iCs/>
        </w:rPr>
        <w:t xml:space="preserve"> see document </w:t>
      </w:r>
      <w:hyperlink r:id="rId11" w:history="1">
        <w:r w:rsidR="5F6A5C30" w:rsidRPr="00DF0378">
          <w:rPr>
            <w:rStyle w:val="Hyperlink"/>
            <w:rFonts w:ascii="Outfit" w:hAnsi="Outfit"/>
            <w:i/>
            <w:iCs/>
          </w:rPr>
          <w:t>Work Package 1: TRACE Collaborative Platform</w:t>
        </w:r>
      </w:hyperlink>
      <w:r w:rsidR="5F6A5C30" w:rsidRPr="00810AA5">
        <w:rPr>
          <w:rFonts w:ascii="Outfit" w:hAnsi="Outfit"/>
          <w:i/>
          <w:iCs/>
        </w:rPr>
        <w:t xml:space="preserve"> </w:t>
      </w:r>
    </w:p>
    <w:p w14:paraId="23897CBB" w14:textId="77777777" w:rsidR="00E14804" w:rsidRPr="00810AA5" w:rsidRDefault="00E14804" w:rsidP="00E14804">
      <w:pPr>
        <w:rPr>
          <w:rFonts w:ascii="Outfit" w:hAnsi="Outfit"/>
        </w:rPr>
      </w:pPr>
    </w:p>
    <w:p w14:paraId="6C82E57A" w14:textId="77777777" w:rsidR="00E14804" w:rsidRPr="00810AA5" w:rsidRDefault="00E14804" w:rsidP="00E14804">
      <w:pPr>
        <w:pStyle w:val="Opstilling-punkttegn"/>
        <w:tabs>
          <w:tab w:val="clear" w:pos="360"/>
          <w:tab w:val="num" w:pos="720"/>
        </w:tabs>
        <w:rPr>
          <w:rFonts w:ascii="Outfit" w:hAnsi="Outfit"/>
        </w:rPr>
      </w:pPr>
      <w:r w:rsidRPr="00810AA5">
        <w:rPr>
          <w:rFonts w:ascii="Outfit" w:hAnsi="Outfit"/>
          <w:i/>
          <w:iCs/>
        </w:rPr>
        <w:t>First name:</w:t>
      </w:r>
      <w:r w:rsidRPr="00810AA5">
        <w:rPr>
          <w:rFonts w:ascii="Outfit" w:hAnsi="Outfit"/>
        </w:rPr>
        <w:t xml:space="preserve"> </w:t>
      </w:r>
      <w:r w:rsidRPr="00810AA5">
        <w:rPr>
          <w:rFonts w:ascii="Outfit" w:hAnsi="Outfit"/>
        </w:rPr>
        <w:tab/>
      </w:r>
      <w:r w:rsidRPr="00810AA5">
        <w:rPr>
          <w:rFonts w:ascii="Outfit" w:hAnsi="Outfit"/>
        </w:rPr>
        <w:tab/>
      </w:r>
      <w:sdt>
        <w:sdtPr>
          <w:rPr>
            <w:rFonts w:ascii="Outfit" w:hAnsi="Outfit"/>
          </w:rPr>
          <w:id w:val="-1744870821"/>
          <w:placeholder>
            <w:docPart w:val="048DD7E2763341E7AD2D6500BE221D50"/>
          </w:placeholder>
          <w:showingPlcHdr/>
        </w:sdtPr>
        <w:sdtEndPr/>
        <w:sdtContent>
          <w:r w:rsidRPr="00810AA5">
            <w:rPr>
              <w:rStyle w:val="Pladsholdertekst"/>
              <w:rFonts w:ascii="Outfit" w:hAnsi="Outfit"/>
            </w:rPr>
            <w:t>Click or tap here to enter text.</w:t>
          </w:r>
        </w:sdtContent>
      </w:sdt>
    </w:p>
    <w:p w14:paraId="74AA6776" w14:textId="77777777" w:rsidR="00E14804" w:rsidRPr="00810AA5" w:rsidRDefault="00E14804" w:rsidP="7460FB5A">
      <w:pPr>
        <w:pStyle w:val="Opstilling-punkttegn"/>
        <w:tabs>
          <w:tab w:val="clear" w:pos="360"/>
          <w:tab w:val="num" w:pos="720"/>
        </w:tabs>
        <w:rPr>
          <w:rFonts w:ascii="Outfit" w:hAnsi="Outfit"/>
        </w:rPr>
      </w:pPr>
      <w:r w:rsidRPr="7460FB5A">
        <w:rPr>
          <w:rFonts w:ascii="Outfit" w:hAnsi="Outfit"/>
          <w:i/>
          <w:iCs/>
        </w:rPr>
        <w:t>Last name:</w:t>
      </w:r>
      <w:r>
        <w:tab/>
      </w:r>
      <w:r>
        <w:tab/>
      </w:r>
      <w:sdt>
        <w:sdtPr>
          <w:rPr>
            <w:rFonts w:ascii="Outfit" w:hAnsi="Outfit"/>
          </w:rPr>
          <w:id w:val="1697964793"/>
          <w:placeholder>
            <w:docPart w:val="048DD7E2763341E7AD2D6500BE221D50"/>
          </w:placeholder>
          <w:showingPlcHdr/>
        </w:sdtPr>
        <w:sdtEndPr/>
        <w:sdtContent>
          <w:r w:rsidRPr="7460FB5A">
            <w:rPr>
              <w:rStyle w:val="Pladsholdertekst"/>
              <w:rFonts w:ascii="Outfit" w:hAnsi="Outfit"/>
            </w:rPr>
            <w:t>Click or tap here to enter text.</w:t>
          </w:r>
        </w:sdtContent>
      </w:sdt>
    </w:p>
    <w:p w14:paraId="48501AAB" w14:textId="7442800C" w:rsidR="00E14804" w:rsidRPr="00810AA5" w:rsidRDefault="00E14804" w:rsidP="00E14804">
      <w:pPr>
        <w:pStyle w:val="Opstilling-punkttegn"/>
        <w:tabs>
          <w:tab w:val="clear" w:pos="360"/>
          <w:tab w:val="num" w:pos="720"/>
        </w:tabs>
        <w:rPr>
          <w:rFonts w:ascii="Outfit" w:hAnsi="Outfit"/>
        </w:rPr>
      </w:pPr>
      <w:r w:rsidRPr="00810AA5">
        <w:rPr>
          <w:rFonts w:ascii="Outfit" w:hAnsi="Outfit"/>
          <w:i/>
          <w:iCs/>
        </w:rPr>
        <w:t>E-mail:</w:t>
      </w:r>
      <w:r w:rsidRPr="00810AA5">
        <w:rPr>
          <w:rFonts w:ascii="Outfit" w:hAnsi="Outfit"/>
        </w:rPr>
        <w:t xml:space="preserve">                        </w:t>
      </w:r>
      <w:r w:rsidR="00695545">
        <w:rPr>
          <w:rFonts w:ascii="Outfit" w:hAnsi="Outfit"/>
        </w:rPr>
        <w:tab/>
      </w:r>
      <w:r w:rsidRPr="00810AA5">
        <w:rPr>
          <w:rFonts w:ascii="Outfit" w:hAnsi="Outfit"/>
        </w:rPr>
        <w:t xml:space="preserve"> </w:t>
      </w:r>
      <w:r w:rsidRPr="00810AA5">
        <w:rPr>
          <w:rFonts w:ascii="Outfit" w:hAnsi="Outfit"/>
        </w:rPr>
        <w:tab/>
      </w:r>
      <w:sdt>
        <w:sdtPr>
          <w:rPr>
            <w:rFonts w:ascii="Outfit" w:hAnsi="Outfit"/>
          </w:rPr>
          <w:id w:val="-1994330567"/>
          <w:placeholder>
            <w:docPart w:val="048DD7E2763341E7AD2D6500BE221D50"/>
          </w:placeholder>
          <w:showingPlcHdr/>
        </w:sdtPr>
        <w:sdtEndPr/>
        <w:sdtContent>
          <w:r w:rsidRPr="00810AA5">
            <w:rPr>
              <w:rStyle w:val="Pladsholdertekst"/>
              <w:rFonts w:ascii="Outfit" w:hAnsi="Outfit"/>
            </w:rPr>
            <w:t>Click or tap here to enter text.</w:t>
          </w:r>
        </w:sdtContent>
      </w:sdt>
    </w:p>
    <w:p w14:paraId="441BF540" w14:textId="0750DD3C" w:rsidR="00E14804" w:rsidRPr="00810AA5" w:rsidRDefault="00E14804" w:rsidP="00E14804">
      <w:pPr>
        <w:pStyle w:val="Opstilling-punkttegn"/>
        <w:tabs>
          <w:tab w:val="clear" w:pos="360"/>
          <w:tab w:val="num" w:pos="720"/>
        </w:tabs>
        <w:rPr>
          <w:rFonts w:ascii="Outfit" w:hAnsi="Outfit"/>
        </w:rPr>
      </w:pPr>
      <w:r w:rsidRPr="3F82467D">
        <w:rPr>
          <w:rFonts w:ascii="Outfit" w:hAnsi="Outfit"/>
          <w:i/>
          <w:iCs/>
        </w:rPr>
        <w:t>Organization</w:t>
      </w:r>
      <w:r w:rsidR="00695545">
        <w:rPr>
          <w:rFonts w:ascii="Outfit" w:hAnsi="Outfit"/>
          <w:i/>
          <w:iCs/>
        </w:rPr>
        <w:t>:</w:t>
      </w:r>
      <w:r w:rsidR="00695545">
        <w:rPr>
          <w:rFonts w:ascii="Outfit" w:hAnsi="Outfit"/>
          <w:i/>
          <w:iCs/>
        </w:rPr>
        <w:tab/>
      </w:r>
      <w:r>
        <w:tab/>
      </w:r>
      <w:sdt>
        <w:sdtPr>
          <w:rPr>
            <w:rFonts w:ascii="Outfit" w:hAnsi="Outfit"/>
          </w:rPr>
          <w:id w:val="1522359616"/>
          <w:placeholder>
            <w:docPart w:val="048DD7E2763341E7AD2D6500BE221D50"/>
          </w:placeholder>
          <w:showingPlcHdr/>
        </w:sdtPr>
        <w:sdtEndPr/>
        <w:sdtContent>
          <w:r w:rsidRPr="3F82467D">
            <w:rPr>
              <w:rStyle w:val="Pladsholdertekst"/>
              <w:rFonts w:ascii="Outfit" w:hAnsi="Outfit"/>
            </w:rPr>
            <w:t>Click or tap here to enter text.</w:t>
          </w:r>
        </w:sdtContent>
      </w:sdt>
    </w:p>
    <w:p w14:paraId="7F9C7E00" w14:textId="77777777" w:rsidR="00E14804" w:rsidRPr="00810AA5" w:rsidRDefault="00E14804" w:rsidP="7460FB5A">
      <w:pPr>
        <w:pStyle w:val="Opstilling-punkttegn"/>
        <w:tabs>
          <w:tab w:val="clear" w:pos="360"/>
          <w:tab w:val="num" w:pos="720"/>
        </w:tabs>
        <w:rPr>
          <w:rFonts w:ascii="Outfit" w:hAnsi="Outfit"/>
        </w:rPr>
      </w:pPr>
      <w:r w:rsidRPr="7460FB5A">
        <w:rPr>
          <w:rFonts w:ascii="Outfit" w:hAnsi="Outfit"/>
          <w:i/>
          <w:iCs/>
        </w:rPr>
        <w:t>Telephone no.:</w:t>
      </w:r>
      <w:r>
        <w:tab/>
      </w:r>
      <w:r>
        <w:tab/>
      </w:r>
      <w:sdt>
        <w:sdtPr>
          <w:rPr>
            <w:rFonts w:ascii="Outfit" w:hAnsi="Outfit"/>
          </w:rPr>
          <w:id w:val="-1908151145"/>
          <w:placeholder>
            <w:docPart w:val="048DD7E2763341E7AD2D6500BE221D50"/>
          </w:placeholder>
          <w:showingPlcHdr/>
        </w:sdtPr>
        <w:sdtEndPr/>
        <w:sdtContent>
          <w:r w:rsidRPr="7460FB5A">
            <w:rPr>
              <w:rStyle w:val="Pladsholdertekst"/>
              <w:rFonts w:ascii="Outfit" w:hAnsi="Outfit"/>
            </w:rPr>
            <w:t>Click or tap here to enter text.</w:t>
          </w:r>
        </w:sdtContent>
      </w:sdt>
    </w:p>
    <w:p w14:paraId="193D0334" w14:textId="77777777" w:rsidR="00E14804" w:rsidRPr="00810AA5" w:rsidRDefault="00E14804" w:rsidP="00CC404C">
      <w:pPr>
        <w:pBdr>
          <w:bottom w:val="single" w:sz="6" w:space="1" w:color="auto"/>
        </w:pBdr>
        <w:ind w:left="0" w:firstLine="0"/>
        <w:rPr>
          <w:rFonts w:ascii="Outfit" w:hAnsi="Outfit"/>
        </w:rPr>
      </w:pPr>
    </w:p>
    <w:p w14:paraId="5119EB22" w14:textId="77777777" w:rsidR="00E14804" w:rsidRPr="00810AA5" w:rsidRDefault="00E14804" w:rsidP="00CC404C">
      <w:pPr>
        <w:ind w:left="0" w:firstLine="0"/>
        <w:rPr>
          <w:rFonts w:ascii="Outfit" w:hAnsi="Outfit"/>
        </w:rPr>
      </w:pPr>
    </w:p>
    <w:p w14:paraId="301D59B3" w14:textId="77777777" w:rsidR="00E14804" w:rsidRPr="00810AA5" w:rsidRDefault="00E14804" w:rsidP="00CC404C">
      <w:pPr>
        <w:ind w:left="0" w:firstLine="0"/>
        <w:rPr>
          <w:rFonts w:ascii="Outfit" w:hAnsi="Outfit"/>
        </w:rPr>
      </w:pPr>
    </w:p>
    <w:p w14:paraId="39BFE823" w14:textId="760054CF" w:rsidR="00E14804" w:rsidRPr="00810AA5" w:rsidRDefault="00E14804" w:rsidP="7460FB5A">
      <w:pPr>
        <w:pStyle w:val="Overskrift2"/>
        <w:pBdr>
          <w:bottom w:val="single" w:sz="6" w:space="1" w:color="000000"/>
        </w:pBdr>
        <w:rPr>
          <w:rFonts w:ascii="Outfit" w:hAnsi="Outfit"/>
        </w:rPr>
      </w:pPr>
      <w:r w:rsidRPr="7460FB5A">
        <w:rPr>
          <w:rFonts w:ascii="Outfit" w:hAnsi="Outfit"/>
        </w:rPr>
        <w:t>Key person</w:t>
      </w:r>
      <w:r w:rsidR="35D80ADB" w:rsidRPr="7460FB5A">
        <w:rPr>
          <w:rFonts w:ascii="Outfit" w:hAnsi="Outfit"/>
        </w:rPr>
        <w:t>(s)</w:t>
      </w:r>
      <w:r w:rsidR="00542225">
        <w:rPr>
          <w:rFonts w:ascii="Outfit" w:hAnsi="Outfit"/>
        </w:rPr>
        <w:t xml:space="preserve"> -</w:t>
      </w:r>
      <w:r w:rsidRPr="7460FB5A">
        <w:rPr>
          <w:rFonts w:ascii="Outfit" w:hAnsi="Outfit"/>
        </w:rPr>
        <w:t xml:space="preserve"> ORCID</w:t>
      </w:r>
    </w:p>
    <w:p w14:paraId="69C102C9" w14:textId="77777777" w:rsidR="00E14804" w:rsidRPr="00810AA5" w:rsidRDefault="00E14804" w:rsidP="7460FB5A">
      <w:pPr>
        <w:pStyle w:val="Opstilling-punkttegn"/>
        <w:numPr>
          <w:ilvl w:val="0"/>
          <w:numId w:val="0"/>
        </w:numPr>
        <w:rPr>
          <w:rStyle w:val="normaltextrun"/>
          <w:rFonts w:ascii="Outfit" w:hAnsi="Outfit"/>
        </w:rPr>
      </w:pPr>
      <w:r w:rsidRPr="7460FB5A">
        <w:rPr>
          <w:rFonts w:ascii="Outfit" w:hAnsi="Outfit"/>
          <w:i/>
          <w:iCs/>
        </w:rPr>
        <w:t>For each key person who holds an Open Researcher and Contributor ID (ORCID), state their name and ORCID</w:t>
      </w:r>
    </w:p>
    <w:p w14:paraId="2C94C212" w14:textId="77777777" w:rsidR="00E14804" w:rsidRPr="00810AA5" w:rsidRDefault="00E14804" w:rsidP="00E14804">
      <w:pPr>
        <w:pStyle w:val="Opstilling-punkttegn"/>
        <w:numPr>
          <w:ilvl w:val="0"/>
          <w:numId w:val="0"/>
        </w:numPr>
        <w:rPr>
          <w:rStyle w:val="normaltextrun"/>
          <w:rFonts w:ascii="Outfit" w:hAnsi="Outfit"/>
        </w:rPr>
      </w:pPr>
    </w:p>
    <w:p w14:paraId="61E5F957" w14:textId="77777777" w:rsidR="00E14804" w:rsidRPr="00810AA5" w:rsidRDefault="00E14804" w:rsidP="7460FB5A">
      <w:pPr>
        <w:pStyle w:val="Opstilling-punkttegn"/>
        <w:rPr>
          <w:rFonts w:ascii="Outfit" w:hAnsi="Outfit"/>
        </w:rPr>
      </w:pPr>
      <w:r w:rsidRPr="7460FB5A">
        <w:rPr>
          <w:rFonts w:ascii="Outfit" w:hAnsi="Outfit"/>
          <w:i/>
          <w:iCs/>
        </w:rPr>
        <w:t>First name:</w:t>
      </w:r>
      <w:r>
        <w:tab/>
      </w:r>
      <w:r>
        <w:tab/>
      </w:r>
      <w:sdt>
        <w:sdtPr>
          <w:rPr>
            <w:rFonts w:ascii="Outfit" w:hAnsi="Outfit"/>
          </w:rPr>
          <w:id w:val="-179205197"/>
          <w:placeholder>
            <w:docPart w:val="E961843BF25C445E9F653F617B2A6B11"/>
          </w:placeholder>
          <w:showingPlcHdr/>
        </w:sdtPr>
        <w:sdtEndPr/>
        <w:sdtContent>
          <w:r w:rsidRPr="7460FB5A">
            <w:rPr>
              <w:rStyle w:val="Pladsholdertekst"/>
              <w:rFonts w:ascii="Outfit" w:hAnsi="Outfit"/>
            </w:rPr>
            <w:t>Click or tap here to enter text.</w:t>
          </w:r>
        </w:sdtContent>
      </w:sdt>
    </w:p>
    <w:p w14:paraId="4E9B5F6A" w14:textId="77777777" w:rsidR="00E14804" w:rsidRPr="00810AA5" w:rsidRDefault="00E14804" w:rsidP="7460FB5A">
      <w:pPr>
        <w:pStyle w:val="Opstilling-punkttegn"/>
        <w:rPr>
          <w:rFonts w:ascii="Outfit" w:hAnsi="Outfit"/>
        </w:rPr>
      </w:pPr>
      <w:r w:rsidRPr="7460FB5A">
        <w:rPr>
          <w:rFonts w:ascii="Outfit" w:hAnsi="Outfit"/>
          <w:i/>
          <w:iCs/>
        </w:rPr>
        <w:t>Last name:</w:t>
      </w:r>
      <w:r>
        <w:tab/>
      </w:r>
      <w:r>
        <w:tab/>
      </w:r>
      <w:sdt>
        <w:sdtPr>
          <w:rPr>
            <w:rFonts w:ascii="Outfit" w:hAnsi="Outfit"/>
          </w:rPr>
          <w:id w:val="-1658837581"/>
          <w:placeholder>
            <w:docPart w:val="2E97639E87754654916B29329D00B284"/>
          </w:placeholder>
          <w:showingPlcHdr/>
        </w:sdtPr>
        <w:sdtEndPr/>
        <w:sdtContent>
          <w:r w:rsidRPr="7460FB5A">
            <w:rPr>
              <w:rStyle w:val="Pladsholdertekst"/>
              <w:rFonts w:ascii="Outfit" w:hAnsi="Outfit"/>
            </w:rPr>
            <w:t>Click or tap here to enter text.</w:t>
          </w:r>
        </w:sdtContent>
      </w:sdt>
    </w:p>
    <w:p w14:paraId="39A8330F" w14:textId="77777777" w:rsidR="00E14804" w:rsidRPr="00810AA5" w:rsidRDefault="00E14804" w:rsidP="7460FB5A">
      <w:pPr>
        <w:pStyle w:val="Opstilling-punkttegn"/>
        <w:rPr>
          <w:rFonts w:ascii="Outfit" w:hAnsi="Outfit"/>
        </w:rPr>
      </w:pPr>
      <w:r w:rsidRPr="7460FB5A">
        <w:rPr>
          <w:rFonts w:ascii="Outfit" w:hAnsi="Outfit"/>
          <w:i/>
          <w:iCs/>
        </w:rPr>
        <w:t>ORCID:</w:t>
      </w:r>
      <w:r>
        <w:tab/>
      </w:r>
      <w:r>
        <w:tab/>
      </w:r>
      <w:r>
        <w:tab/>
      </w:r>
      <w:sdt>
        <w:sdtPr>
          <w:rPr>
            <w:rFonts w:ascii="Outfit" w:hAnsi="Outfit"/>
          </w:rPr>
          <w:id w:val="-1739313267"/>
          <w:placeholder>
            <w:docPart w:val="E8F50717B0D94CF0938957FACE0359F5"/>
          </w:placeholder>
          <w:showingPlcHdr/>
        </w:sdtPr>
        <w:sdtEndPr/>
        <w:sdtContent>
          <w:r w:rsidRPr="7460FB5A">
            <w:rPr>
              <w:rStyle w:val="Pladsholdertekst"/>
              <w:rFonts w:ascii="Outfit" w:hAnsi="Outfit"/>
            </w:rPr>
            <w:t>Click or tap here to enter text.</w:t>
          </w:r>
        </w:sdtContent>
      </w:sdt>
    </w:p>
    <w:p w14:paraId="04BBA038" w14:textId="77777777" w:rsidR="00E14804" w:rsidRPr="00810AA5" w:rsidRDefault="00E14804" w:rsidP="00E14804">
      <w:pPr>
        <w:pStyle w:val="Opstilling-punkttegn"/>
        <w:numPr>
          <w:ilvl w:val="0"/>
          <w:numId w:val="0"/>
        </w:numPr>
        <w:rPr>
          <w:rFonts w:ascii="Outfit" w:hAnsi="Outfit"/>
        </w:rPr>
      </w:pPr>
    </w:p>
    <w:sdt>
      <w:sdtPr>
        <w:rPr>
          <w:rFonts w:ascii="Outfit" w:hAnsi="Outfit"/>
        </w:rPr>
        <w:id w:val="1484593842"/>
        <w:placeholder>
          <w:docPart w:val="DFF3AD16EC5A414294A9818135633558"/>
        </w:placeholder>
        <w:showingPlcHdr/>
      </w:sdtPr>
      <w:sdtEndPr/>
      <w:sdtContent>
        <w:p w14:paraId="2CFE28AF" w14:textId="77777777" w:rsidR="00E14804" w:rsidRPr="00810AA5" w:rsidRDefault="00E14804" w:rsidP="00E14804">
          <w:pPr>
            <w:pStyle w:val="Opstilling-punkttegn"/>
            <w:numPr>
              <w:ilvl w:val="0"/>
              <w:numId w:val="0"/>
            </w:numPr>
            <w:rPr>
              <w:rFonts w:ascii="Outfit" w:hAnsi="Outfit"/>
            </w:rPr>
          </w:pPr>
          <w:r w:rsidRPr="00810AA5">
            <w:rPr>
              <w:rStyle w:val="Pladsholdertekst"/>
              <w:rFonts w:ascii="Outfit" w:hAnsi="Outfit"/>
            </w:rPr>
            <w:t>Click or tap here to enter text.</w:t>
          </w:r>
        </w:p>
      </w:sdtContent>
    </w:sdt>
    <w:p w14:paraId="47E0CBED" w14:textId="77777777" w:rsidR="00E14804" w:rsidRPr="00810AA5" w:rsidRDefault="00E14804" w:rsidP="00CC404C">
      <w:pPr>
        <w:pStyle w:val="Opstilling-punkttegn"/>
        <w:numPr>
          <w:ilvl w:val="0"/>
          <w:numId w:val="0"/>
        </w:numPr>
        <w:pBdr>
          <w:bottom w:val="single" w:sz="6" w:space="1" w:color="auto"/>
        </w:pBdr>
        <w:rPr>
          <w:rFonts w:ascii="Outfit" w:hAnsi="Outfit"/>
        </w:rPr>
      </w:pPr>
    </w:p>
    <w:p w14:paraId="58055F9A" w14:textId="77777777" w:rsidR="00E14804" w:rsidRPr="00810AA5" w:rsidRDefault="00E14804" w:rsidP="00CC404C">
      <w:pPr>
        <w:pStyle w:val="Opstilling-punkttegn"/>
        <w:numPr>
          <w:ilvl w:val="0"/>
          <w:numId w:val="0"/>
        </w:numPr>
        <w:rPr>
          <w:rFonts w:ascii="Outfit" w:hAnsi="Outfit"/>
        </w:rPr>
      </w:pPr>
    </w:p>
    <w:p w14:paraId="2A7425CF" w14:textId="77777777" w:rsidR="009E74DF" w:rsidRPr="00810AA5" w:rsidRDefault="009E74DF" w:rsidP="00CC404C">
      <w:pPr>
        <w:spacing w:after="160"/>
        <w:ind w:left="0" w:firstLine="0"/>
        <w:rPr>
          <w:rFonts w:ascii="Outfit" w:hAnsi="Outfit"/>
        </w:rPr>
      </w:pPr>
    </w:p>
    <w:p w14:paraId="27EEAF96" w14:textId="512D3177" w:rsidR="00D9642B" w:rsidRDefault="004832A4" w:rsidP="00E14804">
      <w:pPr>
        <w:pStyle w:val="Overskrift2"/>
        <w:pBdr>
          <w:bottom w:val="single" w:sz="6" w:space="1" w:color="auto"/>
        </w:pBdr>
        <w:rPr>
          <w:rFonts w:ascii="Outfit" w:hAnsi="Outfit"/>
        </w:rPr>
      </w:pPr>
      <w:r w:rsidRPr="00810AA5">
        <w:rPr>
          <w:rFonts w:ascii="Outfit" w:hAnsi="Outfit"/>
        </w:rPr>
        <w:lastRenderedPageBreak/>
        <w:t xml:space="preserve">Executive </w:t>
      </w:r>
      <w:r w:rsidR="00E14804" w:rsidRPr="00810AA5">
        <w:rPr>
          <w:rFonts w:ascii="Outfit" w:hAnsi="Outfit"/>
        </w:rPr>
        <w:t>Summary</w:t>
      </w:r>
    </w:p>
    <w:p w14:paraId="11BD372F" w14:textId="77777777" w:rsidR="00542225" w:rsidRPr="00810AA5" w:rsidRDefault="00542225" w:rsidP="00695545">
      <w:pPr>
        <w:ind w:left="0" w:firstLine="0"/>
        <w:rPr>
          <w:rFonts w:ascii="Outfit" w:hAnsi="Outfit"/>
        </w:rPr>
      </w:pPr>
      <w:r w:rsidRPr="00810AA5">
        <w:rPr>
          <w:rFonts w:ascii="Outfit" w:hAnsi="Outfit"/>
          <w:i/>
          <w:iCs/>
        </w:rPr>
        <w:t>(Maximum 1500 characters including spaces)</w:t>
      </w:r>
    </w:p>
    <w:p w14:paraId="35766300" w14:textId="77777777" w:rsidR="00542225" w:rsidRPr="00695545" w:rsidRDefault="00542225" w:rsidP="00695545"/>
    <w:p w14:paraId="4D2496FA" w14:textId="483C4D93" w:rsidR="00513FF1" w:rsidRPr="00810AA5" w:rsidRDefault="004832A4" w:rsidP="2D2A5E5E">
      <w:pPr>
        <w:ind w:left="0" w:firstLine="0"/>
        <w:rPr>
          <w:rFonts w:ascii="Outfit" w:hAnsi="Outfit"/>
          <w:i/>
          <w:iCs/>
        </w:rPr>
      </w:pPr>
      <w:r w:rsidRPr="00810AA5">
        <w:rPr>
          <w:rFonts w:ascii="Outfit" w:hAnsi="Outfit"/>
          <w:i/>
          <w:iCs/>
        </w:rPr>
        <w:t>Please summarize your project proposal by clearly addressing all four TRACE assessment criteria:</w:t>
      </w:r>
      <w:r w:rsidRPr="00810AA5">
        <w:rPr>
          <w:rFonts w:ascii="Outfit" w:hAnsi="Outfit"/>
          <w:i/>
          <w:iCs/>
        </w:rPr>
        <w:br/>
        <w:t>(1) strategic fit and relevance,</w:t>
      </w:r>
      <w:r w:rsidRPr="00810AA5">
        <w:rPr>
          <w:rFonts w:ascii="Outfit" w:hAnsi="Outfit"/>
          <w:i/>
          <w:iCs/>
        </w:rPr>
        <w:br/>
        <w:t>(2) quality of the idea,</w:t>
      </w:r>
      <w:r w:rsidRPr="00810AA5">
        <w:rPr>
          <w:rFonts w:ascii="Outfit" w:hAnsi="Outfit"/>
          <w:i/>
          <w:iCs/>
        </w:rPr>
        <w:br/>
        <w:t>(3) impact, and</w:t>
      </w:r>
      <w:r w:rsidRPr="00810AA5">
        <w:rPr>
          <w:rFonts w:ascii="Outfit" w:hAnsi="Outfit"/>
          <w:i/>
          <w:iCs/>
        </w:rPr>
        <w:br/>
        <w:t>(4) quality of execution.</w:t>
      </w:r>
    </w:p>
    <w:p w14:paraId="190A8636" w14:textId="77777777" w:rsidR="00E14804" w:rsidRPr="00810AA5" w:rsidRDefault="00E14804" w:rsidP="00E14804">
      <w:pPr>
        <w:ind w:left="0" w:firstLine="0"/>
        <w:rPr>
          <w:rStyle w:val="normaltextrun"/>
          <w:rFonts w:ascii="Outfit" w:hAnsi="Outfit"/>
          <w:i/>
          <w:iCs/>
        </w:rPr>
      </w:pPr>
    </w:p>
    <w:sdt>
      <w:sdtPr>
        <w:rPr>
          <w:rStyle w:val="normaltextrun"/>
          <w:rFonts w:ascii="Outfit" w:hAnsi="Outfit"/>
          <w:i/>
          <w:iCs/>
        </w:rPr>
        <w:id w:val="-259684686"/>
        <w:placeholder>
          <w:docPart w:val="10FF2A29BD9246BAA04269B3EBC01B9C"/>
        </w:placeholder>
        <w:showingPlcHdr/>
      </w:sdtPr>
      <w:sdtEndPr>
        <w:rPr>
          <w:rStyle w:val="normaltextrun"/>
        </w:rPr>
      </w:sdtEndPr>
      <w:sdtContent>
        <w:p w14:paraId="43CB8ADA" w14:textId="77777777" w:rsidR="00E14804" w:rsidRPr="00810AA5" w:rsidRDefault="00E14804" w:rsidP="00E14804">
          <w:pPr>
            <w:ind w:left="0" w:firstLine="0"/>
            <w:rPr>
              <w:rStyle w:val="normaltextrun"/>
              <w:rFonts w:ascii="Outfit" w:hAnsi="Outfit"/>
              <w:i/>
              <w:iCs/>
            </w:rPr>
          </w:pPr>
          <w:r w:rsidRPr="00810AA5">
            <w:rPr>
              <w:rStyle w:val="Pladsholdertekst"/>
              <w:rFonts w:ascii="Outfit" w:hAnsi="Outfit"/>
            </w:rPr>
            <w:t>Click or tap here to enter text.</w:t>
          </w:r>
        </w:p>
      </w:sdtContent>
    </w:sdt>
    <w:p w14:paraId="71BAD188" w14:textId="77777777" w:rsidR="00E14804" w:rsidRPr="00810AA5" w:rsidRDefault="00E14804" w:rsidP="00CC404C">
      <w:pPr>
        <w:pBdr>
          <w:bottom w:val="single" w:sz="6" w:space="1" w:color="auto"/>
        </w:pBdr>
        <w:spacing w:after="160"/>
        <w:ind w:left="0" w:firstLine="0"/>
        <w:rPr>
          <w:rFonts w:ascii="Outfit" w:hAnsi="Outfit"/>
        </w:rPr>
      </w:pPr>
    </w:p>
    <w:p w14:paraId="071DE194" w14:textId="77777777" w:rsidR="00E14804" w:rsidRPr="00810AA5" w:rsidRDefault="00E14804" w:rsidP="00CC404C">
      <w:pPr>
        <w:spacing w:after="160"/>
        <w:ind w:left="0" w:firstLine="0"/>
        <w:rPr>
          <w:rFonts w:ascii="Outfit" w:hAnsi="Outfit"/>
        </w:rPr>
      </w:pPr>
    </w:p>
    <w:p w14:paraId="12633FE3" w14:textId="77777777" w:rsidR="00E14804" w:rsidRPr="00810AA5" w:rsidRDefault="00E14804" w:rsidP="00CC404C">
      <w:pPr>
        <w:spacing w:after="160"/>
        <w:ind w:left="0" w:firstLine="0"/>
        <w:rPr>
          <w:rFonts w:ascii="Outfit" w:hAnsi="Outfit"/>
        </w:rPr>
      </w:pPr>
    </w:p>
    <w:p w14:paraId="6735B87E" w14:textId="77777777" w:rsidR="00E14804" w:rsidRPr="00810AA5" w:rsidRDefault="00E14804" w:rsidP="00E14804">
      <w:pPr>
        <w:pStyle w:val="Overskrift2"/>
        <w:pBdr>
          <w:bottom w:val="single" w:sz="6" w:space="1" w:color="auto"/>
        </w:pBdr>
        <w:rPr>
          <w:rFonts w:ascii="Outfit" w:hAnsi="Outfit"/>
          <w:i/>
          <w:iCs/>
        </w:rPr>
      </w:pPr>
      <w:r w:rsidRPr="00810AA5">
        <w:rPr>
          <w:rFonts w:ascii="Outfit" w:hAnsi="Outfit"/>
        </w:rPr>
        <w:t>Readiness Levels</w:t>
      </w:r>
    </w:p>
    <w:p w14:paraId="26FC253C" w14:textId="77777777" w:rsidR="00E14804" w:rsidRPr="00810AA5" w:rsidRDefault="00E14804" w:rsidP="00E14804">
      <w:pPr>
        <w:pStyle w:val="Opstilling-punkttegn"/>
        <w:numPr>
          <w:ilvl w:val="0"/>
          <w:numId w:val="0"/>
        </w:numPr>
        <w:rPr>
          <w:rFonts w:ascii="Outfit" w:hAnsi="Outfit"/>
        </w:rPr>
      </w:pPr>
      <w:r w:rsidRPr="00810AA5">
        <w:rPr>
          <w:rFonts w:ascii="Outfit" w:hAnsi="Outfit"/>
          <w:i/>
          <w:iCs/>
        </w:rPr>
        <w:t xml:space="preserve">State the project's expected start and end Technology Readiness Levels (TRL). Find applicable TRL definitions at this </w:t>
      </w:r>
      <w:hyperlink r:id="rId12" w:history="1">
        <w:r w:rsidRPr="00810AA5">
          <w:rPr>
            <w:rStyle w:val="Hyperlink"/>
            <w:rFonts w:ascii="Outfit" w:hAnsi="Outfit"/>
            <w:i/>
            <w:iCs/>
          </w:rPr>
          <w:t>link to TRL description</w:t>
        </w:r>
        <w:r w:rsidRPr="00810AA5">
          <w:rPr>
            <w:rStyle w:val="Hyperlink"/>
            <w:rFonts w:ascii="Outfit" w:eastAsia="outlook" w:hAnsi="Outfit" w:cs="outlook"/>
            <w:i/>
            <w:iCs/>
          </w:rPr>
          <w:t>.</w:t>
        </w:r>
      </w:hyperlink>
    </w:p>
    <w:p w14:paraId="322D475D" w14:textId="77777777" w:rsidR="00E14804" w:rsidRPr="00810AA5" w:rsidRDefault="00E14804" w:rsidP="00E14804">
      <w:pPr>
        <w:pStyle w:val="Opstilling-punkttegn"/>
        <w:numPr>
          <w:ilvl w:val="0"/>
          <w:numId w:val="0"/>
        </w:numPr>
        <w:rPr>
          <w:rFonts w:ascii="Outfit" w:hAnsi="Outfit"/>
        </w:rPr>
      </w:pPr>
    </w:p>
    <w:p w14:paraId="37F2E3B7" w14:textId="5D718F54" w:rsidR="00E14804" w:rsidRPr="00810AA5" w:rsidRDefault="00E14804" w:rsidP="00695545">
      <w:pPr>
        <w:pStyle w:val="Opstilling-punkttegn"/>
        <w:numPr>
          <w:ilvl w:val="0"/>
          <w:numId w:val="0"/>
        </w:numPr>
      </w:pPr>
      <w:r w:rsidRPr="00810AA5">
        <w:rPr>
          <w:rFonts w:ascii="Outfit" w:hAnsi="Outfit"/>
          <w:i/>
          <w:iCs/>
          <w:u w:val="single"/>
        </w:rPr>
        <w:t>Start TRL (choose from 1-9)</w:t>
      </w:r>
      <w:r w:rsidR="00FA1D94">
        <w:rPr>
          <w:rFonts w:ascii="Outfit" w:hAnsi="Outfit"/>
          <w:i/>
          <w:iCs/>
          <w:u w:val="single"/>
        </w:rPr>
        <w:t xml:space="preserve">: </w:t>
      </w:r>
      <w:sdt>
        <w:sdtPr>
          <w:rPr>
            <w:rStyle w:val="normaltextrun"/>
            <w:rFonts w:ascii="Outfit" w:hAnsi="Outfit"/>
          </w:rPr>
          <w:id w:val="999317597"/>
          <w:placeholder>
            <w:docPart w:val="F9A6450F0F564BA5B7B2B95494E14B1B"/>
          </w:placeholder>
          <w:showingPlcHdr/>
          <w:dropDownList>
            <w:listItem w:value="Choose an item."/>
            <w:listItem w:displayText="TRL 1: Basic principles observed" w:value="TRL 1: Basic principles observed"/>
            <w:listItem w:displayText="TRL 2: Technology concept formulated" w:value="TRL 2: Technology concept formulated"/>
            <w:listItem w:displayText="TRL 3: Experimental proof of concept" w:value="TRL 3: Experimental proof of concept"/>
            <w:listItem w:displayText="TRL 4: Technology validated in lab" w:value="TRL 4: Technology validated in lab"/>
            <w:listItem w:displayText="TRL 5: Technology validated in relevant environment" w:value="TRL 5: Technology validated in relevant environment"/>
            <w:listItem w:displayText="TRL 6: Technology pilot demonstrated in relevant environment" w:value="TRL 6: Technology pilot demonstrated in relevant environment"/>
            <w:listItem w:displayText="TRL 7: System prototype demonstration in operational environment " w:value="TRL 7: System prototype demonstration in operational environment "/>
            <w:listItem w:displayText="TRL 8: System complete and qualified" w:value="TRL 8: System complete and qualified"/>
            <w:listItem w:displayText="TRL 9: Actual system proven in operational environment" w:value="TRL 9: Actual system proven in operational environment"/>
          </w:dropDownList>
        </w:sdtPr>
        <w:sdtEndPr>
          <w:rPr>
            <w:rStyle w:val="Standardskrifttypeiafsnit"/>
            <w:rFonts w:ascii="Verdana" w:eastAsia="outlook" w:hAnsi="Verdana" w:cs="outlook"/>
            <w:color w:val="3E4042"/>
          </w:rPr>
        </w:sdtEndPr>
        <w:sdtContent>
          <w:r w:rsidRPr="00810AA5">
            <w:rPr>
              <w:rStyle w:val="Pladsholdertekst"/>
              <w:rFonts w:ascii="Outfit" w:hAnsi="Outfit"/>
            </w:rPr>
            <w:t>Choose an item.</w:t>
          </w:r>
        </w:sdtContent>
      </w:sdt>
    </w:p>
    <w:p w14:paraId="7C16AB55" w14:textId="77777777" w:rsidR="00E14804" w:rsidRPr="00810AA5" w:rsidRDefault="00E14804" w:rsidP="00E14804">
      <w:pPr>
        <w:pStyle w:val="Opstilling-punkttegn"/>
        <w:numPr>
          <w:ilvl w:val="0"/>
          <w:numId w:val="0"/>
        </w:numPr>
        <w:rPr>
          <w:rFonts w:ascii="Outfit" w:hAnsi="Outfit"/>
        </w:rPr>
      </w:pPr>
    </w:p>
    <w:p w14:paraId="059F76A7" w14:textId="22636CD3" w:rsidR="00E14804" w:rsidRPr="00810AA5" w:rsidRDefault="00E14804" w:rsidP="00695545">
      <w:pPr>
        <w:pStyle w:val="Opstilling-punkttegn"/>
        <w:numPr>
          <w:ilvl w:val="0"/>
          <w:numId w:val="0"/>
        </w:numPr>
      </w:pPr>
      <w:r w:rsidRPr="00810AA5">
        <w:rPr>
          <w:rFonts w:ascii="Outfit" w:hAnsi="Outfit"/>
          <w:i/>
          <w:iCs/>
          <w:u w:val="single"/>
        </w:rPr>
        <w:t>End TRL (Choose from 1-9)</w:t>
      </w:r>
      <w:r w:rsidR="00FA1D94">
        <w:rPr>
          <w:rFonts w:ascii="Outfit" w:hAnsi="Outfit"/>
          <w:i/>
          <w:iCs/>
          <w:u w:val="single"/>
        </w:rPr>
        <w:t xml:space="preserve">: </w:t>
      </w:r>
      <w:sdt>
        <w:sdtPr>
          <w:rPr>
            <w:rStyle w:val="normaltextrun"/>
            <w:rFonts w:ascii="Outfit" w:hAnsi="Outfit"/>
          </w:rPr>
          <w:id w:val="961772527"/>
          <w:placeholder>
            <w:docPart w:val="415C9D0E98644BF2A808C91F782F8752"/>
          </w:placeholder>
          <w:showingPlcHdr/>
          <w:dropDownList>
            <w:listItem w:value="Choose an item."/>
            <w:listItem w:displayText="TRL 1: Basic principles observed" w:value="TRL 1: Basic principles observed"/>
            <w:listItem w:displayText="TRL 2: Technology concept formulated" w:value="TRL 2: Technology concept formulated"/>
            <w:listItem w:displayText="TRL 3: Experimental proof of concept" w:value="TRL 3: Experimental proof of concept"/>
            <w:listItem w:displayText="TRL 4: Technology validated in lab" w:value="TRL 4: Technology validated in lab"/>
            <w:listItem w:displayText="TRL 5: Technology validated in relevant environment" w:value="TRL 5: Technology validated in relevant environment"/>
            <w:listItem w:displayText="TRL 6: Technology pilot demonstrated in relevant environment" w:value="TRL 6: Technology pilot demonstrated in relevant environment"/>
            <w:listItem w:displayText="TRL 7: System prototype demonstration in operational environment " w:value="TRL 7: System prototype demonstration in operational environment "/>
            <w:listItem w:displayText="TRL 8: System complete and qualified" w:value="TRL 8: System complete and qualified"/>
            <w:listItem w:displayText="TRL 9: Actual system proven in operational environment" w:value="TRL 9: Actual system proven in operational environment"/>
          </w:dropDownList>
        </w:sdtPr>
        <w:sdtEndPr>
          <w:rPr>
            <w:rStyle w:val="Standardskrifttypeiafsnit"/>
            <w:rFonts w:ascii="Verdana" w:eastAsia="outlook" w:hAnsi="Verdana" w:cs="outlook"/>
            <w:color w:val="3E4042"/>
          </w:rPr>
        </w:sdtEndPr>
        <w:sdtContent>
          <w:r w:rsidRPr="00810AA5">
            <w:rPr>
              <w:rStyle w:val="Pladsholdertekst"/>
              <w:rFonts w:ascii="Outfit" w:hAnsi="Outfit"/>
            </w:rPr>
            <w:t>Choose an item.</w:t>
          </w:r>
        </w:sdtContent>
      </w:sdt>
    </w:p>
    <w:p w14:paraId="51978D47" w14:textId="77777777" w:rsidR="00E14804" w:rsidRPr="00810AA5" w:rsidRDefault="00E14804" w:rsidP="00E14804">
      <w:pPr>
        <w:pStyle w:val="Opstilling-punkttegn"/>
        <w:numPr>
          <w:ilvl w:val="0"/>
          <w:numId w:val="0"/>
        </w:numPr>
        <w:rPr>
          <w:rFonts w:ascii="Outfit" w:hAnsi="Outfit"/>
        </w:rPr>
      </w:pPr>
    </w:p>
    <w:p w14:paraId="3E13C7DE" w14:textId="57EFC7A1" w:rsidR="00E14804" w:rsidRPr="00810AA5" w:rsidRDefault="5454F3DB" w:rsidP="00E14804">
      <w:pPr>
        <w:pStyle w:val="Opstilling-punkttegn"/>
        <w:numPr>
          <w:ilvl w:val="0"/>
          <w:numId w:val="0"/>
        </w:numPr>
        <w:rPr>
          <w:rFonts w:ascii="Outfit" w:hAnsi="Outfit"/>
        </w:rPr>
      </w:pPr>
      <w:r w:rsidRPr="2D2A5E5E">
        <w:rPr>
          <w:rFonts w:ascii="Outfit" w:hAnsi="Outfit"/>
          <w:i/>
          <w:iCs/>
        </w:rPr>
        <w:t>State the project’s expected start and end Societal Readiness Levels (SRL). Find</w:t>
      </w:r>
      <w:r w:rsidR="29BE120B" w:rsidRPr="2D2A5E5E">
        <w:rPr>
          <w:rFonts w:ascii="Outfit" w:hAnsi="Outfit"/>
          <w:i/>
          <w:iCs/>
        </w:rPr>
        <w:t xml:space="preserve"> </w:t>
      </w:r>
      <w:r w:rsidRPr="2D2A5E5E">
        <w:rPr>
          <w:rFonts w:ascii="Outfit" w:hAnsi="Outfit"/>
          <w:i/>
          <w:iCs/>
        </w:rPr>
        <w:t xml:space="preserve">applicable SRL definitions at this </w:t>
      </w:r>
      <w:hyperlink r:id="rId13" w:anchor=":~:text=Societal%20Readiness%20Level%20%28SRL%29%20is%20a%20way%20of,social%20or%20technical%29%20to%20be%20integrated%20into%20society.">
        <w:r w:rsidRPr="2D2A5E5E">
          <w:rPr>
            <w:rStyle w:val="Hyperlink"/>
            <w:rFonts w:ascii="Outfit" w:hAnsi="Outfit"/>
            <w:i/>
            <w:iCs/>
          </w:rPr>
          <w:t>link to SRL description</w:t>
        </w:r>
      </w:hyperlink>
    </w:p>
    <w:p w14:paraId="17E758C8" w14:textId="77777777" w:rsidR="00E14804" w:rsidRPr="00810AA5" w:rsidRDefault="00E14804" w:rsidP="00E14804">
      <w:pPr>
        <w:pStyle w:val="Opstilling-punkttegn"/>
        <w:numPr>
          <w:ilvl w:val="0"/>
          <w:numId w:val="0"/>
        </w:numPr>
        <w:rPr>
          <w:rFonts w:ascii="Outfit" w:hAnsi="Outfit"/>
        </w:rPr>
      </w:pPr>
    </w:p>
    <w:p w14:paraId="06A915D4" w14:textId="0AF224D8" w:rsidR="00E14804" w:rsidRPr="00810AA5" w:rsidRDefault="00E14804" w:rsidP="00695545">
      <w:pPr>
        <w:pStyle w:val="Opstilling-punkttegn"/>
        <w:numPr>
          <w:ilvl w:val="0"/>
          <w:numId w:val="0"/>
        </w:numPr>
        <w:rPr>
          <w:rStyle w:val="normaltextrun"/>
          <w:rFonts w:ascii="Outfit" w:hAnsi="Outfit"/>
        </w:rPr>
      </w:pPr>
      <w:r w:rsidRPr="00810AA5">
        <w:rPr>
          <w:rFonts w:ascii="Outfit" w:hAnsi="Outfit"/>
          <w:i/>
          <w:iCs/>
          <w:u w:val="single"/>
        </w:rPr>
        <w:t>Start SRL (Choose from 1-9)</w:t>
      </w:r>
      <w:r w:rsidR="00FA1D94">
        <w:rPr>
          <w:rFonts w:ascii="Outfit" w:hAnsi="Outfit"/>
          <w:i/>
          <w:iCs/>
          <w:u w:val="single"/>
        </w:rPr>
        <w:t xml:space="preserve">: </w:t>
      </w:r>
      <w:sdt>
        <w:sdtPr>
          <w:rPr>
            <w:rStyle w:val="normaltextrun"/>
            <w:rFonts w:ascii="Outfit" w:hAnsi="Outfit"/>
          </w:rPr>
          <w:id w:val="-294144443"/>
          <w:placeholder>
            <w:docPart w:val="AC9EDCEBBF8940A88CA4B456C8F29FFC"/>
          </w:placeholder>
          <w:showingPlcHdr/>
          <w:dropDownList>
            <w:listItem w:value="Choose an item."/>
            <w:listItem w:displayText="SRL 1 – identifying problem and identifying societal readiness" w:value="SRL 1 – identifying problem and identifying societal readiness"/>
            <w:listItem w:displayText="SRL 2 – formulation of problem, proposed solution(s) and potential impact, expected societal readiness; identifying relevant stakeholders for the project." w:value="SRL 2 – formulation of problem, proposed solution(s) and potential impact, expected societal readiness; identifying relevant stakeholders for the project."/>
            <w:listItem w:displayText="SRL 3 – initial testing of proposed solution(s) together with relevant stakeholders" w:value="SRL 3 – initial testing of proposed solution(s) together with relevant stakeholders"/>
            <w:listItem w:displayText="SRL 4 – problem validated through pilot testing in relevant environment to substantiate proposed impact and societal readiness" w:value="SRL 4 – problem validated through pilot testing in relevant environment to substantiate proposed impact and societal readiness"/>
            <w:listItem w:displayText="SRL 5 – proposed solution(s) validated, now by relevant stakeholders in the area" w:value="SRL 5 – proposed solution(s) validated, now by relevant stakeholders in the area"/>
            <w:listItem w:displayText="SRL 6 – solution(s) demonstrated in relevant environment and in co‐operation with relevant stakeholders to gain initial feedback on potential impact" w:value="SRL 6 – solution(s) demonstrated in relevant environment and in co‐operation with relevant stakeholders to gain initial feedback on potential impact"/>
            <w:listItem w:displayText="SRL 7 – refinement of project and/or solution and, if needed, retesting in relevant environment with relevant stakeholders" w:value="SRL 7 – refinement of project and/or solution and, if needed, retesting in relevant environment with relevant stakeholders"/>
            <w:listItem w:displayText="SRL 8 – proposed solution(s) as well as a plan for societal adaptation complete and qualified  " w:value="SRL 8 – proposed solution(s) as well as a plan for societal adaptation complete and qualified  "/>
            <w:listItem w:displayText="SRL 9 – actual project solution(s) proven in relevant environment  " w:value="SRL 9 – actual project solution(s) proven in relevant environment  "/>
          </w:dropDownList>
        </w:sdtPr>
        <w:sdtEndPr>
          <w:rPr>
            <w:rStyle w:val="Standardskrifttypeiafsnit"/>
            <w:rFonts w:ascii="Verdana" w:eastAsia="outlook" w:hAnsi="Verdana" w:cs="outlook"/>
            <w:color w:val="000000" w:themeColor="text1"/>
          </w:rPr>
        </w:sdtEndPr>
        <w:sdtContent>
          <w:r w:rsidRPr="00810AA5">
            <w:rPr>
              <w:rStyle w:val="Pladsholdertekst"/>
              <w:rFonts w:ascii="Outfit" w:hAnsi="Outfit"/>
            </w:rPr>
            <w:t>Choose an item.</w:t>
          </w:r>
        </w:sdtContent>
      </w:sdt>
    </w:p>
    <w:p w14:paraId="1FB71D77" w14:textId="77777777" w:rsidR="00E14804" w:rsidRPr="00810AA5" w:rsidRDefault="00E14804" w:rsidP="00E14804">
      <w:pPr>
        <w:pStyle w:val="Opstilling-punkttegn"/>
        <w:numPr>
          <w:ilvl w:val="0"/>
          <w:numId w:val="0"/>
        </w:numPr>
        <w:rPr>
          <w:rFonts w:ascii="Outfit" w:hAnsi="Outfit"/>
        </w:rPr>
      </w:pPr>
    </w:p>
    <w:p w14:paraId="4E1E671F" w14:textId="62053AE3" w:rsidR="00E14804" w:rsidRPr="00810AA5" w:rsidRDefault="00E14804" w:rsidP="00695545">
      <w:pPr>
        <w:pStyle w:val="Opstilling-punkttegn"/>
        <w:numPr>
          <w:ilvl w:val="0"/>
          <w:numId w:val="0"/>
        </w:numPr>
      </w:pPr>
      <w:r w:rsidRPr="00810AA5">
        <w:rPr>
          <w:rFonts w:ascii="Outfit" w:hAnsi="Outfit"/>
          <w:i/>
          <w:iCs/>
          <w:u w:val="single"/>
        </w:rPr>
        <w:t>End SRL (Choose from 1-9)</w:t>
      </w:r>
      <w:r w:rsidR="00FA1D94">
        <w:rPr>
          <w:rFonts w:ascii="Outfit" w:hAnsi="Outfit"/>
          <w:i/>
          <w:iCs/>
          <w:u w:val="single"/>
        </w:rPr>
        <w:t xml:space="preserve">: </w:t>
      </w:r>
      <w:sdt>
        <w:sdtPr>
          <w:rPr>
            <w:rStyle w:val="normaltextrun"/>
            <w:rFonts w:ascii="Outfit" w:hAnsi="Outfit"/>
          </w:rPr>
          <w:id w:val="-835682511"/>
          <w:placeholder>
            <w:docPart w:val="10145F96803846CA85B00E579838FE40"/>
          </w:placeholder>
          <w:showingPlcHdr/>
          <w:dropDownList>
            <w:listItem w:value="Choose an item."/>
            <w:listItem w:displayText="SRL 1 – identifying problem and identifying societal readiness" w:value="SRL 1 – identifying problem and identifying societal readiness"/>
            <w:listItem w:displayText="SRL 2 – formulation of problem, proposed solution(s) and potential impact, expected societal readiness; identifying relevant stakeholders for the project." w:value="SRL 2 – formulation of problem, proposed solution(s) and potential impact, expected societal readiness; identifying relevant stakeholders for the project."/>
            <w:listItem w:displayText="SRL 3 – initial testing of proposed solution(s) together with relevant stakeholders" w:value="SRL 3 – initial testing of proposed solution(s) together with relevant stakeholders"/>
            <w:listItem w:displayText="SRL 4 – problem validated through pilot testing in relevant environment to substantiate proposed impact and societal readiness" w:value="SRL 4 – problem validated through pilot testing in relevant environment to substantiate proposed impact and societal readiness"/>
            <w:listItem w:displayText="SRL 5 – proposed solution(s) validated, now by relevant stakeholders in the area" w:value="SRL 5 – proposed solution(s) validated, now by relevant stakeholders in the area"/>
            <w:listItem w:displayText="SRL 6 – solution(s) demonstrated in relevant environment and in co‐operation with relevant stakeholders to gain initial feedback on potential impact" w:value="SRL 6 – solution(s) demonstrated in relevant environment and in co‐operation with relevant stakeholders to gain initial feedback on potential impact"/>
            <w:listItem w:displayText="SRL 7 – refinement of project and/or solution and, if needed, retesting in relevant environment with relevant stakeholders" w:value="SRL 7 – refinement of project and/or solution and, if needed, retesting in relevant environment with relevant stakeholders"/>
            <w:listItem w:displayText="SRL 8 – proposed solution(s) as well as a plan for societal adaptation complete and qualified  " w:value="SRL 8 – proposed solution(s) as well as a plan for societal adaptation complete and qualified  "/>
            <w:listItem w:displayText="SRL 9 – actual project solution(s) proven in relevant environment  " w:value="SRL 9 – actual project solution(s) proven in relevant environment  "/>
          </w:dropDownList>
        </w:sdtPr>
        <w:sdtEndPr>
          <w:rPr>
            <w:rStyle w:val="Standardskrifttypeiafsnit"/>
            <w:rFonts w:ascii="Verdana" w:eastAsia="outlook" w:hAnsi="Verdana" w:cs="outlook"/>
            <w:color w:val="000000" w:themeColor="text1"/>
          </w:rPr>
        </w:sdtEndPr>
        <w:sdtContent>
          <w:r w:rsidRPr="00810AA5">
            <w:rPr>
              <w:rStyle w:val="Pladsholdertekst"/>
              <w:rFonts w:ascii="Outfit" w:hAnsi="Outfit"/>
            </w:rPr>
            <w:t>Choose an item.</w:t>
          </w:r>
        </w:sdtContent>
      </w:sdt>
    </w:p>
    <w:p w14:paraId="2138BBEC" w14:textId="77777777" w:rsidR="00E14804" w:rsidRPr="00810AA5" w:rsidRDefault="00E14804" w:rsidP="00CC404C">
      <w:pPr>
        <w:pBdr>
          <w:bottom w:val="single" w:sz="6" w:space="1" w:color="auto"/>
        </w:pBdr>
        <w:spacing w:after="160"/>
        <w:ind w:left="0" w:firstLine="0"/>
        <w:rPr>
          <w:rFonts w:ascii="Outfit" w:hAnsi="Outfit"/>
        </w:rPr>
      </w:pPr>
    </w:p>
    <w:p w14:paraId="4571DE3D" w14:textId="77777777" w:rsidR="00E14804" w:rsidRPr="00810AA5" w:rsidRDefault="00E14804" w:rsidP="00CC404C">
      <w:pPr>
        <w:spacing w:after="160"/>
        <w:ind w:left="0" w:firstLine="0"/>
        <w:rPr>
          <w:rFonts w:ascii="Outfit" w:hAnsi="Outfit"/>
        </w:rPr>
      </w:pPr>
    </w:p>
    <w:p w14:paraId="2A54BC1D" w14:textId="77777777" w:rsidR="00E14804" w:rsidRDefault="00E14804" w:rsidP="00CC404C">
      <w:pPr>
        <w:spacing w:after="160"/>
        <w:ind w:left="0" w:firstLine="0"/>
        <w:rPr>
          <w:rFonts w:ascii="Outfit" w:hAnsi="Outfit"/>
        </w:rPr>
      </w:pPr>
    </w:p>
    <w:p w14:paraId="11E06EE4" w14:textId="77777777" w:rsidR="008E6BFF" w:rsidRDefault="008E6BFF" w:rsidP="00CC404C">
      <w:pPr>
        <w:spacing w:after="160"/>
        <w:ind w:left="0" w:firstLine="0"/>
        <w:rPr>
          <w:rFonts w:ascii="Outfit" w:hAnsi="Outfit"/>
        </w:rPr>
      </w:pPr>
    </w:p>
    <w:p w14:paraId="3DB8D7E9" w14:textId="77777777" w:rsidR="008E6BFF" w:rsidRDefault="008E6BFF" w:rsidP="00CC404C">
      <w:pPr>
        <w:spacing w:after="160"/>
        <w:ind w:left="0" w:firstLine="0"/>
        <w:rPr>
          <w:rFonts w:ascii="Outfit" w:hAnsi="Outfit"/>
        </w:rPr>
      </w:pPr>
    </w:p>
    <w:p w14:paraId="6A087739" w14:textId="77777777" w:rsidR="008E6BFF" w:rsidRDefault="008E6BFF" w:rsidP="00CC404C">
      <w:pPr>
        <w:spacing w:after="160"/>
        <w:ind w:left="0" w:firstLine="0"/>
        <w:rPr>
          <w:rFonts w:ascii="Outfit" w:hAnsi="Outfit"/>
        </w:rPr>
      </w:pPr>
    </w:p>
    <w:p w14:paraId="6BDD25E3" w14:textId="77777777" w:rsidR="008E6BFF" w:rsidRPr="00810AA5" w:rsidRDefault="008E6BFF" w:rsidP="00CC404C">
      <w:pPr>
        <w:spacing w:after="160"/>
        <w:ind w:left="0" w:firstLine="0"/>
        <w:rPr>
          <w:rFonts w:ascii="Outfit" w:hAnsi="Outfit"/>
        </w:rPr>
      </w:pPr>
    </w:p>
    <w:p w14:paraId="7A7138EF" w14:textId="358F9269" w:rsidR="00E14804" w:rsidRPr="00810AA5" w:rsidRDefault="00E14804" w:rsidP="00695545">
      <w:pPr>
        <w:pStyle w:val="Overskrift2"/>
        <w:pBdr>
          <w:bottom w:val="single" w:sz="6" w:space="1" w:color="auto"/>
        </w:pBdr>
      </w:pPr>
      <w:r w:rsidRPr="7460FB5A">
        <w:rPr>
          <w:rFonts w:ascii="Outfit" w:hAnsi="Outfit"/>
        </w:rPr>
        <w:lastRenderedPageBreak/>
        <w:t>Previous applications</w:t>
      </w:r>
      <w:r w:rsidR="00FA1D94">
        <w:rPr>
          <w:rFonts w:ascii="Outfit" w:hAnsi="Outfit"/>
        </w:rPr>
        <w:t xml:space="preserve"> to TRACE</w:t>
      </w:r>
    </w:p>
    <w:p w14:paraId="64A21265" w14:textId="7D55A9A6" w:rsidR="00E14804" w:rsidRPr="00810AA5" w:rsidRDefault="00E14804" w:rsidP="7460FB5A">
      <w:pPr>
        <w:ind w:left="0" w:firstLine="0"/>
        <w:rPr>
          <w:rFonts w:ascii="Outfit" w:hAnsi="Outfit"/>
          <w:i/>
          <w:iCs/>
        </w:rPr>
      </w:pPr>
      <w:r w:rsidRPr="7460FB5A">
        <w:rPr>
          <w:rFonts w:ascii="Outfit" w:hAnsi="Outfit"/>
          <w:i/>
          <w:iCs/>
        </w:rPr>
        <w:t>Is this a resubmission or a continuation of a previous application to one of the previous calls from TRACE</w:t>
      </w:r>
      <w:r w:rsidR="05E7F8A5" w:rsidRPr="7460FB5A">
        <w:rPr>
          <w:rFonts w:ascii="Outfit" w:hAnsi="Outfit"/>
          <w:i/>
          <w:iCs/>
        </w:rPr>
        <w:t>?</w:t>
      </w:r>
    </w:p>
    <w:p w14:paraId="38A8AA59" w14:textId="77777777" w:rsidR="00E14804" w:rsidRPr="00810AA5" w:rsidRDefault="00E14804" w:rsidP="00E14804">
      <w:pPr>
        <w:ind w:left="0" w:firstLine="0"/>
        <w:rPr>
          <w:rFonts w:ascii="Outfit" w:hAnsi="Outfit"/>
          <w:i/>
          <w:iCs/>
        </w:rPr>
      </w:pPr>
    </w:p>
    <w:p w14:paraId="399BE343" w14:textId="77777777" w:rsidR="00E14804" w:rsidRPr="00810AA5" w:rsidRDefault="00E14804" w:rsidP="00E14804">
      <w:pPr>
        <w:rPr>
          <w:rFonts w:ascii="Outfit" w:hAnsi="Outfit"/>
          <w:i/>
          <w:iCs/>
        </w:rPr>
      </w:pPr>
      <w:r w:rsidRPr="00810AA5">
        <w:rPr>
          <w:rFonts w:ascii="Outfit" w:hAnsi="Outfit"/>
          <w:i/>
          <w:iCs/>
        </w:rPr>
        <w:t xml:space="preserve">Choose yes or no = </w:t>
      </w:r>
      <w:sdt>
        <w:sdtPr>
          <w:rPr>
            <w:rFonts w:ascii="Outfit" w:hAnsi="Outfit"/>
            <w:i/>
            <w:iCs/>
          </w:rPr>
          <w:id w:val="1772589095"/>
          <w:placeholder>
            <w:docPart w:val="5607C2D4E3004F2F80EFA05319D53868"/>
          </w:placeholder>
          <w:showingPlcHdr/>
          <w:dropDownList>
            <w:listItem w:value="Choose an item."/>
            <w:listItem w:displayText="Yes" w:value="Yes"/>
            <w:listItem w:displayText="No" w:value="No"/>
          </w:dropDownList>
        </w:sdtPr>
        <w:sdtEndPr/>
        <w:sdtContent>
          <w:r w:rsidRPr="00810AA5">
            <w:rPr>
              <w:rStyle w:val="Pladsholdertekst"/>
              <w:rFonts w:ascii="Outfit" w:hAnsi="Outfit"/>
            </w:rPr>
            <w:t>Choose an item.</w:t>
          </w:r>
        </w:sdtContent>
      </w:sdt>
    </w:p>
    <w:p w14:paraId="2C6A4D65" w14:textId="77777777" w:rsidR="00E14804" w:rsidRDefault="00E14804" w:rsidP="7460FB5A">
      <w:pPr>
        <w:pStyle w:val="Opstilling-punkttegn"/>
        <w:numPr>
          <w:ilvl w:val="0"/>
          <w:numId w:val="0"/>
        </w:numPr>
        <w:ind w:left="360" w:hanging="360"/>
        <w:rPr>
          <w:rFonts w:ascii="Outfit" w:hAnsi="Outfit"/>
          <w:i/>
          <w:iCs/>
        </w:rPr>
      </w:pPr>
    </w:p>
    <w:p w14:paraId="0527DD2F" w14:textId="75C8A0EC" w:rsidR="00E14804" w:rsidRDefault="00E14804" w:rsidP="00E14804">
      <w:pPr>
        <w:spacing w:after="160"/>
        <w:ind w:left="0" w:firstLine="0"/>
        <w:rPr>
          <w:rFonts w:ascii="Outfit" w:eastAsia="Outfit" w:hAnsi="Outfit" w:cs="Outfit"/>
        </w:rPr>
      </w:pPr>
      <w:r w:rsidRPr="7460FB5A">
        <w:rPr>
          <w:rFonts w:ascii="Outfit" w:hAnsi="Outfit"/>
          <w:u w:val="single"/>
        </w:rPr>
        <w:t>If yes</w:t>
      </w:r>
      <w:r w:rsidR="62ABE20F" w:rsidRPr="7460FB5A">
        <w:rPr>
          <w:rFonts w:ascii="Outfit" w:hAnsi="Outfit"/>
          <w:u w:val="single"/>
        </w:rPr>
        <w:t xml:space="preserve"> </w:t>
      </w:r>
      <w:r w:rsidR="62ABE20F" w:rsidRPr="7460FB5A">
        <w:rPr>
          <w:rFonts w:ascii="Outfit" w:eastAsia="Outfit" w:hAnsi="Outfit" w:cs="Outfit"/>
        </w:rPr>
        <w:t>– please provide information for each previous application (up to five):</w:t>
      </w:r>
    </w:p>
    <w:p w14:paraId="0F881625" w14:textId="440BB0E0" w:rsidR="009B23B0" w:rsidRPr="00341FC4" w:rsidRDefault="009B23B0" w:rsidP="00E14804">
      <w:pPr>
        <w:spacing w:after="160"/>
        <w:ind w:left="0" w:firstLine="0"/>
        <w:rPr>
          <w:rFonts w:ascii="Outfit" w:eastAsia="Outfit" w:hAnsi="Outfit" w:cs="Outfit"/>
        </w:rPr>
      </w:pPr>
      <w:r w:rsidRPr="00341FC4">
        <w:rPr>
          <w:rFonts w:ascii="Outfit" w:eastAsia="Outfit" w:hAnsi="Outfit" w:cs="Outfit"/>
        </w:rPr>
        <w:t>Previous application 1</w:t>
      </w:r>
    </w:p>
    <w:p w14:paraId="034C8B06" w14:textId="7E9C338C" w:rsidR="009B23B0" w:rsidRPr="00341FC4" w:rsidRDefault="009B23B0" w:rsidP="00E14804">
      <w:pPr>
        <w:spacing w:after="160"/>
        <w:ind w:left="0" w:firstLine="0"/>
        <w:rPr>
          <w:rFonts w:ascii="Outfit" w:hAnsi="Outfit"/>
          <w:u w:val="single"/>
        </w:rPr>
      </w:pPr>
      <w:r w:rsidRPr="00341FC4">
        <w:rPr>
          <w:rFonts w:ascii="Outfit" w:eastAsia="Outfit" w:hAnsi="Outfit" w:cs="Outfit"/>
        </w:rPr>
        <w:t xml:space="preserve">Title of proposal: </w:t>
      </w:r>
      <w:sdt>
        <w:sdtPr>
          <w:rPr>
            <w:rFonts w:ascii="Outfit" w:eastAsia="Outfit" w:hAnsi="Outfit" w:cs="Outfit"/>
          </w:rPr>
          <w:id w:val="560518568"/>
          <w:placeholder>
            <w:docPart w:val="DefaultPlaceholder_-1854013440"/>
          </w:placeholder>
          <w:showingPlcHdr/>
          <w:text/>
        </w:sdtPr>
        <w:sdtEndPr/>
        <w:sdtContent>
          <w:r w:rsidRPr="00341FC4">
            <w:rPr>
              <w:rStyle w:val="Pladsholdertekst"/>
              <w:rFonts w:ascii="Outfit" w:hAnsi="Outfit"/>
            </w:rPr>
            <w:t>Click or tap here to enter text.</w:t>
          </w:r>
        </w:sdtContent>
      </w:sdt>
    </w:p>
    <w:p w14:paraId="023DBA85" w14:textId="29E4BF32" w:rsidR="009B23B0" w:rsidRPr="00341FC4" w:rsidRDefault="009B23B0" w:rsidP="00341FC4">
      <w:pPr>
        <w:ind w:left="0" w:firstLine="0"/>
        <w:rPr>
          <w:rFonts w:ascii="Outfit" w:hAnsi="Outfit"/>
          <w:i/>
          <w:iCs/>
        </w:rPr>
      </w:pPr>
      <w:r w:rsidRPr="00341FC4">
        <w:rPr>
          <w:rFonts w:ascii="Outfit" w:hAnsi="Outfit"/>
        </w:rPr>
        <w:t xml:space="preserve">Call that proposal was submitted to: </w:t>
      </w:r>
      <w:sdt>
        <w:sdtPr>
          <w:rPr>
            <w:rFonts w:ascii="Outfit" w:hAnsi="Outfit"/>
            <w:i/>
            <w:iCs/>
          </w:rPr>
          <w:id w:val="1580338003"/>
          <w:placeholder>
            <w:docPart w:val="167C1593D1BE493BAAFACF4C2BC3EB77"/>
          </w:placeholder>
          <w:showingPlcHdr/>
        </w:sdtPr>
        <w:sdtEndPr/>
        <w:sdtContent>
          <w:r w:rsidR="00341FC4" w:rsidRPr="00341FC4">
            <w:rPr>
              <w:rStyle w:val="Pladsholdertekst"/>
              <w:rFonts w:ascii="Outfit" w:hAnsi="Outfit"/>
            </w:rPr>
            <w:t>Click or tap here to enter text.</w:t>
          </w:r>
        </w:sdtContent>
      </w:sdt>
      <w:r w:rsidR="00341FC4" w:rsidRPr="00341FC4">
        <w:rPr>
          <w:rFonts w:ascii="Outfit" w:hAnsi="Outfit"/>
          <w:i/>
          <w:iCs/>
        </w:rPr>
        <w:t> </w:t>
      </w:r>
    </w:p>
    <w:p w14:paraId="3E081EE6" w14:textId="77777777" w:rsidR="00341FC4" w:rsidRPr="00341FC4" w:rsidRDefault="00341FC4" w:rsidP="00341FC4">
      <w:pPr>
        <w:ind w:left="0" w:firstLine="0"/>
        <w:rPr>
          <w:rFonts w:ascii="Outfit" w:hAnsi="Outfit"/>
          <w:i/>
          <w:iCs/>
        </w:rPr>
      </w:pPr>
    </w:p>
    <w:p w14:paraId="10877C70" w14:textId="77777777" w:rsidR="009B23B0" w:rsidRPr="00341FC4" w:rsidRDefault="009B23B0" w:rsidP="009B23B0">
      <w:pPr>
        <w:ind w:left="0" w:firstLine="0"/>
        <w:rPr>
          <w:rFonts w:ascii="Outfit" w:hAnsi="Outfit"/>
          <w:i/>
          <w:iCs/>
        </w:rPr>
      </w:pPr>
      <w:r w:rsidRPr="00341FC4">
        <w:rPr>
          <w:rFonts w:ascii="Outfit" w:hAnsi="Outfit"/>
          <w:i/>
          <w:iCs/>
        </w:rPr>
        <w:t xml:space="preserve">In the case of resubmission, please describe any changes made and how you have specifically addressed any comments received from TRACE. Please also describe any connections to ongoing activities (max 1000 characters): </w:t>
      </w:r>
    </w:p>
    <w:p w14:paraId="23BEABB7" w14:textId="012F75B5" w:rsidR="009B23B0" w:rsidRPr="00341FC4" w:rsidRDefault="00446F7B" w:rsidP="009B23B0">
      <w:pPr>
        <w:ind w:left="0" w:firstLine="0"/>
        <w:rPr>
          <w:rFonts w:ascii="Outfit" w:hAnsi="Outfit"/>
          <w:i/>
          <w:iCs/>
        </w:rPr>
      </w:pPr>
      <w:sdt>
        <w:sdtPr>
          <w:rPr>
            <w:rFonts w:ascii="Outfit" w:hAnsi="Outfit"/>
            <w:i/>
            <w:iCs/>
          </w:rPr>
          <w:id w:val="1887373638"/>
          <w:placeholder>
            <w:docPart w:val="DefaultPlaceholder_-1854013440"/>
          </w:placeholder>
          <w:showingPlcHdr/>
        </w:sdtPr>
        <w:sdtEndPr/>
        <w:sdtContent>
          <w:r w:rsidR="009B23B0" w:rsidRPr="00341FC4">
            <w:rPr>
              <w:rStyle w:val="Pladsholdertekst"/>
              <w:rFonts w:ascii="Outfit" w:hAnsi="Outfit"/>
            </w:rPr>
            <w:t>Click or tap here to enter text.</w:t>
          </w:r>
        </w:sdtContent>
      </w:sdt>
      <w:r w:rsidR="009B23B0" w:rsidRPr="00341FC4">
        <w:rPr>
          <w:rFonts w:ascii="Outfit" w:hAnsi="Outfit"/>
          <w:i/>
          <w:iCs/>
        </w:rPr>
        <w:t> </w:t>
      </w:r>
    </w:p>
    <w:p w14:paraId="342205FE" w14:textId="77777777" w:rsidR="009B23B0" w:rsidRDefault="009B23B0" w:rsidP="009B23B0">
      <w:pPr>
        <w:pStyle w:val="Opstilling-punkttegn"/>
        <w:numPr>
          <w:ilvl w:val="0"/>
          <w:numId w:val="0"/>
        </w:numPr>
        <w:spacing w:after="160"/>
        <w:ind w:left="360" w:hanging="360"/>
        <w:rPr>
          <w:rFonts w:ascii="Outfit" w:hAnsi="Outfit"/>
        </w:rPr>
      </w:pPr>
    </w:p>
    <w:p w14:paraId="41192BFD" w14:textId="297FC46A" w:rsidR="00341FC4" w:rsidRPr="00341FC4" w:rsidRDefault="00341FC4" w:rsidP="00341FC4">
      <w:pPr>
        <w:spacing w:after="160"/>
        <w:ind w:left="0" w:firstLine="0"/>
        <w:rPr>
          <w:rFonts w:ascii="Outfit" w:eastAsia="Outfit" w:hAnsi="Outfit" w:cs="Outfit"/>
        </w:rPr>
      </w:pPr>
      <w:r w:rsidRPr="00341FC4">
        <w:rPr>
          <w:rFonts w:ascii="Outfit" w:eastAsia="Outfit" w:hAnsi="Outfit" w:cs="Outfit"/>
        </w:rPr>
        <w:t xml:space="preserve">Previous application </w:t>
      </w:r>
      <w:r>
        <w:rPr>
          <w:rFonts w:ascii="Outfit" w:eastAsia="Outfit" w:hAnsi="Outfit" w:cs="Outfit"/>
        </w:rPr>
        <w:t>2</w:t>
      </w:r>
    </w:p>
    <w:p w14:paraId="7DB96C69" w14:textId="77777777" w:rsidR="00341FC4" w:rsidRPr="00341FC4" w:rsidRDefault="00341FC4" w:rsidP="00341FC4">
      <w:pPr>
        <w:spacing w:after="160"/>
        <w:ind w:left="0" w:firstLine="0"/>
        <w:rPr>
          <w:rFonts w:ascii="Outfit" w:hAnsi="Outfit"/>
          <w:u w:val="single"/>
        </w:rPr>
      </w:pPr>
      <w:r w:rsidRPr="00341FC4">
        <w:rPr>
          <w:rFonts w:ascii="Outfit" w:eastAsia="Outfit" w:hAnsi="Outfit" w:cs="Outfit"/>
        </w:rPr>
        <w:t xml:space="preserve">Title of proposal: </w:t>
      </w:r>
      <w:sdt>
        <w:sdtPr>
          <w:rPr>
            <w:rFonts w:ascii="Outfit" w:eastAsia="Outfit" w:hAnsi="Outfit" w:cs="Outfit"/>
          </w:rPr>
          <w:id w:val="2122647971"/>
          <w:placeholder>
            <w:docPart w:val="82C7479DA1CD4F658E2A1052464FBD23"/>
          </w:placeholder>
          <w:showingPlcHdr/>
          <w:text/>
        </w:sdtPr>
        <w:sdtEndPr/>
        <w:sdtContent>
          <w:r w:rsidRPr="00341FC4">
            <w:rPr>
              <w:rStyle w:val="Pladsholdertekst"/>
              <w:rFonts w:ascii="Outfit" w:hAnsi="Outfit"/>
            </w:rPr>
            <w:t>Click or tap here to enter text.</w:t>
          </w:r>
        </w:sdtContent>
      </w:sdt>
    </w:p>
    <w:p w14:paraId="4D8100BD" w14:textId="77777777" w:rsidR="00341FC4" w:rsidRPr="00341FC4" w:rsidRDefault="00341FC4" w:rsidP="00341FC4">
      <w:pPr>
        <w:ind w:left="0" w:firstLine="0"/>
        <w:rPr>
          <w:rFonts w:ascii="Outfit" w:hAnsi="Outfit"/>
          <w:i/>
          <w:iCs/>
        </w:rPr>
      </w:pPr>
      <w:r w:rsidRPr="00341FC4">
        <w:rPr>
          <w:rFonts w:ascii="Outfit" w:hAnsi="Outfit"/>
        </w:rPr>
        <w:t xml:space="preserve">Call that proposal was submitted to: </w:t>
      </w:r>
      <w:sdt>
        <w:sdtPr>
          <w:rPr>
            <w:rFonts w:ascii="Outfit" w:hAnsi="Outfit"/>
            <w:i/>
            <w:iCs/>
          </w:rPr>
          <w:id w:val="241147897"/>
          <w:placeholder>
            <w:docPart w:val="FB35B991897B45B7A38DD75A4BC5965F"/>
          </w:placeholder>
          <w:showingPlcHdr/>
        </w:sdtPr>
        <w:sdtEndPr/>
        <w:sdtContent>
          <w:r w:rsidRPr="00341FC4">
            <w:rPr>
              <w:rStyle w:val="Pladsholdertekst"/>
              <w:rFonts w:ascii="Outfit" w:hAnsi="Outfit"/>
            </w:rPr>
            <w:t>Click or tap here to enter text.</w:t>
          </w:r>
        </w:sdtContent>
      </w:sdt>
      <w:r w:rsidRPr="00341FC4">
        <w:rPr>
          <w:rFonts w:ascii="Outfit" w:hAnsi="Outfit"/>
          <w:i/>
          <w:iCs/>
        </w:rPr>
        <w:t> </w:t>
      </w:r>
    </w:p>
    <w:p w14:paraId="69063198" w14:textId="77777777" w:rsidR="00341FC4" w:rsidRPr="00341FC4" w:rsidRDefault="00341FC4" w:rsidP="00341FC4">
      <w:pPr>
        <w:ind w:left="0" w:firstLine="0"/>
        <w:rPr>
          <w:rFonts w:ascii="Outfit" w:hAnsi="Outfit"/>
          <w:i/>
          <w:iCs/>
        </w:rPr>
      </w:pPr>
    </w:p>
    <w:p w14:paraId="2DA97361" w14:textId="77777777" w:rsidR="00341FC4" w:rsidRPr="00341FC4" w:rsidRDefault="00341FC4" w:rsidP="00341FC4">
      <w:pPr>
        <w:ind w:left="0" w:firstLine="0"/>
        <w:rPr>
          <w:rFonts w:ascii="Outfit" w:hAnsi="Outfit"/>
          <w:i/>
          <w:iCs/>
        </w:rPr>
      </w:pPr>
      <w:r w:rsidRPr="00341FC4">
        <w:rPr>
          <w:rFonts w:ascii="Outfit" w:hAnsi="Outfit"/>
          <w:i/>
          <w:iCs/>
        </w:rPr>
        <w:t xml:space="preserve">In the case of resubmission, please describe any changes made and how you have specifically addressed any comments received from TRACE. Please also describe any connections to ongoing activities (max 1000 characters): </w:t>
      </w:r>
    </w:p>
    <w:p w14:paraId="58BC1DF0" w14:textId="77777777" w:rsidR="00341FC4" w:rsidRPr="00341FC4" w:rsidRDefault="00446F7B" w:rsidP="00341FC4">
      <w:pPr>
        <w:ind w:left="0" w:firstLine="0"/>
        <w:rPr>
          <w:rFonts w:ascii="Outfit" w:hAnsi="Outfit"/>
          <w:i/>
          <w:iCs/>
        </w:rPr>
      </w:pPr>
      <w:sdt>
        <w:sdtPr>
          <w:rPr>
            <w:rFonts w:ascii="Outfit" w:hAnsi="Outfit"/>
            <w:i/>
            <w:iCs/>
          </w:rPr>
          <w:id w:val="1895925298"/>
          <w:placeholder>
            <w:docPart w:val="82C7479DA1CD4F658E2A1052464FBD23"/>
          </w:placeholder>
          <w:showingPlcHdr/>
        </w:sdtPr>
        <w:sdtEndPr/>
        <w:sdtContent>
          <w:r w:rsidR="00341FC4" w:rsidRPr="00341FC4">
            <w:rPr>
              <w:rStyle w:val="Pladsholdertekst"/>
              <w:rFonts w:ascii="Outfit" w:hAnsi="Outfit"/>
            </w:rPr>
            <w:t>Click or tap here to enter text.</w:t>
          </w:r>
        </w:sdtContent>
      </w:sdt>
      <w:r w:rsidR="00341FC4" w:rsidRPr="00341FC4">
        <w:rPr>
          <w:rFonts w:ascii="Outfit" w:hAnsi="Outfit"/>
          <w:i/>
          <w:iCs/>
        </w:rPr>
        <w:t> </w:t>
      </w:r>
    </w:p>
    <w:p w14:paraId="7C1D1EB2" w14:textId="77777777" w:rsidR="00E14804" w:rsidRPr="00810AA5" w:rsidRDefault="00E14804" w:rsidP="00CC404C">
      <w:pPr>
        <w:spacing w:after="160"/>
        <w:ind w:left="0" w:firstLine="0"/>
        <w:rPr>
          <w:rFonts w:ascii="Outfit" w:hAnsi="Outfit"/>
        </w:rPr>
      </w:pPr>
    </w:p>
    <w:p w14:paraId="0E6C34A3" w14:textId="4C73CB6C" w:rsidR="00341FC4" w:rsidRPr="00341FC4" w:rsidRDefault="00341FC4" w:rsidP="00341FC4">
      <w:pPr>
        <w:spacing w:after="160"/>
        <w:ind w:left="0" w:firstLine="0"/>
        <w:rPr>
          <w:rFonts w:ascii="Outfit" w:eastAsia="Outfit" w:hAnsi="Outfit" w:cs="Outfit"/>
        </w:rPr>
      </w:pPr>
      <w:r w:rsidRPr="00341FC4">
        <w:rPr>
          <w:rFonts w:ascii="Outfit" w:eastAsia="Outfit" w:hAnsi="Outfit" w:cs="Outfit"/>
        </w:rPr>
        <w:t xml:space="preserve">Previous application </w:t>
      </w:r>
      <w:r>
        <w:rPr>
          <w:rFonts w:ascii="Outfit" w:eastAsia="Outfit" w:hAnsi="Outfit" w:cs="Outfit"/>
        </w:rPr>
        <w:t>3</w:t>
      </w:r>
    </w:p>
    <w:p w14:paraId="682BFDA5" w14:textId="77777777" w:rsidR="00341FC4" w:rsidRPr="00341FC4" w:rsidRDefault="00341FC4" w:rsidP="00341FC4">
      <w:pPr>
        <w:spacing w:after="160"/>
        <w:ind w:left="0" w:firstLine="0"/>
        <w:rPr>
          <w:rFonts w:ascii="Outfit" w:hAnsi="Outfit"/>
          <w:u w:val="single"/>
        </w:rPr>
      </w:pPr>
      <w:r w:rsidRPr="00341FC4">
        <w:rPr>
          <w:rFonts w:ascii="Outfit" w:eastAsia="Outfit" w:hAnsi="Outfit" w:cs="Outfit"/>
        </w:rPr>
        <w:t xml:space="preserve">Title of proposal: </w:t>
      </w:r>
      <w:sdt>
        <w:sdtPr>
          <w:rPr>
            <w:rFonts w:ascii="Outfit" w:eastAsia="Outfit" w:hAnsi="Outfit" w:cs="Outfit"/>
          </w:rPr>
          <w:id w:val="-187381854"/>
          <w:placeholder>
            <w:docPart w:val="E6CEC27DF11540BFBEC42ADAEB75A85D"/>
          </w:placeholder>
          <w:showingPlcHdr/>
          <w:text/>
        </w:sdtPr>
        <w:sdtEndPr/>
        <w:sdtContent>
          <w:r w:rsidRPr="00341FC4">
            <w:rPr>
              <w:rStyle w:val="Pladsholdertekst"/>
              <w:rFonts w:ascii="Outfit" w:hAnsi="Outfit"/>
            </w:rPr>
            <w:t>Click or tap here to enter text.</w:t>
          </w:r>
        </w:sdtContent>
      </w:sdt>
    </w:p>
    <w:p w14:paraId="7AAE9820" w14:textId="77777777" w:rsidR="00341FC4" w:rsidRPr="00341FC4" w:rsidRDefault="00341FC4" w:rsidP="00341FC4">
      <w:pPr>
        <w:ind w:left="0" w:firstLine="0"/>
        <w:rPr>
          <w:rFonts w:ascii="Outfit" w:hAnsi="Outfit"/>
          <w:i/>
          <w:iCs/>
        </w:rPr>
      </w:pPr>
      <w:r w:rsidRPr="00341FC4">
        <w:rPr>
          <w:rFonts w:ascii="Outfit" w:hAnsi="Outfit"/>
        </w:rPr>
        <w:t xml:space="preserve">Call that proposal was submitted to: </w:t>
      </w:r>
      <w:sdt>
        <w:sdtPr>
          <w:rPr>
            <w:rFonts w:ascii="Outfit" w:hAnsi="Outfit"/>
            <w:i/>
            <w:iCs/>
          </w:rPr>
          <w:id w:val="-332534582"/>
          <w:placeholder>
            <w:docPart w:val="450EF4EAA1FE4A1CBB126894355CD705"/>
          </w:placeholder>
          <w:showingPlcHdr/>
        </w:sdtPr>
        <w:sdtEndPr/>
        <w:sdtContent>
          <w:r w:rsidRPr="00341FC4">
            <w:rPr>
              <w:rStyle w:val="Pladsholdertekst"/>
              <w:rFonts w:ascii="Outfit" w:hAnsi="Outfit"/>
            </w:rPr>
            <w:t>Click or tap here to enter text.</w:t>
          </w:r>
        </w:sdtContent>
      </w:sdt>
      <w:r w:rsidRPr="00341FC4">
        <w:rPr>
          <w:rFonts w:ascii="Outfit" w:hAnsi="Outfit"/>
          <w:i/>
          <w:iCs/>
        </w:rPr>
        <w:t> </w:t>
      </w:r>
    </w:p>
    <w:p w14:paraId="170F0721" w14:textId="77777777" w:rsidR="00341FC4" w:rsidRPr="00341FC4" w:rsidRDefault="00341FC4" w:rsidP="00341FC4">
      <w:pPr>
        <w:ind w:left="0" w:firstLine="0"/>
        <w:rPr>
          <w:rFonts w:ascii="Outfit" w:hAnsi="Outfit"/>
          <w:i/>
          <w:iCs/>
        </w:rPr>
      </w:pPr>
    </w:p>
    <w:p w14:paraId="36912813" w14:textId="77777777" w:rsidR="00341FC4" w:rsidRPr="00341FC4" w:rsidRDefault="00341FC4" w:rsidP="00341FC4">
      <w:pPr>
        <w:ind w:left="0" w:firstLine="0"/>
        <w:rPr>
          <w:rFonts w:ascii="Outfit" w:hAnsi="Outfit"/>
          <w:i/>
          <w:iCs/>
        </w:rPr>
      </w:pPr>
      <w:r w:rsidRPr="00341FC4">
        <w:rPr>
          <w:rFonts w:ascii="Outfit" w:hAnsi="Outfit"/>
          <w:i/>
          <w:iCs/>
        </w:rPr>
        <w:t xml:space="preserve">In the case of resubmission, please describe any changes made and how you have specifically addressed any comments received from TRACE. Please also describe any connections to ongoing activities (max 1000 characters): </w:t>
      </w:r>
    </w:p>
    <w:p w14:paraId="79BB2562" w14:textId="77777777" w:rsidR="00341FC4" w:rsidRPr="00341FC4" w:rsidRDefault="00446F7B" w:rsidP="00341FC4">
      <w:pPr>
        <w:ind w:left="0" w:firstLine="0"/>
        <w:rPr>
          <w:rFonts w:ascii="Outfit" w:hAnsi="Outfit"/>
          <w:i/>
          <w:iCs/>
        </w:rPr>
      </w:pPr>
      <w:sdt>
        <w:sdtPr>
          <w:rPr>
            <w:rFonts w:ascii="Outfit" w:hAnsi="Outfit"/>
            <w:i/>
            <w:iCs/>
          </w:rPr>
          <w:id w:val="1803800837"/>
          <w:placeholder>
            <w:docPart w:val="E6CEC27DF11540BFBEC42ADAEB75A85D"/>
          </w:placeholder>
          <w:showingPlcHdr/>
        </w:sdtPr>
        <w:sdtEndPr/>
        <w:sdtContent>
          <w:r w:rsidR="00341FC4" w:rsidRPr="00341FC4">
            <w:rPr>
              <w:rStyle w:val="Pladsholdertekst"/>
              <w:rFonts w:ascii="Outfit" w:hAnsi="Outfit"/>
            </w:rPr>
            <w:t>Click or tap here to enter text.</w:t>
          </w:r>
        </w:sdtContent>
      </w:sdt>
      <w:r w:rsidR="00341FC4" w:rsidRPr="00341FC4">
        <w:rPr>
          <w:rFonts w:ascii="Outfit" w:hAnsi="Outfit"/>
          <w:i/>
          <w:iCs/>
        </w:rPr>
        <w:t> </w:t>
      </w:r>
    </w:p>
    <w:p w14:paraId="2F224BFB" w14:textId="77777777" w:rsidR="00E14804" w:rsidRDefault="00E14804" w:rsidP="00CC404C">
      <w:pPr>
        <w:spacing w:after="160"/>
        <w:ind w:left="0" w:firstLine="0"/>
        <w:rPr>
          <w:rFonts w:ascii="Outfit" w:hAnsi="Outfit"/>
        </w:rPr>
      </w:pPr>
    </w:p>
    <w:p w14:paraId="1A2C54CA" w14:textId="607D5C8A" w:rsidR="00341FC4" w:rsidRPr="00341FC4" w:rsidRDefault="00341FC4" w:rsidP="00341FC4">
      <w:pPr>
        <w:spacing w:after="160"/>
        <w:ind w:left="0" w:firstLine="0"/>
        <w:rPr>
          <w:rFonts w:ascii="Outfit" w:eastAsia="Outfit" w:hAnsi="Outfit" w:cs="Outfit"/>
        </w:rPr>
      </w:pPr>
      <w:r w:rsidRPr="00341FC4">
        <w:rPr>
          <w:rFonts w:ascii="Outfit" w:eastAsia="Outfit" w:hAnsi="Outfit" w:cs="Outfit"/>
        </w:rPr>
        <w:t xml:space="preserve">Previous application </w:t>
      </w:r>
      <w:r>
        <w:rPr>
          <w:rFonts w:ascii="Outfit" w:eastAsia="Outfit" w:hAnsi="Outfit" w:cs="Outfit"/>
        </w:rPr>
        <w:t>4</w:t>
      </w:r>
    </w:p>
    <w:p w14:paraId="31BD7B70" w14:textId="77777777" w:rsidR="00341FC4" w:rsidRPr="00341FC4" w:rsidRDefault="00341FC4" w:rsidP="00341FC4">
      <w:pPr>
        <w:spacing w:after="160"/>
        <w:ind w:left="0" w:firstLine="0"/>
        <w:rPr>
          <w:rFonts w:ascii="Outfit" w:hAnsi="Outfit"/>
          <w:u w:val="single"/>
        </w:rPr>
      </w:pPr>
      <w:r w:rsidRPr="00341FC4">
        <w:rPr>
          <w:rFonts w:ascii="Outfit" w:eastAsia="Outfit" w:hAnsi="Outfit" w:cs="Outfit"/>
        </w:rPr>
        <w:t xml:space="preserve">Title of proposal: </w:t>
      </w:r>
      <w:sdt>
        <w:sdtPr>
          <w:rPr>
            <w:rFonts w:ascii="Outfit" w:eastAsia="Outfit" w:hAnsi="Outfit" w:cs="Outfit"/>
          </w:rPr>
          <w:id w:val="598138444"/>
          <w:placeholder>
            <w:docPart w:val="41EAFB9E49B94B2AB48DDD67506E0050"/>
          </w:placeholder>
          <w:showingPlcHdr/>
          <w:text/>
        </w:sdtPr>
        <w:sdtEndPr/>
        <w:sdtContent>
          <w:r w:rsidRPr="00341FC4">
            <w:rPr>
              <w:rStyle w:val="Pladsholdertekst"/>
              <w:rFonts w:ascii="Outfit" w:hAnsi="Outfit"/>
            </w:rPr>
            <w:t>Click or tap here to enter text.</w:t>
          </w:r>
        </w:sdtContent>
      </w:sdt>
    </w:p>
    <w:p w14:paraId="4D35380D" w14:textId="77777777" w:rsidR="00341FC4" w:rsidRPr="00341FC4" w:rsidRDefault="00341FC4" w:rsidP="00341FC4">
      <w:pPr>
        <w:ind w:left="0" w:firstLine="0"/>
        <w:rPr>
          <w:rFonts w:ascii="Outfit" w:hAnsi="Outfit"/>
          <w:i/>
          <w:iCs/>
        </w:rPr>
      </w:pPr>
      <w:r w:rsidRPr="00341FC4">
        <w:rPr>
          <w:rFonts w:ascii="Outfit" w:hAnsi="Outfit"/>
        </w:rPr>
        <w:lastRenderedPageBreak/>
        <w:t xml:space="preserve">Call that proposal was submitted to: </w:t>
      </w:r>
      <w:sdt>
        <w:sdtPr>
          <w:rPr>
            <w:rFonts w:ascii="Outfit" w:hAnsi="Outfit"/>
            <w:i/>
            <w:iCs/>
          </w:rPr>
          <w:id w:val="1675307676"/>
          <w:placeholder>
            <w:docPart w:val="4BA0FBFBCB4E442E8A166DB12BBF2556"/>
          </w:placeholder>
          <w:showingPlcHdr/>
        </w:sdtPr>
        <w:sdtEndPr/>
        <w:sdtContent>
          <w:r w:rsidRPr="00341FC4">
            <w:rPr>
              <w:rStyle w:val="Pladsholdertekst"/>
              <w:rFonts w:ascii="Outfit" w:hAnsi="Outfit"/>
            </w:rPr>
            <w:t>Click or tap here to enter text.</w:t>
          </w:r>
        </w:sdtContent>
      </w:sdt>
      <w:r w:rsidRPr="00341FC4">
        <w:rPr>
          <w:rFonts w:ascii="Outfit" w:hAnsi="Outfit"/>
          <w:i/>
          <w:iCs/>
        </w:rPr>
        <w:t> </w:t>
      </w:r>
    </w:p>
    <w:p w14:paraId="0DB425B0" w14:textId="77777777" w:rsidR="00341FC4" w:rsidRPr="00341FC4" w:rsidRDefault="00341FC4" w:rsidP="00341FC4">
      <w:pPr>
        <w:ind w:left="0" w:firstLine="0"/>
        <w:rPr>
          <w:rFonts w:ascii="Outfit" w:hAnsi="Outfit"/>
          <w:i/>
          <w:iCs/>
        </w:rPr>
      </w:pPr>
    </w:p>
    <w:p w14:paraId="5316980B" w14:textId="77777777" w:rsidR="00341FC4" w:rsidRPr="00341FC4" w:rsidRDefault="00341FC4" w:rsidP="00341FC4">
      <w:pPr>
        <w:ind w:left="0" w:firstLine="0"/>
        <w:rPr>
          <w:rFonts w:ascii="Outfit" w:hAnsi="Outfit"/>
          <w:i/>
          <w:iCs/>
        </w:rPr>
      </w:pPr>
      <w:r w:rsidRPr="00341FC4">
        <w:rPr>
          <w:rFonts w:ascii="Outfit" w:hAnsi="Outfit"/>
          <w:i/>
          <w:iCs/>
        </w:rPr>
        <w:t xml:space="preserve">In the case of resubmission, please describe any changes made and how you have specifically addressed any comments received from TRACE. Please also describe any connections to ongoing activities (max 1000 characters): </w:t>
      </w:r>
    </w:p>
    <w:p w14:paraId="24D3C64C" w14:textId="77777777" w:rsidR="00341FC4" w:rsidRPr="00341FC4" w:rsidRDefault="00446F7B" w:rsidP="00341FC4">
      <w:pPr>
        <w:ind w:left="0" w:firstLine="0"/>
        <w:rPr>
          <w:rFonts w:ascii="Outfit" w:hAnsi="Outfit"/>
          <w:i/>
          <w:iCs/>
        </w:rPr>
      </w:pPr>
      <w:sdt>
        <w:sdtPr>
          <w:rPr>
            <w:rFonts w:ascii="Outfit" w:hAnsi="Outfit"/>
            <w:i/>
            <w:iCs/>
          </w:rPr>
          <w:id w:val="-262770840"/>
          <w:placeholder>
            <w:docPart w:val="41EAFB9E49B94B2AB48DDD67506E0050"/>
          </w:placeholder>
          <w:showingPlcHdr/>
        </w:sdtPr>
        <w:sdtEndPr/>
        <w:sdtContent>
          <w:r w:rsidR="00341FC4" w:rsidRPr="00341FC4">
            <w:rPr>
              <w:rStyle w:val="Pladsholdertekst"/>
              <w:rFonts w:ascii="Outfit" w:hAnsi="Outfit"/>
            </w:rPr>
            <w:t>Click or tap here to enter text.</w:t>
          </w:r>
        </w:sdtContent>
      </w:sdt>
      <w:r w:rsidR="00341FC4" w:rsidRPr="00341FC4">
        <w:rPr>
          <w:rFonts w:ascii="Outfit" w:hAnsi="Outfit"/>
          <w:i/>
          <w:iCs/>
        </w:rPr>
        <w:t> </w:t>
      </w:r>
    </w:p>
    <w:p w14:paraId="7DAE07BB" w14:textId="77777777" w:rsidR="00341FC4" w:rsidRDefault="00341FC4" w:rsidP="00CC404C">
      <w:pPr>
        <w:spacing w:after="160"/>
        <w:ind w:left="0" w:firstLine="0"/>
        <w:rPr>
          <w:rFonts w:ascii="Outfit" w:hAnsi="Outfit"/>
        </w:rPr>
      </w:pPr>
    </w:p>
    <w:p w14:paraId="69BD15B9" w14:textId="0553BE07" w:rsidR="00341FC4" w:rsidRPr="00341FC4" w:rsidRDefault="00341FC4" w:rsidP="00341FC4">
      <w:pPr>
        <w:spacing w:after="160"/>
        <w:ind w:left="0" w:firstLine="0"/>
        <w:rPr>
          <w:rFonts w:ascii="Outfit" w:eastAsia="Outfit" w:hAnsi="Outfit" w:cs="Outfit"/>
        </w:rPr>
      </w:pPr>
      <w:r w:rsidRPr="00341FC4">
        <w:rPr>
          <w:rFonts w:ascii="Outfit" w:eastAsia="Outfit" w:hAnsi="Outfit" w:cs="Outfit"/>
        </w:rPr>
        <w:t xml:space="preserve">Previous application </w:t>
      </w:r>
      <w:r>
        <w:rPr>
          <w:rFonts w:ascii="Outfit" w:eastAsia="Outfit" w:hAnsi="Outfit" w:cs="Outfit"/>
        </w:rPr>
        <w:t>5</w:t>
      </w:r>
    </w:p>
    <w:p w14:paraId="15F74FB3" w14:textId="77777777" w:rsidR="00341FC4" w:rsidRPr="00341FC4" w:rsidRDefault="00341FC4" w:rsidP="00341FC4">
      <w:pPr>
        <w:spacing w:after="160"/>
        <w:ind w:left="0" w:firstLine="0"/>
        <w:rPr>
          <w:rFonts w:ascii="Outfit" w:hAnsi="Outfit"/>
          <w:u w:val="single"/>
        </w:rPr>
      </w:pPr>
      <w:r w:rsidRPr="00341FC4">
        <w:rPr>
          <w:rFonts w:ascii="Outfit" w:eastAsia="Outfit" w:hAnsi="Outfit" w:cs="Outfit"/>
        </w:rPr>
        <w:t xml:space="preserve">Title of proposal: </w:t>
      </w:r>
      <w:sdt>
        <w:sdtPr>
          <w:rPr>
            <w:rFonts w:ascii="Outfit" w:eastAsia="Outfit" w:hAnsi="Outfit" w:cs="Outfit"/>
          </w:rPr>
          <w:id w:val="-1896195893"/>
          <w:placeholder>
            <w:docPart w:val="D1F7D41464C442C7B92A49099DB4F566"/>
          </w:placeholder>
          <w:showingPlcHdr/>
          <w:text/>
        </w:sdtPr>
        <w:sdtEndPr/>
        <w:sdtContent>
          <w:r w:rsidRPr="00341FC4">
            <w:rPr>
              <w:rStyle w:val="Pladsholdertekst"/>
              <w:rFonts w:ascii="Outfit" w:hAnsi="Outfit"/>
            </w:rPr>
            <w:t>Click or tap here to enter text.</w:t>
          </w:r>
        </w:sdtContent>
      </w:sdt>
    </w:p>
    <w:p w14:paraId="4BB94950" w14:textId="77777777" w:rsidR="00341FC4" w:rsidRPr="00341FC4" w:rsidRDefault="00341FC4" w:rsidP="00341FC4">
      <w:pPr>
        <w:ind w:left="0" w:firstLine="0"/>
        <w:rPr>
          <w:rFonts w:ascii="Outfit" w:hAnsi="Outfit"/>
          <w:i/>
          <w:iCs/>
        </w:rPr>
      </w:pPr>
      <w:r w:rsidRPr="00341FC4">
        <w:rPr>
          <w:rFonts w:ascii="Outfit" w:hAnsi="Outfit"/>
        </w:rPr>
        <w:t xml:space="preserve">Call that proposal was submitted to: </w:t>
      </w:r>
      <w:sdt>
        <w:sdtPr>
          <w:rPr>
            <w:rFonts w:ascii="Outfit" w:hAnsi="Outfit"/>
            <w:i/>
            <w:iCs/>
          </w:rPr>
          <w:id w:val="-1167940517"/>
          <w:placeholder>
            <w:docPart w:val="856CCF3D2FC74E28B02D368E877D3416"/>
          </w:placeholder>
          <w:showingPlcHdr/>
        </w:sdtPr>
        <w:sdtEndPr/>
        <w:sdtContent>
          <w:r w:rsidRPr="00341FC4">
            <w:rPr>
              <w:rStyle w:val="Pladsholdertekst"/>
              <w:rFonts w:ascii="Outfit" w:hAnsi="Outfit"/>
            </w:rPr>
            <w:t>Click or tap here to enter text.</w:t>
          </w:r>
        </w:sdtContent>
      </w:sdt>
      <w:r w:rsidRPr="00341FC4">
        <w:rPr>
          <w:rFonts w:ascii="Outfit" w:hAnsi="Outfit"/>
          <w:i/>
          <w:iCs/>
        </w:rPr>
        <w:t> </w:t>
      </w:r>
    </w:p>
    <w:p w14:paraId="1E3E6040" w14:textId="77777777" w:rsidR="00341FC4" w:rsidRPr="00341FC4" w:rsidRDefault="00341FC4" w:rsidP="00341FC4">
      <w:pPr>
        <w:ind w:left="0" w:firstLine="0"/>
        <w:rPr>
          <w:rFonts w:ascii="Outfit" w:hAnsi="Outfit"/>
          <w:i/>
          <w:iCs/>
        </w:rPr>
      </w:pPr>
    </w:p>
    <w:p w14:paraId="59FF3716" w14:textId="77777777" w:rsidR="00341FC4" w:rsidRPr="00341FC4" w:rsidRDefault="00341FC4" w:rsidP="00341FC4">
      <w:pPr>
        <w:ind w:left="0" w:firstLine="0"/>
        <w:rPr>
          <w:rFonts w:ascii="Outfit" w:hAnsi="Outfit"/>
          <w:i/>
          <w:iCs/>
        </w:rPr>
      </w:pPr>
      <w:r w:rsidRPr="00341FC4">
        <w:rPr>
          <w:rFonts w:ascii="Outfit" w:hAnsi="Outfit"/>
          <w:i/>
          <w:iCs/>
        </w:rPr>
        <w:t xml:space="preserve">In the case of resubmission, please describe any changes made and how you have specifically addressed any comments received from TRACE. Please also describe any connections to ongoing activities (max 1000 characters): </w:t>
      </w:r>
    </w:p>
    <w:p w14:paraId="2EF13DE8" w14:textId="77777777" w:rsidR="00341FC4" w:rsidRPr="00341FC4" w:rsidRDefault="00446F7B" w:rsidP="00341FC4">
      <w:pPr>
        <w:ind w:left="0" w:firstLine="0"/>
        <w:rPr>
          <w:rFonts w:ascii="Outfit" w:hAnsi="Outfit"/>
          <w:i/>
          <w:iCs/>
        </w:rPr>
      </w:pPr>
      <w:sdt>
        <w:sdtPr>
          <w:rPr>
            <w:rFonts w:ascii="Outfit" w:hAnsi="Outfit"/>
            <w:i/>
            <w:iCs/>
          </w:rPr>
          <w:id w:val="-1883241318"/>
          <w:placeholder>
            <w:docPart w:val="D1F7D41464C442C7B92A49099DB4F566"/>
          </w:placeholder>
          <w:showingPlcHdr/>
        </w:sdtPr>
        <w:sdtEndPr/>
        <w:sdtContent>
          <w:r w:rsidR="00341FC4" w:rsidRPr="00341FC4">
            <w:rPr>
              <w:rStyle w:val="Pladsholdertekst"/>
              <w:rFonts w:ascii="Outfit" w:hAnsi="Outfit"/>
            </w:rPr>
            <w:t>Click or tap here to enter text.</w:t>
          </w:r>
        </w:sdtContent>
      </w:sdt>
      <w:r w:rsidR="00341FC4" w:rsidRPr="00341FC4">
        <w:rPr>
          <w:rFonts w:ascii="Outfit" w:hAnsi="Outfit"/>
          <w:i/>
          <w:iCs/>
        </w:rPr>
        <w:t> </w:t>
      </w:r>
    </w:p>
    <w:p w14:paraId="3D8FBBE5" w14:textId="77777777" w:rsidR="00341FC4" w:rsidRPr="00810AA5" w:rsidRDefault="00341FC4" w:rsidP="00CC404C">
      <w:pPr>
        <w:spacing w:after="160"/>
        <w:ind w:left="0" w:firstLine="0"/>
        <w:rPr>
          <w:rFonts w:ascii="Outfit" w:hAnsi="Outfit"/>
        </w:rPr>
      </w:pPr>
    </w:p>
    <w:p w14:paraId="321B5F85" w14:textId="77777777" w:rsidR="00E14804" w:rsidRPr="00810AA5" w:rsidRDefault="00E14804" w:rsidP="00E14804">
      <w:pPr>
        <w:pStyle w:val="Overskrift2"/>
        <w:pBdr>
          <w:bottom w:val="single" w:sz="6" w:space="1" w:color="auto"/>
        </w:pBdr>
        <w:rPr>
          <w:rFonts w:ascii="Outfit" w:hAnsi="Outfit"/>
          <w:i/>
          <w:iCs/>
        </w:rPr>
      </w:pPr>
      <w:r w:rsidRPr="00810AA5">
        <w:rPr>
          <w:rFonts w:ascii="Outfit" w:hAnsi="Outfit"/>
        </w:rPr>
        <w:t>Related applications</w:t>
      </w:r>
    </w:p>
    <w:p w14:paraId="6E5B1BCC" w14:textId="77777777" w:rsidR="00E14804" w:rsidRPr="00810AA5" w:rsidRDefault="00E14804" w:rsidP="00E14804">
      <w:pPr>
        <w:ind w:left="0" w:firstLine="0"/>
        <w:rPr>
          <w:rFonts w:ascii="Outfit" w:hAnsi="Outfit"/>
          <w:i/>
          <w:iCs/>
        </w:rPr>
      </w:pPr>
      <w:r w:rsidRPr="00810AA5">
        <w:rPr>
          <w:rFonts w:ascii="Outfit" w:hAnsi="Outfit"/>
          <w:i/>
          <w:iCs/>
        </w:rPr>
        <w:t>Have you applied for, or received grants from, other funding agencies covering or co-financing activities which are closely related to the present project?</w:t>
      </w:r>
    </w:p>
    <w:p w14:paraId="384661C3" w14:textId="77777777" w:rsidR="00E14804" w:rsidRPr="00810AA5" w:rsidRDefault="00E14804" w:rsidP="00E14804">
      <w:pPr>
        <w:ind w:left="0" w:firstLine="0"/>
        <w:rPr>
          <w:rFonts w:ascii="Outfit" w:hAnsi="Outfit"/>
          <w:i/>
          <w:iCs/>
        </w:rPr>
      </w:pPr>
    </w:p>
    <w:p w14:paraId="7F214B08" w14:textId="77777777" w:rsidR="00E14804" w:rsidRPr="00810AA5" w:rsidRDefault="00E14804" w:rsidP="00E14804">
      <w:pPr>
        <w:rPr>
          <w:rFonts w:ascii="Outfit" w:hAnsi="Outfit"/>
          <w:i/>
          <w:iCs/>
        </w:rPr>
      </w:pPr>
      <w:r w:rsidRPr="00810AA5">
        <w:rPr>
          <w:rFonts w:ascii="Outfit" w:hAnsi="Outfit"/>
          <w:i/>
          <w:iCs/>
        </w:rPr>
        <w:t xml:space="preserve">Choose yes or no = </w:t>
      </w:r>
      <w:sdt>
        <w:sdtPr>
          <w:rPr>
            <w:rFonts w:ascii="Outfit" w:hAnsi="Outfit"/>
            <w:i/>
            <w:iCs/>
          </w:rPr>
          <w:id w:val="-1115440895"/>
          <w:placeholder>
            <w:docPart w:val="FCD420ADEBAA42F1A239D66D3B368806"/>
          </w:placeholder>
          <w:showingPlcHdr/>
          <w:dropDownList>
            <w:listItem w:value="Choose an item."/>
            <w:listItem w:displayText="Yes" w:value="Yes"/>
            <w:listItem w:displayText="No" w:value="No"/>
          </w:dropDownList>
        </w:sdtPr>
        <w:sdtEndPr/>
        <w:sdtContent>
          <w:r w:rsidRPr="00810AA5">
            <w:rPr>
              <w:rStyle w:val="Pladsholdertekst"/>
              <w:rFonts w:ascii="Outfit" w:hAnsi="Outfit"/>
            </w:rPr>
            <w:t>Choose an item.</w:t>
          </w:r>
        </w:sdtContent>
      </w:sdt>
    </w:p>
    <w:p w14:paraId="3B485FE7" w14:textId="77777777" w:rsidR="00E14804" w:rsidRPr="00810AA5" w:rsidRDefault="00E14804" w:rsidP="00E14804">
      <w:pPr>
        <w:pStyle w:val="Opstilling-punkttegn"/>
        <w:numPr>
          <w:ilvl w:val="0"/>
          <w:numId w:val="0"/>
        </w:numPr>
        <w:ind w:left="360" w:hanging="360"/>
        <w:rPr>
          <w:rFonts w:ascii="Outfit" w:hAnsi="Outfit"/>
          <w:i/>
          <w:iCs/>
        </w:rPr>
      </w:pPr>
    </w:p>
    <w:p w14:paraId="6293ED45" w14:textId="77777777" w:rsidR="00E14804" w:rsidRPr="00810AA5" w:rsidRDefault="00E14804" w:rsidP="00E14804">
      <w:pPr>
        <w:spacing w:after="160"/>
        <w:ind w:left="0" w:firstLine="0"/>
        <w:rPr>
          <w:rFonts w:ascii="Outfit" w:hAnsi="Outfit"/>
          <w:u w:val="single"/>
        </w:rPr>
      </w:pPr>
      <w:r w:rsidRPr="00810AA5">
        <w:rPr>
          <w:rFonts w:ascii="Outfit" w:hAnsi="Outfit"/>
          <w:u w:val="single"/>
        </w:rPr>
        <w:t>If yes</w:t>
      </w:r>
    </w:p>
    <w:p w14:paraId="60024D6D" w14:textId="77777777" w:rsidR="00E14804" w:rsidRPr="00810AA5" w:rsidRDefault="00E14804" w:rsidP="2D2A5E5E">
      <w:pPr>
        <w:ind w:left="0" w:firstLine="0"/>
        <w:rPr>
          <w:rFonts w:ascii="Outfit" w:hAnsi="Outfit"/>
          <w:i/>
          <w:iCs/>
        </w:rPr>
      </w:pPr>
      <w:r w:rsidRPr="2D2A5E5E">
        <w:rPr>
          <w:rFonts w:ascii="Outfit" w:hAnsi="Outfit"/>
          <w:i/>
          <w:iCs/>
        </w:rPr>
        <w:t>Please list up to four of the most relevant applications including the granting/applied funding agency and the amount granted/applied for. Also, for each project, please describe in a few lines the essence of the project and its relationship to the present application (Maximum 1000 characters including spaces)</w:t>
      </w:r>
    </w:p>
    <w:p w14:paraId="536134E0" w14:textId="77777777" w:rsidR="00E14804" w:rsidRPr="00810AA5" w:rsidRDefault="00E14804" w:rsidP="00E14804">
      <w:pPr>
        <w:spacing w:after="160"/>
        <w:ind w:left="0" w:firstLine="0"/>
        <w:rPr>
          <w:rFonts w:ascii="Outfit" w:hAnsi="Outfit"/>
        </w:rPr>
      </w:pPr>
    </w:p>
    <w:p w14:paraId="53364CE4" w14:textId="48CC09F8" w:rsidR="00E14804" w:rsidRDefault="00E14804" w:rsidP="00341FC4">
      <w:pPr>
        <w:pStyle w:val="Opstilling-punkttegn"/>
        <w:numPr>
          <w:ilvl w:val="0"/>
          <w:numId w:val="0"/>
        </w:numPr>
        <w:spacing w:after="160"/>
        <w:ind w:left="360" w:hanging="360"/>
        <w:rPr>
          <w:rFonts w:ascii="Outfit" w:hAnsi="Outfit"/>
          <w:i/>
          <w:iCs/>
        </w:rPr>
      </w:pPr>
      <w:r w:rsidRPr="2D2A5E5E">
        <w:rPr>
          <w:rFonts w:ascii="Outfit" w:hAnsi="Outfit"/>
          <w:i/>
          <w:iCs/>
        </w:rPr>
        <w:t>Please list up to four of the most relevant</w:t>
      </w:r>
      <w:r w:rsidR="00341FC4">
        <w:rPr>
          <w:rFonts w:ascii="Outfit" w:hAnsi="Outfit"/>
          <w:i/>
          <w:iCs/>
        </w:rPr>
        <w:t xml:space="preserve"> related</w:t>
      </w:r>
      <w:r w:rsidRPr="2D2A5E5E">
        <w:rPr>
          <w:rFonts w:ascii="Outfit" w:hAnsi="Outfit"/>
          <w:i/>
          <w:iCs/>
        </w:rPr>
        <w:t xml:space="preserve"> applications</w:t>
      </w:r>
    </w:p>
    <w:p w14:paraId="710EE5C8" w14:textId="77777777" w:rsidR="00341FC4" w:rsidRDefault="00341FC4" w:rsidP="00341FC4">
      <w:pPr>
        <w:pStyle w:val="Opstilling-punkttegn"/>
        <w:numPr>
          <w:ilvl w:val="0"/>
          <w:numId w:val="0"/>
        </w:numPr>
        <w:spacing w:after="160"/>
        <w:ind w:left="360" w:hanging="360"/>
        <w:rPr>
          <w:rFonts w:ascii="Outfit" w:hAnsi="Outfit"/>
          <w:i/>
          <w:iCs/>
        </w:rPr>
      </w:pPr>
    </w:p>
    <w:p w14:paraId="3BAD83E2" w14:textId="1679B888" w:rsidR="00341FC4" w:rsidRPr="00810AA5" w:rsidRDefault="00341FC4" w:rsidP="00341FC4">
      <w:pPr>
        <w:pStyle w:val="Opstilling-punkttegn"/>
        <w:numPr>
          <w:ilvl w:val="0"/>
          <w:numId w:val="0"/>
        </w:numPr>
        <w:spacing w:after="160"/>
        <w:ind w:left="360" w:hanging="360"/>
        <w:rPr>
          <w:rFonts w:ascii="Outfit" w:hAnsi="Outfit"/>
          <w:i/>
          <w:iCs/>
        </w:rPr>
      </w:pPr>
      <w:r w:rsidRPr="00341FC4">
        <w:rPr>
          <w:rFonts w:ascii="Outfit" w:hAnsi="Outfit"/>
          <w:i/>
          <w:iCs/>
        </w:rPr>
        <w:t>Related application</w:t>
      </w:r>
      <w:r>
        <w:rPr>
          <w:rFonts w:ascii="Outfit" w:hAnsi="Outfit"/>
          <w:i/>
          <w:iCs/>
        </w:rPr>
        <w:t xml:space="preserve"> 1</w:t>
      </w:r>
    </w:p>
    <w:p w14:paraId="6530A6A9" w14:textId="612D9AEA" w:rsidR="00E14804" w:rsidRPr="00810AA5" w:rsidRDefault="00341FC4" w:rsidP="00341FC4">
      <w:pPr>
        <w:pStyle w:val="Opstilling-punkttegn"/>
        <w:numPr>
          <w:ilvl w:val="0"/>
          <w:numId w:val="0"/>
        </w:numPr>
        <w:spacing w:after="160"/>
        <w:ind w:left="360" w:hanging="360"/>
        <w:rPr>
          <w:rFonts w:ascii="Outfit" w:hAnsi="Outfit"/>
        </w:rPr>
      </w:pPr>
      <w:r w:rsidRPr="00341FC4">
        <w:rPr>
          <w:rFonts w:ascii="Outfit" w:hAnsi="Outfit"/>
          <w:i/>
          <w:iCs/>
        </w:rPr>
        <w:t>Title of the proposal</w:t>
      </w:r>
      <w:r>
        <w:rPr>
          <w:rFonts w:ascii="Outfit" w:hAnsi="Outfit"/>
          <w:i/>
          <w:iCs/>
        </w:rPr>
        <w:t>:</w:t>
      </w:r>
      <w:r w:rsidR="5454F3DB">
        <w:tab/>
      </w:r>
      <w:r w:rsidR="5454F3DB">
        <w:tab/>
      </w:r>
      <w:sdt>
        <w:sdtPr>
          <w:rPr>
            <w:rFonts w:ascii="Outfit" w:hAnsi="Outfit"/>
          </w:rPr>
          <w:id w:val="-1370605459"/>
          <w:placeholder>
            <w:docPart w:val="4B87E4B37CAB4A9B9471C1FF8768253A"/>
          </w:placeholder>
        </w:sdtPr>
        <w:sdtEndPr/>
        <w:sdtContent>
          <w:r w:rsidR="5454F3DB" w:rsidRPr="7460FB5A">
            <w:rPr>
              <w:rStyle w:val="Pladsholdertekst"/>
              <w:rFonts w:ascii="Outfit" w:hAnsi="Outfit"/>
            </w:rPr>
            <w:t>Click or tap here to enter text.</w:t>
          </w:r>
        </w:sdtContent>
      </w:sdt>
      <w:r w:rsidR="72EE277D" w:rsidRPr="7460FB5A">
        <w:rPr>
          <w:rFonts w:ascii="Outfit" w:hAnsi="Outfit"/>
        </w:rPr>
        <w:t xml:space="preserve"> </w:t>
      </w:r>
    </w:p>
    <w:p w14:paraId="16768773" w14:textId="58D88A11" w:rsidR="00E14804" w:rsidRPr="00810AA5" w:rsidRDefault="00341FC4" w:rsidP="00341FC4">
      <w:pPr>
        <w:pStyle w:val="Opstilling-punkttegn"/>
        <w:numPr>
          <w:ilvl w:val="0"/>
          <w:numId w:val="0"/>
        </w:numPr>
        <w:spacing w:after="160"/>
        <w:ind w:left="360" w:hanging="360"/>
        <w:rPr>
          <w:rFonts w:ascii="Outfit" w:hAnsi="Outfit"/>
        </w:rPr>
      </w:pPr>
      <w:r w:rsidRPr="00341FC4">
        <w:rPr>
          <w:rFonts w:ascii="Outfit" w:hAnsi="Outfit"/>
          <w:i/>
          <w:iCs/>
        </w:rPr>
        <w:t>Funding agency</w:t>
      </w:r>
      <w:r w:rsidR="00E14804" w:rsidRPr="7460FB5A">
        <w:rPr>
          <w:rFonts w:ascii="Outfit" w:hAnsi="Outfit"/>
          <w:i/>
          <w:iCs/>
        </w:rPr>
        <w:t>:</w:t>
      </w:r>
      <w:r w:rsidR="00E14804">
        <w:tab/>
      </w:r>
      <w:r w:rsidR="00E14804">
        <w:tab/>
      </w:r>
      <w:sdt>
        <w:sdtPr>
          <w:rPr>
            <w:rFonts w:ascii="Outfit" w:hAnsi="Outfit"/>
          </w:rPr>
          <w:id w:val="132142590"/>
          <w:placeholder>
            <w:docPart w:val="4B87E4B37CAB4A9B9471C1FF8768253A"/>
          </w:placeholder>
          <w:showingPlcHdr/>
        </w:sdtPr>
        <w:sdtEndPr/>
        <w:sdtContent>
          <w:r w:rsidR="00E14804" w:rsidRPr="7460FB5A">
            <w:rPr>
              <w:rStyle w:val="Pladsholdertekst"/>
              <w:rFonts w:ascii="Outfit" w:hAnsi="Outfit"/>
            </w:rPr>
            <w:t>Click or tap here to enter text.</w:t>
          </w:r>
        </w:sdtContent>
      </w:sdt>
    </w:p>
    <w:p w14:paraId="5C370963" w14:textId="13FDD1E6" w:rsidR="00E14804" w:rsidRPr="00341FC4" w:rsidRDefault="00341FC4" w:rsidP="00341FC4">
      <w:pPr>
        <w:pStyle w:val="Opstilling-punkttegn"/>
        <w:numPr>
          <w:ilvl w:val="0"/>
          <w:numId w:val="0"/>
        </w:numPr>
        <w:spacing w:after="160"/>
        <w:ind w:left="360" w:hanging="360"/>
        <w:rPr>
          <w:rFonts w:ascii="Outfit" w:hAnsi="Outfit"/>
          <w:i/>
          <w:iCs/>
        </w:rPr>
      </w:pPr>
      <w:r w:rsidRPr="00341FC4">
        <w:rPr>
          <w:rFonts w:ascii="Outfit" w:hAnsi="Outfit"/>
          <w:i/>
          <w:iCs/>
        </w:rPr>
        <w:t>Status of the proposal (granted, under evaluation, rejected)</w:t>
      </w:r>
      <w:r w:rsidR="00E14804" w:rsidRPr="7460FB5A">
        <w:rPr>
          <w:rFonts w:ascii="Outfit" w:hAnsi="Outfit"/>
          <w:i/>
          <w:iCs/>
        </w:rPr>
        <w:t>:</w:t>
      </w:r>
      <w:r>
        <w:rPr>
          <w:rFonts w:ascii="Outfit" w:hAnsi="Outfit"/>
          <w:i/>
          <w:iCs/>
        </w:rPr>
        <w:t xml:space="preserve"> </w:t>
      </w:r>
      <w:sdt>
        <w:sdtPr>
          <w:rPr>
            <w:rFonts w:ascii="Outfit" w:hAnsi="Outfit"/>
          </w:rPr>
          <w:id w:val="1384525127"/>
          <w:placeholder>
            <w:docPart w:val="4B87E4B37CAB4A9B9471C1FF8768253A"/>
          </w:placeholder>
          <w:showingPlcHdr/>
        </w:sdtPr>
        <w:sdtEndPr/>
        <w:sdtContent>
          <w:r w:rsidR="00E14804" w:rsidRPr="7460FB5A">
            <w:rPr>
              <w:rStyle w:val="Pladsholdertekst"/>
              <w:rFonts w:ascii="Outfit" w:hAnsi="Outfit"/>
            </w:rPr>
            <w:t>Click or tap here to enter text.</w:t>
          </w:r>
        </w:sdtContent>
      </w:sdt>
    </w:p>
    <w:p w14:paraId="46700729" w14:textId="664B6631" w:rsidR="00E14804" w:rsidRDefault="00127768" w:rsidP="00341FC4">
      <w:pPr>
        <w:pStyle w:val="Opstilling-punkttegn"/>
        <w:numPr>
          <w:ilvl w:val="0"/>
          <w:numId w:val="0"/>
        </w:numPr>
        <w:spacing w:after="160"/>
        <w:ind w:left="360" w:hanging="360"/>
        <w:rPr>
          <w:rFonts w:ascii="Outfit" w:hAnsi="Outfit"/>
        </w:rPr>
      </w:pPr>
      <w:r>
        <w:rPr>
          <w:rFonts w:ascii="Outfit" w:hAnsi="Outfit"/>
          <w:i/>
          <w:iCs/>
        </w:rPr>
        <w:t>A</w:t>
      </w:r>
      <w:r w:rsidR="00341FC4" w:rsidRPr="00341FC4">
        <w:rPr>
          <w:rFonts w:ascii="Outfit" w:hAnsi="Outfit"/>
          <w:i/>
          <w:iCs/>
        </w:rPr>
        <w:t>mount applied for/granted</w:t>
      </w:r>
      <w:r w:rsidR="00E14804" w:rsidRPr="7460FB5A">
        <w:rPr>
          <w:rFonts w:ascii="Outfit" w:hAnsi="Outfit"/>
          <w:i/>
          <w:iCs/>
        </w:rPr>
        <w:t>:</w:t>
      </w:r>
      <w:r w:rsidR="00E14804">
        <w:tab/>
      </w:r>
      <w:sdt>
        <w:sdtPr>
          <w:rPr>
            <w:rFonts w:ascii="Outfit" w:hAnsi="Outfit"/>
          </w:rPr>
          <w:id w:val="1355455326"/>
          <w:placeholder>
            <w:docPart w:val="4B87E4B37CAB4A9B9471C1FF8768253A"/>
          </w:placeholder>
          <w:showingPlcHdr/>
        </w:sdtPr>
        <w:sdtEndPr/>
        <w:sdtContent>
          <w:r w:rsidR="00E14804" w:rsidRPr="7460FB5A">
            <w:rPr>
              <w:rStyle w:val="Pladsholdertekst"/>
              <w:rFonts w:ascii="Outfit" w:hAnsi="Outfit"/>
            </w:rPr>
            <w:t>Click or tap here to enter text.</w:t>
          </w:r>
        </w:sdtContent>
      </w:sdt>
    </w:p>
    <w:p w14:paraId="52CF94D2" w14:textId="3C7A812C" w:rsidR="00E14804" w:rsidRPr="00810AA5" w:rsidRDefault="00127768" w:rsidP="00127768">
      <w:pPr>
        <w:pStyle w:val="Opstilling-punkttegn"/>
        <w:numPr>
          <w:ilvl w:val="0"/>
          <w:numId w:val="0"/>
        </w:numPr>
        <w:spacing w:after="160"/>
        <w:ind w:left="360" w:hanging="360"/>
        <w:rPr>
          <w:rFonts w:ascii="Outfit" w:hAnsi="Outfit"/>
        </w:rPr>
      </w:pPr>
      <w:r w:rsidRPr="00127768">
        <w:rPr>
          <w:rFonts w:ascii="Outfit" w:hAnsi="Outfit"/>
          <w:i/>
          <w:iCs/>
        </w:rPr>
        <w:t>Relation to the present application</w:t>
      </w:r>
      <w:r w:rsidRPr="7460FB5A">
        <w:rPr>
          <w:rFonts w:ascii="Outfit" w:hAnsi="Outfit"/>
          <w:i/>
          <w:iCs/>
        </w:rPr>
        <w:t>:</w:t>
      </w:r>
      <w:r>
        <w:tab/>
      </w:r>
      <w:sdt>
        <w:sdtPr>
          <w:rPr>
            <w:rFonts w:ascii="Outfit" w:hAnsi="Outfit"/>
          </w:rPr>
          <w:id w:val="-728219858"/>
          <w:placeholder>
            <w:docPart w:val="D245E2C330A44898BD506B52F9A8D4F0"/>
          </w:placeholder>
          <w:showingPlcHdr/>
        </w:sdtPr>
        <w:sdtEndPr/>
        <w:sdtContent>
          <w:r w:rsidRPr="7460FB5A">
            <w:rPr>
              <w:rStyle w:val="Pladsholdertekst"/>
              <w:rFonts w:ascii="Outfit" w:hAnsi="Outfit"/>
            </w:rPr>
            <w:t>Click or tap here to enter text.</w:t>
          </w:r>
        </w:sdtContent>
      </w:sdt>
    </w:p>
    <w:p w14:paraId="75D0EE6B" w14:textId="51B771E7" w:rsidR="00E14804" w:rsidRPr="00810AA5" w:rsidRDefault="00127768" w:rsidP="00E14804">
      <w:pPr>
        <w:spacing w:after="160"/>
        <w:ind w:left="0" w:firstLine="0"/>
        <w:rPr>
          <w:rFonts w:ascii="Outfit" w:hAnsi="Outfit"/>
        </w:rPr>
      </w:pPr>
      <w:r w:rsidRPr="00127768">
        <w:rPr>
          <w:rFonts w:ascii="Outfit" w:hAnsi="Outfit"/>
        </w:rPr>
        <w:t>(Maximum 1000 characters including spaces)</w:t>
      </w:r>
    </w:p>
    <w:p w14:paraId="3CF0CA77" w14:textId="77777777" w:rsidR="00D9642B" w:rsidRDefault="00D9642B" w:rsidP="00CC404C">
      <w:pPr>
        <w:spacing w:after="160"/>
        <w:ind w:left="0" w:firstLine="0"/>
        <w:rPr>
          <w:rFonts w:ascii="Outfit" w:hAnsi="Outfit"/>
        </w:rPr>
      </w:pPr>
    </w:p>
    <w:p w14:paraId="078E5DF0" w14:textId="77777777" w:rsidR="00127768" w:rsidRDefault="00127768" w:rsidP="00127768">
      <w:pPr>
        <w:pStyle w:val="Opstilling-punkttegn"/>
        <w:numPr>
          <w:ilvl w:val="0"/>
          <w:numId w:val="0"/>
        </w:numPr>
        <w:spacing w:after="160"/>
        <w:ind w:left="360" w:hanging="360"/>
        <w:rPr>
          <w:rFonts w:ascii="Outfit" w:hAnsi="Outfit"/>
          <w:i/>
          <w:iCs/>
        </w:rPr>
      </w:pPr>
    </w:p>
    <w:p w14:paraId="7BB6662C" w14:textId="4CA098CB" w:rsidR="00127768" w:rsidRPr="00810AA5" w:rsidRDefault="00127768" w:rsidP="00127768">
      <w:pPr>
        <w:pStyle w:val="Opstilling-punkttegn"/>
        <w:numPr>
          <w:ilvl w:val="0"/>
          <w:numId w:val="0"/>
        </w:numPr>
        <w:spacing w:after="160"/>
        <w:ind w:left="360" w:hanging="360"/>
        <w:rPr>
          <w:rFonts w:ascii="Outfit" w:hAnsi="Outfit"/>
          <w:i/>
          <w:iCs/>
        </w:rPr>
      </w:pPr>
      <w:r w:rsidRPr="00341FC4">
        <w:rPr>
          <w:rFonts w:ascii="Outfit" w:hAnsi="Outfit"/>
          <w:i/>
          <w:iCs/>
        </w:rPr>
        <w:t>Related application</w:t>
      </w:r>
      <w:r>
        <w:rPr>
          <w:rFonts w:ascii="Outfit" w:hAnsi="Outfit"/>
          <w:i/>
          <w:iCs/>
        </w:rPr>
        <w:t xml:space="preserve"> 2</w:t>
      </w:r>
    </w:p>
    <w:p w14:paraId="1F7AA9B6" w14:textId="77777777" w:rsidR="00127768" w:rsidRPr="00810AA5" w:rsidRDefault="00127768" w:rsidP="00127768">
      <w:pPr>
        <w:pStyle w:val="Opstilling-punkttegn"/>
        <w:numPr>
          <w:ilvl w:val="0"/>
          <w:numId w:val="0"/>
        </w:numPr>
        <w:spacing w:after="160"/>
        <w:ind w:left="360" w:hanging="360"/>
        <w:rPr>
          <w:rFonts w:ascii="Outfit" w:hAnsi="Outfit"/>
        </w:rPr>
      </w:pPr>
      <w:r w:rsidRPr="00341FC4">
        <w:rPr>
          <w:rFonts w:ascii="Outfit" w:hAnsi="Outfit"/>
          <w:i/>
          <w:iCs/>
        </w:rPr>
        <w:t>Title of the proposal</w:t>
      </w:r>
      <w:r>
        <w:rPr>
          <w:rFonts w:ascii="Outfit" w:hAnsi="Outfit"/>
          <w:i/>
          <w:iCs/>
        </w:rPr>
        <w:t>:</w:t>
      </w:r>
      <w:r>
        <w:tab/>
      </w:r>
      <w:r>
        <w:tab/>
      </w:r>
      <w:sdt>
        <w:sdtPr>
          <w:rPr>
            <w:rFonts w:ascii="Outfit" w:hAnsi="Outfit"/>
          </w:rPr>
          <w:id w:val="75957219"/>
          <w:placeholder>
            <w:docPart w:val="8330038CA93D48689B902C74D2F419E9"/>
          </w:placeholder>
        </w:sdtPr>
        <w:sdtEndPr/>
        <w:sdtContent>
          <w:r w:rsidRPr="7460FB5A">
            <w:rPr>
              <w:rStyle w:val="Pladsholdertekst"/>
              <w:rFonts w:ascii="Outfit" w:hAnsi="Outfit"/>
            </w:rPr>
            <w:t>Click or tap here to enter text.</w:t>
          </w:r>
        </w:sdtContent>
      </w:sdt>
      <w:r w:rsidRPr="7460FB5A">
        <w:rPr>
          <w:rFonts w:ascii="Outfit" w:hAnsi="Outfit"/>
        </w:rPr>
        <w:t xml:space="preserve"> </w:t>
      </w:r>
    </w:p>
    <w:p w14:paraId="3FCD6B2E" w14:textId="77777777" w:rsidR="00127768" w:rsidRPr="00810AA5" w:rsidRDefault="00127768" w:rsidP="00127768">
      <w:pPr>
        <w:pStyle w:val="Opstilling-punkttegn"/>
        <w:numPr>
          <w:ilvl w:val="0"/>
          <w:numId w:val="0"/>
        </w:numPr>
        <w:spacing w:after="160"/>
        <w:ind w:left="360" w:hanging="360"/>
        <w:rPr>
          <w:rFonts w:ascii="Outfit" w:hAnsi="Outfit"/>
        </w:rPr>
      </w:pPr>
      <w:r w:rsidRPr="00341FC4">
        <w:rPr>
          <w:rFonts w:ascii="Outfit" w:hAnsi="Outfit"/>
          <w:i/>
          <w:iCs/>
        </w:rPr>
        <w:t>Funding agency</w:t>
      </w:r>
      <w:r w:rsidRPr="7460FB5A">
        <w:rPr>
          <w:rFonts w:ascii="Outfit" w:hAnsi="Outfit"/>
          <w:i/>
          <w:iCs/>
        </w:rPr>
        <w:t>:</w:t>
      </w:r>
      <w:r>
        <w:tab/>
      </w:r>
      <w:r>
        <w:tab/>
      </w:r>
      <w:sdt>
        <w:sdtPr>
          <w:rPr>
            <w:rFonts w:ascii="Outfit" w:hAnsi="Outfit"/>
          </w:rPr>
          <w:id w:val="1698966330"/>
          <w:placeholder>
            <w:docPart w:val="8330038CA93D48689B902C74D2F419E9"/>
          </w:placeholder>
          <w:showingPlcHdr/>
        </w:sdtPr>
        <w:sdtEndPr/>
        <w:sdtContent>
          <w:r w:rsidRPr="7460FB5A">
            <w:rPr>
              <w:rStyle w:val="Pladsholdertekst"/>
              <w:rFonts w:ascii="Outfit" w:hAnsi="Outfit"/>
            </w:rPr>
            <w:t>Click or tap here to enter text.</w:t>
          </w:r>
        </w:sdtContent>
      </w:sdt>
    </w:p>
    <w:p w14:paraId="4695A92A" w14:textId="77777777" w:rsidR="00127768" w:rsidRPr="00341FC4" w:rsidRDefault="00127768" w:rsidP="00127768">
      <w:pPr>
        <w:pStyle w:val="Opstilling-punkttegn"/>
        <w:numPr>
          <w:ilvl w:val="0"/>
          <w:numId w:val="0"/>
        </w:numPr>
        <w:spacing w:after="160"/>
        <w:ind w:left="360" w:hanging="360"/>
        <w:rPr>
          <w:rFonts w:ascii="Outfit" w:hAnsi="Outfit"/>
          <w:i/>
          <w:iCs/>
        </w:rPr>
      </w:pPr>
      <w:r w:rsidRPr="00341FC4">
        <w:rPr>
          <w:rFonts w:ascii="Outfit" w:hAnsi="Outfit"/>
          <w:i/>
          <w:iCs/>
        </w:rPr>
        <w:t>Status of the proposal (granted, under evaluation, rejected)</w:t>
      </w:r>
      <w:r w:rsidRPr="7460FB5A">
        <w:rPr>
          <w:rFonts w:ascii="Outfit" w:hAnsi="Outfit"/>
          <w:i/>
          <w:iCs/>
        </w:rPr>
        <w:t>:</w:t>
      </w:r>
      <w:r>
        <w:rPr>
          <w:rFonts w:ascii="Outfit" w:hAnsi="Outfit"/>
          <w:i/>
          <w:iCs/>
        </w:rPr>
        <w:t xml:space="preserve"> </w:t>
      </w:r>
      <w:sdt>
        <w:sdtPr>
          <w:rPr>
            <w:rFonts w:ascii="Outfit" w:hAnsi="Outfit"/>
          </w:rPr>
          <w:id w:val="-1826892681"/>
          <w:placeholder>
            <w:docPart w:val="8330038CA93D48689B902C74D2F419E9"/>
          </w:placeholder>
          <w:showingPlcHdr/>
        </w:sdtPr>
        <w:sdtEndPr/>
        <w:sdtContent>
          <w:r w:rsidRPr="7460FB5A">
            <w:rPr>
              <w:rStyle w:val="Pladsholdertekst"/>
              <w:rFonts w:ascii="Outfit" w:hAnsi="Outfit"/>
            </w:rPr>
            <w:t>Click or tap here to enter text.</w:t>
          </w:r>
        </w:sdtContent>
      </w:sdt>
    </w:p>
    <w:p w14:paraId="768787D9" w14:textId="77777777" w:rsidR="00127768" w:rsidRDefault="00127768" w:rsidP="00127768">
      <w:pPr>
        <w:pStyle w:val="Opstilling-punkttegn"/>
        <w:numPr>
          <w:ilvl w:val="0"/>
          <w:numId w:val="0"/>
        </w:numPr>
        <w:spacing w:after="160"/>
        <w:ind w:left="360" w:hanging="360"/>
        <w:rPr>
          <w:rFonts w:ascii="Outfit" w:hAnsi="Outfit"/>
        </w:rPr>
      </w:pPr>
      <w:r>
        <w:rPr>
          <w:rFonts w:ascii="Outfit" w:hAnsi="Outfit"/>
          <w:i/>
          <w:iCs/>
        </w:rPr>
        <w:t>A</w:t>
      </w:r>
      <w:r w:rsidRPr="00341FC4">
        <w:rPr>
          <w:rFonts w:ascii="Outfit" w:hAnsi="Outfit"/>
          <w:i/>
          <w:iCs/>
        </w:rPr>
        <w:t>mount applied for/granted</w:t>
      </w:r>
      <w:r w:rsidRPr="7460FB5A">
        <w:rPr>
          <w:rFonts w:ascii="Outfit" w:hAnsi="Outfit"/>
          <w:i/>
          <w:iCs/>
        </w:rPr>
        <w:t>:</w:t>
      </w:r>
      <w:r>
        <w:tab/>
      </w:r>
      <w:sdt>
        <w:sdtPr>
          <w:rPr>
            <w:rFonts w:ascii="Outfit" w:hAnsi="Outfit"/>
          </w:rPr>
          <w:id w:val="1380595758"/>
          <w:placeholder>
            <w:docPart w:val="8330038CA93D48689B902C74D2F419E9"/>
          </w:placeholder>
          <w:showingPlcHdr/>
        </w:sdtPr>
        <w:sdtEndPr/>
        <w:sdtContent>
          <w:r w:rsidRPr="7460FB5A">
            <w:rPr>
              <w:rStyle w:val="Pladsholdertekst"/>
              <w:rFonts w:ascii="Outfit" w:hAnsi="Outfit"/>
            </w:rPr>
            <w:t>Click or tap here to enter text.</w:t>
          </w:r>
        </w:sdtContent>
      </w:sdt>
    </w:p>
    <w:p w14:paraId="487376A2" w14:textId="77777777" w:rsidR="00127768" w:rsidRPr="00810AA5" w:rsidRDefault="00127768" w:rsidP="00127768">
      <w:pPr>
        <w:pStyle w:val="Opstilling-punkttegn"/>
        <w:numPr>
          <w:ilvl w:val="0"/>
          <w:numId w:val="0"/>
        </w:numPr>
        <w:spacing w:after="160"/>
        <w:ind w:left="360" w:hanging="360"/>
        <w:rPr>
          <w:rFonts w:ascii="Outfit" w:hAnsi="Outfit"/>
        </w:rPr>
      </w:pPr>
      <w:r w:rsidRPr="00127768">
        <w:rPr>
          <w:rFonts w:ascii="Outfit" w:hAnsi="Outfit"/>
          <w:i/>
          <w:iCs/>
        </w:rPr>
        <w:t>Relation to the present application</w:t>
      </w:r>
      <w:r w:rsidRPr="7460FB5A">
        <w:rPr>
          <w:rFonts w:ascii="Outfit" w:hAnsi="Outfit"/>
          <w:i/>
          <w:iCs/>
        </w:rPr>
        <w:t>:</w:t>
      </w:r>
      <w:r>
        <w:tab/>
      </w:r>
      <w:sdt>
        <w:sdtPr>
          <w:rPr>
            <w:rFonts w:ascii="Outfit" w:hAnsi="Outfit"/>
          </w:rPr>
          <w:id w:val="-1598714140"/>
          <w:placeholder>
            <w:docPart w:val="3A117297F0C947E08F9EF7A13DD092F8"/>
          </w:placeholder>
          <w:showingPlcHdr/>
        </w:sdtPr>
        <w:sdtEndPr/>
        <w:sdtContent>
          <w:r w:rsidRPr="7460FB5A">
            <w:rPr>
              <w:rStyle w:val="Pladsholdertekst"/>
              <w:rFonts w:ascii="Outfit" w:hAnsi="Outfit"/>
            </w:rPr>
            <w:t>Click or tap here to enter text.</w:t>
          </w:r>
        </w:sdtContent>
      </w:sdt>
    </w:p>
    <w:p w14:paraId="109B06C9" w14:textId="77777777" w:rsidR="00127768" w:rsidRPr="00810AA5" w:rsidRDefault="00127768" w:rsidP="00127768">
      <w:pPr>
        <w:spacing w:after="160"/>
        <w:ind w:left="0" w:firstLine="0"/>
        <w:rPr>
          <w:rFonts w:ascii="Outfit" w:hAnsi="Outfit"/>
        </w:rPr>
      </w:pPr>
      <w:r w:rsidRPr="00127768">
        <w:rPr>
          <w:rFonts w:ascii="Outfit" w:hAnsi="Outfit"/>
        </w:rPr>
        <w:t>(Maximum 1000 characters including spaces)</w:t>
      </w:r>
    </w:p>
    <w:p w14:paraId="167020AA" w14:textId="77777777" w:rsidR="00127768" w:rsidRDefault="00127768" w:rsidP="00CC404C">
      <w:pPr>
        <w:spacing w:after="160"/>
        <w:ind w:left="0" w:firstLine="0"/>
        <w:rPr>
          <w:rFonts w:ascii="Outfit" w:hAnsi="Outfit"/>
        </w:rPr>
      </w:pPr>
    </w:p>
    <w:p w14:paraId="1786F0E9" w14:textId="77777777" w:rsidR="00127768" w:rsidRDefault="00127768" w:rsidP="00127768">
      <w:pPr>
        <w:pStyle w:val="Opstilling-punkttegn"/>
        <w:numPr>
          <w:ilvl w:val="0"/>
          <w:numId w:val="0"/>
        </w:numPr>
        <w:spacing w:after="160"/>
        <w:ind w:left="360" w:hanging="360"/>
        <w:rPr>
          <w:rFonts w:ascii="Outfit" w:hAnsi="Outfit"/>
          <w:i/>
          <w:iCs/>
        </w:rPr>
      </w:pPr>
    </w:p>
    <w:p w14:paraId="2ED4CB6D" w14:textId="1EC410D0" w:rsidR="00127768" w:rsidRPr="00810AA5" w:rsidRDefault="00127768" w:rsidP="00127768">
      <w:pPr>
        <w:pStyle w:val="Opstilling-punkttegn"/>
        <w:numPr>
          <w:ilvl w:val="0"/>
          <w:numId w:val="0"/>
        </w:numPr>
        <w:spacing w:after="160"/>
        <w:ind w:left="360" w:hanging="360"/>
        <w:rPr>
          <w:rFonts w:ascii="Outfit" w:hAnsi="Outfit"/>
          <w:i/>
          <w:iCs/>
        </w:rPr>
      </w:pPr>
      <w:r w:rsidRPr="00341FC4">
        <w:rPr>
          <w:rFonts w:ascii="Outfit" w:hAnsi="Outfit"/>
          <w:i/>
          <w:iCs/>
        </w:rPr>
        <w:t>Related application</w:t>
      </w:r>
      <w:r>
        <w:rPr>
          <w:rFonts w:ascii="Outfit" w:hAnsi="Outfit"/>
          <w:i/>
          <w:iCs/>
        </w:rPr>
        <w:t xml:space="preserve"> 3</w:t>
      </w:r>
    </w:p>
    <w:p w14:paraId="348CD197" w14:textId="77777777" w:rsidR="00127768" w:rsidRPr="00810AA5" w:rsidRDefault="00127768" w:rsidP="00127768">
      <w:pPr>
        <w:pStyle w:val="Opstilling-punkttegn"/>
        <w:numPr>
          <w:ilvl w:val="0"/>
          <w:numId w:val="0"/>
        </w:numPr>
        <w:spacing w:after="160"/>
        <w:ind w:left="360" w:hanging="360"/>
        <w:rPr>
          <w:rFonts w:ascii="Outfit" w:hAnsi="Outfit"/>
        </w:rPr>
      </w:pPr>
      <w:r w:rsidRPr="00341FC4">
        <w:rPr>
          <w:rFonts w:ascii="Outfit" w:hAnsi="Outfit"/>
          <w:i/>
          <w:iCs/>
        </w:rPr>
        <w:t>Title of the proposal</w:t>
      </w:r>
      <w:r>
        <w:rPr>
          <w:rFonts w:ascii="Outfit" w:hAnsi="Outfit"/>
          <w:i/>
          <w:iCs/>
        </w:rPr>
        <w:t>:</w:t>
      </w:r>
      <w:r>
        <w:tab/>
      </w:r>
      <w:r>
        <w:tab/>
      </w:r>
      <w:sdt>
        <w:sdtPr>
          <w:rPr>
            <w:rFonts w:ascii="Outfit" w:hAnsi="Outfit"/>
          </w:rPr>
          <w:id w:val="1069236918"/>
          <w:placeholder>
            <w:docPart w:val="D5248647C1A548DFAEE3AB6DD440E4C4"/>
          </w:placeholder>
        </w:sdtPr>
        <w:sdtEndPr/>
        <w:sdtContent>
          <w:r w:rsidRPr="7460FB5A">
            <w:rPr>
              <w:rStyle w:val="Pladsholdertekst"/>
              <w:rFonts w:ascii="Outfit" w:hAnsi="Outfit"/>
            </w:rPr>
            <w:t>Click or tap here to enter text.</w:t>
          </w:r>
        </w:sdtContent>
      </w:sdt>
      <w:r w:rsidRPr="7460FB5A">
        <w:rPr>
          <w:rFonts w:ascii="Outfit" w:hAnsi="Outfit"/>
        </w:rPr>
        <w:t xml:space="preserve"> </w:t>
      </w:r>
    </w:p>
    <w:p w14:paraId="19516227" w14:textId="77777777" w:rsidR="00127768" w:rsidRPr="00810AA5" w:rsidRDefault="00127768" w:rsidP="00127768">
      <w:pPr>
        <w:pStyle w:val="Opstilling-punkttegn"/>
        <w:numPr>
          <w:ilvl w:val="0"/>
          <w:numId w:val="0"/>
        </w:numPr>
        <w:spacing w:after="160"/>
        <w:ind w:left="360" w:hanging="360"/>
        <w:rPr>
          <w:rFonts w:ascii="Outfit" w:hAnsi="Outfit"/>
        </w:rPr>
      </w:pPr>
      <w:r w:rsidRPr="00341FC4">
        <w:rPr>
          <w:rFonts w:ascii="Outfit" w:hAnsi="Outfit"/>
          <w:i/>
          <w:iCs/>
        </w:rPr>
        <w:t>Funding agency</w:t>
      </w:r>
      <w:r w:rsidRPr="7460FB5A">
        <w:rPr>
          <w:rFonts w:ascii="Outfit" w:hAnsi="Outfit"/>
          <w:i/>
          <w:iCs/>
        </w:rPr>
        <w:t>:</w:t>
      </w:r>
      <w:r>
        <w:tab/>
      </w:r>
      <w:r>
        <w:tab/>
      </w:r>
      <w:sdt>
        <w:sdtPr>
          <w:rPr>
            <w:rFonts w:ascii="Outfit" w:hAnsi="Outfit"/>
          </w:rPr>
          <w:id w:val="-1843233519"/>
          <w:placeholder>
            <w:docPart w:val="D5248647C1A548DFAEE3AB6DD440E4C4"/>
          </w:placeholder>
          <w:showingPlcHdr/>
        </w:sdtPr>
        <w:sdtEndPr/>
        <w:sdtContent>
          <w:r w:rsidRPr="7460FB5A">
            <w:rPr>
              <w:rStyle w:val="Pladsholdertekst"/>
              <w:rFonts w:ascii="Outfit" w:hAnsi="Outfit"/>
            </w:rPr>
            <w:t>Click or tap here to enter text.</w:t>
          </w:r>
        </w:sdtContent>
      </w:sdt>
    </w:p>
    <w:p w14:paraId="622F32E7" w14:textId="77777777" w:rsidR="00127768" w:rsidRPr="00341FC4" w:rsidRDefault="00127768" w:rsidP="00127768">
      <w:pPr>
        <w:pStyle w:val="Opstilling-punkttegn"/>
        <w:numPr>
          <w:ilvl w:val="0"/>
          <w:numId w:val="0"/>
        </w:numPr>
        <w:spacing w:after="160"/>
        <w:ind w:left="360" w:hanging="360"/>
        <w:rPr>
          <w:rFonts w:ascii="Outfit" w:hAnsi="Outfit"/>
          <w:i/>
          <w:iCs/>
        </w:rPr>
      </w:pPr>
      <w:r w:rsidRPr="00341FC4">
        <w:rPr>
          <w:rFonts w:ascii="Outfit" w:hAnsi="Outfit"/>
          <w:i/>
          <w:iCs/>
        </w:rPr>
        <w:t>Status of the proposal (granted, under evaluation, rejected)</w:t>
      </w:r>
      <w:r w:rsidRPr="7460FB5A">
        <w:rPr>
          <w:rFonts w:ascii="Outfit" w:hAnsi="Outfit"/>
          <w:i/>
          <w:iCs/>
        </w:rPr>
        <w:t>:</w:t>
      </w:r>
      <w:r>
        <w:rPr>
          <w:rFonts w:ascii="Outfit" w:hAnsi="Outfit"/>
          <w:i/>
          <w:iCs/>
        </w:rPr>
        <w:t xml:space="preserve"> </w:t>
      </w:r>
      <w:sdt>
        <w:sdtPr>
          <w:rPr>
            <w:rFonts w:ascii="Outfit" w:hAnsi="Outfit"/>
          </w:rPr>
          <w:id w:val="1605075960"/>
          <w:placeholder>
            <w:docPart w:val="D5248647C1A548DFAEE3AB6DD440E4C4"/>
          </w:placeholder>
          <w:showingPlcHdr/>
        </w:sdtPr>
        <w:sdtEndPr/>
        <w:sdtContent>
          <w:r w:rsidRPr="7460FB5A">
            <w:rPr>
              <w:rStyle w:val="Pladsholdertekst"/>
              <w:rFonts w:ascii="Outfit" w:hAnsi="Outfit"/>
            </w:rPr>
            <w:t>Click or tap here to enter text.</w:t>
          </w:r>
        </w:sdtContent>
      </w:sdt>
    </w:p>
    <w:p w14:paraId="47C0C5B9" w14:textId="77777777" w:rsidR="00127768" w:rsidRDefault="00127768" w:rsidP="00127768">
      <w:pPr>
        <w:pStyle w:val="Opstilling-punkttegn"/>
        <w:numPr>
          <w:ilvl w:val="0"/>
          <w:numId w:val="0"/>
        </w:numPr>
        <w:spacing w:after="160"/>
        <w:ind w:left="360" w:hanging="360"/>
        <w:rPr>
          <w:rFonts w:ascii="Outfit" w:hAnsi="Outfit"/>
        </w:rPr>
      </w:pPr>
      <w:r>
        <w:rPr>
          <w:rFonts w:ascii="Outfit" w:hAnsi="Outfit"/>
          <w:i/>
          <w:iCs/>
        </w:rPr>
        <w:t>A</w:t>
      </w:r>
      <w:r w:rsidRPr="00341FC4">
        <w:rPr>
          <w:rFonts w:ascii="Outfit" w:hAnsi="Outfit"/>
          <w:i/>
          <w:iCs/>
        </w:rPr>
        <w:t>mount applied for/granted</w:t>
      </w:r>
      <w:r w:rsidRPr="7460FB5A">
        <w:rPr>
          <w:rFonts w:ascii="Outfit" w:hAnsi="Outfit"/>
          <w:i/>
          <w:iCs/>
        </w:rPr>
        <w:t>:</w:t>
      </w:r>
      <w:r>
        <w:tab/>
      </w:r>
      <w:sdt>
        <w:sdtPr>
          <w:rPr>
            <w:rFonts w:ascii="Outfit" w:hAnsi="Outfit"/>
          </w:rPr>
          <w:id w:val="819770286"/>
          <w:placeholder>
            <w:docPart w:val="D5248647C1A548DFAEE3AB6DD440E4C4"/>
          </w:placeholder>
          <w:showingPlcHdr/>
        </w:sdtPr>
        <w:sdtEndPr/>
        <w:sdtContent>
          <w:r w:rsidRPr="7460FB5A">
            <w:rPr>
              <w:rStyle w:val="Pladsholdertekst"/>
              <w:rFonts w:ascii="Outfit" w:hAnsi="Outfit"/>
            </w:rPr>
            <w:t>Click or tap here to enter text.</w:t>
          </w:r>
        </w:sdtContent>
      </w:sdt>
    </w:p>
    <w:p w14:paraId="496E2312" w14:textId="77777777" w:rsidR="00127768" w:rsidRPr="00810AA5" w:rsidRDefault="00127768" w:rsidP="00127768">
      <w:pPr>
        <w:pStyle w:val="Opstilling-punkttegn"/>
        <w:numPr>
          <w:ilvl w:val="0"/>
          <w:numId w:val="0"/>
        </w:numPr>
        <w:spacing w:after="160"/>
        <w:ind w:left="360" w:hanging="360"/>
        <w:rPr>
          <w:rFonts w:ascii="Outfit" w:hAnsi="Outfit"/>
        </w:rPr>
      </w:pPr>
      <w:r w:rsidRPr="00127768">
        <w:rPr>
          <w:rFonts w:ascii="Outfit" w:hAnsi="Outfit"/>
          <w:i/>
          <w:iCs/>
        </w:rPr>
        <w:t>Relation to the present application</w:t>
      </w:r>
      <w:r w:rsidRPr="7460FB5A">
        <w:rPr>
          <w:rFonts w:ascii="Outfit" w:hAnsi="Outfit"/>
          <w:i/>
          <w:iCs/>
        </w:rPr>
        <w:t>:</w:t>
      </w:r>
      <w:r>
        <w:tab/>
      </w:r>
      <w:sdt>
        <w:sdtPr>
          <w:rPr>
            <w:rFonts w:ascii="Outfit" w:hAnsi="Outfit"/>
          </w:rPr>
          <w:id w:val="1899933008"/>
          <w:placeholder>
            <w:docPart w:val="0C4A233E84494623A408523421D983FD"/>
          </w:placeholder>
          <w:showingPlcHdr/>
        </w:sdtPr>
        <w:sdtEndPr/>
        <w:sdtContent>
          <w:r w:rsidRPr="7460FB5A">
            <w:rPr>
              <w:rStyle w:val="Pladsholdertekst"/>
              <w:rFonts w:ascii="Outfit" w:hAnsi="Outfit"/>
            </w:rPr>
            <w:t>Click or tap here to enter text.</w:t>
          </w:r>
        </w:sdtContent>
      </w:sdt>
    </w:p>
    <w:p w14:paraId="214453B7" w14:textId="77777777" w:rsidR="00127768" w:rsidRPr="00810AA5" w:rsidRDefault="00127768" w:rsidP="00127768">
      <w:pPr>
        <w:spacing w:after="160"/>
        <w:ind w:left="0" w:firstLine="0"/>
        <w:rPr>
          <w:rFonts w:ascii="Outfit" w:hAnsi="Outfit"/>
        </w:rPr>
      </w:pPr>
      <w:r w:rsidRPr="00127768">
        <w:rPr>
          <w:rFonts w:ascii="Outfit" w:hAnsi="Outfit"/>
        </w:rPr>
        <w:t>(Maximum 1000 characters including spaces)</w:t>
      </w:r>
    </w:p>
    <w:p w14:paraId="759DE355" w14:textId="77777777" w:rsidR="00127768" w:rsidRDefault="00127768" w:rsidP="00CC404C">
      <w:pPr>
        <w:spacing w:after="160"/>
        <w:ind w:left="0" w:firstLine="0"/>
        <w:rPr>
          <w:rFonts w:ascii="Outfit" w:hAnsi="Outfit"/>
        </w:rPr>
      </w:pPr>
    </w:p>
    <w:p w14:paraId="73DB616A" w14:textId="77777777" w:rsidR="00127768" w:rsidRDefault="00127768" w:rsidP="00127768">
      <w:pPr>
        <w:pStyle w:val="Opstilling-punkttegn"/>
        <w:numPr>
          <w:ilvl w:val="0"/>
          <w:numId w:val="0"/>
        </w:numPr>
        <w:spacing w:after="160"/>
        <w:ind w:left="360" w:hanging="360"/>
        <w:rPr>
          <w:rFonts w:ascii="Outfit" w:hAnsi="Outfit"/>
          <w:i/>
          <w:iCs/>
        </w:rPr>
      </w:pPr>
    </w:p>
    <w:p w14:paraId="4235209C" w14:textId="0D706A0A" w:rsidR="00127768" w:rsidRPr="00810AA5" w:rsidRDefault="00127768" w:rsidP="00127768">
      <w:pPr>
        <w:pStyle w:val="Opstilling-punkttegn"/>
        <w:numPr>
          <w:ilvl w:val="0"/>
          <w:numId w:val="0"/>
        </w:numPr>
        <w:spacing w:after="160"/>
        <w:ind w:left="360" w:hanging="360"/>
        <w:rPr>
          <w:rFonts w:ascii="Outfit" w:hAnsi="Outfit"/>
          <w:i/>
          <w:iCs/>
        </w:rPr>
      </w:pPr>
      <w:r w:rsidRPr="00341FC4">
        <w:rPr>
          <w:rFonts w:ascii="Outfit" w:hAnsi="Outfit"/>
          <w:i/>
          <w:iCs/>
        </w:rPr>
        <w:t>Related application</w:t>
      </w:r>
      <w:r>
        <w:rPr>
          <w:rFonts w:ascii="Outfit" w:hAnsi="Outfit"/>
          <w:i/>
          <w:iCs/>
        </w:rPr>
        <w:t xml:space="preserve"> 4</w:t>
      </w:r>
    </w:p>
    <w:p w14:paraId="0B30D951" w14:textId="77777777" w:rsidR="00127768" w:rsidRPr="00810AA5" w:rsidRDefault="00127768" w:rsidP="00127768">
      <w:pPr>
        <w:pStyle w:val="Opstilling-punkttegn"/>
        <w:numPr>
          <w:ilvl w:val="0"/>
          <w:numId w:val="0"/>
        </w:numPr>
        <w:spacing w:after="160"/>
        <w:ind w:left="360" w:hanging="360"/>
        <w:rPr>
          <w:rFonts w:ascii="Outfit" w:hAnsi="Outfit"/>
        </w:rPr>
      </w:pPr>
      <w:r w:rsidRPr="00341FC4">
        <w:rPr>
          <w:rFonts w:ascii="Outfit" w:hAnsi="Outfit"/>
          <w:i/>
          <w:iCs/>
        </w:rPr>
        <w:t>Title of the proposal</w:t>
      </w:r>
      <w:r>
        <w:rPr>
          <w:rFonts w:ascii="Outfit" w:hAnsi="Outfit"/>
          <w:i/>
          <w:iCs/>
        </w:rPr>
        <w:t>:</w:t>
      </w:r>
      <w:r>
        <w:tab/>
      </w:r>
      <w:r>
        <w:tab/>
      </w:r>
      <w:sdt>
        <w:sdtPr>
          <w:rPr>
            <w:rFonts w:ascii="Outfit" w:hAnsi="Outfit"/>
          </w:rPr>
          <w:id w:val="1830087640"/>
          <w:placeholder>
            <w:docPart w:val="3DEC756E18B94B1F8CAD51896A9FB7D4"/>
          </w:placeholder>
        </w:sdtPr>
        <w:sdtEndPr/>
        <w:sdtContent>
          <w:r w:rsidRPr="7460FB5A">
            <w:rPr>
              <w:rStyle w:val="Pladsholdertekst"/>
              <w:rFonts w:ascii="Outfit" w:hAnsi="Outfit"/>
            </w:rPr>
            <w:t>Click or tap here to enter text.</w:t>
          </w:r>
        </w:sdtContent>
      </w:sdt>
      <w:r w:rsidRPr="7460FB5A">
        <w:rPr>
          <w:rFonts w:ascii="Outfit" w:hAnsi="Outfit"/>
        </w:rPr>
        <w:t xml:space="preserve"> </w:t>
      </w:r>
    </w:p>
    <w:p w14:paraId="6C0DA754" w14:textId="77777777" w:rsidR="00127768" w:rsidRPr="00810AA5" w:rsidRDefault="00127768" w:rsidP="00127768">
      <w:pPr>
        <w:pStyle w:val="Opstilling-punkttegn"/>
        <w:numPr>
          <w:ilvl w:val="0"/>
          <w:numId w:val="0"/>
        </w:numPr>
        <w:spacing w:after="160"/>
        <w:ind w:left="360" w:hanging="360"/>
        <w:rPr>
          <w:rFonts w:ascii="Outfit" w:hAnsi="Outfit"/>
        </w:rPr>
      </w:pPr>
      <w:r w:rsidRPr="00341FC4">
        <w:rPr>
          <w:rFonts w:ascii="Outfit" w:hAnsi="Outfit"/>
          <w:i/>
          <w:iCs/>
        </w:rPr>
        <w:t>Funding agency</w:t>
      </w:r>
      <w:r w:rsidRPr="7460FB5A">
        <w:rPr>
          <w:rFonts w:ascii="Outfit" w:hAnsi="Outfit"/>
          <w:i/>
          <w:iCs/>
        </w:rPr>
        <w:t>:</w:t>
      </w:r>
      <w:r>
        <w:tab/>
      </w:r>
      <w:r>
        <w:tab/>
      </w:r>
      <w:sdt>
        <w:sdtPr>
          <w:rPr>
            <w:rFonts w:ascii="Outfit" w:hAnsi="Outfit"/>
          </w:rPr>
          <w:id w:val="632987139"/>
          <w:placeholder>
            <w:docPart w:val="3DEC756E18B94B1F8CAD51896A9FB7D4"/>
          </w:placeholder>
          <w:showingPlcHdr/>
        </w:sdtPr>
        <w:sdtEndPr/>
        <w:sdtContent>
          <w:r w:rsidRPr="7460FB5A">
            <w:rPr>
              <w:rStyle w:val="Pladsholdertekst"/>
              <w:rFonts w:ascii="Outfit" w:hAnsi="Outfit"/>
            </w:rPr>
            <w:t>Click or tap here to enter text.</w:t>
          </w:r>
        </w:sdtContent>
      </w:sdt>
    </w:p>
    <w:p w14:paraId="62D9367A" w14:textId="77777777" w:rsidR="00127768" w:rsidRPr="00341FC4" w:rsidRDefault="00127768" w:rsidP="00127768">
      <w:pPr>
        <w:pStyle w:val="Opstilling-punkttegn"/>
        <w:numPr>
          <w:ilvl w:val="0"/>
          <w:numId w:val="0"/>
        </w:numPr>
        <w:spacing w:after="160"/>
        <w:ind w:left="360" w:hanging="360"/>
        <w:rPr>
          <w:rFonts w:ascii="Outfit" w:hAnsi="Outfit"/>
          <w:i/>
          <w:iCs/>
        </w:rPr>
      </w:pPr>
      <w:r w:rsidRPr="00341FC4">
        <w:rPr>
          <w:rFonts w:ascii="Outfit" w:hAnsi="Outfit"/>
          <w:i/>
          <w:iCs/>
        </w:rPr>
        <w:t>Status of the proposal (granted, under evaluation, rejected)</w:t>
      </w:r>
      <w:r w:rsidRPr="7460FB5A">
        <w:rPr>
          <w:rFonts w:ascii="Outfit" w:hAnsi="Outfit"/>
          <w:i/>
          <w:iCs/>
        </w:rPr>
        <w:t>:</w:t>
      </w:r>
      <w:r>
        <w:rPr>
          <w:rFonts w:ascii="Outfit" w:hAnsi="Outfit"/>
          <w:i/>
          <w:iCs/>
        </w:rPr>
        <w:t xml:space="preserve"> </w:t>
      </w:r>
      <w:sdt>
        <w:sdtPr>
          <w:rPr>
            <w:rFonts w:ascii="Outfit" w:hAnsi="Outfit"/>
          </w:rPr>
          <w:id w:val="671225304"/>
          <w:placeholder>
            <w:docPart w:val="3DEC756E18B94B1F8CAD51896A9FB7D4"/>
          </w:placeholder>
          <w:showingPlcHdr/>
        </w:sdtPr>
        <w:sdtEndPr/>
        <w:sdtContent>
          <w:r w:rsidRPr="7460FB5A">
            <w:rPr>
              <w:rStyle w:val="Pladsholdertekst"/>
              <w:rFonts w:ascii="Outfit" w:hAnsi="Outfit"/>
            </w:rPr>
            <w:t>Click or tap here to enter text.</w:t>
          </w:r>
        </w:sdtContent>
      </w:sdt>
    </w:p>
    <w:p w14:paraId="420BD4FD" w14:textId="77777777" w:rsidR="00127768" w:rsidRDefault="00127768" w:rsidP="00127768">
      <w:pPr>
        <w:pStyle w:val="Opstilling-punkttegn"/>
        <w:numPr>
          <w:ilvl w:val="0"/>
          <w:numId w:val="0"/>
        </w:numPr>
        <w:spacing w:after="160"/>
        <w:ind w:left="360" w:hanging="360"/>
        <w:rPr>
          <w:rFonts w:ascii="Outfit" w:hAnsi="Outfit"/>
        </w:rPr>
      </w:pPr>
      <w:r>
        <w:rPr>
          <w:rFonts w:ascii="Outfit" w:hAnsi="Outfit"/>
          <w:i/>
          <w:iCs/>
        </w:rPr>
        <w:t>A</w:t>
      </w:r>
      <w:r w:rsidRPr="00341FC4">
        <w:rPr>
          <w:rFonts w:ascii="Outfit" w:hAnsi="Outfit"/>
          <w:i/>
          <w:iCs/>
        </w:rPr>
        <w:t>mount applied for/granted</w:t>
      </w:r>
      <w:r w:rsidRPr="7460FB5A">
        <w:rPr>
          <w:rFonts w:ascii="Outfit" w:hAnsi="Outfit"/>
          <w:i/>
          <w:iCs/>
        </w:rPr>
        <w:t>:</w:t>
      </w:r>
      <w:r>
        <w:tab/>
      </w:r>
      <w:sdt>
        <w:sdtPr>
          <w:rPr>
            <w:rFonts w:ascii="Outfit" w:hAnsi="Outfit"/>
          </w:rPr>
          <w:id w:val="1369727749"/>
          <w:placeholder>
            <w:docPart w:val="3DEC756E18B94B1F8CAD51896A9FB7D4"/>
          </w:placeholder>
          <w:showingPlcHdr/>
        </w:sdtPr>
        <w:sdtEndPr/>
        <w:sdtContent>
          <w:r w:rsidRPr="7460FB5A">
            <w:rPr>
              <w:rStyle w:val="Pladsholdertekst"/>
              <w:rFonts w:ascii="Outfit" w:hAnsi="Outfit"/>
            </w:rPr>
            <w:t>Click or tap here to enter text.</w:t>
          </w:r>
        </w:sdtContent>
      </w:sdt>
    </w:p>
    <w:p w14:paraId="5AF6D29D" w14:textId="77777777" w:rsidR="00127768" w:rsidRPr="00810AA5" w:rsidRDefault="00127768" w:rsidP="00127768">
      <w:pPr>
        <w:pStyle w:val="Opstilling-punkttegn"/>
        <w:numPr>
          <w:ilvl w:val="0"/>
          <w:numId w:val="0"/>
        </w:numPr>
        <w:spacing w:after="160"/>
        <w:ind w:left="360" w:hanging="360"/>
        <w:rPr>
          <w:rFonts w:ascii="Outfit" w:hAnsi="Outfit"/>
        </w:rPr>
      </w:pPr>
      <w:r w:rsidRPr="00127768">
        <w:rPr>
          <w:rFonts w:ascii="Outfit" w:hAnsi="Outfit"/>
          <w:i/>
          <w:iCs/>
        </w:rPr>
        <w:t>Relation to the present application</w:t>
      </w:r>
      <w:r w:rsidRPr="7460FB5A">
        <w:rPr>
          <w:rFonts w:ascii="Outfit" w:hAnsi="Outfit"/>
          <w:i/>
          <w:iCs/>
        </w:rPr>
        <w:t>:</w:t>
      </w:r>
      <w:r>
        <w:tab/>
      </w:r>
      <w:sdt>
        <w:sdtPr>
          <w:rPr>
            <w:rFonts w:ascii="Outfit" w:hAnsi="Outfit"/>
          </w:rPr>
          <w:id w:val="309532978"/>
          <w:placeholder>
            <w:docPart w:val="30BC2415F15D4DEC9A05839BB5821E5A"/>
          </w:placeholder>
          <w:showingPlcHdr/>
        </w:sdtPr>
        <w:sdtEndPr/>
        <w:sdtContent>
          <w:r w:rsidRPr="7460FB5A">
            <w:rPr>
              <w:rStyle w:val="Pladsholdertekst"/>
              <w:rFonts w:ascii="Outfit" w:hAnsi="Outfit"/>
            </w:rPr>
            <w:t>Click or tap here to enter text.</w:t>
          </w:r>
        </w:sdtContent>
      </w:sdt>
    </w:p>
    <w:p w14:paraId="49FAAFAB" w14:textId="77777777" w:rsidR="00127768" w:rsidRPr="00810AA5" w:rsidRDefault="00127768" w:rsidP="00127768">
      <w:pPr>
        <w:spacing w:after="160"/>
        <w:ind w:left="0" w:firstLine="0"/>
        <w:rPr>
          <w:rFonts w:ascii="Outfit" w:hAnsi="Outfit"/>
        </w:rPr>
      </w:pPr>
      <w:r w:rsidRPr="00127768">
        <w:rPr>
          <w:rFonts w:ascii="Outfit" w:hAnsi="Outfit"/>
        </w:rPr>
        <w:t>(Maximum 1000 characters including spaces)</w:t>
      </w:r>
    </w:p>
    <w:p w14:paraId="138C9BE5" w14:textId="77777777" w:rsidR="00127768" w:rsidRDefault="00127768" w:rsidP="00CC404C">
      <w:pPr>
        <w:spacing w:after="160"/>
        <w:ind w:left="0" w:firstLine="0"/>
        <w:rPr>
          <w:rFonts w:ascii="Outfit" w:hAnsi="Outfit"/>
        </w:rPr>
      </w:pPr>
    </w:p>
    <w:p w14:paraId="10715461" w14:textId="77777777" w:rsidR="008E6BFF" w:rsidRDefault="008E6BFF" w:rsidP="00CC404C">
      <w:pPr>
        <w:spacing w:after="160"/>
        <w:ind w:left="0" w:firstLine="0"/>
        <w:rPr>
          <w:rFonts w:ascii="Outfit" w:hAnsi="Outfit"/>
        </w:rPr>
      </w:pPr>
    </w:p>
    <w:p w14:paraId="41BCDE14" w14:textId="77777777" w:rsidR="008E6BFF" w:rsidRDefault="008E6BFF" w:rsidP="00CC404C">
      <w:pPr>
        <w:spacing w:after="160"/>
        <w:ind w:left="0" w:firstLine="0"/>
        <w:rPr>
          <w:rFonts w:ascii="Outfit" w:hAnsi="Outfit"/>
        </w:rPr>
      </w:pPr>
    </w:p>
    <w:p w14:paraId="7B38A975" w14:textId="77777777" w:rsidR="008E6BFF" w:rsidRDefault="008E6BFF" w:rsidP="00CC404C">
      <w:pPr>
        <w:spacing w:after="160"/>
        <w:ind w:left="0" w:firstLine="0"/>
        <w:rPr>
          <w:rFonts w:ascii="Outfit" w:hAnsi="Outfit"/>
        </w:rPr>
      </w:pPr>
    </w:p>
    <w:p w14:paraId="27ED934C" w14:textId="77777777" w:rsidR="008E6BFF" w:rsidRDefault="008E6BFF" w:rsidP="00CC404C">
      <w:pPr>
        <w:spacing w:after="160"/>
        <w:ind w:left="0" w:firstLine="0"/>
        <w:rPr>
          <w:rFonts w:ascii="Outfit" w:hAnsi="Outfit"/>
        </w:rPr>
      </w:pPr>
    </w:p>
    <w:p w14:paraId="7504643C" w14:textId="77777777" w:rsidR="008E6BFF" w:rsidRDefault="008E6BFF" w:rsidP="00CC404C">
      <w:pPr>
        <w:spacing w:after="160"/>
        <w:ind w:left="0" w:firstLine="0"/>
        <w:rPr>
          <w:rFonts w:ascii="Outfit" w:hAnsi="Outfit"/>
        </w:rPr>
      </w:pPr>
    </w:p>
    <w:p w14:paraId="6F5B034D" w14:textId="77777777" w:rsidR="008E6BFF" w:rsidRPr="00810AA5" w:rsidRDefault="008E6BFF" w:rsidP="00CC404C">
      <w:pPr>
        <w:spacing w:after="160"/>
        <w:ind w:left="0" w:firstLine="0"/>
        <w:rPr>
          <w:rFonts w:ascii="Outfit" w:hAnsi="Outfit"/>
        </w:rPr>
      </w:pPr>
    </w:p>
    <w:p w14:paraId="456E8850" w14:textId="77777777" w:rsidR="00E14804" w:rsidRPr="00810AA5" w:rsidRDefault="00E14804" w:rsidP="00E14804">
      <w:pPr>
        <w:pStyle w:val="Overskrift2"/>
        <w:pBdr>
          <w:bottom w:val="single" w:sz="6" w:space="1" w:color="auto"/>
        </w:pBdr>
        <w:rPr>
          <w:rFonts w:ascii="Outfit" w:hAnsi="Outfit"/>
        </w:rPr>
      </w:pPr>
      <w:r w:rsidRPr="00810AA5">
        <w:rPr>
          <w:rFonts w:ascii="Outfit" w:hAnsi="Outfit"/>
        </w:rPr>
        <w:lastRenderedPageBreak/>
        <w:t>Budget information</w:t>
      </w:r>
    </w:p>
    <w:p w14:paraId="62855565" w14:textId="77777777" w:rsidR="00E14804" w:rsidRPr="00810AA5" w:rsidRDefault="00E14804" w:rsidP="00E14804">
      <w:pPr>
        <w:pStyle w:val="Opstilling-punkttegn"/>
        <w:numPr>
          <w:ilvl w:val="0"/>
          <w:numId w:val="0"/>
        </w:numPr>
        <w:spacing w:after="160"/>
        <w:ind w:left="360" w:hanging="360"/>
        <w:rPr>
          <w:rFonts w:ascii="Outfit" w:hAnsi="Outfit"/>
          <w:i/>
          <w:iCs/>
          <w:u w:val="single"/>
        </w:rPr>
      </w:pPr>
    </w:p>
    <w:p w14:paraId="1E9E7EC1" w14:textId="5FF0A59A" w:rsidR="00E14804" w:rsidRPr="00695545" w:rsidRDefault="00E14804" w:rsidP="00E14804">
      <w:pPr>
        <w:pStyle w:val="Opstilling-punkttegn"/>
        <w:numPr>
          <w:ilvl w:val="0"/>
          <w:numId w:val="0"/>
        </w:numPr>
        <w:spacing w:after="160"/>
        <w:ind w:left="360" w:hanging="360"/>
        <w:rPr>
          <w:rFonts w:ascii="Outfit" w:hAnsi="Outfit"/>
          <w:b/>
          <w:bCs/>
        </w:rPr>
      </w:pPr>
      <w:r w:rsidRPr="00695545">
        <w:rPr>
          <w:rFonts w:ascii="Outfit" w:hAnsi="Outfit"/>
          <w:b/>
          <w:bCs/>
        </w:rPr>
        <w:t>Duration</w:t>
      </w:r>
    </w:p>
    <w:p w14:paraId="41718429" w14:textId="77777777" w:rsidR="00E14804" w:rsidRPr="00810AA5" w:rsidRDefault="00E14804" w:rsidP="00695545">
      <w:pPr>
        <w:pStyle w:val="Opstilling-punkttegn"/>
        <w:numPr>
          <w:ilvl w:val="0"/>
          <w:numId w:val="0"/>
        </w:numPr>
        <w:spacing w:after="160"/>
        <w:rPr>
          <w:rFonts w:ascii="Outfit" w:hAnsi="Outfit"/>
          <w:i/>
          <w:iCs/>
        </w:rPr>
      </w:pPr>
      <w:r w:rsidRPr="00810AA5">
        <w:rPr>
          <w:rFonts w:ascii="Outfit" w:hAnsi="Outfit"/>
          <w:i/>
          <w:iCs/>
        </w:rPr>
        <w:t xml:space="preserve">Project start date </w:t>
      </w:r>
      <w:r w:rsidRPr="00810AA5">
        <w:rPr>
          <w:rFonts w:ascii="Outfit" w:hAnsi="Outfit"/>
          <w:i/>
          <w:iCs/>
        </w:rPr>
        <w:tab/>
      </w:r>
      <w:r w:rsidRPr="00810AA5">
        <w:rPr>
          <w:rFonts w:ascii="Outfit" w:hAnsi="Outfit"/>
          <w:i/>
          <w:iCs/>
        </w:rPr>
        <w:tab/>
      </w:r>
      <w:sdt>
        <w:sdtPr>
          <w:rPr>
            <w:rFonts w:ascii="Outfit" w:hAnsi="Outfit"/>
            <w:i/>
            <w:iCs/>
          </w:rPr>
          <w:id w:val="1282694169"/>
          <w:placeholder>
            <w:docPart w:val="8BD25E3E1AE748E4A0B131F1A98F993C"/>
          </w:placeholder>
          <w:showingPlcHdr/>
          <w:date>
            <w:dateFormat w:val="dd-MM-yyyy"/>
            <w:lid w:val="da-DK"/>
            <w:storeMappedDataAs w:val="dateTime"/>
            <w:calendar w:val="gregorian"/>
          </w:date>
        </w:sdtPr>
        <w:sdtEndPr/>
        <w:sdtContent>
          <w:r w:rsidRPr="00810AA5">
            <w:rPr>
              <w:rStyle w:val="Pladsholdertekst"/>
              <w:rFonts w:ascii="Outfit" w:hAnsi="Outfit"/>
            </w:rPr>
            <w:t>Click or tap to enter a date.</w:t>
          </w:r>
        </w:sdtContent>
      </w:sdt>
    </w:p>
    <w:p w14:paraId="3AE7EEC3" w14:textId="77777777" w:rsidR="00E14804" w:rsidRPr="00810AA5" w:rsidRDefault="00E14804" w:rsidP="00695545">
      <w:pPr>
        <w:pStyle w:val="Opstilling-punkttegn"/>
        <w:numPr>
          <w:ilvl w:val="0"/>
          <w:numId w:val="0"/>
        </w:numPr>
        <w:spacing w:after="160"/>
        <w:rPr>
          <w:rFonts w:ascii="Outfit" w:hAnsi="Outfit"/>
          <w:i/>
          <w:iCs/>
        </w:rPr>
      </w:pPr>
      <w:r w:rsidRPr="00810AA5">
        <w:rPr>
          <w:rFonts w:ascii="Outfit" w:hAnsi="Outfit"/>
          <w:i/>
          <w:iCs/>
        </w:rPr>
        <w:t>Project end date</w:t>
      </w:r>
      <w:r w:rsidRPr="00810AA5">
        <w:rPr>
          <w:rFonts w:ascii="Outfit" w:hAnsi="Outfit"/>
          <w:i/>
          <w:iCs/>
        </w:rPr>
        <w:tab/>
      </w:r>
      <w:r w:rsidRPr="00810AA5">
        <w:rPr>
          <w:rFonts w:ascii="Outfit" w:hAnsi="Outfit"/>
          <w:i/>
          <w:iCs/>
        </w:rPr>
        <w:tab/>
      </w:r>
      <w:sdt>
        <w:sdtPr>
          <w:rPr>
            <w:rFonts w:ascii="Outfit" w:hAnsi="Outfit"/>
            <w:i/>
            <w:iCs/>
          </w:rPr>
          <w:id w:val="1925843122"/>
          <w:placeholder>
            <w:docPart w:val="8BD25E3E1AE748E4A0B131F1A98F993C"/>
          </w:placeholder>
          <w:showingPlcHdr/>
          <w:date>
            <w:dateFormat w:val="dd-MM-yyyy"/>
            <w:lid w:val="da-DK"/>
            <w:storeMappedDataAs w:val="dateTime"/>
            <w:calendar w:val="gregorian"/>
          </w:date>
        </w:sdtPr>
        <w:sdtEndPr/>
        <w:sdtContent>
          <w:r w:rsidRPr="00810AA5">
            <w:rPr>
              <w:rStyle w:val="Pladsholdertekst"/>
              <w:rFonts w:ascii="Outfit" w:hAnsi="Outfit"/>
            </w:rPr>
            <w:t>Click or tap to enter a date.</w:t>
          </w:r>
        </w:sdtContent>
      </w:sdt>
    </w:p>
    <w:p w14:paraId="6EBF8ED2" w14:textId="77777777" w:rsidR="00E14804" w:rsidRPr="00810AA5" w:rsidRDefault="00E14804" w:rsidP="00695545">
      <w:pPr>
        <w:pStyle w:val="Opstilling-punkttegn"/>
        <w:numPr>
          <w:ilvl w:val="0"/>
          <w:numId w:val="0"/>
        </w:numPr>
        <w:spacing w:after="160"/>
        <w:rPr>
          <w:rFonts w:ascii="Outfit" w:hAnsi="Outfit"/>
          <w:i/>
          <w:iCs/>
        </w:rPr>
      </w:pPr>
      <w:r w:rsidRPr="00810AA5">
        <w:rPr>
          <w:rFonts w:ascii="Outfit" w:hAnsi="Outfit"/>
          <w:i/>
          <w:iCs/>
        </w:rPr>
        <w:t>Duration in months (months)</w:t>
      </w:r>
      <w:r w:rsidRPr="00810AA5">
        <w:rPr>
          <w:rFonts w:ascii="Outfit" w:hAnsi="Outfit"/>
          <w:i/>
          <w:iCs/>
        </w:rPr>
        <w:tab/>
      </w:r>
      <w:sdt>
        <w:sdtPr>
          <w:rPr>
            <w:rFonts w:ascii="Outfit" w:hAnsi="Outfit"/>
            <w:i/>
            <w:iCs/>
          </w:rPr>
          <w:id w:val="1270969714"/>
          <w:placeholder>
            <w:docPart w:val="69A1FBE577A54891B5BB3086E403FF3D"/>
          </w:placeholder>
          <w:showingPlcHdr/>
        </w:sdtPr>
        <w:sdtEndPr/>
        <w:sdtContent>
          <w:r w:rsidRPr="00810AA5">
            <w:rPr>
              <w:rStyle w:val="Pladsholdertekst"/>
              <w:rFonts w:ascii="Outfit" w:hAnsi="Outfit"/>
            </w:rPr>
            <w:t>Click or tap here to enter text.</w:t>
          </w:r>
        </w:sdtContent>
      </w:sdt>
    </w:p>
    <w:p w14:paraId="45D70247" w14:textId="77777777" w:rsidR="00E14804" w:rsidRPr="00810AA5" w:rsidRDefault="00E14804" w:rsidP="00E14804">
      <w:pPr>
        <w:pStyle w:val="Opstilling-punkttegn"/>
        <w:numPr>
          <w:ilvl w:val="0"/>
          <w:numId w:val="0"/>
        </w:numPr>
        <w:rPr>
          <w:rFonts w:ascii="Outfit" w:hAnsi="Outfit"/>
        </w:rPr>
      </w:pPr>
    </w:p>
    <w:p w14:paraId="647F3E86" w14:textId="77777777" w:rsidR="00E14804" w:rsidRPr="00695545" w:rsidRDefault="00E14804" w:rsidP="00E14804">
      <w:pPr>
        <w:pStyle w:val="Opstilling-punkttegn"/>
        <w:numPr>
          <w:ilvl w:val="0"/>
          <w:numId w:val="0"/>
        </w:numPr>
        <w:spacing w:after="160"/>
        <w:ind w:left="360" w:hanging="360"/>
        <w:rPr>
          <w:rFonts w:ascii="Outfit" w:hAnsi="Outfit"/>
          <w:b/>
          <w:bCs/>
        </w:rPr>
      </w:pPr>
      <w:r w:rsidRPr="00695545">
        <w:rPr>
          <w:rFonts w:ascii="Outfit" w:hAnsi="Outfit"/>
          <w:b/>
          <w:bCs/>
        </w:rPr>
        <w:t>Amount</w:t>
      </w:r>
    </w:p>
    <w:p w14:paraId="008E87A1" w14:textId="77777777" w:rsidR="00E14804" w:rsidRPr="00810AA5" w:rsidRDefault="00E14804" w:rsidP="00695545">
      <w:pPr>
        <w:pStyle w:val="Opstilling-punkttegn"/>
        <w:numPr>
          <w:ilvl w:val="0"/>
          <w:numId w:val="0"/>
        </w:numPr>
        <w:spacing w:after="160"/>
        <w:rPr>
          <w:rFonts w:ascii="Outfit" w:hAnsi="Outfit"/>
          <w:i/>
          <w:iCs/>
        </w:rPr>
      </w:pPr>
      <w:r w:rsidRPr="00810AA5">
        <w:rPr>
          <w:rFonts w:ascii="Outfit" w:hAnsi="Outfit"/>
          <w:i/>
          <w:iCs/>
        </w:rPr>
        <w:t xml:space="preserve">Amount to be applied for excl. </w:t>
      </w:r>
    </w:p>
    <w:p w14:paraId="76F5E302" w14:textId="77777777" w:rsidR="00E14804" w:rsidRPr="00810AA5" w:rsidRDefault="00E14804">
      <w:pPr>
        <w:pStyle w:val="Opstilling-punkttegn"/>
        <w:numPr>
          <w:ilvl w:val="0"/>
          <w:numId w:val="0"/>
        </w:numPr>
        <w:spacing w:after="160"/>
        <w:rPr>
          <w:rFonts w:ascii="Outfit" w:hAnsi="Outfit"/>
          <w:i/>
          <w:iCs/>
        </w:rPr>
      </w:pPr>
      <w:r w:rsidRPr="00810AA5">
        <w:rPr>
          <w:rFonts w:ascii="Outfit" w:hAnsi="Outfit"/>
          <w:i/>
          <w:iCs/>
        </w:rPr>
        <w:t>overhead (DKK)</w:t>
      </w:r>
      <w:r w:rsidRPr="00810AA5">
        <w:rPr>
          <w:rFonts w:ascii="Outfit" w:hAnsi="Outfit"/>
          <w:i/>
          <w:iCs/>
        </w:rPr>
        <w:tab/>
      </w:r>
      <w:r w:rsidRPr="00810AA5">
        <w:rPr>
          <w:rFonts w:ascii="Outfit" w:hAnsi="Outfit"/>
          <w:i/>
          <w:iCs/>
        </w:rPr>
        <w:tab/>
        <w:t xml:space="preserve">= </w:t>
      </w:r>
      <w:sdt>
        <w:sdtPr>
          <w:rPr>
            <w:rFonts w:ascii="Outfit" w:hAnsi="Outfit"/>
            <w:i/>
            <w:iCs/>
          </w:rPr>
          <w:id w:val="1051657896"/>
          <w:placeholder>
            <w:docPart w:val="39587362CF6F40C5A9641A9811C67357"/>
          </w:placeholder>
          <w:showingPlcHdr/>
        </w:sdtPr>
        <w:sdtEndPr/>
        <w:sdtContent>
          <w:r w:rsidRPr="00810AA5">
            <w:rPr>
              <w:rStyle w:val="Pladsholdertekst"/>
              <w:rFonts w:ascii="Outfit" w:hAnsi="Outfit"/>
            </w:rPr>
            <w:t>Click or tap here to enter text.</w:t>
          </w:r>
        </w:sdtContent>
      </w:sdt>
    </w:p>
    <w:p w14:paraId="5212B46B" w14:textId="77777777" w:rsidR="00E14804" w:rsidRPr="00810AA5" w:rsidRDefault="00E14804" w:rsidP="00695545">
      <w:pPr>
        <w:pStyle w:val="Opstilling-punkttegn"/>
        <w:numPr>
          <w:ilvl w:val="0"/>
          <w:numId w:val="0"/>
        </w:numPr>
        <w:spacing w:after="160"/>
        <w:rPr>
          <w:rFonts w:ascii="Outfit" w:hAnsi="Outfit"/>
          <w:i/>
          <w:iCs/>
        </w:rPr>
      </w:pPr>
      <w:r w:rsidRPr="00810AA5">
        <w:rPr>
          <w:rFonts w:ascii="Outfit" w:hAnsi="Outfit"/>
          <w:i/>
          <w:iCs/>
        </w:rPr>
        <w:t xml:space="preserve">Amount to be applied for as </w:t>
      </w:r>
    </w:p>
    <w:p w14:paraId="32A05971" w14:textId="77777777" w:rsidR="00E14804" w:rsidRPr="00810AA5" w:rsidRDefault="00E14804">
      <w:pPr>
        <w:pStyle w:val="Opstilling-punkttegn"/>
        <w:numPr>
          <w:ilvl w:val="0"/>
          <w:numId w:val="0"/>
        </w:numPr>
        <w:spacing w:after="160"/>
        <w:rPr>
          <w:rFonts w:ascii="Outfit" w:hAnsi="Outfit"/>
          <w:i/>
          <w:iCs/>
        </w:rPr>
      </w:pPr>
      <w:r w:rsidRPr="00810AA5">
        <w:rPr>
          <w:rFonts w:ascii="Outfit" w:hAnsi="Outfit"/>
          <w:i/>
          <w:iCs/>
        </w:rPr>
        <w:t>overhead (DKK)</w:t>
      </w:r>
      <w:r w:rsidRPr="00810AA5">
        <w:rPr>
          <w:rFonts w:ascii="Outfit" w:hAnsi="Outfit"/>
          <w:i/>
          <w:iCs/>
        </w:rPr>
        <w:tab/>
      </w:r>
      <w:r w:rsidRPr="00810AA5">
        <w:rPr>
          <w:rFonts w:ascii="Outfit" w:hAnsi="Outfit"/>
          <w:i/>
          <w:iCs/>
        </w:rPr>
        <w:tab/>
        <w:t xml:space="preserve">= </w:t>
      </w:r>
      <w:sdt>
        <w:sdtPr>
          <w:rPr>
            <w:rFonts w:ascii="Outfit" w:hAnsi="Outfit"/>
            <w:i/>
            <w:iCs/>
          </w:rPr>
          <w:id w:val="-1116291681"/>
          <w:placeholder>
            <w:docPart w:val="39587362CF6F40C5A9641A9811C67357"/>
          </w:placeholder>
          <w:showingPlcHdr/>
        </w:sdtPr>
        <w:sdtEndPr/>
        <w:sdtContent>
          <w:r w:rsidRPr="00810AA5">
            <w:rPr>
              <w:rStyle w:val="Pladsholdertekst"/>
              <w:rFonts w:ascii="Outfit" w:hAnsi="Outfit"/>
            </w:rPr>
            <w:t>Click or tap here to enter text.</w:t>
          </w:r>
        </w:sdtContent>
      </w:sdt>
    </w:p>
    <w:p w14:paraId="4C942575" w14:textId="77777777" w:rsidR="00E14804" w:rsidRPr="00810AA5" w:rsidRDefault="00E14804" w:rsidP="00695545">
      <w:pPr>
        <w:pStyle w:val="Opstilling-punkttegn"/>
        <w:numPr>
          <w:ilvl w:val="0"/>
          <w:numId w:val="0"/>
        </w:numPr>
        <w:spacing w:after="160"/>
        <w:rPr>
          <w:rFonts w:ascii="Outfit" w:hAnsi="Outfit"/>
          <w:i/>
          <w:iCs/>
        </w:rPr>
      </w:pPr>
      <w:r w:rsidRPr="00810AA5">
        <w:rPr>
          <w:rFonts w:ascii="Outfit" w:hAnsi="Outfit"/>
          <w:i/>
          <w:iCs/>
        </w:rPr>
        <w:t xml:space="preserve">Amount to be applied for incl. </w:t>
      </w:r>
    </w:p>
    <w:p w14:paraId="6A6DD870" w14:textId="77777777" w:rsidR="00E14804" w:rsidRPr="00810AA5" w:rsidRDefault="00E14804">
      <w:pPr>
        <w:pStyle w:val="Opstilling-punkttegn"/>
        <w:numPr>
          <w:ilvl w:val="0"/>
          <w:numId w:val="0"/>
        </w:numPr>
        <w:spacing w:after="160"/>
        <w:rPr>
          <w:rFonts w:ascii="Outfit" w:hAnsi="Outfit"/>
          <w:i/>
          <w:iCs/>
        </w:rPr>
      </w:pPr>
      <w:r w:rsidRPr="00810AA5">
        <w:rPr>
          <w:rFonts w:ascii="Outfit" w:hAnsi="Outfit"/>
          <w:i/>
          <w:iCs/>
        </w:rPr>
        <w:t>overhead (DKK)</w:t>
      </w:r>
      <w:r w:rsidRPr="00810AA5">
        <w:rPr>
          <w:rFonts w:ascii="Outfit" w:hAnsi="Outfit"/>
          <w:i/>
          <w:iCs/>
        </w:rPr>
        <w:tab/>
      </w:r>
      <w:r w:rsidRPr="00810AA5">
        <w:rPr>
          <w:rFonts w:ascii="Outfit" w:hAnsi="Outfit"/>
          <w:i/>
          <w:iCs/>
        </w:rPr>
        <w:tab/>
        <w:t xml:space="preserve">= </w:t>
      </w:r>
      <w:sdt>
        <w:sdtPr>
          <w:rPr>
            <w:rFonts w:ascii="Outfit" w:hAnsi="Outfit"/>
            <w:i/>
            <w:iCs/>
          </w:rPr>
          <w:id w:val="-1660139605"/>
          <w:placeholder>
            <w:docPart w:val="39587362CF6F40C5A9641A9811C67357"/>
          </w:placeholder>
          <w:showingPlcHdr/>
        </w:sdtPr>
        <w:sdtEndPr/>
        <w:sdtContent>
          <w:r w:rsidRPr="00810AA5">
            <w:rPr>
              <w:rStyle w:val="Pladsholdertekst"/>
              <w:rFonts w:ascii="Outfit" w:hAnsi="Outfit"/>
            </w:rPr>
            <w:t>Click or tap here to enter text.</w:t>
          </w:r>
        </w:sdtContent>
      </w:sdt>
    </w:p>
    <w:p w14:paraId="13151FD9" w14:textId="77777777" w:rsidR="00E14804" w:rsidRPr="00810AA5" w:rsidRDefault="00E14804" w:rsidP="00695545">
      <w:pPr>
        <w:pStyle w:val="Opstilling-punkttegn"/>
        <w:numPr>
          <w:ilvl w:val="0"/>
          <w:numId w:val="0"/>
        </w:numPr>
        <w:spacing w:after="160"/>
        <w:rPr>
          <w:rFonts w:ascii="Outfit" w:hAnsi="Outfit"/>
          <w:i/>
          <w:iCs/>
        </w:rPr>
      </w:pPr>
      <w:r w:rsidRPr="00810AA5">
        <w:rPr>
          <w:rFonts w:ascii="Outfit" w:hAnsi="Outfit"/>
          <w:i/>
          <w:iCs/>
        </w:rPr>
        <w:t>Total budget incl. overhead</w:t>
      </w:r>
    </w:p>
    <w:p w14:paraId="2C739589" w14:textId="77777777" w:rsidR="00E14804" w:rsidRPr="00810AA5" w:rsidRDefault="00E14804">
      <w:pPr>
        <w:pStyle w:val="Opstilling-punkttegn"/>
        <w:numPr>
          <w:ilvl w:val="0"/>
          <w:numId w:val="0"/>
        </w:numPr>
        <w:spacing w:after="160"/>
        <w:rPr>
          <w:rFonts w:ascii="Outfit" w:hAnsi="Outfit"/>
          <w:i/>
          <w:iCs/>
        </w:rPr>
      </w:pPr>
      <w:r w:rsidRPr="00810AA5">
        <w:rPr>
          <w:rFonts w:ascii="Outfit" w:hAnsi="Outfit"/>
          <w:i/>
          <w:iCs/>
        </w:rPr>
        <w:t>(DKK)</w:t>
      </w:r>
      <w:r w:rsidRPr="00810AA5">
        <w:rPr>
          <w:rFonts w:ascii="Outfit" w:hAnsi="Outfit"/>
          <w:i/>
          <w:iCs/>
        </w:rPr>
        <w:tab/>
      </w:r>
      <w:r w:rsidRPr="00810AA5">
        <w:rPr>
          <w:rFonts w:ascii="Outfit" w:hAnsi="Outfit"/>
          <w:i/>
          <w:iCs/>
        </w:rPr>
        <w:tab/>
      </w:r>
      <w:r w:rsidRPr="00810AA5">
        <w:rPr>
          <w:rFonts w:ascii="Outfit" w:hAnsi="Outfit"/>
          <w:i/>
          <w:iCs/>
        </w:rPr>
        <w:tab/>
        <w:t xml:space="preserve">= </w:t>
      </w:r>
      <w:sdt>
        <w:sdtPr>
          <w:rPr>
            <w:rFonts w:ascii="Outfit" w:hAnsi="Outfit"/>
            <w:i/>
            <w:iCs/>
          </w:rPr>
          <w:id w:val="869724183"/>
          <w:placeholder>
            <w:docPart w:val="39587362CF6F40C5A9641A9811C67357"/>
          </w:placeholder>
          <w:showingPlcHdr/>
        </w:sdtPr>
        <w:sdtEndPr/>
        <w:sdtContent>
          <w:r w:rsidRPr="00810AA5">
            <w:rPr>
              <w:rStyle w:val="Pladsholdertekst"/>
              <w:rFonts w:ascii="Outfit" w:hAnsi="Outfit"/>
            </w:rPr>
            <w:t>Click or tap here to enter text.</w:t>
          </w:r>
        </w:sdtContent>
      </w:sdt>
    </w:p>
    <w:p w14:paraId="693C6A1B" w14:textId="77777777" w:rsidR="00E14804" w:rsidRPr="00810AA5" w:rsidRDefault="00E14804" w:rsidP="00695545">
      <w:pPr>
        <w:pStyle w:val="Opstilling-punkttegn"/>
        <w:numPr>
          <w:ilvl w:val="0"/>
          <w:numId w:val="0"/>
        </w:numPr>
        <w:spacing w:after="160"/>
        <w:rPr>
          <w:rFonts w:ascii="Outfit" w:hAnsi="Outfit"/>
          <w:i/>
          <w:iCs/>
        </w:rPr>
      </w:pPr>
      <w:r w:rsidRPr="00810AA5">
        <w:rPr>
          <w:rFonts w:ascii="Outfit" w:hAnsi="Outfit"/>
          <w:i/>
          <w:iCs/>
        </w:rPr>
        <w:t>Investment rate in the project</w:t>
      </w:r>
    </w:p>
    <w:p w14:paraId="4DBF76A2" w14:textId="77777777" w:rsidR="00E14804" w:rsidRPr="00810AA5" w:rsidRDefault="00E14804">
      <w:pPr>
        <w:pStyle w:val="Opstilling-punkttegn"/>
        <w:numPr>
          <w:ilvl w:val="0"/>
          <w:numId w:val="0"/>
        </w:numPr>
        <w:spacing w:after="160"/>
        <w:rPr>
          <w:rFonts w:ascii="Outfit" w:hAnsi="Outfit"/>
          <w:i/>
          <w:iCs/>
        </w:rPr>
      </w:pPr>
      <w:r w:rsidRPr="7460FB5A">
        <w:rPr>
          <w:rFonts w:ascii="Outfit" w:hAnsi="Outfit"/>
          <w:i/>
          <w:iCs/>
        </w:rPr>
        <w:t>from TRACE partnership (pct.)</w:t>
      </w:r>
      <w:r>
        <w:tab/>
      </w:r>
      <w:r w:rsidRPr="7460FB5A">
        <w:rPr>
          <w:rFonts w:ascii="Outfit" w:hAnsi="Outfit"/>
          <w:i/>
          <w:iCs/>
        </w:rPr>
        <w:t xml:space="preserve">= </w:t>
      </w:r>
      <w:sdt>
        <w:sdtPr>
          <w:rPr>
            <w:rFonts w:ascii="Outfit" w:hAnsi="Outfit"/>
            <w:i/>
            <w:iCs/>
          </w:rPr>
          <w:id w:val="842512275"/>
          <w:placeholder>
            <w:docPart w:val="39587362CF6F40C5A9641A9811C67357"/>
          </w:placeholder>
          <w:showingPlcHdr/>
        </w:sdtPr>
        <w:sdtEndPr/>
        <w:sdtContent>
          <w:r w:rsidRPr="7460FB5A">
            <w:rPr>
              <w:rStyle w:val="Pladsholdertekst"/>
              <w:rFonts w:ascii="Outfit" w:hAnsi="Outfit"/>
            </w:rPr>
            <w:t>Click or tap here to enter text.</w:t>
          </w:r>
        </w:sdtContent>
      </w:sdt>
    </w:p>
    <w:p w14:paraId="16E96B45" w14:textId="519C178E" w:rsidR="00E14804" w:rsidRPr="00810AA5" w:rsidRDefault="00E14804" w:rsidP="00CC404C">
      <w:pPr>
        <w:pBdr>
          <w:bottom w:val="single" w:sz="6" w:space="1" w:color="auto"/>
        </w:pBdr>
        <w:spacing w:after="160"/>
        <w:ind w:left="0" w:firstLine="0"/>
        <w:rPr>
          <w:rFonts w:ascii="Outfit" w:hAnsi="Outfit"/>
        </w:rPr>
      </w:pPr>
    </w:p>
    <w:p w14:paraId="3D0E241F" w14:textId="77777777" w:rsidR="00CC404C" w:rsidRPr="00810AA5" w:rsidRDefault="00CC404C" w:rsidP="00CC404C">
      <w:pPr>
        <w:rPr>
          <w:rFonts w:ascii="Outfit" w:hAnsi="Outfit"/>
        </w:rPr>
      </w:pPr>
    </w:p>
    <w:p w14:paraId="6EAF6EED" w14:textId="5B3F74E7" w:rsidR="00E14804" w:rsidRDefault="00E14804" w:rsidP="2D2A5E5E">
      <w:pPr>
        <w:pStyle w:val="Overskrift2"/>
        <w:pBdr>
          <w:bottom w:val="single" w:sz="6" w:space="1" w:color="auto"/>
        </w:pBdr>
        <w:rPr>
          <w:rFonts w:ascii="Outfit" w:hAnsi="Outfit"/>
        </w:rPr>
      </w:pPr>
      <w:r w:rsidRPr="2D2A5E5E">
        <w:rPr>
          <w:rFonts w:ascii="Outfit" w:hAnsi="Outfit"/>
        </w:rPr>
        <w:t>Peer review</w:t>
      </w:r>
    </w:p>
    <w:p w14:paraId="73D7A12E" w14:textId="67843B88" w:rsidR="00E14804" w:rsidRPr="00810AA5" w:rsidRDefault="00FA1D94" w:rsidP="00E14804">
      <w:pPr>
        <w:ind w:left="0" w:firstLine="0"/>
        <w:rPr>
          <w:rFonts w:ascii="Outfit" w:hAnsi="Outfit"/>
          <w:i/>
          <w:iCs/>
        </w:rPr>
      </w:pPr>
      <w:r w:rsidRPr="00FA1D94">
        <w:rPr>
          <w:rFonts w:ascii="Outfit" w:hAnsi="Outfit"/>
          <w:i/>
          <w:iCs/>
        </w:rPr>
        <w:t xml:space="preserve">Suggested peers (up to 5): Name; Affiliation; Contact; </w:t>
      </w:r>
      <w:r w:rsidRPr="00695545">
        <w:rPr>
          <w:rFonts w:ascii="Outfit" w:hAnsi="Outfit"/>
          <w:i/>
          <w:iCs/>
        </w:rPr>
        <w:t>Competencies</w:t>
      </w:r>
      <w:r w:rsidRPr="00FA1D94">
        <w:rPr>
          <w:rFonts w:ascii="Outfit" w:hAnsi="Outfit"/>
          <w:i/>
          <w:iCs/>
        </w:rPr>
        <w:t xml:space="preserve"> (max 150 chars).</w:t>
      </w:r>
    </w:p>
    <w:p w14:paraId="324F56FA" w14:textId="2A4517BE" w:rsidR="00E14804" w:rsidRPr="00DE3DA7" w:rsidRDefault="00E14804" w:rsidP="00DE3DA7">
      <w:pPr>
        <w:spacing w:after="160"/>
        <w:rPr>
          <w:rFonts w:ascii="Outfit" w:hAnsi="Outfit"/>
          <w:i/>
          <w:iCs/>
        </w:rPr>
      </w:pPr>
      <w:r w:rsidRPr="00DE3DA7">
        <w:rPr>
          <w:rFonts w:ascii="Outfit" w:hAnsi="Outfit"/>
          <w:i/>
          <w:iCs/>
        </w:rPr>
        <w:t>Peer</w:t>
      </w:r>
      <w:r w:rsidR="00DE3DA7">
        <w:rPr>
          <w:rFonts w:ascii="Outfit" w:hAnsi="Outfit"/>
          <w:i/>
          <w:iCs/>
        </w:rPr>
        <w:t xml:space="preserve"> 1</w:t>
      </w:r>
    </w:p>
    <w:p w14:paraId="28C872A3"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Name</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1179932077"/>
          <w:placeholder>
            <w:docPart w:val="6C4C504BCF4146B790BD399534BEA4C3"/>
          </w:placeholder>
          <w:showingPlcHdr/>
        </w:sdtPr>
        <w:sdtEndPr/>
        <w:sdtContent>
          <w:r w:rsidRPr="00810AA5">
            <w:rPr>
              <w:rStyle w:val="Pladsholdertekst"/>
              <w:rFonts w:ascii="Outfit" w:hAnsi="Outfit"/>
            </w:rPr>
            <w:t>Click or tap here to enter text.</w:t>
          </w:r>
        </w:sdtContent>
      </w:sdt>
    </w:p>
    <w:p w14:paraId="2CE2AB70"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Place of work</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572778411"/>
          <w:placeholder>
            <w:docPart w:val="6C4C504BCF4146B790BD399534BEA4C3"/>
          </w:placeholder>
          <w:showingPlcHdr/>
        </w:sdtPr>
        <w:sdtEndPr/>
        <w:sdtContent>
          <w:r w:rsidRPr="00810AA5">
            <w:rPr>
              <w:rStyle w:val="Pladsholdertekst"/>
              <w:rFonts w:ascii="Outfit" w:hAnsi="Outfit"/>
            </w:rPr>
            <w:t>Click or tap here to enter text.</w:t>
          </w:r>
        </w:sdtContent>
      </w:sdt>
    </w:p>
    <w:p w14:paraId="0ED7A176"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Contact</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13459368"/>
          <w:placeholder>
            <w:docPart w:val="6C4C504BCF4146B790BD399534BEA4C3"/>
          </w:placeholder>
          <w:showingPlcHdr/>
        </w:sdtPr>
        <w:sdtEndPr/>
        <w:sdtContent>
          <w:r w:rsidRPr="00810AA5">
            <w:rPr>
              <w:rStyle w:val="Pladsholdertekst"/>
              <w:rFonts w:ascii="Outfit" w:hAnsi="Outfit"/>
            </w:rPr>
            <w:t>Click or tap here to enter text.</w:t>
          </w:r>
        </w:sdtContent>
      </w:sdt>
    </w:p>
    <w:p w14:paraId="0159E112" w14:textId="29FBCC2D"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Competencies</w:t>
      </w:r>
      <w:r w:rsidR="0069554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1065718883"/>
          <w:placeholder>
            <w:docPart w:val="6C4C504BCF4146B790BD399534BEA4C3"/>
          </w:placeholder>
          <w:showingPlcHdr/>
        </w:sdtPr>
        <w:sdtEndPr/>
        <w:sdtContent>
          <w:r w:rsidRPr="00810AA5">
            <w:rPr>
              <w:rStyle w:val="Pladsholdertekst"/>
              <w:rFonts w:ascii="Outfit" w:hAnsi="Outfit"/>
            </w:rPr>
            <w:t>Click or tap here to enter text.</w:t>
          </w:r>
        </w:sdtContent>
      </w:sdt>
    </w:p>
    <w:p w14:paraId="701C21AA" w14:textId="378C49BC" w:rsidR="00E14804" w:rsidRPr="00DE3DA7" w:rsidRDefault="00E14804" w:rsidP="00DE3DA7">
      <w:pPr>
        <w:spacing w:after="160"/>
        <w:ind w:left="0" w:firstLine="0"/>
        <w:rPr>
          <w:rFonts w:ascii="Outfit" w:hAnsi="Outfit"/>
          <w:i/>
          <w:iCs/>
        </w:rPr>
      </w:pPr>
      <w:r w:rsidRPr="00DE3DA7">
        <w:rPr>
          <w:rFonts w:ascii="Outfit" w:hAnsi="Outfit"/>
          <w:i/>
          <w:iCs/>
        </w:rPr>
        <w:t>Peer</w:t>
      </w:r>
      <w:r w:rsidR="00DE3DA7">
        <w:rPr>
          <w:rFonts w:ascii="Outfit" w:hAnsi="Outfit"/>
          <w:i/>
          <w:iCs/>
        </w:rPr>
        <w:t xml:space="preserve"> 2</w:t>
      </w:r>
    </w:p>
    <w:p w14:paraId="02446475"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Name</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2047829737"/>
          <w:placeholder>
            <w:docPart w:val="7C1F616C02644F40A02C9848827DBACF"/>
          </w:placeholder>
          <w:showingPlcHdr/>
        </w:sdtPr>
        <w:sdtEndPr/>
        <w:sdtContent>
          <w:r w:rsidRPr="00810AA5">
            <w:rPr>
              <w:rStyle w:val="Pladsholdertekst"/>
              <w:rFonts w:ascii="Outfit" w:hAnsi="Outfit"/>
            </w:rPr>
            <w:t>Click or tap here to enter text.</w:t>
          </w:r>
        </w:sdtContent>
      </w:sdt>
    </w:p>
    <w:p w14:paraId="14CE9886"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Place of work</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1498414752"/>
          <w:placeholder>
            <w:docPart w:val="7C1F616C02644F40A02C9848827DBACF"/>
          </w:placeholder>
          <w:showingPlcHdr/>
        </w:sdtPr>
        <w:sdtEndPr/>
        <w:sdtContent>
          <w:r w:rsidRPr="00810AA5">
            <w:rPr>
              <w:rStyle w:val="Pladsholdertekst"/>
              <w:rFonts w:ascii="Outfit" w:hAnsi="Outfit"/>
            </w:rPr>
            <w:t>Click or tap here to enter text.</w:t>
          </w:r>
        </w:sdtContent>
      </w:sdt>
    </w:p>
    <w:p w14:paraId="54BE131D"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Contact</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1521698986"/>
          <w:placeholder>
            <w:docPart w:val="7C1F616C02644F40A02C9848827DBACF"/>
          </w:placeholder>
          <w:showingPlcHdr/>
        </w:sdtPr>
        <w:sdtEndPr/>
        <w:sdtContent>
          <w:r w:rsidRPr="00810AA5">
            <w:rPr>
              <w:rStyle w:val="Pladsholdertekst"/>
              <w:rFonts w:ascii="Outfit" w:hAnsi="Outfit"/>
            </w:rPr>
            <w:t>Click or tap here to enter text.</w:t>
          </w:r>
        </w:sdtContent>
      </w:sdt>
    </w:p>
    <w:p w14:paraId="1AF0267D" w14:textId="3BD4983D"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Competencies</w:t>
      </w:r>
      <w:r w:rsidRPr="00810AA5">
        <w:rPr>
          <w:rFonts w:ascii="Outfit" w:hAnsi="Outfit"/>
          <w:i/>
          <w:iCs/>
        </w:rPr>
        <w:tab/>
      </w:r>
      <w:r w:rsidR="00695545">
        <w:rPr>
          <w:rFonts w:ascii="Outfit" w:hAnsi="Outfit"/>
          <w:i/>
          <w:iCs/>
        </w:rPr>
        <w:tab/>
      </w:r>
      <w:r w:rsidRPr="00810AA5">
        <w:rPr>
          <w:rFonts w:ascii="Outfit" w:hAnsi="Outfit"/>
          <w:i/>
          <w:iCs/>
        </w:rPr>
        <w:tab/>
      </w:r>
      <w:sdt>
        <w:sdtPr>
          <w:rPr>
            <w:rFonts w:ascii="Outfit" w:hAnsi="Outfit"/>
            <w:i/>
            <w:iCs/>
          </w:rPr>
          <w:id w:val="-288368018"/>
          <w:placeholder>
            <w:docPart w:val="7C1F616C02644F40A02C9848827DBACF"/>
          </w:placeholder>
          <w:showingPlcHdr/>
        </w:sdtPr>
        <w:sdtEndPr/>
        <w:sdtContent>
          <w:r w:rsidRPr="00810AA5">
            <w:rPr>
              <w:rStyle w:val="Pladsholdertekst"/>
              <w:rFonts w:ascii="Outfit" w:hAnsi="Outfit"/>
            </w:rPr>
            <w:t>Click or tap here to enter text.</w:t>
          </w:r>
        </w:sdtContent>
      </w:sdt>
    </w:p>
    <w:p w14:paraId="0A0152EB" w14:textId="2144FDA6" w:rsidR="00E14804" w:rsidRPr="00DE3DA7" w:rsidRDefault="00E14804" w:rsidP="00DE3DA7">
      <w:pPr>
        <w:spacing w:after="160"/>
        <w:rPr>
          <w:rFonts w:ascii="Outfit" w:hAnsi="Outfit"/>
          <w:i/>
          <w:iCs/>
        </w:rPr>
      </w:pPr>
      <w:r w:rsidRPr="00DE3DA7">
        <w:rPr>
          <w:rFonts w:ascii="Outfit" w:hAnsi="Outfit"/>
          <w:i/>
          <w:iCs/>
        </w:rPr>
        <w:t>Peer</w:t>
      </w:r>
      <w:r w:rsidR="00DE3DA7">
        <w:rPr>
          <w:rFonts w:ascii="Outfit" w:hAnsi="Outfit"/>
          <w:i/>
          <w:iCs/>
        </w:rPr>
        <w:t xml:space="preserve"> 3</w:t>
      </w:r>
    </w:p>
    <w:p w14:paraId="6FD6BC1D"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Name</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1650559053"/>
          <w:placeholder>
            <w:docPart w:val="2502274FEDC44B2AA5AC4774E8301C20"/>
          </w:placeholder>
          <w:showingPlcHdr/>
        </w:sdtPr>
        <w:sdtEndPr/>
        <w:sdtContent>
          <w:r w:rsidRPr="00810AA5">
            <w:rPr>
              <w:rStyle w:val="Pladsholdertekst"/>
              <w:rFonts w:ascii="Outfit" w:hAnsi="Outfit"/>
            </w:rPr>
            <w:t>Click or tap here to enter text.</w:t>
          </w:r>
        </w:sdtContent>
      </w:sdt>
    </w:p>
    <w:p w14:paraId="1BFB8DF6"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Place of work</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1239904884"/>
          <w:placeholder>
            <w:docPart w:val="2502274FEDC44B2AA5AC4774E8301C20"/>
          </w:placeholder>
          <w:showingPlcHdr/>
        </w:sdtPr>
        <w:sdtEndPr/>
        <w:sdtContent>
          <w:r w:rsidRPr="00810AA5">
            <w:rPr>
              <w:rStyle w:val="Pladsholdertekst"/>
              <w:rFonts w:ascii="Outfit" w:hAnsi="Outfit"/>
            </w:rPr>
            <w:t>Click or tap here to enter text.</w:t>
          </w:r>
        </w:sdtContent>
      </w:sdt>
    </w:p>
    <w:p w14:paraId="1C81DFB9"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Contact</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415598362"/>
          <w:placeholder>
            <w:docPart w:val="2502274FEDC44B2AA5AC4774E8301C20"/>
          </w:placeholder>
          <w:showingPlcHdr/>
        </w:sdtPr>
        <w:sdtEndPr/>
        <w:sdtContent>
          <w:r w:rsidRPr="00810AA5">
            <w:rPr>
              <w:rStyle w:val="Pladsholdertekst"/>
              <w:rFonts w:ascii="Outfit" w:hAnsi="Outfit"/>
            </w:rPr>
            <w:t>Click or tap here to enter text.</w:t>
          </w:r>
        </w:sdtContent>
      </w:sdt>
    </w:p>
    <w:p w14:paraId="3D708F61" w14:textId="65E13759"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Competencies</w:t>
      </w:r>
      <w:r w:rsidRPr="00810AA5">
        <w:rPr>
          <w:rFonts w:ascii="Outfit" w:hAnsi="Outfit"/>
          <w:i/>
          <w:iCs/>
        </w:rPr>
        <w:tab/>
      </w:r>
      <w:r w:rsidR="00695545">
        <w:rPr>
          <w:rFonts w:ascii="Outfit" w:hAnsi="Outfit"/>
          <w:i/>
          <w:iCs/>
        </w:rPr>
        <w:tab/>
      </w:r>
      <w:r w:rsidRPr="00810AA5">
        <w:rPr>
          <w:rFonts w:ascii="Outfit" w:hAnsi="Outfit"/>
          <w:i/>
          <w:iCs/>
        </w:rPr>
        <w:tab/>
      </w:r>
      <w:sdt>
        <w:sdtPr>
          <w:rPr>
            <w:rFonts w:ascii="Outfit" w:hAnsi="Outfit"/>
            <w:i/>
            <w:iCs/>
          </w:rPr>
          <w:id w:val="1313678311"/>
          <w:placeholder>
            <w:docPart w:val="2502274FEDC44B2AA5AC4774E8301C20"/>
          </w:placeholder>
          <w:showingPlcHdr/>
        </w:sdtPr>
        <w:sdtEndPr/>
        <w:sdtContent>
          <w:r w:rsidRPr="00810AA5">
            <w:rPr>
              <w:rStyle w:val="Pladsholdertekst"/>
              <w:rFonts w:ascii="Outfit" w:hAnsi="Outfit"/>
            </w:rPr>
            <w:t>Click or tap here to enter text.</w:t>
          </w:r>
        </w:sdtContent>
      </w:sdt>
    </w:p>
    <w:p w14:paraId="2239478B" w14:textId="2C27C0AC" w:rsidR="00E14804" w:rsidRPr="00DE3DA7" w:rsidRDefault="00E14804" w:rsidP="00DE3DA7">
      <w:pPr>
        <w:spacing w:after="160"/>
        <w:rPr>
          <w:rFonts w:ascii="Outfit" w:hAnsi="Outfit"/>
          <w:i/>
          <w:iCs/>
        </w:rPr>
      </w:pPr>
      <w:r w:rsidRPr="00DE3DA7">
        <w:rPr>
          <w:rFonts w:ascii="Outfit" w:hAnsi="Outfit"/>
          <w:i/>
          <w:iCs/>
        </w:rPr>
        <w:lastRenderedPageBreak/>
        <w:t>Peer</w:t>
      </w:r>
      <w:r w:rsidR="00DE3DA7">
        <w:rPr>
          <w:rFonts w:ascii="Outfit" w:hAnsi="Outfit"/>
          <w:i/>
          <w:iCs/>
        </w:rPr>
        <w:t xml:space="preserve"> 4</w:t>
      </w:r>
    </w:p>
    <w:p w14:paraId="0A7A6808"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Name</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791896667"/>
          <w:placeholder>
            <w:docPart w:val="7DA4381ECD2F4DD1B465827813D218E6"/>
          </w:placeholder>
          <w:showingPlcHdr/>
        </w:sdtPr>
        <w:sdtEndPr/>
        <w:sdtContent>
          <w:r w:rsidRPr="00810AA5">
            <w:rPr>
              <w:rStyle w:val="Pladsholdertekst"/>
              <w:rFonts w:ascii="Outfit" w:hAnsi="Outfit"/>
            </w:rPr>
            <w:t>Click or tap here to enter text.</w:t>
          </w:r>
        </w:sdtContent>
      </w:sdt>
    </w:p>
    <w:p w14:paraId="14F5A7CB"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Place of work</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693348227"/>
          <w:placeholder>
            <w:docPart w:val="7DA4381ECD2F4DD1B465827813D218E6"/>
          </w:placeholder>
          <w:showingPlcHdr/>
        </w:sdtPr>
        <w:sdtEndPr/>
        <w:sdtContent>
          <w:r w:rsidRPr="00810AA5">
            <w:rPr>
              <w:rStyle w:val="Pladsholdertekst"/>
              <w:rFonts w:ascii="Outfit" w:hAnsi="Outfit"/>
            </w:rPr>
            <w:t>Click or tap here to enter text.</w:t>
          </w:r>
        </w:sdtContent>
      </w:sdt>
    </w:p>
    <w:p w14:paraId="2F32C2A8"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Contact</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1360815057"/>
          <w:placeholder>
            <w:docPart w:val="7DA4381ECD2F4DD1B465827813D218E6"/>
          </w:placeholder>
          <w:showingPlcHdr/>
        </w:sdtPr>
        <w:sdtEndPr/>
        <w:sdtContent>
          <w:r w:rsidRPr="00810AA5">
            <w:rPr>
              <w:rStyle w:val="Pladsholdertekst"/>
              <w:rFonts w:ascii="Outfit" w:hAnsi="Outfit"/>
            </w:rPr>
            <w:t>Click or tap here to enter text.</w:t>
          </w:r>
        </w:sdtContent>
      </w:sdt>
    </w:p>
    <w:p w14:paraId="49626B71" w14:textId="0C152D59"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Competencies</w:t>
      </w:r>
      <w:r w:rsidRPr="00810AA5">
        <w:rPr>
          <w:rFonts w:ascii="Outfit" w:hAnsi="Outfit"/>
          <w:i/>
          <w:iCs/>
        </w:rPr>
        <w:tab/>
      </w:r>
      <w:r w:rsidR="00695545">
        <w:rPr>
          <w:rFonts w:ascii="Outfit" w:hAnsi="Outfit"/>
          <w:i/>
          <w:iCs/>
        </w:rPr>
        <w:tab/>
      </w:r>
      <w:r w:rsidRPr="00810AA5">
        <w:rPr>
          <w:rFonts w:ascii="Outfit" w:hAnsi="Outfit"/>
          <w:i/>
          <w:iCs/>
        </w:rPr>
        <w:tab/>
      </w:r>
      <w:sdt>
        <w:sdtPr>
          <w:rPr>
            <w:rFonts w:ascii="Outfit" w:hAnsi="Outfit"/>
            <w:i/>
            <w:iCs/>
          </w:rPr>
          <w:id w:val="554441082"/>
          <w:placeholder>
            <w:docPart w:val="7DA4381ECD2F4DD1B465827813D218E6"/>
          </w:placeholder>
          <w:showingPlcHdr/>
        </w:sdtPr>
        <w:sdtEndPr/>
        <w:sdtContent>
          <w:r w:rsidRPr="00810AA5">
            <w:rPr>
              <w:rStyle w:val="Pladsholdertekst"/>
              <w:rFonts w:ascii="Outfit" w:hAnsi="Outfit"/>
            </w:rPr>
            <w:t>Click or tap here to enter text.</w:t>
          </w:r>
        </w:sdtContent>
      </w:sdt>
    </w:p>
    <w:p w14:paraId="5FC0A1AB" w14:textId="31AAE13E" w:rsidR="00E14804" w:rsidRPr="00DE3DA7" w:rsidRDefault="00E14804" w:rsidP="00DE3DA7">
      <w:pPr>
        <w:spacing w:after="160"/>
        <w:rPr>
          <w:rFonts w:ascii="Outfit" w:hAnsi="Outfit"/>
          <w:i/>
          <w:iCs/>
        </w:rPr>
      </w:pPr>
      <w:r w:rsidRPr="00DE3DA7">
        <w:rPr>
          <w:rFonts w:ascii="Outfit" w:hAnsi="Outfit"/>
          <w:i/>
          <w:iCs/>
        </w:rPr>
        <w:t>Peer</w:t>
      </w:r>
      <w:r w:rsidR="00DE3DA7">
        <w:rPr>
          <w:rFonts w:ascii="Outfit" w:hAnsi="Outfit"/>
          <w:i/>
          <w:iCs/>
        </w:rPr>
        <w:t xml:space="preserve"> 5</w:t>
      </w:r>
    </w:p>
    <w:p w14:paraId="7C07123B"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Name</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1224103053"/>
          <w:placeholder>
            <w:docPart w:val="9FBB9781FBB9432DBF384F7FC49733A9"/>
          </w:placeholder>
          <w:showingPlcHdr/>
        </w:sdtPr>
        <w:sdtEndPr/>
        <w:sdtContent>
          <w:r w:rsidRPr="00810AA5">
            <w:rPr>
              <w:rStyle w:val="Pladsholdertekst"/>
              <w:rFonts w:ascii="Outfit" w:hAnsi="Outfit"/>
            </w:rPr>
            <w:t>Click or tap here to enter text.</w:t>
          </w:r>
        </w:sdtContent>
      </w:sdt>
    </w:p>
    <w:p w14:paraId="36535DF7"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Place of work</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114568952"/>
          <w:placeholder>
            <w:docPart w:val="9FBB9781FBB9432DBF384F7FC49733A9"/>
          </w:placeholder>
          <w:showingPlcHdr/>
        </w:sdtPr>
        <w:sdtEndPr/>
        <w:sdtContent>
          <w:r w:rsidRPr="00810AA5">
            <w:rPr>
              <w:rStyle w:val="Pladsholdertekst"/>
              <w:rFonts w:ascii="Outfit" w:hAnsi="Outfit"/>
            </w:rPr>
            <w:t>Click or tap here to enter text.</w:t>
          </w:r>
        </w:sdtContent>
      </w:sdt>
    </w:p>
    <w:p w14:paraId="3748A260"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Contact</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567154731"/>
          <w:placeholder>
            <w:docPart w:val="9FBB9781FBB9432DBF384F7FC49733A9"/>
          </w:placeholder>
          <w:showingPlcHdr/>
        </w:sdtPr>
        <w:sdtEndPr/>
        <w:sdtContent>
          <w:r w:rsidRPr="00810AA5">
            <w:rPr>
              <w:rStyle w:val="Pladsholdertekst"/>
              <w:rFonts w:ascii="Outfit" w:hAnsi="Outfit"/>
            </w:rPr>
            <w:t>Click or tap here to enter text.</w:t>
          </w:r>
        </w:sdtContent>
      </w:sdt>
    </w:p>
    <w:p w14:paraId="788A07F3" w14:textId="237964E8"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Competencies</w:t>
      </w:r>
      <w:r w:rsidRPr="00810AA5">
        <w:rPr>
          <w:rFonts w:ascii="Outfit" w:hAnsi="Outfit"/>
          <w:i/>
          <w:iCs/>
        </w:rPr>
        <w:tab/>
      </w:r>
      <w:r w:rsidR="00695545">
        <w:rPr>
          <w:rFonts w:ascii="Outfit" w:hAnsi="Outfit"/>
          <w:i/>
          <w:iCs/>
        </w:rPr>
        <w:tab/>
      </w:r>
      <w:r w:rsidRPr="00810AA5">
        <w:rPr>
          <w:rFonts w:ascii="Outfit" w:hAnsi="Outfit"/>
          <w:i/>
          <w:iCs/>
        </w:rPr>
        <w:tab/>
      </w:r>
      <w:sdt>
        <w:sdtPr>
          <w:rPr>
            <w:rFonts w:ascii="Outfit" w:hAnsi="Outfit"/>
            <w:i/>
            <w:iCs/>
          </w:rPr>
          <w:id w:val="1951741707"/>
          <w:placeholder>
            <w:docPart w:val="9FBB9781FBB9432DBF384F7FC49733A9"/>
          </w:placeholder>
          <w:showingPlcHdr/>
        </w:sdtPr>
        <w:sdtEndPr/>
        <w:sdtContent>
          <w:r w:rsidRPr="00810AA5">
            <w:rPr>
              <w:rStyle w:val="Pladsholdertekst"/>
              <w:rFonts w:ascii="Outfit" w:hAnsi="Outfit"/>
            </w:rPr>
            <w:t>Click or tap here to enter text.</w:t>
          </w:r>
        </w:sdtContent>
      </w:sdt>
    </w:p>
    <w:p w14:paraId="625FF5A1" w14:textId="77777777" w:rsidR="00E14804" w:rsidRPr="00810AA5" w:rsidRDefault="00E14804" w:rsidP="00E14804">
      <w:pPr>
        <w:ind w:left="0" w:firstLine="0"/>
        <w:rPr>
          <w:rFonts w:ascii="Outfit" w:hAnsi="Outfit"/>
        </w:rPr>
      </w:pPr>
    </w:p>
    <w:p w14:paraId="0C617F2E" w14:textId="77777777" w:rsidR="00E14804" w:rsidRPr="00810AA5" w:rsidRDefault="00E14804" w:rsidP="00E14804">
      <w:pPr>
        <w:ind w:left="0" w:firstLine="0"/>
        <w:rPr>
          <w:rFonts w:ascii="Outfit" w:hAnsi="Outfit"/>
          <w:i/>
          <w:iCs/>
        </w:rPr>
      </w:pPr>
    </w:p>
    <w:p w14:paraId="3FC9AB57" w14:textId="73472BA0" w:rsidR="00E14804" w:rsidRPr="00810AA5" w:rsidRDefault="00E14804" w:rsidP="00E14804">
      <w:pPr>
        <w:ind w:left="0" w:firstLine="0"/>
        <w:rPr>
          <w:rFonts w:ascii="Outfit" w:hAnsi="Outfit"/>
          <w:i/>
          <w:iCs/>
        </w:rPr>
      </w:pPr>
      <w:r w:rsidRPr="00810AA5">
        <w:rPr>
          <w:rFonts w:ascii="Outfit" w:hAnsi="Outfit"/>
          <w:i/>
          <w:iCs/>
        </w:rPr>
        <w:t>Suggestion of unwanted peers (name up to five)</w:t>
      </w:r>
    </w:p>
    <w:p w14:paraId="11790EAC" w14:textId="77777777" w:rsidR="00E14804" w:rsidRPr="00810AA5" w:rsidRDefault="00E14804" w:rsidP="00E14804">
      <w:pPr>
        <w:ind w:left="0" w:firstLine="0"/>
        <w:rPr>
          <w:rFonts w:ascii="Outfit" w:hAnsi="Outfit"/>
          <w:i/>
          <w:iCs/>
          <w:u w:val="single"/>
        </w:rPr>
      </w:pPr>
    </w:p>
    <w:p w14:paraId="6C348FA8" w14:textId="51085C96" w:rsidR="00E14804" w:rsidRPr="00DE3DA7" w:rsidRDefault="00E14804" w:rsidP="00DE3DA7">
      <w:pPr>
        <w:rPr>
          <w:rFonts w:ascii="Outfit" w:hAnsi="Outfit"/>
          <w:i/>
          <w:iCs/>
        </w:rPr>
      </w:pPr>
      <w:r w:rsidRPr="00DE3DA7">
        <w:rPr>
          <w:rFonts w:ascii="Outfit" w:hAnsi="Outfit"/>
          <w:i/>
          <w:iCs/>
        </w:rPr>
        <w:t>Unwanted peer</w:t>
      </w:r>
      <w:r w:rsidR="00DE3DA7">
        <w:rPr>
          <w:rFonts w:ascii="Outfit" w:hAnsi="Outfit"/>
          <w:i/>
          <w:iCs/>
        </w:rPr>
        <w:t xml:space="preserve"> 1</w:t>
      </w:r>
    </w:p>
    <w:p w14:paraId="3778228F"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Name</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273063135"/>
          <w:placeholder>
            <w:docPart w:val="628553557C24442D82CD673D161CDB35"/>
          </w:placeholder>
          <w:showingPlcHdr/>
        </w:sdtPr>
        <w:sdtEndPr/>
        <w:sdtContent>
          <w:r w:rsidRPr="00810AA5">
            <w:rPr>
              <w:rStyle w:val="Pladsholdertekst"/>
              <w:rFonts w:ascii="Outfit" w:hAnsi="Outfit"/>
            </w:rPr>
            <w:t>Click or tap here to enter text.</w:t>
          </w:r>
        </w:sdtContent>
      </w:sdt>
    </w:p>
    <w:p w14:paraId="16D28B9D"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Place of work</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2097556343"/>
          <w:placeholder>
            <w:docPart w:val="628553557C24442D82CD673D161CDB35"/>
          </w:placeholder>
          <w:showingPlcHdr/>
        </w:sdtPr>
        <w:sdtEndPr/>
        <w:sdtContent>
          <w:r w:rsidRPr="00810AA5">
            <w:rPr>
              <w:rStyle w:val="Pladsholdertekst"/>
              <w:rFonts w:ascii="Outfit" w:hAnsi="Outfit"/>
            </w:rPr>
            <w:t>Click or tap here to enter text.</w:t>
          </w:r>
        </w:sdtContent>
      </w:sdt>
    </w:p>
    <w:p w14:paraId="2642BA56"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Contact</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118339724"/>
          <w:placeholder>
            <w:docPart w:val="628553557C24442D82CD673D161CDB35"/>
          </w:placeholder>
          <w:showingPlcHdr/>
        </w:sdtPr>
        <w:sdtEndPr/>
        <w:sdtContent>
          <w:r w:rsidRPr="00810AA5">
            <w:rPr>
              <w:rStyle w:val="Pladsholdertekst"/>
              <w:rFonts w:ascii="Outfit" w:hAnsi="Outfit"/>
            </w:rPr>
            <w:t>Click or tap here to enter text.</w:t>
          </w:r>
        </w:sdtContent>
      </w:sdt>
    </w:p>
    <w:p w14:paraId="68F346D6"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Reason</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1203287905"/>
          <w:placeholder>
            <w:docPart w:val="628553557C24442D82CD673D161CDB35"/>
          </w:placeholder>
          <w:showingPlcHdr/>
        </w:sdtPr>
        <w:sdtEndPr/>
        <w:sdtContent>
          <w:r w:rsidRPr="00810AA5">
            <w:rPr>
              <w:rStyle w:val="Pladsholdertekst"/>
              <w:rFonts w:ascii="Outfit" w:hAnsi="Outfit"/>
            </w:rPr>
            <w:t>Click or tap here to enter text.</w:t>
          </w:r>
        </w:sdtContent>
      </w:sdt>
    </w:p>
    <w:p w14:paraId="57F17887" w14:textId="2A7723F9" w:rsidR="00E14804" w:rsidRPr="00DE3DA7" w:rsidRDefault="00E14804" w:rsidP="00DE3DA7">
      <w:pPr>
        <w:rPr>
          <w:rFonts w:ascii="Outfit" w:hAnsi="Outfit"/>
          <w:i/>
          <w:iCs/>
        </w:rPr>
      </w:pPr>
      <w:r w:rsidRPr="00DE3DA7">
        <w:rPr>
          <w:rFonts w:ascii="Outfit" w:hAnsi="Outfit"/>
          <w:i/>
          <w:iCs/>
        </w:rPr>
        <w:t>Unwanted peer</w:t>
      </w:r>
      <w:r w:rsidR="00DE3DA7">
        <w:rPr>
          <w:rFonts w:ascii="Outfit" w:hAnsi="Outfit"/>
          <w:i/>
          <w:iCs/>
        </w:rPr>
        <w:t xml:space="preserve"> 2</w:t>
      </w:r>
    </w:p>
    <w:p w14:paraId="65A9A563"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Name</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997029200"/>
          <w:placeholder>
            <w:docPart w:val="4F35D7E805A04C4BB3C7202DB5539184"/>
          </w:placeholder>
          <w:showingPlcHdr/>
        </w:sdtPr>
        <w:sdtEndPr/>
        <w:sdtContent>
          <w:r w:rsidRPr="00810AA5">
            <w:rPr>
              <w:rStyle w:val="Pladsholdertekst"/>
              <w:rFonts w:ascii="Outfit" w:hAnsi="Outfit"/>
            </w:rPr>
            <w:t>Click or tap here to enter text.</w:t>
          </w:r>
        </w:sdtContent>
      </w:sdt>
    </w:p>
    <w:p w14:paraId="383AB8B5"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Place of work</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233243155"/>
          <w:placeholder>
            <w:docPart w:val="4F35D7E805A04C4BB3C7202DB5539184"/>
          </w:placeholder>
          <w:showingPlcHdr/>
        </w:sdtPr>
        <w:sdtEndPr/>
        <w:sdtContent>
          <w:r w:rsidRPr="00810AA5">
            <w:rPr>
              <w:rStyle w:val="Pladsholdertekst"/>
              <w:rFonts w:ascii="Outfit" w:hAnsi="Outfit"/>
            </w:rPr>
            <w:t>Click or tap here to enter text.</w:t>
          </w:r>
        </w:sdtContent>
      </w:sdt>
    </w:p>
    <w:p w14:paraId="3FCCC741"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Contact</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672641081"/>
          <w:placeholder>
            <w:docPart w:val="4F35D7E805A04C4BB3C7202DB5539184"/>
          </w:placeholder>
          <w:showingPlcHdr/>
        </w:sdtPr>
        <w:sdtEndPr/>
        <w:sdtContent>
          <w:r w:rsidRPr="00810AA5">
            <w:rPr>
              <w:rStyle w:val="Pladsholdertekst"/>
              <w:rFonts w:ascii="Outfit" w:hAnsi="Outfit"/>
            </w:rPr>
            <w:t>Click or tap here to enter text.</w:t>
          </w:r>
        </w:sdtContent>
      </w:sdt>
    </w:p>
    <w:p w14:paraId="2E04D7BD"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Reason</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672033161"/>
          <w:placeholder>
            <w:docPart w:val="4F35D7E805A04C4BB3C7202DB5539184"/>
          </w:placeholder>
          <w:showingPlcHdr/>
        </w:sdtPr>
        <w:sdtEndPr/>
        <w:sdtContent>
          <w:r w:rsidRPr="00810AA5">
            <w:rPr>
              <w:rStyle w:val="Pladsholdertekst"/>
              <w:rFonts w:ascii="Outfit" w:hAnsi="Outfit"/>
            </w:rPr>
            <w:t>Click or tap here to enter text.</w:t>
          </w:r>
        </w:sdtContent>
      </w:sdt>
    </w:p>
    <w:p w14:paraId="0AD5404F" w14:textId="434A3FB9" w:rsidR="00E14804" w:rsidRPr="00DE3DA7" w:rsidRDefault="00E14804" w:rsidP="00DE3DA7">
      <w:pPr>
        <w:rPr>
          <w:rFonts w:ascii="Outfit" w:hAnsi="Outfit"/>
          <w:i/>
          <w:iCs/>
        </w:rPr>
      </w:pPr>
      <w:r w:rsidRPr="00DE3DA7">
        <w:rPr>
          <w:rFonts w:ascii="Outfit" w:hAnsi="Outfit"/>
          <w:i/>
          <w:iCs/>
        </w:rPr>
        <w:t>Unwanted peer</w:t>
      </w:r>
      <w:r w:rsidR="00DE3DA7">
        <w:rPr>
          <w:rFonts w:ascii="Outfit" w:hAnsi="Outfit"/>
          <w:i/>
          <w:iCs/>
        </w:rPr>
        <w:t xml:space="preserve"> 3</w:t>
      </w:r>
    </w:p>
    <w:p w14:paraId="3210D797"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Name</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148875747"/>
          <w:placeholder>
            <w:docPart w:val="DC4E43F0EB6C443FBA4002BAC39A12B8"/>
          </w:placeholder>
          <w:showingPlcHdr/>
        </w:sdtPr>
        <w:sdtEndPr/>
        <w:sdtContent>
          <w:r w:rsidRPr="00810AA5">
            <w:rPr>
              <w:rStyle w:val="Pladsholdertekst"/>
              <w:rFonts w:ascii="Outfit" w:hAnsi="Outfit"/>
            </w:rPr>
            <w:t>Click or tap here to enter text.</w:t>
          </w:r>
        </w:sdtContent>
      </w:sdt>
    </w:p>
    <w:p w14:paraId="4B2B7ADF"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Place of work</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847016846"/>
          <w:placeholder>
            <w:docPart w:val="DC4E43F0EB6C443FBA4002BAC39A12B8"/>
          </w:placeholder>
          <w:showingPlcHdr/>
        </w:sdtPr>
        <w:sdtEndPr/>
        <w:sdtContent>
          <w:r w:rsidRPr="00810AA5">
            <w:rPr>
              <w:rStyle w:val="Pladsholdertekst"/>
              <w:rFonts w:ascii="Outfit" w:hAnsi="Outfit"/>
            </w:rPr>
            <w:t>Click or tap here to enter text.</w:t>
          </w:r>
        </w:sdtContent>
      </w:sdt>
    </w:p>
    <w:p w14:paraId="5E158DA2"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Contact</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1390456133"/>
          <w:placeholder>
            <w:docPart w:val="DC4E43F0EB6C443FBA4002BAC39A12B8"/>
          </w:placeholder>
          <w:showingPlcHdr/>
        </w:sdtPr>
        <w:sdtEndPr/>
        <w:sdtContent>
          <w:r w:rsidRPr="00810AA5">
            <w:rPr>
              <w:rStyle w:val="Pladsholdertekst"/>
              <w:rFonts w:ascii="Outfit" w:hAnsi="Outfit"/>
            </w:rPr>
            <w:t>Click or tap here to enter text.</w:t>
          </w:r>
        </w:sdtContent>
      </w:sdt>
    </w:p>
    <w:p w14:paraId="7BE76AC5"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Reason</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2145031233"/>
          <w:placeholder>
            <w:docPart w:val="DC4E43F0EB6C443FBA4002BAC39A12B8"/>
          </w:placeholder>
          <w:showingPlcHdr/>
        </w:sdtPr>
        <w:sdtEndPr/>
        <w:sdtContent>
          <w:r w:rsidRPr="00810AA5">
            <w:rPr>
              <w:rStyle w:val="Pladsholdertekst"/>
              <w:rFonts w:ascii="Outfit" w:hAnsi="Outfit"/>
            </w:rPr>
            <w:t>Click or tap here to enter text.</w:t>
          </w:r>
        </w:sdtContent>
      </w:sdt>
    </w:p>
    <w:p w14:paraId="77F80F7C" w14:textId="6B734C15" w:rsidR="00E14804" w:rsidRPr="00DE3DA7" w:rsidRDefault="00E14804" w:rsidP="00DE3DA7">
      <w:pPr>
        <w:rPr>
          <w:rFonts w:ascii="Outfit" w:hAnsi="Outfit"/>
          <w:i/>
          <w:iCs/>
        </w:rPr>
      </w:pPr>
      <w:r w:rsidRPr="00DE3DA7">
        <w:rPr>
          <w:rFonts w:ascii="Outfit" w:hAnsi="Outfit"/>
          <w:i/>
          <w:iCs/>
        </w:rPr>
        <w:t>Unwanted peer</w:t>
      </w:r>
      <w:r w:rsidR="00DE3DA7">
        <w:rPr>
          <w:rFonts w:ascii="Outfit" w:hAnsi="Outfit"/>
          <w:i/>
          <w:iCs/>
        </w:rPr>
        <w:t xml:space="preserve"> 4</w:t>
      </w:r>
    </w:p>
    <w:p w14:paraId="0276F512"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Name</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1706057205"/>
          <w:placeholder>
            <w:docPart w:val="38B12AA8EDF5482F882309AC1862A9D8"/>
          </w:placeholder>
          <w:showingPlcHdr/>
        </w:sdtPr>
        <w:sdtEndPr/>
        <w:sdtContent>
          <w:r w:rsidRPr="00810AA5">
            <w:rPr>
              <w:rStyle w:val="Pladsholdertekst"/>
              <w:rFonts w:ascii="Outfit" w:hAnsi="Outfit"/>
            </w:rPr>
            <w:t>Click or tap here to enter text.</w:t>
          </w:r>
        </w:sdtContent>
      </w:sdt>
    </w:p>
    <w:p w14:paraId="28A4721B"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Place of work</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698165292"/>
          <w:placeholder>
            <w:docPart w:val="38B12AA8EDF5482F882309AC1862A9D8"/>
          </w:placeholder>
          <w:showingPlcHdr/>
        </w:sdtPr>
        <w:sdtEndPr/>
        <w:sdtContent>
          <w:r w:rsidRPr="00810AA5">
            <w:rPr>
              <w:rStyle w:val="Pladsholdertekst"/>
              <w:rFonts w:ascii="Outfit" w:hAnsi="Outfit"/>
            </w:rPr>
            <w:t>Click or tap here to enter text.</w:t>
          </w:r>
        </w:sdtContent>
      </w:sdt>
    </w:p>
    <w:p w14:paraId="47BA42FD"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Contact</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1163434588"/>
          <w:placeholder>
            <w:docPart w:val="38B12AA8EDF5482F882309AC1862A9D8"/>
          </w:placeholder>
          <w:showingPlcHdr/>
        </w:sdtPr>
        <w:sdtEndPr/>
        <w:sdtContent>
          <w:r w:rsidRPr="00810AA5">
            <w:rPr>
              <w:rStyle w:val="Pladsholdertekst"/>
              <w:rFonts w:ascii="Outfit" w:hAnsi="Outfit"/>
            </w:rPr>
            <w:t>Click or tap here to enter text.</w:t>
          </w:r>
        </w:sdtContent>
      </w:sdt>
    </w:p>
    <w:p w14:paraId="4FA8B1D6"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Reason</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307523057"/>
          <w:placeholder>
            <w:docPart w:val="38B12AA8EDF5482F882309AC1862A9D8"/>
          </w:placeholder>
          <w:showingPlcHdr/>
        </w:sdtPr>
        <w:sdtEndPr/>
        <w:sdtContent>
          <w:r w:rsidRPr="00810AA5">
            <w:rPr>
              <w:rStyle w:val="Pladsholdertekst"/>
              <w:rFonts w:ascii="Outfit" w:hAnsi="Outfit"/>
            </w:rPr>
            <w:t>Click or tap here to enter text.</w:t>
          </w:r>
        </w:sdtContent>
      </w:sdt>
    </w:p>
    <w:p w14:paraId="5CAB1F20" w14:textId="77777777" w:rsidR="00BB3FF5" w:rsidRDefault="00BB3FF5" w:rsidP="00DE3DA7">
      <w:pPr>
        <w:rPr>
          <w:rFonts w:ascii="Outfit" w:hAnsi="Outfit"/>
          <w:i/>
          <w:iCs/>
        </w:rPr>
      </w:pPr>
    </w:p>
    <w:p w14:paraId="4A8B74A6" w14:textId="77777777" w:rsidR="00BB3FF5" w:rsidRDefault="00BB3FF5" w:rsidP="00DE3DA7">
      <w:pPr>
        <w:rPr>
          <w:rFonts w:ascii="Outfit" w:hAnsi="Outfit"/>
          <w:i/>
          <w:iCs/>
        </w:rPr>
      </w:pPr>
    </w:p>
    <w:p w14:paraId="1A905717" w14:textId="77777777" w:rsidR="00BB3FF5" w:rsidRDefault="00BB3FF5" w:rsidP="00DE3DA7">
      <w:pPr>
        <w:rPr>
          <w:rFonts w:ascii="Outfit" w:hAnsi="Outfit"/>
          <w:i/>
          <w:iCs/>
        </w:rPr>
      </w:pPr>
    </w:p>
    <w:p w14:paraId="2A149D2F" w14:textId="77777777" w:rsidR="00BB3FF5" w:rsidRDefault="00BB3FF5" w:rsidP="00DE3DA7">
      <w:pPr>
        <w:rPr>
          <w:rFonts w:ascii="Outfit" w:hAnsi="Outfit"/>
          <w:i/>
          <w:iCs/>
        </w:rPr>
      </w:pPr>
    </w:p>
    <w:p w14:paraId="15BB34FD" w14:textId="2E69C0C2" w:rsidR="00E14804" w:rsidRPr="00DE3DA7" w:rsidRDefault="00E14804" w:rsidP="00DE3DA7">
      <w:pPr>
        <w:rPr>
          <w:rFonts w:ascii="Outfit" w:hAnsi="Outfit"/>
          <w:i/>
          <w:iCs/>
        </w:rPr>
      </w:pPr>
      <w:r w:rsidRPr="00DE3DA7">
        <w:rPr>
          <w:rFonts w:ascii="Outfit" w:hAnsi="Outfit"/>
          <w:i/>
          <w:iCs/>
        </w:rPr>
        <w:lastRenderedPageBreak/>
        <w:t>Unwanted peer</w:t>
      </w:r>
      <w:r w:rsidR="00DE3DA7">
        <w:rPr>
          <w:rFonts w:ascii="Outfit" w:hAnsi="Outfit"/>
          <w:i/>
          <w:iCs/>
        </w:rPr>
        <w:t xml:space="preserve"> 5</w:t>
      </w:r>
    </w:p>
    <w:p w14:paraId="49EC8402"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Name</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1917819458"/>
          <w:placeholder>
            <w:docPart w:val="9363CA22ED1D4948B345A96303415B99"/>
          </w:placeholder>
          <w:showingPlcHdr/>
        </w:sdtPr>
        <w:sdtEndPr/>
        <w:sdtContent>
          <w:r w:rsidRPr="00810AA5">
            <w:rPr>
              <w:rStyle w:val="Pladsholdertekst"/>
              <w:rFonts w:ascii="Outfit" w:hAnsi="Outfit"/>
            </w:rPr>
            <w:t>Click or tap here to enter text.</w:t>
          </w:r>
        </w:sdtContent>
      </w:sdt>
    </w:p>
    <w:p w14:paraId="1191201D"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Place of work</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599758860"/>
          <w:placeholder>
            <w:docPart w:val="9363CA22ED1D4948B345A96303415B99"/>
          </w:placeholder>
          <w:showingPlcHdr/>
        </w:sdtPr>
        <w:sdtEndPr/>
        <w:sdtContent>
          <w:r w:rsidRPr="00810AA5">
            <w:rPr>
              <w:rStyle w:val="Pladsholdertekst"/>
              <w:rFonts w:ascii="Outfit" w:hAnsi="Outfit"/>
            </w:rPr>
            <w:t>Click or tap here to enter text.</w:t>
          </w:r>
        </w:sdtContent>
      </w:sdt>
    </w:p>
    <w:p w14:paraId="0789B4C8"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Contact</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1720934268"/>
          <w:placeholder>
            <w:docPart w:val="9363CA22ED1D4948B345A96303415B99"/>
          </w:placeholder>
          <w:showingPlcHdr/>
        </w:sdtPr>
        <w:sdtEndPr/>
        <w:sdtContent>
          <w:r w:rsidRPr="00810AA5">
            <w:rPr>
              <w:rStyle w:val="Pladsholdertekst"/>
              <w:rFonts w:ascii="Outfit" w:hAnsi="Outfit"/>
            </w:rPr>
            <w:t>Click or tap here to enter text.</w:t>
          </w:r>
        </w:sdtContent>
      </w:sdt>
    </w:p>
    <w:p w14:paraId="48E911A1"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Reason</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1576017546"/>
          <w:placeholder>
            <w:docPart w:val="9363CA22ED1D4948B345A96303415B99"/>
          </w:placeholder>
          <w:showingPlcHdr/>
        </w:sdtPr>
        <w:sdtEndPr/>
        <w:sdtContent>
          <w:r w:rsidRPr="00810AA5">
            <w:rPr>
              <w:rStyle w:val="Pladsholdertekst"/>
              <w:rFonts w:ascii="Outfit" w:hAnsi="Outfit"/>
            </w:rPr>
            <w:t>Click or tap here to enter text.</w:t>
          </w:r>
        </w:sdtContent>
      </w:sdt>
    </w:p>
    <w:p w14:paraId="30563770" w14:textId="77777777" w:rsidR="00E14804" w:rsidRPr="00810AA5" w:rsidRDefault="00E14804" w:rsidP="00E14804">
      <w:pPr>
        <w:ind w:left="0" w:firstLine="0"/>
        <w:rPr>
          <w:rFonts w:ascii="Outfit" w:hAnsi="Outfit"/>
        </w:rPr>
      </w:pPr>
    </w:p>
    <w:p w14:paraId="72850A7A" w14:textId="76999761" w:rsidR="00CC404C" w:rsidRPr="00810AA5" w:rsidRDefault="00E14804" w:rsidP="00E14804">
      <w:pPr>
        <w:pBdr>
          <w:bottom w:val="single" w:sz="6" w:space="1" w:color="auto"/>
        </w:pBdr>
        <w:spacing w:after="160"/>
        <w:ind w:left="0" w:firstLine="0"/>
        <w:rPr>
          <w:rFonts w:ascii="Outfit" w:hAnsi="Outfit"/>
        </w:rPr>
      </w:pPr>
      <w:r w:rsidRPr="00810AA5">
        <w:rPr>
          <w:rFonts w:ascii="Outfit" w:hAnsi="Outfit"/>
          <w:i/>
          <w:iCs/>
        </w:rPr>
        <w:t>(** Reason maximum 150 characters including spaces)</w:t>
      </w:r>
    </w:p>
    <w:p w14:paraId="42F0C650" w14:textId="77777777" w:rsidR="00CC404C" w:rsidRPr="00810AA5" w:rsidRDefault="00CC404C" w:rsidP="00CC404C">
      <w:pPr>
        <w:spacing w:after="160"/>
        <w:ind w:left="0" w:firstLine="0"/>
        <w:rPr>
          <w:rFonts w:ascii="Outfit" w:hAnsi="Outfit"/>
        </w:rPr>
      </w:pPr>
    </w:p>
    <w:p w14:paraId="4C328066" w14:textId="77777777" w:rsidR="00E14804" w:rsidRPr="00810AA5" w:rsidRDefault="00E14804" w:rsidP="00CC404C">
      <w:pPr>
        <w:spacing w:after="160"/>
        <w:ind w:left="0" w:firstLine="0"/>
        <w:rPr>
          <w:rFonts w:ascii="Outfit" w:hAnsi="Outfit"/>
        </w:rPr>
      </w:pPr>
    </w:p>
    <w:p w14:paraId="3D9CDCBC" w14:textId="6420BED6" w:rsidR="00E14804" w:rsidRPr="00810AA5" w:rsidRDefault="00E14804" w:rsidP="00E14804">
      <w:pPr>
        <w:pStyle w:val="Overskrift2"/>
        <w:pBdr>
          <w:bottom w:val="single" w:sz="6" w:space="1" w:color="auto"/>
        </w:pBdr>
        <w:rPr>
          <w:rFonts w:ascii="Outfit" w:hAnsi="Outfit"/>
        </w:rPr>
      </w:pPr>
      <w:r w:rsidRPr="00810AA5">
        <w:rPr>
          <w:rFonts w:ascii="Outfit" w:hAnsi="Outfit"/>
        </w:rPr>
        <w:t>Confirmation</w:t>
      </w:r>
    </w:p>
    <w:p w14:paraId="79D9F0C8" w14:textId="77777777" w:rsidR="00E14804" w:rsidRPr="00810AA5" w:rsidRDefault="00E14804" w:rsidP="00E14804">
      <w:pPr>
        <w:rPr>
          <w:rFonts w:ascii="Outfit" w:hAnsi="Outfit"/>
          <w:i/>
          <w:iCs/>
        </w:rPr>
      </w:pPr>
      <w:r w:rsidRPr="00810AA5">
        <w:rPr>
          <w:rFonts w:ascii="Outfit" w:hAnsi="Outfit"/>
          <w:b/>
          <w:bCs/>
          <w:i/>
          <w:iCs/>
        </w:rPr>
        <w:t>NB.</w:t>
      </w:r>
      <w:r w:rsidRPr="00810AA5">
        <w:rPr>
          <w:rFonts w:ascii="Outfit" w:hAnsi="Outfit"/>
          <w:i/>
          <w:iCs/>
        </w:rPr>
        <w:t xml:space="preserve"> Before you submit the application, please check the following:</w:t>
      </w:r>
    </w:p>
    <w:p w14:paraId="38F72A0F" w14:textId="77777777" w:rsidR="00E14804" w:rsidRPr="00810AA5" w:rsidRDefault="00E14804" w:rsidP="00E14804">
      <w:pPr>
        <w:pStyle w:val="Opstilling-punkttegn"/>
        <w:rPr>
          <w:rFonts w:ascii="Outfit" w:hAnsi="Outfit"/>
          <w:i/>
          <w:iCs/>
        </w:rPr>
      </w:pPr>
      <w:r w:rsidRPr="00810AA5">
        <w:rPr>
          <w:rFonts w:ascii="Outfit" w:hAnsi="Outfit"/>
          <w:i/>
          <w:iCs/>
        </w:rPr>
        <w:t>The application is complete and ready for assessment</w:t>
      </w:r>
    </w:p>
    <w:p w14:paraId="7D154F99" w14:textId="77777777" w:rsidR="00E14804" w:rsidRPr="00810AA5" w:rsidRDefault="00E14804" w:rsidP="00E14804">
      <w:pPr>
        <w:pStyle w:val="Opstilling-punkttegn"/>
        <w:numPr>
          <w:ilvl w:val="0"/>
          <w:numId w:val="0"/>
        </w:numPr>
        <w:rPr>
          <w:rFonts w:ascii="Outfit" w:hAnsi="Outfit"/>
        </w:rPr>
      </w:pPr>
    </w:p>
    <w:p w14:paraId="359B8BBB" w14:textId="77777777" w:rsidR="00E14804" w:rsidRPr="00810AA5" w:rsidRDefault="00E14804" w:rsidP="00E14804">
      <w:pPr>
        <w:pStyle w:val="Opstilling-punkttegn"/>
        <w:numPr>
          <w:ilvl w:val="0"/>
          <w:numId w:val="0"/>
        </w:numPr>
        <w:rPr>
          <w:rFonts w:ascii="Outfit" w:hAnsi="Outfit"/>
          <w:i/>
          <w:iCs/>
        </w:rPr>
      </w:pPr>
      <w:r w:rsidRPr="00810AA5">
        <w:rPr>
          <w:rFonts w:ascii="Outfit" w:hAnsi="Outfit"/>
          <w:i/>
          <w:iCs/>
        </w:rPr>
        <w:t xml:space="preserve">The following pages describe the expected content for the application document. </w:t>
      </w:r>
    </w:p>
    <w:p w14:paraId="2E0670FE" w14:textId="77777777" w:rsidR="00FA1D94" w:rsidRPr="00810AA5" w:rsidRDefault="00FA1D94" w:rsidP="005F0FEB">
      <w:pPr>
        <w:pStyle w:val="Opstilling-punkttegn"/>
        <w:numPr>
          <w:ilvl w:val="0"/>
          <w:numId w:val="0"/>
        </w:numPr>
        <w:rPr>
          <w:rFonts w:ascii="Outfit" w:hAnsi="Outfit"/>
          <w:sz w:val="28"/>
          <w:szCs w:val="28"/>
        </w:rPr>
      </w:pPr>
      <w:bookmarkStart w:id="0" w:name="_Hlk202181757"/>
    </w:p>
    <w:p w14:paraId="2A6CB428" w14:textId="77777777" w:rsidR="00E14804" w:rsidRPr="00810AA5" w:rsidRDefault="399911AD" w:rsidP="53686A37">
      <w:pPr>
        <w:rPr>
          <w:rFonts w:ascii="Outfit" w:hAnsi="Outfit"/>
          <w:b/>
          <w:bCs/>
          <w:sz w:val="28"/>
          <w:szCs w:val="28"/>
          <w:u w:val="single"/>
        </w:rPr>
      </w:pPr>
      <w:r w:rsidRPr="00810AA5">
        <w:rPr>
          <w:rFonts w:ascii="Outfit" w:hAnsi="Outfit"/>
          <w:b/>
          <w:bCs/>
          <w:sz w:val="28"/>
          <w:szCs w:val="28"/>
          <w:u w:val="single"/>
        </w:rPr>
        <w:t xml:space="preserve">Section B: Application document </w:t>
      </w:r>
    </w:p>
    <w:p w14:paraId="16B7F49E" w14:textId="66DD8991" w:rsidR="4CC6BBC6" w:rsidRPr="00810AA5" w:rsidRDefault="4CC6BBC6" w:rsidP="4CC6BBC6">
      <w:pPr>
        <w:ind w:left="0" w:firstLine="0"/>
        <w:rPr>
          <w:rFonts w:ascii="Outfit" w:hAnsi="Outfit"/>
          <w:b/>
          <w:bCs/>
        </w:rPr>
      </w:pPr>
    </w:p>
    <w:p w14:paraId="09AA5DAC" w14:textId="77777777" w:rsidR="001133F9" w:rsidRPr="00810AA5" w:rsidRDefault="001133F9" w:rsidP="00810AA5">
      <w:pPr>
        <w:spacing w:before="100" w:beforeAutospacing="1" w:after="100" w:afterAutospacing="1" w:line="240" w:lineRule="auto"/>
        <w:ind w:left="0" w:firstLine="0"/>
        <w:rPr>
          <w:rFonts w:ascii="Outfit" w:eastAsia="Times New Roman" w:hAnsi="Outfit" w:cs="Times New Roman"/>
          <w:i/>
          <w:iCs/>
          <w:sz w:val="24"/>
          <w:szCs w:val="24"/>
          <w:lang w:eastAsia="da-DK"/>
        </w:rPr>
      </w:pPr>
      <w:r w:rsidRPr="00810AA5">
        <w:rPr>
          <w:rFonts w:ascii="Outfit" w:eastAsia="Times New Roman" w:hAnsi="Outfit" w:cs="Times New Roman"/>
          <w:i/>
          <w:iCs/>
          <w:sz w:val="24"/>
          <w:szCs w:val="24"/>
          <w:lang w:eastAsia="da-DK"/>
        </w:rPr>
        <w:t>This section constitutes the main application text and must not exceed 30,000 characters including spaces. The limit includes all text entered below, but does not include mandatory appendices (figures, tables, CVs, etc.).</w:t>
      </w:r>
    </w:p>
    <w:p w14:paraId="67D856F7" w14:textId="77777777" w:rsidR="001133F9" w:rsidRPr="00810AA5" w:rsidRDefault="001133F9" w:rsidP="00810AA5">
      <w:pPr>
        <w:spacing w:before="100" w:beforeAutospacing="1" w:after="100" w:afterAutospacing="1" w:line="240" w:lineRule="auto"/>
        <w:ind w:left="0" w:firstLine="0"/>
        <w:rPr>
          <w:rFonts w:ascii="Outfit" w:eastAsia="Times New Roman" w:hAnsi="Outfit" w:cs="Times New Roman"/>
          <w:i/>
          <w:iCs/>
          <w:sz w:val="24"/>
          <w:szCs w:val="24"/>
          <w:lang w:eastAsia="da-DK"/>
        </w:rPr>
      </w:pPr>
      <w:r w:rsidRPr="00810AA5">
        <w:rPr>
          <w:rFonts w:ascii="Outfit" w:eastAsia="Times New Roman" w:hAnsi="Outfit" w:cs="Times New Roman"/>
          <w:i/>
          <w:iCs/>
          <w:sz w:val="24"/>
          <w:szCs w:val="24"/>
          <w:lang w:eastAsia="da-DK"/>
        </w:rPr>
        <w:t>All applications will be assessed against four equally weighted criteria:</w:t>
      </w:r>
    </w:p>
    <w:p w14:paraId="718D2682" w14:textId="77777777" w:rsidR="001133F9" w:rsidRPr="00810AA5" w:rsidRDefault="001133F9" w:rsidP="00696935">
      <w:pPr>
        <w:numPr>
          <w:ilvl w:val="0"/>
          <w:numId w:val="4"/>
        </w:numPr>
        <w:spacing w:before="100" w:beforeAutospacing="1" w:after="100" w:afterAutospacing="1" w:line="240" w:lineRule="auto"/>
        <w:rPr>
          <w:rFonts w:ascii="Outfit" w:eastAsia="Times New Roman" w:hAnsi="Outfit" w:cs="Times New Roman"/>
          <w:i/>
          <w:iCs/>
          <w:sz w:val="24"/>
          <w:szCs w:val="24"/>
          <w:lang w:val="da-DK" w:eastAsia="da-DK"/>
        </w:rPr>
      </w:pPr>
      <w:r w:rsidRPr="00810AA5">
        <w:rPr>
          <w:rFonts w:ascii="Outfit" w:eastAsia="Times New Roman" w:hAnsi="Outfit" w:cs="Times New Roman"/>
          <w:i/>
          <w:iCs/>
          <w:sz w:val="24"/>
          <w:szCs w:val="24"/>
          <w:lang w:val="da-DK" w:eastAsia="da-DK"/>
        </w:rPr>
        <w:t>Strategic fit and relevance</w:t>
      </w:r>
    </w:p>
    <w:p w14:paraId="4F0B2ED4" w14:textId="77777777" w:rsidR="001133F9" w:rsidRPr="00810AA5" w:rsidRDefault="001133F9" w:rsidP="00696935">
      <w:pPr>
        <w:numPr>
          <w:ilvl w:val="0"/>
          <w:numId w:val="4"/>
        </w:numPr>
        <w:spacing w:before="100" w:beforeAutospacing="1" w:after="100" w:afterAutospacing="1" w:line="240" w:lineRule="auto"/>
        <w:rPr>
          <w:rFonts w:ascii="Outfit" w:eastAsia="Times New Roman" w:hAnsi="Outfit" w:cs="Times New Roman"/>
          <w:i/>
          <w:iCs/>
          <w:sz w:val="24"/>
          <w:szCs w:val="24"/>
          <w:lang w:val="da-DK" w:eastAsia="da-DK"/>
        </w:rPr>
      </w:pPr>
      <w:r w:rsidRPr="00810AA5">
        <w:rPr>
          <w:rFonts w:ascii="Outfit" w:eastAsia="Times New Roman" w:hAnsi="Outfit" w:cs="Times New Roman"/>
          <w:i/>
          <w:iCs/>
          <w:sz w:val="24"/>
          <w:szCs w:val="24"/>
          <w:lang w:val="da-DK" w:eastAsia="da-DK"/>
        </w:rPr>
        <w:t>Quality of the idea</w:t>
      </w:r>
    </w:p>
    <w:p w14:paraId="7B10608A" w14:textId="77777777" w:rsidR="001133F9" w:rsidRPr="00810AA5" w:rsidRDefault="001133F9" w:rsidP="00696935">
      <w:pPr>
        <w:numPr>
          <w:ilvl w:val="0"/>
          <w:numId w:val="4"/>
        </w:numPr>
        <w:spacing w:before="100" w:beforeAutospacing="1" w:after="100" w:afterAutospacing="1" w:line="240" w:lineRule="auto"/>
        <w:rPr>
          <w:rFonts w:ascii="Outfit" w:eastAsia="Times New Roman" w:hAnsi="Outfit" w:cs="Times New Roman"/>
          <w:i/>
          <w:iCs/>
          <w:sz w:val="24"/>
          <w:szCs w:val="24"/>
          <w:lang w:val="da-DK" w:eastAsia="da-DK"/>
        </w:rPr>
      </w:pPr>
      <w:r w:rsidRPr="00810AA5">
        <w:rPr>
          <w:rFonts w:ascii="Outfit" w:eastAsia="Times New Roman" w:hAnsi="Outfit" w:cs="Times New Roman"/>
          <w:i/>
          <w:iCs/>
          <w:sz w:val="24"/>
          <w:szCs w:val="24"/>
          <w:lang w:val="da-DK" w:eastAsia="da-DK"/>
        </w:rPr>
        <w:t>Impact</w:t>
      </w:r>
    </w:p>
    <w:p w14:paraId="3E54930E" w14:textId="77777777" w:rsidR="001133F9" w:rsidRPr="00810AA5" w:rsidRDefault="001133F9" w:rsidP="00696935">
      <w:pPr>
        <w:numPr>
          <w:ilvl w:val="0"/>
          <w:numId w:val="4"/>
        </w:numPr>
        <w:spacing w:before="100" w:beforeAutospacing="1" w:after="100" w:afterAutospacing="1" w:line="240" w:lineRule="auto"/>
        <w:rPr>
          <w:rFonts w:ascii="Outfit" w:eastAsia="Times New Roman" w:hAnsi="Outfit" w:cs="Times New Roman"/>
          <w:i/>
          <w:iCs/>
          <w:sz w:val="24"/>
          <w:szCs w:val="24"/>
          <w:lang w:val="da-DK" w:eastAsia="da-DK"/>
        </w:rPr>
      </w:pPr>
      <w:r w:rsidRPr="00810AA5">
        <w:rPr>
          <w:rFonts w:ascii="Outfit" w:eastAsia="Times New Roman" w:hAnsi="Outfit" w:cs="Times New Roman"/>
          <w:i/>
          <w:iCs/>
          <w:sz w:val="24"/>
          <w:szCs w:val="24"/>
          <w:lang w:val="da-DK" w:eastAsia="da-DK"/>
        </w:rPr>
        <w:t>Quality of execution</w:t>
      </w:r>
    </w:p>
    <w:p w14:paraId="72C47FE9" w14:textId="5FD2FA60" w:rsidR="00B22314" w:rsidRDefault="001133F9" w:rsidP="2D2A5E5E">
      <w:pPr>
        <w:spacing w:before="100" w:beforeAutospacing="1" w:after="100" w:afterAutospacing="1" w:line="240" w:lineRule="auto"/>
        <w:ind w:left="0" w:firstLine="0"/>
        <w:rPr>
          <w:rFonts w:ascii="Outfit" w:eastAsia="Times New Roman" w:hAnsi="Outfit" w:cs="Times New Roman"/>
          <w:i/>
          <w:iCs/>
          <w:sz w:val="24"/>
          <w:szCs w:val="24"/>
          <w:lang w:eastAsia="da-DK"/>
        </w:rPr>
      </w:pPr>
      <w:r w:rsidRPr="2D2A5E5E">
        <w:rPr>
          <w:rFonts w:ascii="Outfit" w:eastAsia="Times New Roman" w:hAnsi="Outfit" w:cs="Times New Roman"/>
          <w:i/>
          <w:iCs/>
          <w:sz w:val="24"/>
          <w:szCs w:val="24"/>
          <w:lang w:eastAsia="da-DK"/>
        </w:rPr>
        <w:t xml:space="preserve">Your text should be structured clearly to reflect these four criteria. You are free to distribute </w:t>
      </w:r>
      <w:r w:rsidR="00CB26BF" w:rsidRPr="2D2A5E5E">
        <w:rPr>
          <w:rFonts w:ascii="Outfit" w:eastAsia="Times New Roman" w:hAnsi="Outfit" w:cs="Times New Roman"/>
          <w:i/>
          <w:iCs/>
          <w:sz w:val="24"/>
          <w:szCs w:val="24"/>
          <w:lang w:eastAsia="da-DK"/>
        </w:rPr>
        <w:t xml:space="preserve">the 30.000 </w:t>
      </w:r>
      <w:r w:rsidRPr="2D2A5E5E">
        <w:rPr>
          <w:rFonts w:ascii="Outfit" w:eastAsia="Times New Roman" w:hAnsi="Outfit" w:cs="Times New Roman"/>
          <w:i/>
          <w:iCs/>
          <w:sz w:val="24"/>
          <w:szCs w:val="24"/>
          <w:lang w:eastAsia="da-DK"/>
        </w:rPr>
        <w:t xml:space="preserve">characters as needed </w:t>
      </w:r>
      <w:r w:rsidRPr="2D2A5E5E">
        <w:rPr>
          <w:rFonts w:ascii="Outfit" w:eastAsia="Times New Roman" w:hAnsi="Outfit" w:cs="Times New Roman"/>
          <w:b/>
          <w:bCs/>
          <w:i/>
          <w:iCs/>
          <w:sz w:val="24"/>
          <w:szCs w:val="24"/>
          <w:lang w:eastAsia="da-DK"/>
        </w:rPr>
        <w:t xml:space="preserve">across </w:t>
      </w:r>
      <w:r w:rsidR="00CB26BF" w:rsidRPr="2D2A5E5E">
        <w:rPr>
          <w:rFonts w:ascii="Outfit" w:eastAsia="Times New Roman" w:hAnsi="Outfit" w:cs="Times New Roman"/>
          <w:b/>
          <w:bCs/>
          <w:i/>
          <w:iCs/>
          <w:sz w:val="24"/>
          <w:szCs w:val="24"/>
          <w:lang w:eastAsia="da-DK"/>
        </w:rPr>
        <w:t>all textboxes in section B</w:t>
      </w:r>
      <w:r w:rsidR="00CB26BF" w:rsidRPr="2D2A5E5E">
        <w:rPr>
          <w:rFonts w:ascii="Outfit" w:eastAsia="Times New Roman" w:hAnsi="Outfit" w:cs="Times New Roman"/>
          <w:i/>
          <w:iCs/>
          <w:sz w:val="24"/>
          <w:szCs w:val="24"/>
          <w:lang w:eastAsia="da-DK"/>
        </w:rPr>
        <w:t xml:space="preserve"> of the application form.</w:t>
      </w:r>
      <w:r w:rsidRPr="2D2A5E5E">
        <w:rPr>
          <w:rFonts w:ascii="Outfit" w:eastAsia="Times New Roman" w:hAnsi="Outfit" w:cs="Times New Roman"/>
          <w:i/>
          <w:iCs/>
          <w:sz w:val="24"/>
          <w:szCs w:val="24"/>
          <w:lang w:eastAsia="da-DK"/>
        </w:rPr>
        <w:t xml:space="preserve"> </w:t>
      </w:r>
    </w:p>
    <w:p w14:paraId="4D9A62EA" w14:textId="015C4E3A" w:rsidR="001133F9" w:rsidRPr="00810AA5" w:rsidRDefault="001133F9" w:rsidP="2D2A5E5E">
      <w:pPr>
        <w:spacing w:before="100" w:beforeAutospacing="1" w:after="100" w:afterAutospacing="1" w:line="240" w:lineRule="auto"/>
        <w:ind w:left="0" w:firstLine="0"/>
        <w:rPr>
          <w:rFonts w:ascii="Outfit" w:eastAsia="Times New Roman" w:hAnsi="Outfit" w:cs="Times New Roman"/>
          <w:i/>
          <w:iCs/>
          <w:sz w:val="24"/>
          <w:szCs w:val="24"/>
          <w:lang w:eastAsia="da-DK"/>
        </w:rPr>
      </w:pPr>
      <w:r w:rsidRPr="2D2A5E5E">
        <w:rPr>
          <w:rFonts w:ascii="Outfit" w:eastAsia="Times New Roman" w:hAnsi="Outfit" w:cs="Times New Roman"/>
          <w:i/>
          <w:iCs/>
          <w:sz w:val="24"/>
          <w:szCs w:val="24"/>
          <w:lang w:eastAsia="da-DK"/>
        </w:rPr>
        <w:t>Please use font size 11, bold for headlines</w:t>
      </w:r>
      <w:r w:rsidR="003430DD">
        <w:rPr>
          <w:rFonts w:ascii="Outfit" w:eastAsia="Times New Roman" w:hAnsi="Outfit" w:cs="Times New Roman"/>
          <w:i/>
          <w:iCs/>
          <w:sz w:val="24"/>
          <w:szCs w:val="24"/>
          <w:lang w:eastAsia="da-DK"/>
        </w:rPr>
        <w:t xml:space="preserve">. </w:t>
      </w:r>
    </w:p>
    <w:p w14:paraId="36D19B40" w14:textId="25EC6B6A" w:rsidR="001133F9" w:rsidRPr="00810AA5" w:rsidRDefault="001133F9" w:rsidP="5E91A10F">
      <w:pPr>
        <w:spacing w:before="100" w:beforeAutospacing="1" w:after="100" w:afterAutospacing="1" w:line="240" w:lineRule="auto"/>
        <w:ind w:left="0" w:firstLine="0"/>
        <w:rPr>
          <w:rFonts w:ascii="Outfit" w:eastAsia="Times New Roman" w:hAnsi="Outfit" w:cs="Times New Roman"/>
          <w:i/>
          <w:iCs/>
          <w:sz w:val="24"/>
          <w:szCs w:val="24"/>
          <w:lang w:eastAsia="da-DK"/>
        </w:rPr>
      </w:pPr>
      <w:r w:rsidRPr="5E91A10F">
        <w:rPr>
          <w:rFonts w:ascii="Outfit" w:eastAsia="Times New Roman" w:hAnsi="Outfit" w:cs="Times New Roman"/>
          <w:i/>
          <w:iCs/>
          <w:sz w:val="24"/>
          <w:szCs w:val="24"/>
          <w:lang w:eastAsia="da-DK"/>
        </w:rPr>
        <w:t>Note: All figures</w:t>
      </w:r>
      <w:r w:rsidR="3AE52CF9" w:rsidRPr="5E91A10F">
        <w:rPr>
          <w:rFonts w:ascii="Outfit" w:eastAsia="Times New Roman" w:hAnsi="Outfit" w:cs="Times New Roman"/>
          <w:i/>
          <w:iCs/>
          <w:sz w:val="24"/>
          <w:szCs w:val="24"/>
          <w:lang w:eastAsia="da-DK"/>
        </w:rPr>
        <w:t>, references</w:t>
      </w:r>
      <w:r w:rsidRPr="5E91A10F">
        <w:rPr>
          <w:rFonts w:ascii="Outfit" w:eastAsia="Times New Roman" w:hAnsi="Outfit" w:cs="Times New Roman"/>
          <w:i/>
          <w:iCs/>
          <w:sz w:val="24"/>
          <w:szCs w:val="24"/>
          <w:lang w:eastAsia="da-DK"/>
        </w:rPr>
        <w:t xml:space="preserve"> and tables must be placed in Appendix A.</w:t>
      </w:r>
    </w:p>
    <w:p w14:paraId="17BFAB84" w14:textId="7260FD52" w:rsidR="00E14804" w:rsidRPr="00142EC1" w:rsidRDefault="1599092E" w:rsidP="00142EC1">
      <w:pPr>
        <w:spacing w:beforeAutospacing="1" w:afterAutospacing="1" w:line="240" w:lineRule="auto"/>
        <w:ind w:left="0" w:firstLine="0"/>
        <w:rPr>
          <w:rFonts w:ascii="Outfit" w:eastAsia="Times New Roman" w:hAnsi="Outfit" w:cs="Times New Roman"/>
          <w:i/>
          <w:iCs/>
          <w:sz w:val="24"/>
          <w:szCs w:val="24"/>
          <w:lang w:eastAsia="da-DK"/>
        </w:rPr>
      </w:pPr>
      <w:hyperlink r:id="rId14" w:history="1">
        <w:r w:rsidRPr="00DF0378">
          <w:rPr>
            <w:rStyle w:val="Hyperlink"/>
            <w:rFonts w:ascii="Outfit" w:eastAsia="Times New Roman" w:hAnsi="Outfit" w:cs="Times New Roman"/>
            <w:i/>
            <w:iCs/>
            <w:sz w:val="24"/>
            <w:szCs w:val="24"/>
            <w:lang w:eastAsia="da-DK"/>
          </w:rPr>
          <w:t xml:space="preserve">Link </w:t>
        </w:r>
        <w:r w:rsidR="00DF0378" w:rsidRPr="00DF0378">
          <w:rPr>
            <w:rStyle w:val="Hyperlink"/>
            <w:rFonts w:ascii="Outfit" w:eastAsia="Times New Roman" w:hAnsi="Outfit" w:cs="Times New Roman"/>
            <w:i/>
            <w:iCs/>
            <w:sz w:val="24"/>
            <w:szCs w:val="24"/>
            <w:lang w:eastAsia="da-DK"/>
          </w:rPr>
          <w:t>to</w:t>
        </w:r>
        <w:r w:rsidRPr="00DF0378">
          <w:rPr>
            <w:rStyle w:val="Hyperlink"/>
            <w:rFonts w:ascii="Outfit" w:eastAsia="Times New Roman" w:hAnsi="Outfit" w:cs="Times New Roman"/>
            <w:i/>
            <w:iCs/>
            <w:sz w:val="24"/>
            <w:szCs w:val="24"/>
            <w:lang w:eastAsia="da-DK"/>
          </w:rPr>
          <w:t xml:space="preserve"> assessment criteria</w:t>
        </w:r>
      </w:hyperlink>
      <w:r w:rsidRPr="2921E169">
        <w:rPr>
          <w:rFonts w:ascii="Outfit" w:eastAsia="Times New Roman" w:hAnsi="Outfit" w:cs="Times New Roman"/>
          <w:i/>
          <w:iCs/>
          <w:sz w:val="24"/>
          <w:szCs w:val="24"/>
          <w:lang w:eastAsia="da-DK"/>
        </w:rPr>
        <w:t xml:space="preserve"> </w:t>
      </w:r>
    </w:p>
    <w:p w14:paraId="2F23A91E" w14:textId="5DDDBC91" w:rsidR="00E14804" w:rsidRDefault="5454F3DB" w:rsidP="00E14804">
      <w:pPr>
        <w:pStyle w:val="Opstilling-punkttegn"/>
        <w:numPr>
          <w:ilvl w:val="0"/>
          <w:numId w:val="0"/>
        </w:numPr>
        <w:ind w:left="360" w:hanging="360"/>
        <w:rPr>
          <w:rFonts w:ascii="Outfit" w:hAnsi="Outfit"/>
          <w:i/>
          <w:iCs/>
        </w:rPr>
      </w:pPr>
      <w:r w:rsidRPr="00810AA5">
        <w:rPr>
          <w:rFonts w:ascii="Outfit" w:hAnsi="Outfit"/>
          <w:i/>
          <w:iCs/>
        </w:rPr>
        <w:t>Characters (incl. spaces) in application:</w:t>
      </w:r>
      <w:r w:rsidR="0067509A">
        <w:rPr>
          <w:rFonts w:ascii="Outfit" w:hAnsi="Outfit"/>
          <w:i/>
          <w:iCs/>
        </w:rPr>
        <w:t xml:space="preserve"> </w:t>
      </w:r>
    </w:p>
    <w:p w14:paraId="77FA9DE8" w14:textId="74C62575" w:rsidR="00E6289A" w:rsidRPr="00810AA5" w:rsidRDefault="00E6289A" w:rsidP="00696935">
      <w:pPr>
        <w:pStyle w:val="Overskrift2"/>
        <w:numPr>
          <w:ilvl w:val="0"/>
          <w:numId w:val="3"/>
        </w:numPr>
        <w:pBdr>
          <w:bottom w:val="single" w:sz="6" w:space="1" w:color="auto"/>
        </w:pBdr>
        <w:rPr>
          <w:rFonts w:ascii="Outfit" w:hAnsi="Outfit"/>
        </w:rPr>
      </w:pPr>
      <w:r w:rsidRPr="2D2A5E5E">
        <w:rPr>
          <w:rFonts w:ascii="Outfit" w:hAnsi="Outfit"/>
        </w:rPr>
        <w:lastRenderedPageBreak/>
        <w:t>Strategic Fit and Relevance</w:t>
      </w:r>
    </w:p>
    <w:p w14:paraId="49A9DB3C" w14:textId="77777777" w:rsidR="00E6289A" w:rsidRPr="00695545" w:rsidRDefault="00E6289A" w:rsidP="00810AA5">
      <w:pPr>
        <w:ind w:left="0" w:firstLine="0"/>
        <w:rPr>
          <w:rFonts w:ascii="Outfit" w:hAnsi="Outfit"/>
          <w:i/>
          <w:iCs/>
        </w:rPr>
      </w:pPr>
      <w:r w:rsidRPr="00810AA5">
        <w:rPr>
          <w:rFonts w:ascii="Outfit" w:hAnsi="Outfit"/>
          <w:i/>
          <w:iCs/>
        </w:rPr>
        <w:t xml:space="preserve">Describe how your project aligns with the strategic direction of the TRACE Partnership, including its vision, mission logic, and systemic ambition. </w:t>
      </w:r>
      <w:r w:rsidRPr="00695545">
        <w:rPr>
          <w:rFonts w:ascii="Outfit" w:hAnsi="Outfit"/>
          <w:i/>
          <w:iCs/>
        </w:rPr>
        <w:t>Your response must address the following:</w:t>
      </w:r>
    </w:p>
    <w:p w14:paraId="144C5B2D" w14:textId="77777777" w:rsidR="00E6289A" w:rsidRPr="00810AA5" w:rsidRDefault="00E6289A" w:rsidP="00696935">
      <w:pPr>
        <w:numPr>
          <w:ilvl w:val="0"/>
          <w:numId w:val="5"/>
        </w:numPr>
        <w:rPr>
          <w:rFonts w:ascii="Outfit" w:hAnsi="Outfit"/>
          <w:i/>
          <w:iCs/>
        </w:rPr>
      </w:pPr>
      <w:r w:rsidRPr="00810AA5">
        <w:rPr>
          <w:rFonts w:ascii="Outfit" w:hAnsi="Outfit"/>
          <w:b/>
          <w:bCs/>
          <w:i/>
          <w:iCs/>
        </w:rPr>
        <w:t>Systemic focus:</w:t>
      </w:r>
      <w:r w:rsidRPr="00810AA5">
        <w:rPr>
          <w:rFonts w:ascii="Outfit" w:hAnsi="Outfit"/>
          <w:i/>
          <w:iCs/>
        </w:rPr>
        <w:br/>
        <w:t>Explain how the project meets the mandatory systemic focus by providing examples of how one or more project partners have previously worked with systemic leadership, and how this approach will be embedded in the project.</w:t>
      </w:r>
    </w:p>
    <w:p w14:paraId="505280AC" w14:textId="79E9AA99" w:rsidR="00E6289A" w:rsidRPr="00810AA5" w:rsidRDefault="00E6289A" w:rsidP="00696935">
      <w:pPr>
        <w:numPr>
          <w:ilvl w:val="0"/>
          <w:numId w:val="5"/>
        </w:numPr>
        <w:rPr>
          <w:rFonts w:ascii="Outfit" w:hAnsi="Outfit"/>
          <w:i/>
          <w:iCs/>
        </w:rPr>
      </w:pPr>
      <w:r w:rsidRPr="00810AA5">
        <w:rPr>
          <w:rFonts w:ascii="Outfit" w:hAnsi="Outfit"/>
          <w:b/>
          <w:bCs/>
          <w:i/>
          <w:iCs/>
        </w:rPr>
        <w:t>Contribution to TRACE goals:</w:t>
      </w:r>
      <w:r w:rsidRPr="00810AA5">
        <w:rPr>
          <w:rFonts w:ascii="Outfit" w:hAnsi="Outfit"/>
          <w:i/>
          <w:iCs/>
        </w:rPr>
        <w:br/>
      </w:r>
      <w:r w:rsidR="0067509A" w:rsidRPr="0067509A">
        <w:rPr>
          <w:rFonts w:ascii="Outfit" w:hAnsi="Outfit"/>
          <w:i/>
          <w:iCs/>
        </w:rPr>
        <w:t>Describe how the project significantly contributes to the realization of TRACE’s objectives as defined in:</w:t>
      </w:r>
    </w:p>
    <w:p w14:paraId="081F3096" w14:textId="508A508D" w:rsidR="00E6289A" w:rsidRPr="00810AA5" w:rsidRDefault="00E6289A" w:rsidP="00696935">
      <w:pPr>
        <w:numPr>
          <w:ilvl w:val="1"/>
          <w:numId w:val="5"/>
        </w:numPr>
        <w:rPr>
          <w:rFonts w:ascii="Outfit" w:hAnsi="Outfit"/>
          <w:i/>
          <w:iCs/>
          <w:lang w:val="da-DK"/>
        </w:rPr>
      </w:pPr>
      <w:hyperlink r:id="rId15" w:history="1">
        <w:r w:rsidRPr="00B22314">
          <w:rPr>
            <w:rStyle w:val="Hyperlink"/>
            <w:rFonts w:ascii="Outfit" w:hAnsi="Outfit"/>
            <w:i/>
            <w:iCs/>
            <w:lang w:val="da-DK"/>
          </w:rPr>
          <w:t>TRACE Roadmap 2021</w:t>
        </w:r>
      </w:hyperlink>
    </w:p>
    <w:p w14:paraId="2F97A5C3" w14:textId="12D7555C" w:rsidR="00E6289A" w:rsidRPr="00810AA5" w:rsidRDefault="0067509A" w:rsidP="00696935">
      <w:pPr>
        <w:numPr>
          <w:ilvl w:val="1"/>
          <w:numId w:val="5"/>
        </w:numPr>
        <w:rPr>
          <w:rFonts w:ascii="Outfit" w:hAnsi="Outfit"/>
          <w:i/>
          <w:iCs/>
          <w:lang w:val="da-DK"/>
        </w:rPr>
      </w:pPr>
      <w:hyperlink r:id="rId16" w:history="1">
        <w:r>
          <w:rPr>
            <w:rStyle w:val="Hyperlink"/>
            <w:rFonts w:ascii="Outfit" w:hAnsi="Outfit"/>
            <w:i/>
            <w:iCs/>
            <w:lang w:val="da-DK"/>
          </w:rPr>
          <w:t>Amended T</w:t>
        </w:r>
        <w:r w:rsidR="00B22314">
          <w:rPr>
            <w:rStyle w:val="Hyperlink"/>
            <w:rFonts w:ascii="Outfit" w:hAnsi="Outfit"/>
            <w:i/>
            <w:iCs/>
            <w:lang w:val="da-DK"/>
          </w:rPr>
          <w:t xml:space="preserve">RACE </w:t>
        </w:r>
        <w:r w:rsidR="00E6289A" w:rsidRPr="00B22314">
          <w:rPr>
            <w:rStyle w:val="Hyperlink"/>
            <w:rFonts w:ascii="Outfit" w:hAnsi="Outfit"/>
            <w:i/>
            <w:iCs/>
            <w:lang w:val="da-DK"/>
          </w:rPr>
          <w:t>Roadmap 2025</w:t>
        </w:r>
      </w:hyperlink>
    </w:p>
    <w:p w14:paraId="67BEF750" w14:textId="15437159" w:rsidR="00E6289A" w:rsidRDefault="00E6289A" w:rsidP="00696935">
      <w:pPr>
        <w:numPr>
          <w:ilvl w:val="1"/>
          <w:numId w:val="5"/>
        </w:numPr>
        <w:rPr>
          <w:rFonts w:ascii="Outfit" w:hAnsi="Outfit"/>
          <w:i/>
          <w:iCs/>
          <w:lang w:val="da-DK"/>
        </w:rPr>
      </w:pPr>
      <w:hyperlink r:id="rId17" w:history="1">
        <w:r w:rsidRPr="00B22314">
          <w:rPr>
            <w:rStyle w:val="Hyperlink"/>
            <w:rFonts w:ascii="Outfit" w:hAnsi="Outfit"/>
            <w:i/>
            <w:iCs/>
            <w:lang w:val="da-DK"/>
          </w:rPr>
          <w:t>TRACE Impact Framework Version One</w:t>
        </w:r>
      </w:hyperlink>
    </w:p>
    <w:p w14:paraId="628B3FBC" w14:textId="1935DA1C" w:rsidR="00007FBD" w:rsidRDefault="0067509A" w:rsidP="00696935">
      <w:pPr>
        <w:pStyle w:val="Listeafsnit"/>
        <w:numPr>
          <w:ilvl w:val="0"/>
          <w:numId w:val="5"/>
        </w:numPr>
        <w:spacing w:line="240" w:lineRule="auto"/>
        <w:rPr>
          <w:rFonts w:ascii="Outfit" w:eastAsia="Outfit" w:hAnsi="Outfit" w:cs="Outfit"/>
          <w:b/>
          <w:bCs/>
          <w:sz w:val="24"/>
          <w:szCs w:val="24"/>
          <w:lang w:val="en"/>
        </w:rPr>
      </w:pPr>
      <w:r w:rsidRPr="0067509A">
        <w:rPr>
          <w:rFonts w:ascii="Outfit" w:eastAsia="Outfit" w:hAnsi="Outfit" w:cs="Outfit"/>
          <w:b/>
          <w:bCs/>
          <w:sz w:val="24"/>
          <w:szCs w:val="24"/>
        </w:rPr>
        <w:t>Applicants must describe how their project supports TRACE’s North Star vision and mission logic, as defined in the TRACE Impact Framework Version One. Specifically, applicants must</w:t>
      </w:r>
      <w:r w:rsidR="00007FBD" w:rsidRPr="5A60005A">
        <w:rPr>
          <w:rFonts w:ascii="Outfit" w:eastAsia="Outfit" w:hAnsi="Outfit" w:cs="Outfit"/>
          <w:b/>
          <w:bCs/>
          <w:sz w:val="24"/>
          <w:szCs w:val="24"/>
          <w:lang w:val="en"/>
        </w:rPr>
        <w:t>:</w:t>
      </w:r>
    </w:p>
    <w:p w14:paraId="13190576" w14:textId="77777777" w:rsidR="00007FBD" w:rsidRPr="00695545" w:rsidRDefault="00007FBD" w:rsidP="00007FBD">
      <w:pPr>
        <w:pStyle w:val="Listeafsnit"/>
        <w:spacing w:before="240" w:after="240" w:line="240" w:lineRule="auto"/>
        <w:ind w:left="1440"/>
        <w:rPr>
          <w:rFonts w:ascii="Outfit" w:eastAsia="Outfit" w:hAnsi="Outfit" w:cs="Outfit"/>
          <w:i/>
          <w:iCs/>
          <w:sz w:val="24"/>
          <w:szCs w:val="24"/>
        </w:rPr>
      </w:pPr>
      <w:r w:rsidRPr="5A60005A">
        <w:rPr>
          <w:rFonts w:ascii="Outfit" w:eastAsia="Outfit" w:hAnsi="Outfit" w:cs="Outfit"/>
          <w:sz w:val="24"/>
          <w:szCs w:val="24"/>
        </w:rPr>
        <w:t xml:space="preserve">c1. </w:t>
      </w:r>
      <w:r w:rsidRPr="00695545">
        <w:rPr>
          <w:rFonts w:ascii="Outfit" w:eastAsia="Outfit" w:hAnsi="Outfit" w:cs="Outfit"/>
          <w:i/>
          <w:iCs/>
          <w:sz w:val="24"/>
          <w:szCs w:val="24"/>
        </w:rPr>
        <w:t>Identify the tipping point and learning question the project addresses.</w:t>
      </w:r>
    </w:p>
    <w:p w14:paraId="41F34480" w14:textId="77777777" w:rsidR="00007FBD" w:rsidRPr="00695545" w:rsidRDefault="00007FBD" w:rsidP="00007FBD">
      <w:pPr>
        <w:pStyle w:val="Listeafsnit"/>
        <w:spacing w:before="240" w:after="240" w:line="240" w:lineRule="auto"/>
        <w:ind w:left="1440"/>
        <w:rPr>
          <w:rFonts w:ascii="Outfit" w:eastAsia="Outfit" w:hAnsi="Outfit" w:cs="Outfit"/>
          <w:i/>
          <w:iCs/>
          <w:sz w:val="24"/>
          <w:szCs w:val="24"/>
        </w:rPr>
      </w:pPr>
      <w:r w:rsidRPr="00695545">
        <w:rPr>
          <w:rFonts w:ascii="Outfit" w:eastAsia="Outfit" w:hAnsi="Outfit" w:cs="Outfit"/>
          <w:i/>
          <w:iCs/>
          <w:sz w:val="24"/>
          <w:szCs w:val="24"/>
          <w:lang w:val="en"/>
        </w:rPr>
        <w:t xml:space="preserve">c2. </w:t>
      </w:r>
      <w:r w:rsidRPr="00695545">
        <w:rPr>
          <w:rFonts w:ascii="Outfit" w:eastAsia="Outfit" w:hAnsi="Outfit" w:cs="Outfit"/>
          <w:i/>
          <w:iCs/>
          <w:sz w:val="24"/>
          <w:szCs w:val="24"/>
        </w:rPr>
        <w:t>Explain how the project contributes to generating new knowledge relevant to that learning question.</w:t>
      </w:r>
    </w:p>
    <w:p w14:paraId="2C97CB07" w14:textId="77777777" w:rsidR="00007FBD" w:rsidRPr="00695545" w:rsidRDefault="00007FBD" w:rsidP="00007FBD">
      <w:pPr>
        <w:pStyle w:val="Listeafsnit"/>
        <w:spacing w:before="240" w:after="240" w:line="240" w:lineRule="auto"/>
        <w:ind w:left="1440"/>
        <w:rPr>
          <w:rFonts w:ascii="Outfit" w:eastAsia="Outfit" w:hAnsi="Outfit" w:cs="Outfit"/>
          <w:i/>
          <w:iCs/>
          <w:sz w:val="24"/>
          <w:szCs w:val="24"/>
        </w:rPr>
      </w:pPr>
      <w:r w:rsidRPr="00695545">
        <w:rPr>
          <w:rFonts w:ascii="Outfit" w:eastAsia="Outfit" w:hAnsi="Outfit" w:cs="Outfit"/>
          <w:i/>
          <w:iCs/>
          <w:sz w:val="24"/>
          <w:szCs w:val="24"/>
        </w:rPr>
        <w:t xml:space="preserve">c3. Propose project-specific milestones that demonstrate clear learning progression toward answering the selected learning </w:t>
      </w:r>
      <w:bookmarkStart w:id="1" w:name="_Int_ldN7Fja9"/>
      <w:r w:rsidRPr="00695545">
        <w:rPr>
          <w:rFonts w:ascii="Outfit" w:eastAsia="Outfit" w:hAnsi="Outfit" w:cs="Outfit"/>
          <w:i/>
          <w:iCs/>
          <w:sz w:val="24"/>
          <w:szCs w:val="24"/>
        </w:rPr>
        <w:t>question</w:t>
      </w:r>
      <w:bookmarkEnd w:id="1"/>
      <w:r w:rsidRPr="00695545">
        <w:rPr>
          <w:rFonts w:ascii="Outfit" w:eastAsia="Outfit" w:hAnsi="Outfit" w:cs="Outfit"/>
          <w:i/>
          <w:iCs/>
          <w:sz w:val="24"/>
          <w:szCs w:val="24"/>
        </w:rPr>
        <w:t>. These milestones must be:</w:t>
      </w:r>
    </w:p>
    <w:p w14:paraId="56548DEE" w14:textId="77777777" w:rsidR="00007FBD" w:rsidRPr="00695545" w:rsidRDefault="00007FBD" w:rsidP="00007FBD">
      <w:pPr>
        <w:pStyle w:val="Listeafsnit"/>
        <w:spacing w:before="240" w:after="240" w:line="240" w:lineRule="auto"/>
        <w:ind w:left="2160"/>
        <w:rPr>
          <w:rFonts w:ascii="Outfit" w:eastAsia="Outfit" w:hAnsi="Outfit" w:cs="Outfit"/>
          <w:i/>
          <w:iCs/>
          <w:sz w:val="24"/>
          <w:szCs w:val="24"/>
        </w:rPr>
      </w:pPr>
      <w:r w:rsidRPr="00695545">
        <w:rPr>
          <w:rFonts w:ascii="Outfit" w:eastAsia="Outfit" w:hAnsi="Outfit" w:cs="Outfit"/>
          <w:i/>
          <w:iCs/>
          <w:sz w:val="24"/>
          <w:szCs w:val="24"/>
          <w:lang w:val="en"/>
        </w:rPr>
        <w:t xml:space="preserve">c3.1 </w:t>
      </w:r>
      <w:r w:rsidRPr="00695545">
        <w:rPr>
          <w:rFonts w:ascii="Outfit" w:eastAsia="Outfit" w:hAnsi="Outfit" w:cs="Outfit"/>
          <w:i/>
          <w:iCs/>
          <w:sz w:val="24"/>
          <w:szCs w:val="24"/>
        </w:rPr>
        <w:t>Forward-looking and strategically aligned with the learning question</w:t>
      </w:r>
    </w:p>
    <w:p w14:paraId="04D5BAC2" w14:textId="77777777" w:rsidR="00007FBD" w:rsidRPr="00695545" w:rsidRDefault="00007FBD" w:rsidP="00007FBD">
      <w:pPr>
        <w:pStyle w:val="Listeafsnit"/>
        <w:spacing w:before="240" w:after="240" w:line="240" w:lineRule="auto"/>
        <w:ind w:left="2160"/>
        <w:rPr>
          <w:rFonts w:ascii="Outfit" w:eastAsia="Outfit" w:hAnsi="Outfit" w:cs="Outfit"/>
          <w:i/>
          <w:iCs/>
          <w:sz w:val="24"/>
          <w:szCs w:val="24"/>
        </w:rPr>
      </w:pPr>
      <w:r w:rsidRPr="00695545">
        <w:rPr>
          <w:rFonts w:ascii="Outfit" w:eastAsia="Outfit" w:hAnsi="Outfit" w:cs="Outfit"/>
          <w:i/>
          <w:iCs/>
          <w:sz w:val="24"/>
          <w:szCs w:val="24"/>
          <w:lang w:val="en"/>
        </w:rPr>
        <w:t xml:space="preserve">c3.2 </w:t>
      </w:r>
      <w:r w:rsidRPr="00695545">
        <w:rPr>
          <w:rFonts w:ascii="Outfit" w:eastAsia="Outfit" w:hAnsi="Outfit" w:cs="Outfit"/>
          <w:i/>
          <w:iCs/>
          <w:sz w:val="24"/>
          <w:szCs w:val="24"/>
        </w:rPr>
        <w:t>Within the project’s sphere of influence</w:t>
      </w:r>
    </w:p>
    <w:p w14:paraId="166A490B" w14:textId="77777777" w:rsidR="00007FBD" w:rsidRPr="00695545" w:rsidRDefault="00007FBD" w:rsidP="00007FBD">
      <w:pPr>
        <w:pStyle w:val="Listeafsnit"/>
        <w:spacing w:before="240" w:after="240" w:line="240" w:lineRule="auto"/>
        <w:ind w:left="2160"/>
        <w:rPr>
          <w:rFonts w:ascii="Outfit" w:eastAsia="Outfit" w:hAnsi="Outfit" w:cs="Outfit"/>
          <w:i/>
          <w:iCs/>
          <w:sz w:val="24"/>
          <w:szCs w:val="24"/>
        </w:rPr>
      </w:pPr>
      <w:r w:rsidRPr="00695545">
        <w:rPr>
          <w:rFonts w:ascii="Outfit" w:eastAsia="Outfit" w:hAnsi="Outfit" w:cs="Outfit"/>
          <w:i/>
          <w:iCs/>
          <w:sz w:val="24"/>
          <w:szCs w:val="24"/>
          <w:lang w:val="en"/>
        </w:rPr>
        <w:t xml:space="preserve">c3.3 </w:t>
      </w:r>
      <w:r w:rsidRPr="00695545">
        <w:rPr>
          <w:rFonts w:ascii="Outfit" w:eastAsia="Outfit" w:hAnsi="Outfit" w:cs="Outfit"/>
          <w:i/>
          <w:iCs/>
          <w:sz w:val="24"/>
          <w:szCs w:val="24"/>
        </w:rPr>
        <w:t>Based on learning outcomes, not activity outputs</w:t>
      </w:r>
    </w:p>
    <w:p w14:paraId="0680F70D" w14:textId="77777777" w:rsidR="00007FBD" w:rsidRPr="00695545" w:rsidRDefault="00007FBD" w:rsidP="00007FBD">
      <w:pPr>
        <w:pStyle w:val="Listeafsnit"/>
        <w:spacing w:before="240" w:after="240" w:line="240" w:lineRule="auto"/>
        <w:ind w:left="2160"/>
        <w:rPr>
          <w:rFonts w:ascii="Outfit" w:eastAsia="Outfit" w:hAnsi="Outfit" w:cs="Outfit"/>
          <w:i/>
          <w:iCs/>
          <w:sz w:val="24"/>
          <w:szCs w:val="24"/>
        </w:rPr>
      </w:pPr>
      <w:r w:rsidRPr="00695545">
        <w:rPr>
          <w:rFonts w:ascii="Outfit" w:eastAsia="Outfit" w:hAnsi="Outfit" w:cs="Outfit"/>
          <w:i/>
          <w:iCs/>
          <w:sz w:val="24"/>
          <w:szCs w:val="24"/>
        </w:rPr>
        <w:t>c3.4 Measurable (qualitatively or quantitatively) and time-bound</w:t>
      </w:r>
    </w:p>
    <w:p w14:paraId="1C926F36" w14:textId="77777777" w:rsidR="00007FBD" w:rsidRPr="00695545" w:rsidRDefault="00007FBD" w:rsidP="00007FBD">
      <w:pPr>
        <w:pStyle w:val="Listeafsnit"/>
        <w:spacing w:before="240" w:after="240" w:line="240" w:lineRule="auto"/>
        <w:ind w:left="1440"/>
        <w:rPr>
          <w:rFonts w:ascii="Outfit" w:eastAsia="Outfit" w:hAnsi="Outfit" w:cs="Outfit"/>
          <w:i/>
          <w:iCs/>
          <w:sz w:val="24"/>
          <w:szCs w:val="24"/>
        </w:rPr>
      </w:pPr>
      <w:r w:rsidRPr="00695545">
        <w:rPr>
          <w:rFonts w:ascii="Outfit" w:eastAsia="Outfit" w:hAnsi="Outfit" w:cs="Outfit"/>
          <w:i/>
          <w:iCs/>
          <w:sz w:val="24"/>
          <w:szCs w:val="24"/>
        </w:rPr>
        <w:t>c4. Applicants should relate their proposed milestones to the preliminary TRACE milestones provided in the call text.</w:t>
      </w:r>
    </w:p>
    <w:p w14:paraId="4A53BAA7" w14:textId="77777777" w:rsidR="00007FBD" w:rsidRPr="00695545" w:rsidRDefault="00007FBD" w:rsidP="00007FBD">
      <w:pPr>
        <w:pStyle w:val="Listeafsnit"/>
        <w:spacing w:before="240" w:after="240" w:line="240" w:lineRule="auto"/>
        <w:ind w:left="1440"/>
        <w:rPr>
          <w:rFonts w:ascii="Outfit" w:eastAsia="Outfit" w:hAnsi="Outfit" w:cs="Outfit"/>
          <w:i/>
          <w:iCs/>
          <w:sz w:val="24"/>
          <w:szCs w:val="24"/>
        </w:rPr>
      </w:pPr>
      <w:r w:rsidRPr="00695545">
        <w:rPr>
          <w:rFonts w:ascii="Outfit" w:eastAsia="Outfit" w:hAnsi="Outfit" w:cs="Outfit"/>
          <w:i/>
          <w:iCs/>
          <w:sz w:val="24"/>
          <w:szCs w:val="24"/>
        </w:rPr>
        <w:t>c5. Final milestones will be validated after funding decisions, through a dialogue between the consortium, TRACE Secretariat, and the TRACE Board, ensuring scientific robustness and strategic coherence</w:t>
      </w:r>
    </w:p>
    <w:p w14:paraId="1E99290F" w14:textId="77777777" w:rsidR="00007FBD" w:rsidRDefault="00007FBD" w:rsidP="00696935">
      <w:pPr>
        <w:pStyle w:val="Listeafsnit"/>
        <w:numPr>
          <w:ilvl w:val="0"/>
          <w:numId w:val="5"/>
        </w:numPr>
        <w:spacing w:before="240" w:after="240" w:line="240" w:lineRule="auto"/>
        <w:rPr>
          <w:rFonts w:ascii="Outfit" w:eastAsia="Outfit" w:hAnsi="Outfit" w:cs="Outfit"/>
          <w:sz w:val="24"/>
          <w:szCs w:val="24"/>
        </w:rPr>
      </w:pPr>
      <w:r w:rsidRPr="00695545">
        <w:rPr>
          <w:rFonts w:ascii="Outfit" w:eastAsia="Outfit" w:hAnsi="Outfit" w:cs="Outfit"/>
          <w:b/>
          <w:bCs/>
          <w:sz w:val="24"/>
          <w:szCs w:val="24"/>
        </w:rPr>
        <w:t>Complementarity</w:t>
      </w:r>
      <w:r w:rsidRPr="00695545">
        <w:rPr>
          <w:rFonts w:ascii="Outfit" w:eastAsia="Outfit" w:hAnsi="Outfit" w:cs="Outfit"/>
          <w:sz w:val="24"/>
          <w:szCs w:val="24"/>
        </w:rPr>
        <w:br/>
      </w:r>
      <w:r w:rsidRPr="00695545">
        <w:rPr>
          <w:rFonts w:ascii="Outfit" w:eastAsia="Outfit" w:hAnsi="Outfit" w:cs="Outfit"/>
          <w:i/>
          <w:iCs/>
          <w:sz w:val="24"/>
          <w:szCs w:val="24"/>
        </w:rPr>
        <w:t>Explain how your project is complementary to other TRACE projects (different solutions to the same problem are considered complementary).</w:t>
      </w:r>
    </w:p>
    <w:p w14:paraId="313FCC1F" w14:textId="77777777" w:rsidR="00007FBD" w:rsidRDefault="00007FBD" w:rsidP="00696935">
      <w:pPr>
        <w:pStyle w:val="Listeafsnit"/>
        <w:numPr>
          <w:ilvl w:val="0"/>
          <w:numId w:val="5"/>
        </w:numPr>
        <w:spacing w:before="240" w:after="240" w:line="240" w:lineRule="auto"/>
        <w:rPr>
          <w:rFonts w:ascii="Outfit" w:eastAsia="Outfit" w:hAnsi="Outfit" w:cs="Outfit"/>
          <w:sz w:val="24"/>
          <w:szCs w:val="24"/>
        </w:rPr>
      </w:pPr>
      <w:r w:rsidRPr="00695545">
        <w:rPr>
          <w:rFonts w:ascii="Outfit" w:eastAsia="Outfit" w:hAnsi="Outfit" w:cs="Outfit"/>
          <w:b/>
          <w:bCs/>
          <w:sz w:val="24"/>
          <w:szCs w:val="24"/>
        </w:rPr>
        <w:t>Synergy</w:t>
      </w:r>
      <w:r w:rsidRPr="00695545">
        <w:rPr>
          <w:rFonts w:ascii="Outfit" w:eastAsia="Outfit" w:hAnsi="Outfit" w:cs="Outfit"/>
          <w:sz w:val="24"/>
          <w:szCs w:val="24"/>
        </w:rPr>
        <w:br/>
      </w:r>
      <w:r w:rsidRPr="00695545">
        <w:rPr>
          <w:rFonts w:ascii="Outfit" w:eastAsia="Outfit" w:hAnsi="Outfit" w:cs="Outfit"/>
          <w:i/>
          <w:iCs/>
          <w:sz w:val="24"/>
          <w:szCs w:val="24"/>
        </w:rPr>
        <w:t>Explain how your project demonstrates synergy with other TRACE projects that support TRACE’s goals.</w:t>
      </w:r>
    </w:p>
    <w:p w14:paraId="1D871DDC" w14:textId="062F9BE4" w:rsidR="00E6289A" w:rsidRPr="00142EC1" w:rsidRDefault="00007FBD" w:rsidP="00696935">
      <w:pPr>
        <w:pStyle w:val="Listeafsnit"/>
        <w:numPr>
          <w:ilvl w:val="0"/>
          <w:numId w:val="5"/>
        </w:numPr>
        <w:spacing w:before="240" w:after="240" w:line="240" w:lineRule="auto"/>
        <w:rPr>
          <w:rFonts w:ascii="Outfit" w:eastAsia="Outfit" w:hAnsi="Outfit" w:cs="Outfit"/>
          <w:sz w:val="24"/>
          <w:szCs w:val="24"/>
        </w:rPr>
      </w:pPr>
      <w:r w:rsidRPr="00695545">
        <w:rPr>
          <w:rFonts w:ascii="Outfit" w:eastAsia="Outfit" w:hAnsi="Outfit" w:cs="Outfit"/>
          <w:b/>
          <w:bCs/>
          <w:sz w:val="24"/>
          <w:szCs w:val="24"/>
        </w:rPr>
        <w:t>Strengthening the partnership</w:t>
      </w:r>
      <w:r w:rsidRPr="00695545">
        <w:rPr>
          <w:rFonts w:ascii="Outfit" w:eastAsia="Outfit" w:hAnsi="Outfit" w:cs="Outfit"/>
          <w:sz w:val="24"/>
          <w:szCs w:val="24"/>
        </w:rPr>
        <w:br/>
      </w:r>
      <w:r w:rsidRPr="00695545">
        <w:rPr>
          <w:rFonts w:ascii="Outfit" w:eastAsia="Outfit" w:hAnsi="Outfit" w:cs="Outfit"/>
          <w:i/>
          <w:iCs/>
          <w:sz w:val="24"/>
          <w:szCs w:val="24"/>
        </w:rPr>
        <w:t>Describe how the project strengthens the TRACE Partnership, e.g. through the building of methods or knowledge that can be used and scaled.</w:t>
      </w:r>
    </w:p>
    <w:sdt>
      <w:sdtPr>
        <w:rPr>
          <w:rFonts w:ascii="Outfit" w:hAnsi="Outfit"/>
        </w:rPr>
        <w:id w:val="1655406439"/>
        <w:placeholder>
          <w:docPart w:val="90C3532A9B404AEFA59CD146BA858C7B"/>
        </w:placeholder>
        <w:showingPlcHdr/>
      </w:sdtPr>
      <w:sdtEndPr/>
      <w:sdtContent>
        <w:p w14:paraId="63913D2A" w14:textId="77777777" w:rsidR="00E6289A" w:rsidRPr="00810AA5" w:rsidRDefault="00E6289A" w:rsidP="00E6289A">
          <w:pPr>
            <w:pBdr>
              <w:bottom w:val="single" w:sz="6" w:space="1" w:color="auto"/>
            </w:pBdr>
            <w:ind w:left="0" w:firstLine="0"/>
            <w:rPr>
              <w:rFonts w:ascii="Outfit" w:hAnsi="Outfit"/>
            </w:rPr>
          </w:pPr>
          <w:r w:rsidRPr="00810AA5">
            <w:rPr>
              <w:rStyle w:val="Pladsholdertekst"/>
              <w:rFonts w:ascii="Outfit" w:hAnsi="Outfit"/>
            </w:rPr>
            <w:t>Click or tap here to enter text.</w:t>
          </w:r>
        </w:p>
      </w:sdtContent>
    </w:sdt>
    <w:p w14:paraId="7C9BDFC4" w14:textId="77777777" w:rsidR="00E14804" w:rsidRPr="00810AA5" w:rsidRDefault="00E14804" w:rsidP="00696935">
      <w:pPr>
        <w:pStyle w:val="Overskrift2"/>
        <w:numPr>
          <w:ilvl w:val="0"/>
          <w:numId w:val="3"/>
        </w:numPr>
        <w:pBdr>
          <w:bottom w:val="single" w:sz="6" w:space="1" w:color="auto"/>
        </w:pBdr>
        <w:rPr>
          <w:rFonts w:ascii="Outfit" w:hAnsi="Outfit"/>
        </w:rPr>
      </w:pPr>
      <w:r w:rsidRPr="00810AA5">
        <w:rPr>
          <w:rFonts w:ascii="Outfit" w:hAnsi="Outfit"/>
        </w:rPr>
        <w:lastRenderedPageBreak/>
        <w:t>Quality of the idea</w:t>
      </w:r>
    </w:p>
    <w:p w14:paraId="49852BC0" w14:textId="45EB5EE4" w:rsidR="00007FBD" w:rsidRDefault="00007FBD" w:rsidP="00695545">
      <w:pPr>
        <w:ind w:left="0" w:firstLine="0"/>
        <w:rPr>
          <w:rFonts w:ascii="Outfit" w:hAnsi="Outfit"/>
          <w:i/>
          <w:iCs/>
        </w:rPr>
      </w:pPr>
      <w:r w:rsidRPr="00007FBD">
        <w:rPr>
          <w:rFonts w:ascii="Outfit" w:hAnsi="Outfit"/>
          <w:i/>
          <w:iCs/>
        </w:rPr>
        <w:t>Present the core idea behind your project, emphasizing its originality, relevance, and potential for scientific and practical advancement. Address the following:</w:t>
      </w:r>
    </w:p>
    <w:p w14:paraId="4A11FC4B" w14:textId="77777777" w:rsidR="00007FBD" w:rsidRPr="00810AA5" w:rsidRDefault="00007FBD" w:rsidP="00695545">
      <w:pPr>
        <w:ind w:left="0" w:firstLine="0"/>
        <w:rPr>
          <w:rFonts w:ascii="Outfit" w:hAnsi="Outfit"/>
          <w:i/>
          <w:iCs/>
        </w:rPr>
      </w:pPr>
    </w:p>
    <w:p w14:paraId="7A5F1C02" w14:textId="67A0A605" w:rsidR="00542225" w:rsidRPr="00695545" w:rsidRDefault="00007FBD" w:rsidP="00696935">
      <w:pPr>
        <w:pStyle w:val="Listeafsnit"/>
        <w:numPr>
          <w:ilvl w:val="0"/>
          <w:numId w:val="8"/>
        </w:numPr>
        <w:rPr>
          <w:rFonts w:ascii="Outfit" w:hAnsi="Outfit"/>
        </w:rPr>
      </w:pPr>
      <w:r w:rsidRPr="00695545">
        <w:rPr>
          <w:rFonts w:ascii="Outfit" w:hAnsi="Outfit"/>
          <w:b/>
          <w:bCs/>
        </w:rPr>
        <w:t>Goals</w:t>
      </w:r>
      <w:r w:rsidR="00BC63D7" w:rsidRPr="00695545">
        <w:rPr>
          <w:rFonts w:ascii="Outfit" w:hAnsi="Outfit"/>
          <w:b/>
          <w:bCs/>
        </w:rPr>
        <w:t xml:space="preserve"> a</w:t>
      </w:r>
      <w:r w:rsidRPr="00695545">
        <w:rPr>
          <w:rFonts w:ascii="Outfit" w:hAnsi="Outfit"/>
          <w:b/>
          <w:bCs/>
        </w:rPr>
        <w:t>nd objectives</w:t>
      </w:r>
      <w:r w:rsidR="004832A4" w:rsidRPr="00695545">
        <w:rPr>
          <w:rFonts w:ascii="Outfit" w:hAnsi="Outfit"/>
          <w:i/>
          <w:iCs/>
        </w:rPr>
        <w:br/>
      </w:r>
      <w:r w:rsidR="005E3D2F" w:rsidRPr="00695545">
        <w:rPr>
          <w:rFonts w:ascii="Outfit" w:hAnsi="Outfit"/>
          <w:i/>
          <w:iCs/>
        </w:rPr>
        <w:t>Ensure the goals and objectives are clear and that they are Specific, Measurable, Achievable, Realistic, and Time-bound (SMART).</w:t>
      </w:r>
    </w:p>
    <w:p w14:paraId="6C9A8552" w14:textId="466E5ED7" w:rsidR="00BC63D7" w:rsidRPr="00695545" w:rsidRDefault="005E3D2F" w:rsidP="00696935">
      <w:pPr>
        <w:pStyle w:val="Listeafsnit"/>
        <w:numPr>
          <w:ilvl w:val="0"/>
          <w:numId w:val="8"/>
        </w:numPr>
        <w:rPr>
          <w:rFonts w:ascii="Outfit" w:hAnsi="Outfit"/>
          <w:i/>
          <w:iCs/>
        </w:rPr>
      </w:pPr>
      <w:r w:rsidRPr="00695545">
        <w:rPr>
          <w:rFonts w:ascii="Outfit" w:hAnsi="Outfit"/>
          <w:b/>
          <w:bCs/>
        </w:rPr>
        <w:t>Innovation and novelty</w:t>
      </w:r>
    </w:p>
    <w:p w14:paraId="7C4D6DA3" w14:textId="0FB5C3BB" w:rsidR="005E3D2F" w:rsidRPr="00695545" w:rsidRDefault="005E3D2F" w:rsidP="00695545">
      <w:pPr>
        <w:pStyle w:val="Listeafsnit"/>
        <w:rPr>
          <w:rFonts w:ascii="Outfit" w:hAnsi="Outfit"/>
        </w:rPr>
      </w:pPr>
      <w:r w:rsidRPr="00695545">
        <w:rPr>
          <w:rFonts w:ascii="Outfit" w:hAnsi="Outfit"/>
          <w:i/>
          <w:iCs/>
        </w:rPr>
        <w:t>Demonstrate that the idea is innovative and goes beyond state-of-the-art in the relevant academic and industrial fields at an international level.</w:t>
      </w:r>
    </w:p>
    <w:p w14:paraId="50CF9BAD" w14:textId="7163E406" w:rsidR="00542225" w:rsidRPr="00542225" w:rsidRDefault="005E3D2F" w:rsidP="00696935">
      <w:pPr>
        <w:pStyle w:val="Listeafsnit"/>
        <w:numPr>
          <w:ilvl w:val="0"/>
          <w:numId w:val="8"/>
        </w:numPr>
        <w:rPr>
          <w:rFonts w:ascii="Outfit" w:hAnsi="Outfit"/>
          <w:i/>
          <w:iCs/>
        </w:rPr>
      </w:pPr>
      <w:r w:rsidRPr="00695545">
        <w:rPr>
          <w:rFonts w:ascii="Outfit" w:hAnsi="Outfit"/>
          <w:b/>
          <w:bCs/>
        </w:rPr>
        <w:t>Competitive situation</w:t>
      </w:r>
    </w:p>
    <w:p w14:paraId="1C664CA7" w14:textId="7054395D" w:rsidR="00E14804" w:rsidRPr="00810AA5" w:rsidRDefault="005E3D2F" w:rsidP="00695545">
      <w:pPr>
        <w:pStyle w:val="Listeafsnit"/>
        <w:jc w:val="both"/>
        <w:rPr>
          <w:lang w:val="en-GB"/>
        </w:rPr>
      </w:pPr>
      <w:r w:rsidRPr="00695545">
        <w:rPr>
          <w:rFonts w:ascii="Outfit" w:hAnsi="Outfit"/>
          <w:i/>
          <w:iCs/>
        </w:rPr>
        <w:t>Explain the competitive situation of the idea — both in academic and industrial terms. Clearly state the disruptive potential of the idea.</w:t>
      </w:r>
    </w:p>
    <w:p w14:paraId="44D45F25" w14:textId="77777777" w:rsidR="00E14804" w:rsidRPr="00810AA5" w:rsidRDefault="00E14804" w:rsidP="00E14804">
      <w:pPr>
        <w:ind w:left="0" w:firstLine="0"/>
        <w:rPr>
          <w:rFonts w:ascii="Outfit" w:hAnsi="Outfit"/>
        </w:rPr>
      </w:pPr>
    </w:p>
    <w:sdt>
      <w:sdtPr>
        <w:rPr>
          <w:rFonts w:ascii="Outfit" w:hAnsi="Outfit"/>
        </w:rPr>
        <w:id w:val="680624921"/>
        <w:placeholder>
          <w:docPart w:val="338F778E3CF841BBABA387EFD91E76E1"/>
        </w:placeholder>
        <w:showingPlcHdr/>
      </w:sdtPr>
      <w:sdtEndPr/>
      <w:sdtContent>
        <w:p w14:paraId="2252EBE1" w14:textId="77777777" w:rsidR="00E14804" w:rsidRPr="00810AA5" w:rsidRDefault="00E14804" w:rsidP="00E14804">
          <w:pPr>
            <w:ind w:left="0" w:firstLine="0"/>
            <w:rPr>
              <w:rFonts w:ascii="Outfit" w:hAnsi="Outfit"/>
            </w:rPr>
          </w:pPr>
          <w:r w:rsidRPr="00810AA5">
            <w:rPr>
              <w:rStyle w:val="Pladsholdertekst"/>
              <w:rFonts w:ascii="Outfit" w:hAnsi="Outfit"/>
            </w:rPr>
            <w:t>Click or tap here to enter text.</w:t>
          </w:r>
        </w:p>
      </w:sdtContent>
    </w:sdt>
    <w:p w14:paraId="420E9EB2" w14:textId="77777777" w:rsidR="00E14804" w:rsidRPr="00810AA5" w:rsidRDefault="00E14804" w:rsidP="00E14804">
      <w:pPr>
        <w:pBdr>
          <w:bottom w:val="single" w:sz="6" w:space="1" w:color="auto"/>
        </w:pBdr>
        <w:rPr>
          <w:rFonts w:ascii="Outfit" w:hAnsi="Outfit"/>
        </w:rPr>
      </w:pPr>
    </w:p>
    <w:p w14:paraId="79229C6E" w14:textId="77777777" w:rsidR="00E14804" w:rsidRPr="00810AA5" w:rsidRDefault="00E14804" w:rsidP="00E14804">
      <w:pPr>
        <w:rPr>
          <w:rFonts w:ascii="Outfit" w:hAnsi="Outfit"/>
        </w:rPr>
      </w:pPr>
    </w:p>
    <w:p w14:paraId="5D432DEB" w14:textId="77777777" w:rsidR="00E14804" w:rsidRPr="00810AA5" w:rsidRDefault="00E14804" w:rsidP="00E14804">
      <w:pPr>
        <w:ind w:left="0" w:firstLine="0"/>
        <w:rPr>
          <w:rFonts w:ascii="Outfit" w:hAnsi="Outfit"/>
        </w:rPr>
      </w:pPr>
    </w:p>
    <w:p w14:paraId="2A7EB564" w14:textId="6CEC40D2" w:rsidR="00E14804" w:rsidRPr="00810AA5" w:rsidRDefault="00E14804" w:rsidP="00696935">
      <w:pPr>
        <w:pStyle w:val="Overskrift2"/>
        <w:numPr>
          <w:ilvl w:val="0"/>
          <w:numId w:val="3"/>
        </w:numPr>
        <w:pBdr>
          <w:bottom w:val="single" w:sz="6" w:space="1" w:color="auto"/>
        </w:pBdr>
        <w:rPr>
          <w:rFonts w:ascii="Outfit" w:hAnsi="Outfit"/>
        </w:rPr>
      </w:pPr>
      <w:r w:rsidRPr="00810AA5">
        <w:rPr>
          <w:rFonts w:ascii="Outfit" w:hAnsi="Outfit"/>
        </w:rPr>
        <w:t>Impact</w:t>
      </w:r>
    </w:p>
    <w:p w14:paraId="4F1CC11B" w14:textId="77777777" w:rsidR="00BC63D7" w:rsidRDefault="005E3D2F" w:rsidP="00BC63D7">
      <w:pPr>
        <w:rPr>
          <w:rFonts w:ascii="Outfit" w:hAnsi="Outfit"/>
          <w:i/>
          <w:iCs/>
        </w:rPr>
      </w:pPr>
      <w:r w:rsidRPr="005E3D2F">
        <w:rPr>
          <w:rFonts w:ascii="Outfit" w:hAnsi="Outfit"/>
          <w:i/>
          <w:iCs/>
        </w:rPr>
        <w:t>Describe the expected societal, environmental, and economic impact of your project — during and</w:t>
      </w:r>
    </w:p>
    <w:p w14:paraId="6B8C404E" w14:textId="0EA5FE80" w:rsidR="005E3D2F" w:rsidRDefault="005E3D2F" w:rsidP="00BC63D7">
      <w:pPr>
        <w:rPr>
          <w:rFonts w:ascii="Outfit" w:hAnsi="Outfit"/>
          <w:i/>
          <w:iCs/>
        </w:rPr>
      </w:pPr>
      <w:r w:rsidRPr="005E3D2F">
        <w:rPr>
          <w:rFonts w:ascii="Outfit" w:hAnsi="Outfit"/>
          <w:i/>
          <w:iCs/>
        </w:rPr>
        <w:t>beyond the funding period. Address the following:</w:t>
      </w:r>
    </w:p>
    <w:p w14:paraId="7D6A17FF" w14:textId="77777777" w:rsidR="005E3D2F" w:rsidRPr="00695545" w:rsidRDefault="005E3D2F" w:rsidP="00695545">
      <w:pPr>
        <w:rPr>
          <w:rFonts w:ascii="Outfit" w:hAnsi="Outfit"/>
          <w:i/>
          <w:iCs/>
        </w:rPr>
      </w:pPr>
    </w:p>
    <w:p w14:paraId="533BD1CB" w14:textId="410A27DA" w:rsidR="004832A4" w:rsidRDefault="005E3D2F" w:rsidP="00696935">
      <w:pPr>
        <w:pStyle w:val="Listeafsnit"/>
        <w:numPr>
          <w:ilvl w:val="0"/>
          <w:numId w:val="6"/>
        </w:numPr>
        <w:rPr>
          <w:rFonts w:ascii="Outfit" w:hAnsi="Outfit"/>
          <w:i/>
          <w:iCs/>
        </w:rPr>
      </w:pPr>
      <w:r w:rsidRPr="00695545">
        <w:rPr>
          <w:rFonts w:ascii="Outfit" w:hAnsi="Outfit"/>
          <w:b/>
          <w:bCs/>
        </w:rPr>
        <w:t>Unmet need / societal problem</w:t>
      </w:r>
      <w:r w:rsidR="004832A4" w:rsidRPr="00695545">
        <w:rPr>
          <w:rFonts w:ascii="Outfit" w:hAnsi="Outfit"/>
          <w:b/>
          <w:bCs/>
        </w:rPr>
        <w:br/>
      </w:r>
      <w:r w:rsidR="007808D4" w:rsidRPr="007808D4">
        <w:rPr>
          <w:rFonts w:ascii="Outfit" w:hAnsi="Outfit"/>
          <w:i/>
          <w:iCs/>
        </w:rPr>
        <w:t>Explain which unmet need or societal problem the project addresses, in both a national and international perspective.</w:t>
      </w:r>
    </w:p>
    <w:p w14:paraId="5DFCB649" w14:textId="187A9442" w:rsidR="007808D4" w:rsidRDefault="007808D4" w:rsidP="00696935">
      <w:pPr>
        <w:pStyle w:val="Listeafsnit"/>
        <w:numPr>
          <w:ilvl w:val="0"/>
          <w:numId w:val="6"/>
        </w:numPr>
        <w:rPr>
          <w:rFonts w:ascii="Outfit" w:hAnsi="Outfit"/>
          <w:b/>
          <w:bCs/>
        </w:rPr>
      </w:pPr>
      <w:r w:rsidRPr="00695545">
        <w:rPr>
          <w:rFonts w:ascii="Outfit" w:hAnsi="Outfit"/>
          <w:b/>
          <w:bCs/>
        </w:rPr>
        <w:t>Societal/economic impact</w:t>
      </w:r>
    </w:p>
    <w:p w14:paraId="414EE4AF" w14:textId="17CD9DE4" w:rsidR="007808D4" w:rsidRPr="00695545" w:rsidRDefault="007808D4" w:rsidP="00695545">
      <w:pPr>
        <w:pStyle w:val="Listeafsnit"/>
        <w:ind w:firstLine="0"/>
        <w:rPr>
          <w:rFonts w:ascii="Outfit" w:hAnsi="Outfit"/>
          <w:i/>
          <w:iCs/>
        </w:rPr>
      </w:pPr>
      <w:r w:rsidRPr="00695545">
        <w:rPr>
          <w:rFonts w:ascii="Outfit" w:hAnsi="Outfit"/>
          <w:i/>
          <w:iCs/>
        </w:rPr>
        <w:t>Demonstrate how the project will generate societal and/or economic impact for Denmark by solving societal challenges.</w:t>
      </w:r>
    </w:p>
    <w:p w14:paraId="5CCCF6C1" w14:textId="34473F03" w:rsidR="007808D4" w:rsidRPr="00695545" w:rsidRDefault="007808D4" w:rsidP="00696935">
      <w:pPr>
        <w:pStyle w:val="Listeafsnit"/>
        <w:numPr>
          <w:ilvl w:val="0"/>
          <w:numId w:val="6"/>
        </w:numPr>
        <w:rPr>
          <w:rFonts w:ascii="Outfit" w:hAnsi="Outfit"/>
          <w:i/>
          <w:iCs/>
        </w:rPr>
      </w:pPr>
      <w:r w:rsidRPr="007808D4">
        <w:rPr>
          <w:rFonts w:ascii="Outfit" w:hAnsi="Outfit"/>
          <w:b/>
          <w:bCs/>
          <w:i/>
          <w:iCs/>
        </w:rPr>
        <w:t>Contribution to CO</w:t>
      </w:r>
      <w:r w:rsidRPr="007808D4">
        <w:rPr>
          <w:rFonts w:ascii="Cambria Math" w:hAnsi="Cambria Math" w:cs="Cambria Math"/>
          <w:b/>
          <w:bCs/>
          <w:i/>
          <w:iCs/>
        </w:rPr>
        <w:t>₂</w:t>
      </w:r>
      <w:r w:rsidRPr="007808D4">
        <w:rPr>
          <w:rFonts w:ascii="Outfit" w:hAnsi="Outfit"/>
          <w:b/>
          <w:bCs/>
          <w:i/>
          <w:iCs/>
        </w:rPr>
        <w:t xml:space="preserve"> reduction</w:t>
      </w:r>
      <w:r w:rsidR="004832A4" w:rsidRPr="00695545">
        <w:rPr>
          <w:rFonts w:ascii="Outfit" w:hAnsi="Outfit"/>
          <w:i/>
          <w:iCs/>
        </w:rPr>
        <w:br/>
      </w:r>
      <w:r w:rsidRPr="007808D4">
        <w:rPr>
          <w:rFonts w:ascii="Outfit" w:hAnsi="Outfit"/>
          <w:i/>
          <w:iCs/>
        </w:rPr>
        <w:t>Account (as far as possible) of the project's quantified contribution to the reduction in greenhouse gas emissions measured in CO2 equivalents – both in Denmark and globally.</w:t>
      </w:r>
    </w:p>
    <w:p w14:paraId="49EA4FEB" w14:textId="2E63C200" w:rsidR="007808D4" w:rsidRPr="00695545" w:rsidRDefault="007808D4" w:rsidP="00696935">
      <w:pPr>
        <w:pStyle w:val="Listeafsnit"/>
        <w:numPr>
          <w:ilvl w:val="0"/>
          <w:numId w:val="6"/>
        </w:numPr>
        <w:rPr>
          <w:rFonts w:ascii="Outfit" w:hAnsi="Outfit"/>
          <w:lang w:val="da-DK"/>
        </w:rPr>
      </w:pPr>
      <w:r w:rsidRPr="00695545">
        <w:rPr>
          <w:rFonts w:ascii="Outfit" w:hAnsi="Outfit"/>
          <w:b/>
          <w:bCs/>
          <w:lang w:val="da-DK"/>
        </w:rPr>
        <w:t>Reduced environmental impacts</w:t>
      </w:r>
    </w:p>
    <w:p w14:paraId="353B87D9" w14:textId="270E571E" w:rsidR="007808D4" w:rsidRDefault="007808D4" w:rsidP="007808D4">
      <w:pPr>
        <w:pStyle w:val="Listeafsnit"/>
        <w:ind w:firstLine="0"/>
        <w:rPr>
          <w:rFonts w:ascii="Outfit" w:hAnsi="Outfit"/>
        </w:rPr>
      </w:pPr>
      <w:r w:rsidRPr="00695545">
        <w:rPr>
          <w:rFonts w:ascii="Outfit" w:hAnsi="Outfit"/>
          <w:i/>
          <w:iCs/>
        </w:rPr>
        <w:t>Provide, as far as possible, a statement of the project’s contribution to reducing negative environmental impacts — nationally and globally.</w:t>
      </w:r>
    </w:p>
    <w:p w14:paraId="3D5749B1" w14:textId="5DE5A307" w:rsidR="007808D4" w:rsidRPr="00695545" w:rsidRDefault="007808D4" w:rsidP="00696935">
      <w:pPr>
        <w:pStyle w:val="Listeafsnit"/>
        <w:numPr>
          <w:ilvl w:val="0"/>
          <w:numId w:val="6"/>
        </w:numPr>
        <w:rPr>
          <w:rFonts w:ascii="Outfit" w:hAnsi="Outfit"/>
          <w:b/>
          <w:bCs/>
        </w:rPr>
      </w:pPr>
      <w:r w:rsidRPr="00695545">
        <w:rPr>
          <w:rFonts w:ascii="Outfit" w:hAnsi="Outfit"/>
          <w:b/>
          <w:bCs/>
        </w:rPr>
        <w:t>Reduced consumption of resources</w:t>
      </w:r>
    </w:p>
    <w:p w14:paraId="6B2A313B" w14:textId="454BF485" w:rsidR="007808D4" w:rsidRPr="00695545" w:rsidRDefault="007808D4" w:rsidP="007808D4">
      <w:pPr>
        <w:pStyle w:val="Listeafsnit"/>
        <w:ind w:firstLine="0"/>
        <w:rPr>
          <w:rFonts w:ascii="Outfit" w:hAnsi="Outfit"/>
          <w:i/>
          <w:iCs/>
        </w:rPr>
      </w:pPr>
      <w:r w:rsidRPr="00695545">
        <w:rPr>
          <w:rFonts w:ascii="Outfit" w:hAnsi="Outfit"/>
          <w:i/>
          <w:iCs/>
        </w:rPr>
        <w:t>Explain, as far as possible, how the project contributes to reducing the consumption of limited or non-renewable resources, including clean water — nationally and globally.</w:t>
      </w:r>
    </w:p>
    <w:p w14:paraId="1EB27198" w14:textId="07980B1A" w:rsidR="007808D4" w:rsidRPr="00695545" w:rsidRDefault="007808D4" w:rsidP="00696935">
      <w:pPr>
        <w:pStyle w:val="Listeafsnit"/>
        <w:numPr>
          <w:ilvl w:val="0"/>
          <w:numId w:val="6"/>
        </w:numPr>
        <w:rPr>
          <w:rFonts w:ascii="Outfit" w:hAnsi="Outfit"/>
          <w:b/>
          <w:bCs/>
        </w:rPr>
      </w:pPr>
      <w:r w:rsidRPr="00695545">
        <w:rPr>
          <w:rFonts w:ascii="Outfit" w:hAnsi="Outfit"/>
          <w:b/>
          <w:bCs/>
        </w:rPr>
        <w:t>Working environment</w:t>
      </w:r>
    </w:p>
    <w:p w14:paraId="6987A8E7" w14:textId="63761D6A" w:rsidR="007808D4" w:rsidRPr="00695545" w:rsidRDefault="007808D4" w:rsidP="007808D4">
      <w:pPr>
        <w:pStyle w:val="Listeafsnit"/>
        <w:ind w:firstLine="0"/>
        <w:rPr>
          <w:rFonts w:ascii="Outfit" w:hAnsi="Outfit"/>
          <w:i/>
          <w:iCs/>
        </w:rPr>
      </w:pPr>
      <w:r w:rsidRPr="00695545">
        <w:rPr>
          <w:rFonts w:ascii="Outfit" w:hAnsi="Outfit"/>
          <w:i/>
          <w:iCs/>
        </w:rPr>
        <w:t>State, as far as relevant, the project’s contribution to improved working environment — nationally and globally.</w:t>
      </w:r>
    </w:p>
    <w:p w14:paraId="33C5B34C" w14:textId="77758EF6" w:rsidR="007808D4" w:rsidRPr="00695545" w:rsidRDefault="007808D4" w:rsidP="00696935">
      <w:pPr>
        <w:pStyle w:val="Listeafsnit"/>
        <w:numPr>
          <w:ilvl w:val="0"/>
          <w:numId w:val="6"/>
        </w:numPr>
        <w:rPr>
          <w:rFonts w:ascii="Outfit" w:hAnsi="Outfit"/>
          <w:b/>
          <w:bCs/>
        </w:rPr>
      </w:pPr>
      <w:r w:rsidRPr="00695545">
        <w:rPr>
          <w:rFonts w:ascii="Outfit" w:hAnsi="Outfit"/>
          <w:b/>
          <w:bCs/>
        </w:rPr>
        <w:t>Implementation after project end</w:t>
      </w:r>
    </w:p>
    <w:p w14:paraId="3318B44A" w14:textId="0634E65D" w:rsidR="007808D4" w:rsidRPr="00695545" w:rsidRDefault="007808D4" w:rsidP="007808D4">
      <w:pPr>
        <w:pStyle w:val="Listeafsnit"/>
        <w:ind w:firstLine="0"/>
        <w:rPr>
          <w:rFonts w:ascii="Outfit" w:hAnsi="Outfit"/>
          <w:i/>
          <w:iCs/>
        </w:rPr>
      </w:pPr>
      <w:r w:rsidRPr="00695545">
        <w:rPr>
          <w:rFonts w:ascii="Outfit" w:hAnsi="Outfit"/>
          <w:i/>
          <w:iCs/>
        </w:rPr>
        <w:lastRenderedPageBreak/>
        <w:t>Explain the project’s progress toward implementation once the project period has ended.</w:t>
      </w:r>
    </w:p>
    <w:p w14:paraId="2DFFA128" w14:textId="33408E87" w:rsidR="007808D4" w:rsidRPr="00695545" w:rsidRDefault="007808D4" w:rsidP="00696935">
      <w:pPr>
        <w:pStyle w:val="Listeafsnit"/>
        <w:numPr>
          <w:ilvl w:val="0"/>
          <w:numId w:val="6"/>
        </w:numPr>
        <w:rPr>
          <w:rFonts w:ascii="Outfit" w:hAnsi="Outfit"/>
          <w:b/>
          <w:bCs/>
        </w:rPr>
      </w:pPr>
      <w:r w:rsidRPr="00695545">
        <w:rPr>
          <w:rFonts w:ascii="Outfit" w:hAnsi="Outfit"/>
          <w:b/>
          <w:bCs/>
        </w:rPr>
        <w:t>Business or sales model / scalability</w:t>
      </w:r>
    </w:p>
    <w:p w14:paraId="3DC84437" w14:textId="7339AAC8" w:rsidR="007808D4" w:rsidRPr="00695545" w:rsidRDefault="007808D4" w:rsidP="007808D4">
      <w:pPr>
        <w:pStyle w:val="Listeafsnit"/>
        <w:ind w:firstLine="0"/>
        <w:rPr>
          <w:rFonts w:ascii="Outfit" w:hAnsi="Outfit"/>
          <w:i/>
          <w:iCs/>
        </w:rPr>
      </w:pPr>
      <w:r w:rsidRPr="00695545">
        <w:rPr>
          <w:rFonts w:ascii="Outfit" w:hAnsi="Outfit"/>
          <w:i/>
          <w:iCs/>
        </w:rPr>
        <w:t>Describe any implementation, business, or sales model, including plans for scalability.</w:t>
      </w:r>
    </w:p>
    <w:p w14:paraId="03DB8379" w14:textId="1681FB08" w:rsidR="007808D4" w:rsidRPr="00695545" w:rsidRDefault="007808D4" w:rsidP="00696935">
      <w:pPr>
        <w:pStyle w:val="Listeafsnit"/>
        <w:numPr>
          <w:ilvl w:val="0"/>
          <w:numId w:val="6"/>
        </w:numPr>
        <w:rPr>
          <w:rFonts w:ascii="Outfit" w:hAnsi="Outfit"/>
          <w:b/>
          <w:bCs/>
        </w:rPr>
      </w:pPr>
      <w:r w:rsidRPr="00695545">
        <w:rPr>
          <w:rFonts w:ascii="Outfit" w:hAnsi="Outfit"/>
          <w:b/>
          <w:bCs/>
        </w:rPr>
        <w:t>Intellectual Property Rights (IPR)</w:t>
      </w:r>
    </w:p>
    <w:p w14:paraId="483AB61D" w14:textId="25C05C46" w:rsidR="007808D4" w:rsidRPr="00695545" w:rsidRDefault="007808D4" w:rsidP="007808D4">
      <w:pPr>
        <w:pStyle w:val="Listeafsnit"/>
        <w:ind w:firstLine="0"/>
        <w:rPr>
          <w:rFonts w:ascii="Outfit" w:hAnsi="Outfit"/>
          <w:i/>
          <w:iCs/>
        </w:rPr>
      </w:pPr>
      <w:r w:rsidRPr="00695545">
        <w:rPr>
          <w:rFonts w:ascii="Outfit" w:hAnsi="Outfit"/>
          <w:i/>
          <w:iCs/>
        </w:rPr>
        <w:t>Explain the project’s IPR approach, if relevant.</w:t>
      </w:r>
    </w:p>
    <w:p w14:paraId="2E43F80C" w14:textId="04DFC067" w:rsidR="007808D4" w:rsidRPr="00695545" w:rsidRDefault="007808D4" w:rsidP="00696935">
      <w:pPr>
        <w:pStyle w:val="Listeafsnit"/>
        <w:numPr>
          <w:ilvl w:val="0"/>
          <w:numId w:val="6"/>
        </w:numPr>
        <w:rPr>
          <w:rFonts w:ascii="Outfit" w:hAnsi="Outfit"/>
          <w:b/>
          <w:bCs/>
        </w:rPr>
      </w:pPr>
      <w:r w:rsidRPr="00695545">
        <w:rPr>
          <w:rFonts w:ascii="Outfit" w:hAnsi="Outfit"/>
          <w:b/>
          <w:bCs/>
        </w:rPr>
        <w:t>Technology Readiness Level (TRL)</w:t>
      </w:r>
    </w:p>
    <w:p w14:paraId="25B9F99D" w14:textId="7A5F9F6E" w:rsidR="007808D4" w:rsidRPr="00695545" w:rsidRDefault="007808D4" w:rsidP="007808D4">
      <w:pPr>
        <w:pStyle w:val="Listeafsnit"/>
        <w:ind w:firstLine="0"/>
        <w:rPr>
          <w:rFonts w:ascii="Outfit" w:hAnsi="Outfit"/>
          <w:i/>
          <w:iCs/>
        </w:rPr>
      </w:pPr>
      <w:r w:rsidRPr="00695545">
        <w:rPr>
          <w:rFonts w:ascii="Outfit" w:hAnsi="Outfit"/>
          <w:i/>
          <w:iCs/>
        </w:rPr>
        <w:t>Describe the project’s TRL at start and expected TRL at project end, including why progression is expected.</w:t>
      </w:r>
    </w:p>
    <w:p w14:paraId="6AA9CFBB" w14:textId="53FADED0" w:rsidR="007808D4" w:rsidRPr="00695545" w:rsidRDefault="007808D4" w:rsidP="00696935">
      <w:pPr>
        <w:pStyle w:val="Listeafsnit"/>
        <w:numPr>
          <w:ilvl w:val="0"/>
          <w:numId w:val="6"/>
        </w:numPr>
        <w:rPr>
          <w:rFonts w:ascii="Outfit" w:hAnsi="Outfit"/>
          <w:b/>
          <w:bCs/>
        </w:rPr>
      </w:pPr>
      <w:r w:rsidRPr="00695545">
        <w:rPr>
          <w:rFonts w:ascii="Outfit" w:hAnsi="Outfit"/>
          <w:b/>
          <w:bCs/>
        </w:rPr>
        <w:t>Societal Readiness Level (SRL)</w:t>
      </w:r>
    </w:p>
    <w:p w14:paraId="195F2AD4" w14:textId="6C2E237B" w:rsidR="007808D4" w:rsidRPr="00695545" w:rsidRDefault="007808D4" w:rsidP="007808D4">
      <w:pPr>
        <w:pStyle w:val="Listeafsnit"/>
        <w:ind w:firstLine="0"/>
        <w:rPr>
          <w:rFonts w:ascii="Outfit" w:hAnsi="Outfit"/>
          <w:i/>
          <w:iCs/>
        </w:rPr>
      </w:pPr>
      <w:r w:rsidRPr="00695545">
        <w:rPr>
          <w:rFonts w:ascii="Outfit" w:hAnsi="Outfit"/>
          <w:i/>
          <w:iCs/>
        </w:rPr>
        <w:t>Describe the project’s SRL at start</w:t>
      </w:r>
      <w:r w:rsidRPr="007808D4">
        <w:rPr>
          <w:rFonts w:ascii="Outfit" w:hAnsi="Outfit"/>
        </w:rPr>
        <w:t xml:space="preserve"> </w:t>
      </w:r>
      <w:r w:rsidRPr="00695545">
        <w:rPr>
          <w:rFonts w:ascii="Outfit" w:hAnsi="Outfit"/>
          <w:i/>
          <w:iCs/>
        </w:rPr>
        <w:t>and expected SRL at project end, including why progression is expected.</w:t>
      </w:r>
    </w:p>
    <w:p w14:paraId="72FAC6A1" w14:textId="3162C499" w:rsidR="007808D4" w:rsidRPr="00695545" w:rsidRDefault="007808D4" w:rsidP="00696935">
      <w:pPr>
        <w:pStyle w:val="Listeafsnit"/>
        <w:numPr>
          <w:ilvl w:val="0"/>
          <w:numId w:val="6"/>
        </w:numPr>
        <w:rPr>
          <w:rFonts w:ascii="Outfit" w:hAnsi="Outfit"/>
          <w:b/>
          <w:bCs/>
        </w:rPr>
      </w:pPr>
      <w:r w:rsidRPr="00695545">
        <w:rPr>
          <w:rFonts w:ascii="Outfit" w:hAnsi="Outfit"/>
          <w:b/>
          <w:bCs/>
        </w:rPr>
        <w:t>Strategic relevance for partners</w:t>
      </w:r>
    </w:p>
    <w:p w14:paraId="73A6F112" w14:textId="77777777" w:rsidR="007808D4" w:rsidRPr="00695545" w:rsidRDefault="007808D4" w:rsidP="007808D4">
      <w:pPr>
        <w:pStyle w:val="Listeafsnit"/>
        <w:ind w:firstLine="0"/>
        <w:rPr>
          <w:rFonts w:ascii="Outfit" w:hAnsi="Outfit"/>
          <w:i/>
          <w:iCs/>
        </w:rPr>
      </w:pPr>
      <w:r w:rsidRPr="00695545">
        <w:rPr>
          <w:rFonts w:ascii="Outfit" w:hAnsi="Outfit"/>
          <w:i/>
          <w:iCs/>
        </w:rPr>
        <w:t>Clarify the project’s strategic relevance for the participating partners.</w:t>
      </w:r>
    </w:p>
    <w:p w14:paraId="2AEA10E9" w14:textId="4082CD70" w:rsidR="007808D4" w:rsidRPr="00695545" w:rsidRDefault="007808D4" w:rsidP="00696935">
      <w:pPr>
        <w:pStyle w:val="Listeafsnit"/>
        <w:numPr>
          <w:ilvl w:val="0"/>
          <w:numId w:val="6"/>
        </w:numPr>
        <w:rPr>
          <w:rFonts w:ascii="Outfit" w:hAnsi="Outfit"/>
          <w:b/>
          <w:bCs/>
        </w:rPr>
      </w:pPr>
      <w:r w:rsidRPr="00695545">
        <w:rPr>
          <w:rFonts w:ascii="Outfit" w:hAnsi="Outfit"/>
          <w:b/>
          <w:bCs/>
        </w:rPr>
        <w:t>Contribution to systemic change</w:t>
      </w:r>
    </w:p>
    <w:p w14:paraId="00C97A80" w14:textId="7D69E05F" w:rsidR="007808D4" w:rsidRPr="00695545" w:rsidRDefault="007808D4" w:rsidP="00BC63D7">
      <w:pPr>
        <w:pStyle w:val="Listeafsnit"/>
        <w:ind w:firstLine="0"/>
        <w:rPr>
          <w:rFonts w:ascii="Outfit" w:hAnsi="Outfit"/>
          <w:i/>
          <w:iCs/>
        </w:rPr>
      </w:pPr>
      <w:r w:rsidRPr="00695545">
        <w:rPr>
          <w:rFonts w:ascii="Outfit" w:hAnsi="Outfit"/>
          <w:i/>
          <w:iCs/>
        </w:rPr>
        <w:t>Explain the project’s relevance to Roadmap 2025 and how it contributes to systemic change as defined in the TRACE Impact Framework Version One, including TRACE’s dual approach to impact measurement.</w:t>
      </w:r>
    </w:p>
    <w:p w14:paraId="4C6D3792" w14:textId="4DCDA603" w:rsidR="007808D4" w:rsidRPr="00695545" w:rsidRDefault="007808D4" w:rsidP="00696935">
      <w:pPr>
        <w:pStyle w:val="Listeafsnit"/>
        <w:numPr>
          <w:ilvl w:val="0"/>
          <w:numId w:val="6"/>
        </w:numPr>
        <w:rPr>
          <w:rFonts w:ascii="Outfit" w:hAnsi="Outfit"/>
          <w:b/>
          <w:bCs/>
        </w:rPr>
      </w:pPr>
      <w:r w:rsidRPr="00695545">
        <w:rPr>
          <w:rFonts w:ascii="Outfit" w:hAnsi="Outfit"/>
          <w:b/>
          <w:bCs/>
        </w:rPr>
        <w:t>International market penetration</w:t>
      </w:r>
    </w:p>
    <w:p w14:paraId="29A953E9" w14:textId="14F9C94A" w:rsidR="007808D4" w:rsidRPr="00695545" w:rsidRDefault="007808D4" w:rsidP="007808D4">
      <w:pPr>
        <w:pStyle w:val="Listeafsnit"/>
        <w:ind w:firstLine="0"/>
        <w:rPr>
          <w:rFonts w:ascii="Outfit" w:hAnsi="Outfit"/>
          <w:i/>
          <w:iCs/>
        </w:rPr>
      </w:pPr>
      <w:r w:rsidRPr="00695545">
        <w:rPr>
          <w:rFonts w:ascii="Outfit" w:hAnsi="Outfit"/>
          <w:i/>
          <w:iCs/>
        </w:rPr>
        <w:t>Describe the project’s potential for international scaling and market penetration, to the relevant extent.</w:t>
      </w:r>
    </w:p>
    <w:p w14:paraId="6DC49BCD" w14:textId="77777777" w:rsidR="00E14804" w:rsidRPr="00810AA5" w:rsidRDefault="00E14804" w:rsidP="00E14804">
      <w:pPr>
        <w:pStyle w:val="Opstilling-punkttegn"/>
        <w:numPr>
          <w:ilvl w:val="0"/>
          <w:numId w:val="0"/>
        </w:numPr>
        <w:ind w:left="360" w:hanging="360"/>
        <w:rPr>
          <w:rFonts w:ascii="Outfit" w:hAnsi="Outfit"/>
        </w:rPr>
      </w:pPr>
    </w:p>
    <w:sdt>
      <w:sdtPr>
        <w:rPr>
          <w:rFonts w:ascii="Outfit" w:hAnsi="Outfit"/>
        </w:rPr>
        <w:id w:val="-36350811"/>
        <w:showingPlcHdr/>
      </w:sdtPr>
      <w:sdtEndPr/>
      <w:sdtContent>
        <w:p w14:paraId="2A99EC54" w14:textId="77777777" w:rsidR="00E14804" w:rsidRPr="00810AA5" w:rsidRDefault="00E14804" w:rsidP="00E14804">
          <w:pPr>
            <w:ind w:left="0" w:firstLine="0"/>
            <w:rPr>
              <w:rFonts w:ascii="Outfit" w:hAnsi="Outfit"/>
            </w:rPr>
          </w:pPr>
          <w:r w:rsidRPr="00810AA5">
            <w:rPr>
              <w:rStyle w:val="Pladsholdertekst"/>
              <w:rFonts w:ascii="Outfit" w:hAnsi="Outfit"/>
            </w:rPr>
            <w:t>Click or tap here to enter text.</w:t>
          </w:r>
        </w:p>
      </w:sdtContent>
    </w:sdt>
    <w:p w14:paraId="6E0C18DF" w14:textId="77777777" w:rsidR="00E14804" w:rsidRPr="00810AA5" w:rsidRDefault="00E14804" w:rsidP="00E14804">
      <w:pPr>
        <w:pBdr>
          <w:bottom w:val="single" w:sz="6" w:space="1" w:color="auto"/>
        </w:pBdr>
        <w:ind w:left="0" w:firstLine="0"/>
        <w:rPr>
          <w:rFonts w:ascii="Outfit" w:hAnsi="Outfit"/>
        </w:rPr>
      </w:pPr>
    </w:p>
    <w:p w14:paraId="15ABD0FD" w14:textId="77777777" w:rsidR="00E14804" w:rsidRPr="00810AA5" w:rsidRDefault="00E14804" w:rsidP="00E14804">
      <w:pPr>
        <w:ind w:left="0" w:firstLine="0"/>
        <w:rPr>
          <w:rFonts w:ascii="Outfit" w:hAnsi="Outfit"/>
        </w:rPr>
      </w:pPr>
    </w:p>
    <w:p w14:paraId="198403E7" w14:textId="77777777" w:rsidR="00E14804" w:rsidRDefault="00E14804" w:rsidP="00E14804">
      <w:pPr>
        <w:ind w:left="0" w:firstLine="0"/>
        <w:rPr>
          <w:rFonts w:ascii="Outfit" w:hAnsi="Outfit"/>
        </w:rPr>
      </w:pPr>
    </w:p>
    <w:p w14:paraId="005C39F2" w14:textId="77777777" w:rsidR="00142EC1" w:rsidRDefault="00142EC1" w:rsidP="00E14804">
      <w:pPr>
        <w:ind w:left="0" w:firstLine="0"/>
        <w:rPr>
          <w:rFonts w:ascii="Outfit" w:hAnsi="Outfit"/>
        </w:rPr>
      </w:pPr>
    </w:p>
    <w:p w14:paraId="265526C5" w14:textId="77777777" w:rsidR="00142EC1" w:rsidRDefault="00142EC1" w:rsidP="00E14804">
      <w:pPr>
        <w:ind w:left="0" w:firstLine="0"/>
        <w:rPr>
          <w:rFonts w:ascii="Outfit" w:hAnsi="Outfit"/>
        </w:rPr>
      </w:pPr>
    </w:p>
    <w:p w14:paraId="11AC55AA" w14:textId="77777777" w:rsidR="00142EC1" w:rsidRDefault="00142EC1" w:rsidP="00E14804">
      <w:pPr>
        <w:ind w:left="0" w:firstLine="0"/>
        <w:rPr>
          <w:rFonts w:ascii="Outfit" w:hAnsi="Outfit"/>
        </w:rPr>
      </w:pPr>
    </w:p>
    <w:p w14:paraId="2C2CFD61" w14:textId="77777777" w:rsidR="00142EC1" w:rsidRDefault="00142EC1" w:rsidP="00E14804">
      <w:pPr>
        <w:ind w:left="0" w:firstLine="0"/>
        <w:rPr>
          <w:rFonts w:ascii="Outfit" w:hAnsi="Outfit"/>
        </w:rPr>
      </w:pPr>
    </w:p>
    <w:p w14:paraId="2C0481A2" w14:textId="77777777" w:rsidR="00142EC1" w:rsidRDefault="00142EC1" w:rsidP="00E14804">
      <w:pPr>
        <w:ind w:left="0" w:firstLine="0"/>
        <w:rPr>
          <w:rFonts w:ascii="Outfit" w:hAnsi="Outfit"/>
        </w:rPr>
      </w:pPr>
    </w:p>
    <w:p w14:paraId="176D378D" w14:textId="77777777" w:rsidR="00142EC1" w:rsidRDefault="00142EC1" w:rsidP="00E14804">
      <w:pPr>
        <w:ind w:left="0" w:firstLine="0"/>
        <w:rPr>
          <w:rFonts w:ascii="Outfit" w:hAnsi="Outfit"/>
        </w:rPr>
      </w:pPr>
    </w:p>
    <w:p w14:paraId="0D1C427E" w14:textId="77777777" w:rsidR="00142EC1" w:rsidRDefault="00142EC1" w:rsidP="00E14804">
      <w:pPr>
        <w:ind w:left="0" w:firstLine="0"/>
        <w:rPr>
          <w:rFonts w:ascii="Outfit" w:hAnsi="Outfit"/>
        </w:rPr>
      </w:pPr>
    </w:p>
    <w:p w14:paraId="0DB9835A" w14:textId="77777777" w:rsidR="00142EC1" w:rsidRDefault="00142EC1" w:rsidP="00E14804">
      <w:pPr>
        <w:ind w:left="0" w:firstLine="0"/>
        <w:rPr>
          <w:rFonts w:ascii="Outfit" w:hAnsi="Outfit"/>
        </w:rPr>
      </w:pPr>
    </w:p>
    <w:p w14:paraId="53688E60" w14:textId="77777777" w:rsidR="00142EC1" w:rsidRDefault="00142EC1" w:rsidP="00E14804">
      <w:pPr>
        <w:ind w:left="0" w:firstLine="0"/>
        <w:rPr>
          <w:rFonts w:ascii="Outfit" w:hAnsi="Outfit"/>
        </w:rPr>
      </w:pPr>
    </w:p>
    <w:p w14:paraId="1FFC3B7B" w14:textId="77777777" w:rsidR="00142EC1" w:rsidRDefault="00142EC1" w:rsidP="00E14804">
      <w:pPr>
        <w:ind w:left="0" w:firstLine="0"/>
        <w:rPr>
          <w:rFonts w:ascii="Outfit" w:hAnsi="Outfit"/>
        </w:rPr>
      </w:pPr>
    </w:p>
    <w:p w14:paraId="70AE050B" w14:textId="77777777" w:rsidR="00142EC1" w:rsidRDefault="00142EC1" w:rsidP="00E14804">
      <w:pPr>
        <w:ind w:left="0" w:firstLine="0"/>
        <w:rPr>
          <w:rFonts w:ascii="Outfit" w:hAnsi="Outfit"/>
        </w:rPr>
      </w:pPr>
    </w:p>
    <w:p w14:paraId="47470954" w14:textId="77777777" w:rsidR="00142EC1" w:rsidRDefault="00142EC1" w:rsidP="00E14804">
      <w:pPr>
        <w:ind w:left="0" w:firstLine="0"/>
        <w:rPr>
          <w:rFonts w:ascii="Outfit" w:hAnsi="Outfit"/>
        </w:rPr>
      </w:pPr>
    </w:p>
    <w:p w14:paraId="5A408BC5" w14:textId="77777777" w:rsidR="00142EC1" w:rsidRDefault="00142EC1" w:rsidP="00E14804">
      <w:pPr>
        <w:ind w:left="0" w:firstLine="0"/>
        <w:rPr>
          <w:rFonts w:ascii="Outfit" w:hAnsi="Outfit"/>
        </w:rPr>
      </w:pPr>
    </w:p>
    <w:p w14:paraId="0005FDFF" w14:textId="77777777" w:rsidR="00142EC1" w:rsidRDefault="00142EC1" w:rsidP="00E14804">
      <w:pPr>
        <w:ind w:left="0" w:firstLine="0"/>
        <w:rPr>
          <w:rFonts w:ascii="Outfit" w:hAnsi="Outfit"/>
        </w:rPr>
      </w:pPr>
    </w:p>
    <w:p w14:paraId="3C4AADEB" w14:textId="77777777" w:rsidR="00142EC1" w:rsidRPr="00810AA5" w:rsidRDefault="00142EC1" w:rsidP="00E14804">
      <w:pPr>
        <w:ind w:left="0" w:firstLine="0"/>
        <w:rPr>
          <w:rFonts w:ascii="Outfit" w:hAnsi="Outfit"/>
        </w:rPr>
      </w:pPr>
    </w:p>
    <w:p w14:paraId="0FDDB720" w14:textId="0979F7D8" w:rsidR="00E14804" w:rsidRPr="00810AA5" w:rsidRDefault="00E14804" w:rsidP="00696935">
      <w:pPr>
        <w:pStyle w:val="Overskrift2"/>
        <w:numPr>
          <w:ilvl w:val="0"/>
          <w:numId w:val="3"/>
        </w:numPr>
        <w:pBdr>
          <w:bottom w:val="single" w:sz="6" w:space="1" w:color="auto"/>
        </w:pBdr>
        <w:rPr>
          <w:rFonts w:ascii="Outfit" w:hAnsi="Outfit"/>
        </w:rPr>
      </w:pPr>
      <w:r w:rsidRPr="2D2A5E5E">
        <w:rPr>
          <w:rFonts w:ascii="Outfit" w:hAnsi="Outfit"/>
        </w:rPr>
        <w:lastRenderedPageBreak/>
        <w:t>Quality of execution</w:t>
      </w:r>
    </w:p>
    <w:p w14:paraId="5CC63262" w14:textId="77777777" w:rsidR="00BC63D7" w:rsidRDefault="00BC63D7" w:rsidP="00BC63D7">
      <w:pPr>
        <w:ind w:left="0" w:firstLine="0"/>
        <w:rPr>
          <w:rFonts w:ascii="Outfit" w:hAnsi="Outfit"/>
          <w:i/>
          <w:iCs/>
        </w:rPr>
      </w:pPr>
      <w:r w:rsidRPr="00BC63D7">
        <w:rPr>
          <w:rFonts w:ascii="Outfit" w:hAnsi="Outfit"/>
          <w:i/>
          <w:iCs/>
        </w:rPr>
        <w:t xml:space="preserve">Describe how the project will be executed effectively and </w:t>
      </w:r>
      <w:proofErr w:type="gramStart"/>
      <w:r w:rsidRPr="00BC63D7">
        <w:rPr>
          <w:rFonts w:ascii="Outfit" w:hAnsi="Outfit"/>
          <w:i/>
          <w:iCs/>
        </w:rPr>
        <w:t>deliver</w:t>
      </w:r>
      <w:proofErr w:type="gramEnd"/>
      <w:r w:rsidRPr="00BC63D7">
        <w:rPr>
          <w:rFonts w:ascii="Outfit" w:hAnsi="Outfit"/>
          <w:i/>
          <w:iCs/>
        </w:rPr>
        <w:t xml:space="preserve"> </w:t>
      </w:r>
      <w:proofErr w:type="gramStart"/>
      <w:r w:rsidRPr="00BC63D7">
        <w:rPr>
          <w:rFonts w:ascii="Outfit" w:hAnsi="Outfit"/>
          <w:i/>
          <w:iCs/>
        </w:rPr>
        <w:t>on</w:t>
      </w:r>
      <w:proofErr w:type="gramEnd"/>
      <w:r w:rsidRPr="00BC63D7">
        <w:rPr>
          <w:rFonts w:ascii="Outfit" w:hAnsi="Outfit"/>
          <w:i/>
          <w:iCs/>
        </w:rPr>
        <w:t xml:space="preserve"> its objectives. </w:t>
      </w:r>
    </w:p>
    <w:p w14:paraId="0B54462F" w14:textId="22268A2B" w:rsidR="00BC63D7" w:rsidRDefault="00BC63D7" w:rsidP="00695545">
      <w:pPr>
        <w:ind w:left="0" w:firstLine="0"/>
        <w:rPr>
          <w:rFonts w:ascii="Outfit" w:hAnsi="Outfit"/>
          <w:i/>
          <w:iCs/>
        </w:rPr>
      </w:pPr>
      <w:r w:rsidRPr="00BC63D7">
        <w:rPr>
          <w:rFonts w:ascii="Outfit" w:hAnsi="Outfit"/>
          <w:i/>
          <w:iCs/>
        </w:rPr>
        <w:t>Address the following:</w:t>
      </w:r>
    </w:p>
    <w:p w14:paraId="5AEFBC35" w14:textId="77777777" w:rsidR="00BC63D7" w:rsidRPr="00695545" w:rsidRDefault="00BC63D7" w:rsidP="00696935">
      <w:pPr>
        <w:pStyle w:val="Listeafsnit"/>
        <w:numPr>
          <w:ilvl w:val="0"/>
          <w:numId w:val="7"/>
        </w:numPr>
        <w:spacing w:before="100" w:beforeAutospacing="1" w:after="100" w:afterAutospacing="1" w:line="240" w:lineRule="auto"/>
        <w:rPr>
          <w:rFonts w:ascii="Outfit" w:eastAsia="Times New Roman" w:hAnsi="Outfit" w:cs="Times New Roman"/>
          <w:lang w:eastAsia="da-DK"/>
        </w:rPr>
      </w:pPr>
      <w:r w:rsidRPr="00695545">
        <w:rPr>
          <w:rFonts w:ascii="Outfit" w:eastAsia="Times New Roman" w:hAnsi="Outfit" w:cs="Times New Roman"/>
          <w:b/>
          <w:bCs/>
          <w:lang w:eastAsia="da-DK"/>
        </w:rPr>
        <w:t>Operational plan</w:t>
      </w:r>
      <w:r w:rsidRPr="00695545">
        <w:rPr>
          <w:rFonts w:ascii="Outfit" w:eastAsia="Times New Roman" w:hAnsi="Outfit" w:cs="Times New Roman"/>
          <w:lang w:eastAsia="da-DK"/>
        </w:rPr>
        <w:br/>
      </w:r>
      <w:r w:rsidRPr="00695545">
        <w:rPr>
          <w:rFonts w:ascii="Outfit" w:eastAsia="Times New Roman" w:hAnsi="Outfit" w:cs="Times New Roman"/>
          <w:i/>
          <w:iCs/>
          <w:lang w:eastAsia="da-DK"/>
        </w:rPr>
        <w:t>Provide a clear and detailed operational plan, including the methods applied within the project, and listing the project’s work packages, deliverables, milestones, and participant contributions.</w:t>
      </w:r>
    </w:p>
    <w:p w14:paraId="3A142076" w14:textId="7C02DAE8" w:rsidR="00BC63D7" w:rsidRPr="00695545" w:rsidRDefault="00BC63D7" w:rsidP="00696935">
      <w:pPr>
        <w:pStyle w:val="Listeafsnit"/>
        <w:numPr>
          <w:ilvl w:val="0"/>
          <w:numId w:val="7"/>
        </w:numPr>
        <w:spacing w:before="100" w:beforeAutospacing="1" w:after="100" w:afterAutospacing="1" w:line="240" w:lineRule="auto"/>
        <w:rPr>
          <w:rFonts w:ascii="Outfit" w:eastAsia="Times New Roman" w:hAnsi="Outfit" w:cs="Times New Roman"/>
          <w:i/>
          <w:iCs/>
          <w:lang w:eastAsia="da-DK"/>
        </w:rPr>
      </w:pPr>
      <w:r w:rsidRPr="00695545">
        <w:rPr>
          <w:rFonts w:ascii="Outfit" w:eastAsia="Times New Roman" w:hAnsi="Outfit" w:cs="Times New Roman"/>
          <w:b/>
          <w:bCs/>
          <w:lang w:eastAsia="da-DK"/>
        </w:rPr>
        <w:t>Critical path and dependencies</w:t>
      </w:r>
      <w:r w:rsidRPr="00695545">
        <w:rPr>
          <w:rFonts w:ascii="Outfit" w:eastAsia="Times New Roman" w:hAnsi="Outfit" w:cs="Times New Roman"/>
          <w:lang w:eastAsia="da-DK"/>
        </w:rPr>
        <w:br/>
      </w:r>
      <w:r w:rsidRPr="00695545">
        <w:rPr>
          <w:rFonts w:ascii="Outfit" w:eastAsia="Times New Roman" w:hAnsi="Outfit" w:cs="Times New Roman"/>
          <w:i/>
          <w:iCs/>
          <w:lang w:eastAsia="da-DK"/>
        </w:rPr>
        <w:t>Describe the relevant critical path of the project and the dependencies between work packages.</w:t>
      </w:r>
    </w:p>
    <w:p w14:paraId="312E153A" w14:textId="3B27AE8E" w:rsidR="00BC63D7" w:rsidRPr="00695545" w:rsidRDefault="00BC63D7" w:rsidP="00696935">
      <w:pPr>
        <w:pStyle w:val="Listeafsnit"/>
        <w:numPr>
          <w:ilvl w:val="0"/>
          <w:numId w:val="7"/>
        </w:numPr>
        <w:spacing w:before="100" w:beforeAutospacing="1" w:after="100" w:afterAutospacing="1" w:line="240" w:lineRule="auto"/>
        <w:rPr>
          <w:rFonts w:ascii="Outfit" w:eastAsia="Times New Roman" w:hAnsi="Outfit" w:cs="Times New Roman"/>
          <w:i/>
          <w:iCs/>
          <w:lang w:eastAsia="da-DK"/>
        </w:rPr>
      </w:pPr>
      <w:r w:rsidRPr="00695545">
        <w:rPr>
          <w:rFonts w:ascii="Outfit" w:eastAsia="Times New Roman" w:hAnsi="Outfit" w:cs="Times New Roman"/>
          <w:b/>
          <w:bCs/>
          <w:lang w:eastAsia="da-DK"/>
        </w:rPr>
        <w:t>Realistic budget</w:t>
      </w:r>
      <w:r w:rsidRPr="00695545">
        <w:rPr>
          <w:rFonts w:ascii="Outfit" w:eastAsia="Times New Roman" w:hAnsi="Outfit" w:cs="Times New Roman"/>
          <w:lang w:eastAsia="da-DK"/>
        </w:rPr>
        <w:br/>
      </w:r>
      <w:r w:rsidRPr="00695545">
        <w:rPr>
          <w:rFonts w:ascii="Outfit" w:eastAsia="Times New Roman" w:hAnsi="Outfit" w:cs="Times New Roman"/>
          <w:i/>
          <w:iCs/>
          <w:lang w:eastAsia="da-DK"/>
        </w:rPr>
        <w:t>Show that the project is realistically budgeted in relation to the planned activities.</w:t>
      </w:r>
    </w:p>
    <w:p w14:paraId="4FF11B0D" w14:textId="1AC7B8D4" w:rsidR="00BC63D7" w:rsidRPr="00695545" w:rsidRDefault="00BC63D7" w:rsidP="00696935">
      <w:pPr>
        <w:pStyle w:val="Listeafsnit"/>
        <w:numPr>
          <w:ilvl w:val="0"/>
          <w:numId w:val="7"/>
        </w:numPr>
        <w:spacing w:before="100" w:beforeAutospacing="1" w:after="100" w:afterAutospacing="1" w:line="240" w:lineRule="auto"/>
        <w:rPr>
          <w:rFonts w:ascii="Outfit" w:eastAsia="Times New Roman" w:hAnsi="Outfit" w:cs="Times New Roman"/>
          <w:i/>
          <w:iCs/>
          <w:lang w:eastAsia="da-DK"/>
        </w:rPr>
      </w:pPr>
      <w:r w:rsidRPr="00695545">
        <w:rPr>
          <w:rFonts w:ascii="Outfit" w:eastAsia="Times New Roman" w:hAnsi="Outfit" w:cs="Times New Roman"/>
          <w:b/>
          <w:bCs/>
          <w:lang w:eastAsia="da-DK"/>
        </w:rPr>
        <w:t>Competences and governance</w:t>
      </w:r>
      <w:r w:rsidRPr="00695545">
        <w:rPr>
          <w:rFonts w:ascii="Outfit" w:eastAsia="Times New Roman" w:hAnsi="Outfit" w:cs="Times New Roman"/>
          <w:lang w:eastAsia="da-DK"/>
        </w:rPr>
        <w:br/>
      </w:r>
      <w:r w:rsidRPr="00695545">
        <w:rPr>
          <w:rFonts w:ascii="Outfit" w:eastAsia="Times New Roman" w:hAnsi="Outfit" w:cs="Times New Roman"/>
          <w:i/>
          <w:iCs/>
          <w:lang w:eastAsia="da-DK"/>
        </w:rPr>
        <w:t>Demonstrate that the composition of project participants has the necessary competences and experience to carry out the work. Explain how organization, governance, and leadership will be handled.</w:t>
      </w:r>
    </w:p>
    <w:p w14:paraId="6FA79869" w14:textId="2A6B0A30" w:rsidR="00BC63D7" w:rsidRPr="00695545" w:rsidRDefault="00BC63D7" w:rsidP="00696935">
      <w:pPr>
        <w:pStyle w:val="Listeafsnit"/>
        <w:numPr>
          <w:ilvl w:val="0"/>
          <w:numId w:val="7"/>
        </w:numPr>
        <w:spacing w:before="100" w:beforeAutospacing="1" w:after="100" w:afterAutospacing="1" w:line="240" w:lineRule="auto"/>
        <w:rPr>
          <w:rFonts w:ascii="Outfit" w:eastAsia="Times New Roman" w:hAnsi="Outfit" w:cs="Times New Roman"/>
          <w:i/>
          <w:iCs/>
          <w:lang w:eastAsia="da-DK"/>
        </w:rPr>
      </w:pPr>
      <w:r w:rsidRPr="00695545">
        <w:rPr>
          <w:rFonts w:ascii="Outfit" w:eastAsia="Times New Roman" w:hAnsi="Outfit" w:cs="Times New Roman"/>
          <w:b/>
          <w:bCs/>
          <w:lang w:eastAsia="da-DK"/>
        </w:rPr>
        <w:t>Risk mitigation</w:t>
      </w:r>
      <w:r w:rsidRPr="00695545">
        <w:rPr>
          <w:rFonts w:ascii="Outfit" w:eastAsia="Times New Roman" w:hAnsi="Outfit" w:cs="Times New Roman"/>
          <w:lang w:eastAsia="da-DK"/>
        </w:rPr>
        <w:br/>
      </w:r>
      <w:r w:rsidRPr="00695545">
        <w:rPr>
          <w:rFonts w:ascii="Outfit" w:eastAsia="Times New Roman" w:hAnsi="Outfit" w:cs="Times New Roman"/>
          <w:i/>
          <w:iCs/>
          <w:lang w:eastAsia="da-DK"/>
        </w:rPr>
        <w:t xml:space="preserve">Identify relevant and specific </w:t>
      </w:r>
      <w:proofErr w:type="gramStart"/>
      <w:r w:rsidRPr="00695545">
        <w:rPr>
          <w:rFonts w:ascii="Outfit" w:eastAsia="Times New Roman" w:hAnsi="Outfit" w:cs="Times New Roman"/>
          <w:i/>
          <w:iCs/>
          <w:lang w:eastAsia="da-DK"/>
        </w:rPr>
        <w:t>risks, and</w:t>
      </w:r>
      <w:proofErr w:type="gramEnd"/>
      <w:r w:rsidRPr="00695545">
        <w:rPr>
          <w:rFonts w:ascii="Outfit" w:eastAsia="Times New Roman" w:hAnsi="Outfit" w:cs="Times New Roman"/>
          <w:i/>
          <w:iCs/>
          <w:lang w:eastAsia="da-DK"/>
        </w:rPr>
        <w:t xml:space="preserve"> explain how these will be mitigated.</w:t>
      </w:r>
    </w:p>
    <w:p w14:paraId="0B8EFA6B" w14:textId="033B558C" w:rsidR="00BC63D7" w:rsidRPr="00695545" w:rsidRDefault="00BC63D7" w:rsidP="00696935">
      <w:pPr>
        <w:pStyle w:val="Listeafsnit"/>
        <w:numPr>
          <w:ilvl w:val="0"/>
          <w:numId w:val="7"/>
        </w:numPr>
        <w:spacing w:before="100" w:beforeAutospacing="1" w:after="100" w:afterAutospacing="1" w:line="240" w:lineRule="auto"/>
        <w:rPr>
          <w:rFonts w:ascii="Outfit" w:eastAsia="Times New Roman" w:hAnsi="Outfit" w:cs="Times New Roman"/>
          <w:i/>
          <w:iCs/>
          <w:lang w:eastAsia="da-DK"/>
        </w:rPr>
      </w:pPr>
      <w:r w:rsidRPr="00695545">
        <w:rPr>
          <w:rFonts w:ascii="Outfit" w:eastAsia="Times New Roman" w:hAnsi="Outfit" w:cs="Times New Roman"/>
          <w:b/>
          <w:bCs/>
          <w:lang w:eastAsia="da-DK"/>
        </w:rPr>
        <w:t>Legal, ethical, and regulatory aspects</w:t>
      </w:r>
      <w:r w:rsidRPr="00695545">
        <w:rPr>
          <w:rFonts w:ascii="Outfit" w:eastAsia="Times New Roman" w:hAnsi="Outfit" w:cs="Times New Roman"/>
          <w:lang w:eastAsia="da-DK"/>
        </w:rPr>
        <w:br/>
      </w:r>
      <w:r w:rsidRPr="00695545">
        <w:rPr>
          <w:rFonts w:ascii="Outfit" w:eastAsia="Times New Roman" w:hAnsi="Outfit" w:cs="Times New Roman"/>
          <w:i/>
          <w:iCs/>
          <w:lang w:eastAsia="da-DK"/>
        </w:rPr>
        <w:t>Describe relevant legal, ethical, and regulatory aspects related to project implementation.</w:t>
      </w:r>
    </w:p>
    <w:p w14:paraId="0729A188" w14:textId="08BD5D40" w:rsidR="00BC63D7" w:rsidRPr="00695545" w:rsidRDefault="00BC63D7" w:rsidP="00696935">
      <w:pPr>
        <w:pStyle w:val="Listeafsnit"/>
        <w:numPr>
          <w:ilvl w:val="0"/>
          <w:numId w:val="7"/>
        </w:numPr>
        <w:spacing w:before="100" w:beforeAutospacing="1" w:after="100" w:afterAutospacing="1" w:line="240" w:lineRule="auto"/>
        <w:rPr>
          <w:rFonts w:ascii="Outfit" w:eastAsia="Times New Roman" w:hAnsi="Outfit" w:cs="Times New Roman"/>
          <w:i/>
          <w:iCs/>
          <w:lang w:eastAsia="da-DK"/>
        </w:rPr>
      </w:pPr>
      <w:r w:rsidRPr="00695545">
        <w:rPr>
          <w:rFonts w:ascii="Outfit" w:eastAsia="Times New Roman" w:hAnsi="Outfit" w:cs="Times New Roman"/>
          <w:b/>
          <w:bCs/>
          <w:lang w:eastAsia="da-DK"/>
        </w:rPr>
        <w:t>Other funding</w:t>
      </w:r>
      <w:r w:rsidRPr="00695545">
        <w:rPr>
          <w:rFonts w:ascii="Outfit" w:eastAsia="Times New Roman" w:hAnsi="Outfit" w:cs="Times New Roman"/>
          <w:lang w:eastAsia="da-DK"/>
        </w:rPr>
        <w:br/>
      </w:r>
      <w:r w:rsidRPr="00695545">
        <w:rPr>
          <w:rFonts w:ascii="Outfit" w:eastAsia="Times New Roman" w:hAnsi="Outfit" w:cs="Times New Roman"/>
          <w:i/>
          <w:iCs/>
          <w:lang w:eastAsia="da-DK"/>
        </w:rPr>
        <w:t>Explain what other funding the project will attract or has attracted before, during, and after the project, to the relevant extent.</w:t>
      </w:r>
    </w:p>
    <w:p w14:paraId="63269CE5" w14:textId="5BB3751C" w:rsidR="00BC63D7" w:rsidRPr="00695545" w:rsidRDefault="00BC63D7" w:rsidP="00696935">
      <w:pPr>
        <w:pStyle w:val="Listeafsnit"/>
        <w:numPr>
          <w:ilvl w:val="0"/>
          <w:numId w:val="7"/>
        </w:numPr>
        <w:spacing w:before="100" w:beforeAutospacing="1" w:after="100" w:afterAutospacing="1" w:line="240" w:lineRule="auto"/>
        <w:rPr>
          <w:rFonts w:ascii="Outfit" w:eastAsia="Times New Roman" w:hAnsi="Outfit" w:cs="Times New Roman"/>
          <w:i/>
          <w:iCs/>
          <w:lang w:eastAsia="da-DK"/>
        </w:rPr>
      </w:pPr>
      <w:r w:rsidRPr="00695545">
        <w:rPr>
          <w:rFonts w:ascii="Outfit" w:eastAsia="Times New Roman" w:hAnsi="Outfit" w:cs="Times New Roman"/>
          <w:b/>
          <w:bCs/>
          <w:lang w:eastAsia="da-DK"/>
        </w:rPr>
        <w:t>End-user and stakeholder involvement</w:t>
      </w:r>
      <w:r w:rsidRPr="00695545">
        <w:rPr>
          <w:rFonts w:ascii="Outfit" w:eastAsia="Times New Roman" w:hAnsi="Outfit" w:cs="Times New Roman"/>
          <w:lang w:eastAsia="da-DK"/>
        </w:rPr>
        <w:br/>
      </w:r>
      <w:r w:rsidRPr="00695545">
        <w:rPr>
          <w:rFonts w:ascii="Outfit" w:eastAsia="Times New Roman" w:hAnsi="Outfit" w:cs="Times New Roman"/>
          <w:i/>
          <w:iCs/>
          <w:lang w:eastAsia="da-DK"/>
        </w:rPr>
        <w:t>Describe how relevant end users and stakeholders are involved in the project (e.g. shaping, participating, investing). Include a process plan for implementation with these actors, where relevant.</w:t>
      </w:r>
    </w:p>
    <w:p w14:paraId="5B5DE9C3" w14:textId="74B468BE" w:rsidR="00BC63D7" w:rsidRPr="00695545" w:rsidRDefault="00BC63D7" w:rsidP="00696935">
      <w:pPr>
        <w:pStyle w:val="Listeafsnit"/>
        <w:numPr>
          <w:ilvl w:val="0"/>
          <w:numId w:val="7"/>
        </w:numPr>
        <w:spacing w:before="100" w:beforeAutospacing="1" w:after="100" w:afterAutospacing="1" w:line="240" w:lineRule="auto"/>
        <w:rPr>
          <w:rFonts w:ascii="Outfit" w:eastAsia="Times New Roman" w:hAnsi="Outfit" w:cs="Times New Roman"/>
          <w:lang w:eastAsia="da-DK"/>
        </w:rPr>
      </w:pPr>
      <w:r w:rsidRPr="00695545">
        <w:rPr>
          <w:rFonts w:ascii="Outfit" w:eastAsia="Times New Roman" w:hAnsi="Outfit" w:cs="Times New Roman"/>
          <w:b/>
          <w:bCs/>
          <w:lang w:eastAsia="da-DK"/>
        </w:rPr>
        <w:t>Efficiency</w:t>
      </w:r>
      <w:r w:rsidRPr="00695545">
        <w:rPr>
          <w:rFonts w:ascii="Outfit" w:eastAsia="Times New Roman" w:hAnsi="Outfit" w:cs="Times New Roman"/>
          <w:lang w:eastAsia="da-DK"/>
        </w:rPr>
        <w:br/>
      </w:r>
      <w:r w:rsidRPr="00695545">
        <w:rPr>
          <w:rFonts w:ascii="Outfit" w:eastAsia="Times New Roman" w:hAnsi="Outfit" w:cs="Times New Roman"/>
          <w:i/>
          <w:iCs/>
          <w:lang w:eastAsia="da-DK"/>
        </w:rPr>
        <w:t>Show that expected achievements are commensurate with requested resources</w:t>
      </w:r>
      <w:r w:rsidRPr="00695545">
        <w:rPr>
          <w:rFonts w:ascii="Outfit" w:eastAsia="Times New Roman" w:hAnsi="Outfit" w:cs="Times New Roman"/>
          <w:lang w:eastAsia="da-DK"/>
        </w:rPr>
        <w:t>.</w:t>
      </w:r>
    </w:p>
    <w:p w14:paraId="3CDDBF3F" w14:textId="656218BF" w:rsidR="00BC63D7" w:rsidRPr="00695545" w:rsidRDefault="00BC63D7" w:rsidP="00696935">
      <w:pPr>
        <w:pStyle w:val="Listeafsnit"/>
        <w:numPr>
          <w:ilvl w:val="0"/>
          <w:numId w:val="7"/>
        </w:numPr>
        <w:spacing w:before="100" w:beforeAutospacing="1" w:after="100" w:afterAutospacing="1" w:line="240" w:lineRule="auto"/>
        <w:rPr>
          <w:rFonts w:ascii="Outfit" w:eastAsia="Times New Roman" w:hAnsi="Outfit" w:cs="Times New Roman"/>
          <w:i/>
          <w:iCs/>
          <w:lang w:eastAsia="da-DK"/>
        </w:rPr>
      </w:pPr>
      <w:r w:rsidRPr="00695545">
        <w:rPr>
          <w:rFonts w:ascii="Outfit" w:eastAsia="Times New Roman" w:hAnsi="Outfit" w:cs="Times New Roman"/>
          <w:b/>
          <w:bCs/>
          <w:lang w:eastAsia="da-DK"/>
        </w:rPr>
        <w:t>Effectiveness</w:t>
      </w:r>
      <w:r w:rsidRPr="00695545">
        <w:rPr>
          <w:rFonts w:ascii="Outfit" w:eastAsia="Times New Roman" w:hAnsi="Outfit" w:cs="Times New Roman"/>
          <w:lang w:eastAsia="da-DK"/>
        </w:rPr>
        <w:br/>
      </w:r>
      <w:r w:rsidRPr="00695545">
        <w:rPr>
          <w:rFonts w:ascii="Outfit" w:eastAsia="Times New Roman" w:hAnsi="Outfit" w:cs="Times New Roman"/>
          <w:i/>
          <w:iCs/>
          <w:lang w:eastAsia="da-DK"/>
        </w:rPr>
        <w:t>Show that there is reasonable confidence the set objectives will be met.</w:t>
      </w:r>
    </w:p>
    <w:p w14:paraId="21FEB2D3" w14:textId="6161356A" w:rsidR="00BC63D7" w:rsidRPr="00695545" w:rsidRDefault="00BC63D7" w:rsidP="00696935">
      <w:pPr>
        <w:pStyle w:val="Listeafsnit"/>
        <w:numPr>
          <w:ilvl w:val="0"/>
          <w:numId w:val="7"/>
        </w:numPr>
        <w:spacing w:before="100" w:beforeAutospacing="1" w:after="100" w:afterAutospacing="1" w:line="240" w:lineRule="auto"/>
        <w:rPr>
          <w:rFonts w:ascii="Outfit" w:eastAsia="Times New Roman" w:hAnsi="Outfit" w:cs="Times New Roman"/>
          <w:i/>
          <w:iCs/>
          <w:sz w:val="24"/>
          <w:szCs w:val="24"/>
          <w:lang w:eastAsia="da-DK"/>
        </w:rPr>
      </w:pPr>
      <w:r w:rsidRPr="00695545">
        <w:rPr>
          <w:rFonts w:ascii="Outfit" w:eastAsia="Times New Roman" w:hAnsi="Outfit" w:cs="Times New Roman"/>
          <w:b/>
          <w:bCs/>
          <w:lang w:eastAsia="da-DK"/>
        </w:rPr>
        <w:t>Contribution to WP1</w:t>
      </w:r>
      <w:r w:rsidRPr="00695545">
        <w:rPr>
          <w:rFonts w:ascii="Outfit" w:eastAsia="Times New Roman" w:hAnsi="Outfit" w:cs="Times New Roman"/>
          <w:lang w:eastAsia="da-DK"/>
        </w:rPr>
        <w:br/>
      </w:r>
      <w:r w:rsidRPr="00695545">
        <w:rPr>
          <w:rFonts w:ascii="Outfit" w:eastAsia="Times New Roman" w:hAnsi="Outfit" w:cs="Times New Roman"/>
          <w:i/>
          <w:iCs/>
          <w:lang w:eastAsia="da-DK"/>
        </w:rPr>
        <w:t>Demonstrate a clear understanding of obligations under Work Package 1, including participation in collaborative activities, shared learning, and contribution to the TRACE Data Space.</w:t>
      </w:r>
    </w:p>
    <w:p w14:paraId="505FE36D" w14:textId="77777777" w:rsidR="00E14804" w:rsidRPr="00810AA5" w:rsidRDefault="00E14804">
      <w:pPr>
        <w:pStyle w:val="Opstilling-punkttegn"/>
        <w:numPr>
          <w:ilvl w:val="0"/>
          <w:numId w:val="0"/>
        </w:numPr>
        <w:rPr>
          <w:rFonts w:ascii="Outfit" w:hAnsi="Outfit"/>
          <w:i/>
          <w:iCs/>
          <w:lang w:val="en-GB"/>
        </w:rPr>
      </w:pPr>
    </w:p>
    <w:sdt>
      <w:sdtPr>
        <w:rPr>
          <w:rFonts w:ascii="Outfit" w:hAnsi="Outfit"/>
          <w:i/>
          <w:iCs/>
        </w:rPr>
        <w:id w:val="-617298251"/>
        <w:placeholder>
          <w:docPart w:val="9379653786814644A55D0D7F2A92EA45"/>
        </w:placeholder>
        <w:showingPlcHdr/>
      </w:sdtPr>
      <w:sdtEndPr/>
      <w:sdtContent>
        <w:p w14:paraId="09A49EDF" w14:textId="77777777" w:rsidR="00E14804" w:rsidRPr="00810AA5" w:rsidRDefault="00E14804" w:rsidP="00E14804">
          <w:pPr>
            <w:pStyle w:val="Opstilling-punkttegn"/>
            <w:numPr>
              <w:ilvl w:val="0"/>
              <w:numId w:val="0"/>
            </w:numPr>
            <w:pBdr>
              <w:bottom w:val="single" w:sz="6" w:space="1" w:color="auto"/>
            </w:pBdr>
            <w:ind w:left="360" w:hanging="360"/>
            <w:rPr>
              <w:rFonts w:ascii="Outfit" w:hAnsi="Outfit"/>
              <w:i/>
              <w:iCs/>
            </w:rPr>
          </w:pPr>
          <w:r w:rsidRPr="00810AA5">
            <w:rPr>
              <w:rStyle w:val="Pladsholdertekst"/>
              <w:rFonts w:ascii="Outfit" w:hAnsi="Outfit"/>
            </w:rPr>
            <w:t>Click or tap here to enter text.</w:t>
          </w:r>
        </w:p>
      </w:sdtContent>
    </w:sdt>
    <w:p w14:paraId="6DB5E7A2" w14:textId="77777777" w:rsidR="00D164B4" w:rsidRDefault="00D164B4" w:rsidP="00E14804">
      <w:pPr>
        <w:ind w:left="0" w:firstLine="0"/>
        <w:rPr>
          <w:rFonts w:ascii="Outfit" w:hAnsi="Outfit"/>
          <w:b/>
          <w:bCs/>
        </w:rPr>
      </w:pPr>
    </w:p>
    <w:p w14:paraId="2A864B1A" w14:textId="77777777" w:rsidR="00142EC1" w:rsidRDefault="00142EC1" w:rsidP="00E14804">
      <w:pPr>
        <w:ind w:left="0" w:firstLine="0"/>
        <w:rPr>
          <w:rFonts w:ascii="Outfit" w:hAnsi="Outfit"/>
          <w:b/>
          <w:bCs/>
        </w:rPr>
      </w:pPr>
    </w:p>
    <w:p w14:paraId="6806E2D5" w14:textId="77777777" w:rsidR="00142EC1" w:rsidRDefault="00142EC1" w:rsidP="00E14804">
      <w:pPr>
        <w:ind w:left="0" w:firstLine="0"/>
        <w:rPr>
          <w:rFonts w:ascii="Outfit" w:hAnsi="Outfit"/>
          <w:b/>
          <w:bCs/>
        </w:rPr>
      </w:pPr>
    </w:p>
    <w:p w14:paraId="0084B143" w14:textId="77777777" w:rsidR="00142EC1" w:rsidRDefault="00142EC1" w:rsidP="00E14804">
      <w:pPr>
        <w:ind w:left="0" w:firstLine="0"/>
        <w:rPr>
          <w:rFonts w:ascii="Outfit" w:hAnsi="Outfit"/>
          <w:b/>
          <w:bCs/>
        </w:rPr>
      </w:pPr>
    </w:p>
    <w:p w14:paraId="3DBDE39A" w14:textId="77777777" w:rsidR="00142EC1" w:rsidRDefault="00142EC1" w:rsidP="00E14804">
      <w:pPr>
        <w:ind w:left="0" w:firstLine="0"/>
        <w:rPr>
          <w:rFonts w:ascii="Outfit" w:hAnsi="Outfit"/>
          <w:b/>
          <w:bCs/>
        </w:rPr>
      </w:pPr>
    </w:p>
    <w:p w14:paraId="554AB6B9" w14:textId="77777777" w:rsidR="00142EC1" w:rsidRDefault="00142EC1" w:rsidP="00E14804">
      <w:pPr>
        <w:ind w:left="0" w:firstLine="0"/>
        <w:rPr>
          <w:rFonts w:ascii="Outfit" w:hAnsi="Outfit"/>
          <w:b/>
          <w:bCs/>
        </w:rPr>
      </w:pPr>
    </w:p>
    <w:p w14:paraId="6ADE116C" w14:textId="77777777" w:rsidR="00142EC1" w:rsidRPr="00810AA5" w:rsidRDefault="00142EC1" w:rsidP="00E14804">
      <w:pPr>
        <w:ind w:left="0" w:firstLine="0"/>
        <w:rPr>
          <w:rFonts w:ascii="Outfit" w:hAnsi="Outfit"/>
          <w:b/>
          <w:bCs/>
        </w:rPr>
      </w:pPr>
    </w:p>
    <w:p w14:paraId="49A0574F" w14:textId="77777777" w:rsidR="00E14804" w:rsidRPr="00810AA5" w:rsidRDefault="00E14804" w:rsidP="00E14804">
      <w:pPr>
        <w:ind w:left="0" w:firstLine="0"/>
        <w:rPr>
          <w:rFonts w:ascii="Outfit" w:hAnsi="Outfit"/>
          <w:b/>
          <w:bCs/>
        </w:rPr>
      </w:pPr>
      <w:r w:rsidRPr="00810AA5">
        <w:rPr>
          <w:rFonts w:ascii="Outfit" w:hAnsi="Outfit"/>
          <w:b/>
          <w:bCs/>
        </w:rPr>
        <w:lastRenderedPageBreak/>
        <w:t>WORK PACKAGES</w:t>
      </w:r>
    </w:p>
    <w:p w14:paraId="274247DE" w14:textId="77777777" w:rsidR="00E14804" w:rsidRPr="00810AA5" w:rsidRDefault="00E14804" w:rsidP="00E14804">
      <w:pPr>
        <w:pStyle w:val="Opstilling-punkttegn"/>
        <w:rPr>
          <w:rFonts w:ascii="Outfit" w:hAnsi="Outfit"/>
          <w:i/>
          <w:iCs/>
        </w:rPr>
      </w:pPr>
      <w:r w:rsidRPr="00810AA5">
        <w:rPr>
          <w:rFonts w:ascii="Outfit" w:hAnsi="Outfit"/>
          <w:i/>
          <w:iCs/>
          <w:lang w:val="en-GB"/>
        </w:rPr>
        <w:t>For each work package please fill out the following information.</w:t>
      </w:r>
      <w:r w:rsidRPr="00810AA5">
        <w:rPr>
          <w:rFonts w:ascii="Outfit" w:hAnsi="Outfit"/>
          <w:i/>
          <w:iCs/>
          <w:lang w:val="en-GB"/>
        </w:rPr>
        <w:br/>
      </w:r>
      <w:r w:rsidRPr="00810AA5">
        <w:rPr>
          <w:rFonts w:ascii="Outfit" w:hAnsi="Outfit"/>
          <w:i/>
          <w:iCs/>
        </w:rPr>
        <w:t xml:space="preserve">(Maximum 10 </w:t>
      </w:r>
      <w:proofErr w:type="gramStart"/>
      <w:r w:rsidRPr="00810AA5">
        <w:rPr>
          <w:rFonts w:ascii="Outfit" w:hAnsi="Outfit"/>
          <w:i/>
          <w:iCs/>
        </w:rPr>
        <w:t>WP’s</w:t>
      </w:r>
      <w:proofErr w:type="gramEnd"/>
      <w:r w:rsidRPr="00810AA5">
        <w:rPr>
          <w:rFonts w:ascii="Outfit" w:hAnsi="Outfit"/>
          <w:i/>
          <w:iCs/>
        </w:rPr>
        <w:t>)</w:t>
      </w:r>
    </w:p>
    <w:p w14:paraId="0D227996" w14:textId="77777777" w:rsidR="00E14804" w:rsidRPr="00810AA5" w:rsidRDefault="00E14804" w:rsidP="00E14804">
      <w:pPr>
        <w:ind w:left="0" w:firstLine="0"/>
        <w:rPr>
          <w:rFonts w:ascii="Outfit" w:hAnsi="Outfit"/>
          <w:b/>
          <w:bCs/>
        </w:rPr>
      </w:pPr>
    </w:p>
    <w:sdt>
      <w:sdtPr>
        <w:rPr>
          <w:rFonts w:ascii="Outfit" w:hAnsi="Outfit"/>
          <w:lang w:val="en-GB"/>
        </w:rPr>
        <w:id w:val="1633363491"/>
        <w:placeholder>
          <w:docPart w:val="02960B3EC66C4460B9291BFAAB32E458"/>
        </w:placeholder>
      </w:sdtPr>
      <w:sdtEndPr/>
      <w:sdtContent>
        <w:p w14:paraId="5163F2B9" w14:textId="070ACFC8" w:rsidR="00CB26BF" w:rsidRPr="00810AA5" w:rsidRDefault="00E14804" w:rsidP="7460FB5A">
          <w:pPr>
            <w:pStyle w:val="Opstilling-punkttegn"/>
            <w:rPr>
              <w:rFonts w:ascii="Outfit" w:hAnsi="Outfit"/>
              <w:b/>
              <w:bCs/>
            </w:rPr>
          </w:pPr>
          <w:r w:rsidRPr="71DB1D84">
            <w:rPr>
              <w:rFonts w:ascii="Outfit" w:hAnsi="Outfit"/>
              <w:b/>
              <w:bCs/>
            </w:rPr>
            <w:t>Work Package 1.</w:t>
          </w:r>
          <w:r w:rsidR="69FC8283" w:rsidRPr="71DB1D84">
            <w:rPr>
              <w:rFonts w:ascii="Outfit" w:hAnsi="Outfit"/>
              <w:b/>
              <w:bCs/>
            </w:rPr>
            <w:t xml:space="preserve"> Mandatory</w:t>
          </w:r>
          <w:r w:rsidR="5486D56D" w:rsidRPr="71DB1D84">
            <w:rPr>
              <w:rFonts w:ascii="Outfit" w:hAnsi="Outfit"/>
              <w:b/>
              <w:bCs/>
            </w:rPr>
            <w:t xml:space="preserve"> -</w:t>
          </w:r>
          <w:r w:rsidR="69FC8283" w:rsidRPr="71DB1D84">
            <w:rPr>
              <w:rFonts w:ascii="Outfit" w:hAnsi="Outfit"/>
              <w:b/>
              <w:bCs/>
            </w:rPr>
            <w:t xml:space="preserve"> </w:t>
          </w:r>
          <w:r w:rsidR="3AC55C5C" w:rsidRPr="71DB1D84">
            <w:rPr>
              <w:rFonts w:ascii="Outfit" w:hAnsi="Outfit"/>
              <w:b/>
              <w:bCs/>
            </w:rPr>
            <w:t>See document</w:t>
          </w:r>
          <w:r w:rsidR="005F1192" w:rsidRPr="71DB1D84">
            <w:rPr>
              <w:rFonts w:ascii="Outfit" w:hAnsi="Outfit"/>
              <w:b/>
              <w:bCs/>
            </w:rPr>
            <w:t xml:space="preserve"> </w:t>
          </w:r>
          <w:r w:rsidR="47A3B16E" w:rsidRPr="71DB1D84">
            <w:rPr>
              <w:rFonts w:ascii="Outfit" w:hAnsi="Outfit"/>
              <w:b/>
              <w:bCs/>
            </w:rPr>
            <w:t xml:space="preserve"> </w:t>
          </w:r>
          <w:r w:rsidR="00CB26BF" w:rsidRPr="71DB1D84">
            <w:rPr>
              <w:rFonts w:ascii="Outfit" w:hAnsi="Outfit"/>
              <w:b/>
              <w:bCs/>
            </w:rPr>
            <w:t xml:space="preserve">work package 1 </w:t>
          </w:r>
          <w:r w:rsidR="00CB26BF" w:rsidRPr="71DB1D84">
            <w:rPr>
              <w:rFonts w:ascii="Outfit" w:hAnsi="Outfit" w:cs="Arial"/>
              <w:b/>
              <w:bCs/>
            </w:rPr>
            <w:t>→</w:t>
          </w:r>
          <w:r w:rsidR="00CB26BF" w:rsidRPr="71DB1D84">
            <w:rPr>
              <w:rFonts w:ascii="Outfit" w:hAnsi="Outfit"/>
              <w:b/>
              <w:bCs/>
            </w:rPr>
            <w:t xml:space="preserve"> LINK:</w:t>
          </w:r>
          <w:r w:rsidR="00CB26BF" w:rsidRPr="71DB1D84">
            <w:rPr>
              <w:rFonts w:ascii="Outfit" w:hAnsi="Outfit" w:cs="Verdana"/>
              <w:b/>
              <w:bCs/>
            </w:rPr>
            <w:t> </w:t>
          </w:r>
          <w:r w:rsidR="00CB26BF" w:rsidRPr="71DB1D84">
            <w:rPr>
              <w:rFonts w:ascii="Outfit" w:hAnsi="Outfit"/>
              <w:b/>
              <w:bCs/>
            </w:rPr>
            <w:t xml:space="preserve"> </w:t>
          </w:r>
          <w:hyperlink r:id="rId18">
            <w:r w:rsidR="00CB26BF" w:rsidRPr="71DB1D84">
              <w:rPr>
                <w:rStyle w:val="Hyperlink"/>
                <w:rFonts w:ascii="Outfit" w:hAnsi="Outfit"/>
                <w:b/>
                <w:bCs/>
              </w:rPr>
              <w:t>Work Package 1 - TRACE Collaborative Platform _A Path to Resilience 2025.docx</w:t>
            </w:r>
          </w:hyperlink>
          <w:r w:rsidR="00EA115C" w:rsidRPr="71DB1D84">
            <w:rPr>
              <w:rFonts w:ascii="Outfit" w:hAnsi="Outfit"/>
              <w:b/>
              <w:bCs/>
            </w:rPr>
            <w:t xml:space="preserve"> </w:t>
          </w:r>
        </w:p>
        <w:p w14:paraId="3B4F4748" w14:textId="05598567" w:rsidR="00E14804" w:rsidRPr="00582F69" w:rsidRDefault="00E14804" w:rsidP="00582F69">
          <w:pPr>
            <w:pStyle w:val="Opstilling-punkttegn"/>
            <w:rPr>
              <w:rFonts w:ascii="Outfit" w:hAnsi="Outfit"/>
              <w:b/>
              <w:bCs/>
            </w:rPr>
          </w:pPr>
          <w:r w:rsidRPr="00582F69">
            <w:rPr>
              <w:rFonts w:ascii="Outfit" w:hAnsi="Outfit"/>
              <w:i/>
              <w:iCs/>
            </w:rPr>
            <w:t>Write here</w:t>
          </w:r>
        </w:p>
        <w:p w14:paraId="6B6E6D7F" w14:textId="77777777" w:rsidR="00E14804" w:rsidRPr="00810AA5" w:rsidRDefault="00E14804" w:rsidP="00E14804">
          <w:pPr>
            <w:pStyle w:val="Opstilling-punkttegn"/>
            <w:numPr>
              <w:ilvl w:val="0"/>
              <w:numId w:val="0"/>
            </w:numPr>
            <w:tabs>
              <w:tab w:val="num" w:pos="1897"/>
            </w:tabs>
            <w:ind w:left="360"/>
            <w:rPr>
              <w:rFonts w:ascii="Outfit" w:hAnsi="Outfit"/>
            </w:rPr>
          </w:pPr>
        </w:p>
        <w:p w14:paraId="066B80E6" w14:textId="573E4BBF" w:rsidR="00E14804" w:rsidRPr="00810AA5" w:rsidRDefault="00E14804" w:rsidP="4CC6BBC6">
          <w:pPr>
            <w:pStyle w:val="Opstilling-punkttegn"/>
            <w:tabs>
              <w:tab w:val="clear" w:pos="360"/>
              <w:tab w:val="num" w:pos="1897"/>
            </w:tabs>
            <w:rPr>
              <w:rFonts w:ascii="Outfit" w:hAnsi="Outfit"/>
            </w:rPr>
          </w:pPr>
          <w:r w:rsidRPr="00810AA5">
            <w:rPr>
              <w:rFonts w:ascii="Outfit" w:hAnsi="Outfit"/>
            </w:rPr>
            <w:t>WP1</w:t>
          </w:r>
          <w:r w:rsidR="504C1D86" w:rsidRPr="00810AA5">
            <w:rPr>
              <w:rFonts w:ascii="Outfit" w:hAnsi="Outfit"/>
            </w:rPr>
            <w:t xml:space="preserve"> </w:t>
          </w:r>
          <w:r w:rsidRPr="00810AA5">
            <w:rPr>
              <w:rFonts w:ascii="Outfit" w:hAnsi="Outfit"/>
            </w:rPr>
            <w:t xml:space="preserve">– Lead: </w:t>
          </w:r>
          <w:r w:rsidRPr="00810AA5">
            <w:rPr>
              <w:rFonts w:ascii="Outfit" w:hAnsi="Outfit"/>
            </w:rPr>
            <w:br/>
          </w:r>
          <w:r w:rsidRPr="00810AA5">
            <w:rPr>
              <w:rFonts w:ascii="Outfit" w:hAnsi="Outfit"/>
              <w:i/>
              <w:iCs/>
            </w:rPr>
            <w:t>Write here</w:t>
          </w:r>
        </w:p>
        <w:p w14:paraId="653CB06C" w14:textId="77777777" w:rsidR="00E14804" w:rsidRPr="00810AA5" w:rsidRDefault="00E14804" w:rsidP="00E14804">
          <w:pPr>
            <w:pStyle w:val="Opstilling-punkttegn"/>
            <w:numPr>
              <w:ilvl w:val="0"/>
              <w:numId w:val="0"/>
            </w:numPr>
            <w:tabs>
              <w:tab w:val="num" w:pos="1897"/>
            </w:tabs>
            <w:ind w:left="360"/>
            <w:rPr>
              <w:rFonts w:ascii="Outfit" w:hAnsi="Outfit"/>
            </w:rPr>
          </w:pPr>
        </w:p>
        <w:p w14:paraId="64491A44" w14:textId="77777777" w:rsidR="00E14804" w:rsidRPr="00810AA5" w:rsidRDefault="00E14804" w:rsidP="00E14804">
          <w:pPr>
            <w:pStyle w:val="Opstilling-punkttegn"/>
            <w:tabs>
              <w:tab w:val="clear" w:pos="360"/>
              <w:tab w:val="num" w:pos="0"/>
              <w:tab w:val="num" w:pos="1897"/>
            </w:tabs>
            <w:rPr>
              <w:rFonts w:ascii="Outfit" w:hAnsi="Outfit"/>
            </w:rPr>
          </w:pPr>
          <w:r w:rsidRPr="00810AA5">
            <w:rPr>
              <w:rFonts w:ascii="Outfit" w:hAnsi="Outfit"/>
            </w:rPr>
            <w:t>WP1 – Period:</w:t>
          </w:r>
          <w:r w:rsidRPr="00810AA5">
            <w:rPr>
              <w:rFonts w:ascii="Outfit" w:hAnsi="Outfit"/>
            </w:rPr>
            <w:br/>
          </w:r>
          <w:r w:rsidRPr="00810AA5">
            <w:rPr>
              <w:rFonts w:ascii="Outfit" w:hAnsi="Outfit"/>
              <w:i/>
              <w:iCs/>
            </w:rPr>
            <w:t>Write here</w:t>
          </w:r>
        </w:p>
        <w:p w14:paraId="63818648" w14:textId="77777777" w:rsidR="00E14804" w:rsidRPr="00810AA5" w:rsidRDefault="00E14804" w:rsidP="00E14804">
          <w:pPr>
            <w:pStyle w:val="Opstilling-punkttegn"/>
            <w:numPr>
              <w:ilvl w:val="0"/>
              <w:numId w:val="0"/>
            </w:numPr>
            <w:tabs>
              <w:tab w:val="num" w:pos="1897"/>
            </w:tabs>
            <w:spacing w:line="240" w:lineRule="auto"/>
            <w:rPr>
              <w:rFonts w:ascii="Outfit" w:hAnsi="Outfit"/>
            </w:rPr>
          </w:pPr>
        </w:p>
        <w:p w14:paraId="7B09615A" w14:textId="77777777" w:rsidR="00E14804" w:rsidRPr="00810AA5" w:rsidRDefault="00E14804" w:rsidP="00E14804">
          <w:pPr>
            <w:pStyle w:val="Opstilling-punkttegn"/>
            <w:tabs>
              <w:tab w:val="clear" w:pos="360"/>
              <w:tab w:val="num" w:pos="0"/>
              <w:tab w:val="num" w:pos="1897"/>
            </w:tabs>
            <w:rPr>
              <w:rFonts w:ascii="Outfit" w:hAnsi="Outfit"/>
            </w:rPr>
          </w:pPr>
          <w:r w:rsidRPr="00810AA5">
            <w:rPr>
              <w:rFonts w:ascii="Outfit" w:hAnsi="Outfit"/>
            </w:rPr>
            <w:t>WP1 – Description of content:</w:t>
          </w:r>
          <w:r w:rsidRPr="00810AA5">
            <w:rPr>
              <w:rFonts w:ascii="Outfit" w:hAnsi="Outfit"/>
            </w:rPr>
            <w:br/>
          </w:r>
          <w:r w:rsidRPr="00810AA5">
            <w:rPr>
              <w:rFonts w:ascii="Outfit" w:hAnsi="Outfit"/>
              <w:i/>
              <w:iCs/>
            </w:rPr>
            <w:t>Write here</w:t>
          </w:r>
        </w:p>
        <w:p w14:paraId="31E8BACC" w14:textId="77777777" w:rsidR="00E14804" w:rsidRPr="00810AA5" w:rsidRDefault="00E14804" w:rsidP="00E14804">
          <w:pPr>
            <w:pStyle w:val="Opstilling-punkttegn"/>
            <w:numPr>
              <w:ilvl w:val="0"/>
              <w:numId w:val="0"/>
            </w:numPr>
            <w:tabs>
              <w:tab w:val="num" w:pos="1897"/>
            </w:tabs>
            <w:rPr>
              <w:rFonts w:ascii="Outfit" w:hAnsi="Outfit"/>
            </w:rPr>
          </w:pPr>
        </w:p>
        <w:p w14:paraId="4852FCC0" w14:textId="77777777" w:rsidR="00E14804" w:rsidRPr="00810AA5" w:rsidRDefault="00E14804" w:rsidP="00E14804">
          <w:pPr>
            <w:pStyle w:val="Opstilling-punkttegn"/>
            <w:tabs>
              <w:tab w:val="clear" w:pos="360"/>
              <w:tab w:val="num" w:pos="0"/>
              <w:tab w:val="num" w:pos="1897"/>
            </w:tabs>
            <w:spacing w:line="240" w:lineRule="auto"/>
            <w:rPr>
              <w:rFonts w:ascii="Outfit" w:hAnsi="Outfit"/>
            </w:rPr>
          </w:pPr>
          <w:r w:rsidRPr="00810AA5">
            <w:rPr>
              <w:rFonts w:ascii="Outfit" w:hAnsi="Outfit"/>
            </w:rPr>
            <w:t>WP1 – Specific milestones and stop/go criteria:</w:t>
          </w:r>
          <w:r w:rsidRPr="00810AA5">
            <w:rPr>
              <w:rFonts w:ascii="Outfit" w:hAnsi="Outfit"/>
            </w:rPr>
            <w:br/>
          </w:r>
          <w:r w:rsidRPr="00810AA5">
            <w:rPr>
              <w:rFonts w:ascii="Outfit" w:hAnsi="Outfit"/>
              <w:i/>
              <w:iCs/>
            </w:rPr>
            <w:t>Write here</w:t>
          </w:r>
        </w:p>
        <w:p w14:paraId="32B72705" w14:textId="77777777" w:rsidR="00E14804" w:rsidRPr="00810AA5" w:rsidRDefault="00E14804" w:rsidP="00E14804">
          <w:pPr>
            <w:pStyle w:val="Opstilling-punkttegn"/>
            <w:numPr>
              <w:ilvl w:val="0"/>
              <w:numId w:val="0"/>
            </w:numPr>
            <w:tabs>
              <w:tab w:val="num" w:pos="1897"/>
            </w:tabs>
            <w:rPr>
              <w:rFonts w:ascii="Outfit" w:hAnsi="Outfit"/>
            </w:rPr>
          </w:pPr>
        </w:p>
        <w:p w14:paraId="3760B96B" w14:textId="77777777" w:rsidR="00E14804" w:rsidRPr="00810AA5" w:rsidRDefault="00E14804" w:rsidP="00E14804">
          <w:pPr>
            <w:pStyle w:val="Opstilling-punkttegn"/>
            <w:tabs>
              <w:tab w:val="clear" w:pos="360"/>
              <w:tab w:val="num" w:pos="0"/>
              <w:tab w:val="num" w:pos="1897"/>
            </w:tabs>
            <w:rPr>
              <w:rFonts w:ascii="Outfit" w:hAnsi="Outfit"/>
            </w:rPr>
          </w:pPr>
          <w:r w:rsidRPr="00810AA5">
            <w:rPr>
              <w:rFonts w:ascii="Outfit" w:hAnsi="Outfit"/>
            </w:rPr>
            <w:t>WP1 – Deliverables:</w:t>
          </w:r>
          <w:r w:rsidRPr="00810AA5">
            <w:rPr>
              <w:rFonts w:ascii="Outfit" w:hAnsi="Outfit"/>
            </w:rPr>
            <w:br/>
          </w:r>
          <w:r w:rsidRPr="00810AA5">
            <w:rPr>
              <w:rFonts w:ascii="Outfit" w:hAnsi="Outfit"/>
              <w:i/>
              <w:iCs/>
            </w:rPr>
            <w:t>Write here</w:t>
          </w:r>
        </w:p>
        <w:p w14:paraId="14B6061B" w14:textId="77777777" w:rsidR="00E14804" w:rsidRPr="00810AA5" w:rsidRDefault="00E14804" w:rsidP="00E14804">
          <w:pPr>
            <w:pStyle w:val="Opstilling-punkttegn"/>
            <w:numPr>
              <w:ilvl w:val="0"/>
              <w:numId w:val="0"/>
            </w:numPr>
            <w:tabs>
              <w:tab w:val="num" w:pos="1897"/>
            </w:tabs>
            <w:rPr>
              <w:rFonts w:ascii="Outfit" w:hAnsi="Outfit"/>
            </w:rPr>
          </w:pPr>
        </w:p>
        <w:p w14:paraId="2614F12F" w14:textId="77777777" w:rsidR="00E14804" w:rsidRPr="00810AA5" w:rsidRDefault="00E14804" w:rsidP="7460FB5A">
          <w:pPr>
            <w:pStyle w:val="Opstilling-punkttegn"/>
            <w:tabs>
              <w:tab w:val="clear" w:pos="360"/>
              <w:tab w:val="num" w:pos="1897"/>
            </w:tabs>
            <w:rPr>
              <w:rFonts w:ascii="Outfit" w:hAnsi="Outfit"/>
            </w:rPr>
          </w:pPr>
          <w:r w:rsidRPr="7460FB5A">
            <w:rPr>
              <w:rFonts w:ascii="Outfit" w:hAnsi="Outfit"/>
            </w:rPr>
            <w:t>WP1 – Time frame:</w:t>
          </w:r>
          <w:r>
            <w:br/>
          </w:r>
          <w:r w:rsidRPr="7460FB5A">
            <w:rPr>
              <w:rFonts w:ascii="Outfit" w:hAnsi="Outfit"/>
              <w:i/>
              <w:iCs/>
            </w:rPr>
            <w:t>Write here</w:t>
          </w:r>
        </w:p>
        <w:p w14:paraId="0C755478" w14:textId="77777777" w:rsidR="00E14804" w:rsidRPr="00810AA5" w:rsidRDefault="00E14804" w:rsidP="00E14804">
          <w:pPr>
            <w:pStyle w:val="Opstilling-punkttegn"/>
            <w:numPr>
              <w:ilvl w:val="0"/>
              <w:numId w:val="0"/>
            </w:numPr>
            <w:tabs>
              <w:tab w:val="num" w:pos="1897"/>
            </w:tabs>
            <w:rPr>
              <w:rFonts w:ascii="Outfit" w:hAnsi="Outfit"/>
            </w:rPr>
          </w:pPr>
        </w:p>
        <w:p w14:paraId="0C364282" w14:textId="77777777" w:rsidR="00E14804" w:rsidRPr="00810AA5" w:rsidRDefault="00E14804" w:rsidP="00E14804">
          <w:pPr>
            <w:pStyle w:val="Opstilling-punkttegn"/>
            <w:tabs>
              <w:tab w:val="clear" w:pos="360"/>
              <w:tab w:val="num" w:pos="0"/>
              <w:tab w:val="num" w:pos="1897"/>
            </w:tabs>
            <w:rPr>
              <w:rFonts w:ascii="Outfit" w:hAnsi="Outfit"/>
            </w:rPr>
          </w:pPr>
          <w:r w:rsidRPr="00810AA5">
            <w:rPr>
              <w:rFonts w:ascii="Outfit" w:hAnsi="Outfit"/>
            </w:rPr>
            <w:t>WP1 – Responsible partner and contributing partners:</w:t>
          </w:r>
          <w:r w:rsidRPr="00810AA5">
            <w:rPr>
              <w:rFonts w:ascii="Outfit" w:hAnsi="Outfit"/>
            </w:rPr>
            <w:br/>
          </w:r>
          <w:r w:rsidRPr="00810AA5">
            <w:rPr>
              <w:rFonts w:ascii="Outfit" w:hAnsi="Outfit"/>
              <w:i/>
              <w:iCs/>
            </w:rPr>
            <w:t>Write here</w:t>
          </w:r>
        </w:p>
        <w:p w14:paraId="18A23093" w14:textId="77777777" w:rsidR="00E14804" w:rsidRPr="00810AA5" w:rsidRDefault="00E14804" w:rsidP="00E14804">
          <w:pPr>
            <w:pStyle w:val="Opstilling-punkttegn"/>
            <w:numPr>
              <w:ilvl w:val="0"/>
              <w:numId w:val="0"/>
            </w:numPr>
            <w:tabs>
              <w:tab w:val="num" w:pos="1897"/>
            </w:tabs>
            <w:spacing w:line="240" w:lineRule="auto"/>
            <w:rPr>
              <w:rFonts w:ascii="Outfit" w:hAnsi="Outfit"/>
            </w:rPr>
          </w:pPr>
        </w:p>
        <w:p w14:paraId="212E257C" w14:textId="77777777" w:rsidR="00E14804" w:rsidRPr="00810AA5" w:rsidRDefault="00E14804" w:rsidP="00E14804">
          <w:pPr>
            <w:pStyle w:val="Opstilling-punkttegn"/>
            <w:tabs>
              <w:tab w:val="clear" w:pos="360"/>
              <w:tab w:val="num" w:pos="0"/>
              <w:tab w:val="num" w:pos="1897"/>
            </w:tabs>
            <w:spacing w:line="240" w:lineRule="auto"/>
            <w:rPr>
              <w:rFonts w:ascii="Outfit" w:hAnsi="Outfit"/>
            </w:rPr>
          </w:pPr>
          <w:r w:rsidRPr="00810AA5">
            <w:rPr>
              <w:rFonts w:ascii="Outfit" w:hAnsi="Outfit"/>
            </w:rPr>
            <w:t>WP1 – Necessary resources:</w:t>
          </w:r>
          <w:r w:rsidRPr="00810AA5">
            <w:rPr>
              <w:rFonts w:ascii="Outfit" w:hAnsi="Outfit"/>
            </w:rPr>
            <w:br/>
          </w:r>
          <w:r w:rsidRPr="00810AA5">
            <w:rPr>
              <w:rFonts w:ascii="Outfit" w:hAnsi="Outfit"/>
              <w:i/>
              <w:iCs/>
            </w:rPr>
            <w:t>Write here</w:t>
          </w:r>
        </w:p>
        <w:p w14:paraId="0260D4BA" w14:textId="77777777" w:rsidR="00E14804" w:rsidRPr="00810AA5" w:rsidRDefault="00E14804" w:rsidP="00E14804">
          <w:pPr>
            <w:pStyle w:val="Opstilling-punkttegn"/>
            <w:numPr>
              <w:ilvl w:val="0"/>
              <w:numId w:val="0"/>
            </w:numPr>
            <w:rPr>
              <w:rFonts w:ascii="Outfit" w:hAnsi="Outfit"/>
              <w:lang w:val="en-GB"/>
            </w:rPr>
          </w:pPr>
        </w:p>
        <w:p w14:paraId="452B25DD" w14:textId="76CF61B5" w:rsidR="198396FC" w:rsidRPr="00810AA5" w:rsidRDefault="198396FC" w:rsidP="4CC6BBC6">
          <w:pPr>
            <w:pStyle w:val="Opstilling-punkttegn"/>
            <w:numPr>
              <w:ilvl w:val="0"/>
              <w:numId w:val="0"/>
            </w:numPr>
            <w:ind w:left="360" w:hanging="360"/>
            <w:rPr>
              <w:rFonts w:ascii="Outfit" w:hAnsi="Outfit"/>
              <w:b/>
              <w:bCs/>
            </w:rPr>
          </w:pPr>
          <w:r w:rsidRPr="00810AA5">
            <w:rPr>
              <w:rFonts w:ascii="Outfit" w:hAnsi="Outfit"/>
              <w:b/>
              <w:bCs/>
            </w:rPr>
            <w:t xml:space="preserve">Work Package 2. </w:t>
          </w:r>
        </w:p>
        <w:p w14:paraId="7D34CD1A" w14:textId="42B08ED1" w:rsidR="198396FC" w:rsidRPr="00810AA5" w:rsidRDefault="198396FC" w:rsidP="4CC6BBC6">
          <w:pPr>
            <w:pStyle w:val="Opstilling-punkttegn"/>
            <w:tabs>
              <w:tab w:val="clear" w:pos="360"/>
              <w:tab w:val="num" w:pos="1897"/>
            </w:tabs>
            <w:rPr>
              <w:rFonts w:ascii="Outfit" w:hAnsi="Outfit"/>
            </w:rPr>
          </w:pPr>
          <w:r w:rsidRPr="00810AA5">
            <w:rPr>
              <w:rFonts w:ascii="Outfit" w:hAnsi="Outfit"/>
            </w:rPr>
            <w:t xml:space="preserve">WP2 – Name of work package: </w:t>
          </w:r>
          <w:r w:rsidRPr="00810AA5">
            <w:rPr>
              <w:rFonts w:ascii="Outfit" w:hAnsi="Outfit"/>
            </w:rPr>
            <w:br/>
          </w:r>
          <w:r w:rsidRPr="00810AA5">
            <w:rPr>
              <w:rFonts w:ascii="Outfit" w:hAnsi="Outfit"/>
              <w:i/>
              <w:iCs/>
            </w:rPr>
            <w:t>Write here</w:t>
          </w:r>
        </w:p>
        <w:p w14:paraId="2E73DCFF" w14:textId="77777777" w:rsidR="4CC6BBC6" w:rsidRPr="00810AA5" w:rsidRDefault="4CC6BBC6" w:rsidP="4CC6BBC6">
          <w:pPr>
            <w:pStyle w:val="Opstilling-punkttegn"/>
            <w:numPr>
              <w:ilvl w:val="0"/>
              <w:numId w:val="0"/>
            </w:numPr>
            <w:tabs>
              <w:tab w:val="num" w:pos="1897"/>
            </w:tabs>
            <w:ind w:left="360"/>
            <w:rPr>
              <w:rFonts w:ascii="Outfit" w:hAnsi="Outfit"/>
            </w:rPr>
          </w:pPr>
        </w:p>
        <w:p w14:paraId="1089954E" w14:textId="0B2F8A6E" w:rsidR="198396FC" w:rsidRPr="00810AA5" w:rsidRDefault="198396FC" w:rsidP="4CC6BBC6">
          <w:pPr>
            <w:pStyle w:val="Opstilling-punkttegn"/>
            <w:tabs>
              <w:tab w:val="clear" w:pos="360"/>
              <w:tab w:val="num" w:pos="1897"/>
            </w:tabs>
            <w:rPr>
              <w:rFonts w:ascii="Outfit" w:hAnsi="Outfit"/>
            </w:rPr>
          </w:pPr>
          <w:r w:rsidRPr="00810AA5">
            <w:rPr>
              <w:rFonts w:ascii="Outfit" w:hAnsi="Outfit"/>
            </w:rPr>
            <w:t xml:space="preserve">WP2 – Lead: </w:t>
          </w:r>
          <w:r w:rsidRPr="00810AA5">
            <w:rPr>
              <w:rFonts w:ascii="Outfit" w:hAnsi="Outfit"/>
            </w:rPr>
            <w:br/>
          </w:r>
          <w:r w:rsidRPr="00810AA5">
            <w:rPr>
              <w:rFonts w:ascii="Outfit" w:hAnsi="Outfit"/>
              <w:i/>
              <w:iCs/>
            </w:rPr>
            <w:t>Write here</w:t>
          </w:r>
        </w:p>
        <w:p w14:paraId="53FE8D9D" w14:textId="77777777" w:rsidR="4CC6BBC6" w:rsidRPr="00810AA5" w:rsidRDefault="4CC6BBC6" w:rsidP="4CC6BBC6">
          <w:pPr>
            <w:pStyle w:val="Opstilling-punkttegn"/>
            <w:numPr>
              <w:ilvl w:val="0"/>
              <w:numId w:val="0"/>
            </w:numPr>
            <w:tabs>
              <w:tab w:val="num" w:pos="1897"/>
            </w:tabs>
            <w:ind w:left="360"/>
            <w:rPr>
              <w:rFonts w:ascii="Outfit" w:hAnsi="Outfit"/>
            </w:rPr>
          </w:pPr>
        </w:p>
        <w:p w14:paraId="3DBCACFD" w14:textId="7FD783DC" w:rsidR="198396FC" w:rsidRPr="00810AA5" w:rsidRDefault="198396FC" w:rsidP="4CC6BBC6">
          <w:pPr>
            <w:pStyle w:val="Opstilling-punkttegn"/>
            <w:tabs>
              <w:tab w:val="clear" w:pos="360"/>
              <w:tab w:val="num" w:pos="1897"/>
            </w:tabs>
            <w:rPr>
              <w:rFonts w:ascii="Outfit" w:hAnsi="Outfit"/>
            </w:rPr>
          </w:pPr>
          <w:r w:rsidRPr="00810AA5">
            <w:rPr>
              <w:rFonts w:ascii="Outfit" w:hAnsi="Outfit"/>
            </w:rPr>
            <w:t>WP2 – Period:</w:t>
          </w:r>
          <w:r w:rsidRPr="00810AA5">
            <w:rPr>
              <w:rFonts w:ascii="Outfit" w:hAnsi="Outfit"/>
            </w:rPr>
            <w:br/>
          </w:r>
          <w:r w:rsidRPr="00810AA5">
            <w:rPr>
              <w:rFonts w:ascii="Outfit" w:hAnsi="Outfit"/>
              <w:i/>
              <w:iCs/>
            </w:rPr>
            <w:t>Write here</w:t>
          </w:r>
        </w:p>
        <w:p w14:paraId="148D8C73" w14:textId="77777777" w:rsidR="4CC6BBC6" w:rsidRPr="00810AA5" w:rsidRDefault="4CC6BBC6" w:rsidP="4CC6BBC6">
          <w:pPr>
            <w:pStyle w:val="Opstilling-punkttegn"/>
            <w:numPr>
              <w:ilvl w:val="0"/>
              <w:numId w:val="0"/>
            </w:numPr>
            <w:tabs>
              <w:tab w:val="num" w:pos="1897"/>
            </w:tabs>
            <w:spacing w:line="240" w:lineRule="auto"/>
            <w:rPr>
              <w:rFonts w:ascii="Outfit" w:hAnsi="Outfit"/>
            </w:rPr>
          </w:pPr>
        </w:p>
        <w:p w14:paraId="2464F3B1" w14:textId="2469C112" w:rsidR="198396FC" w:rsidRPr="00810AA5" w:rsidRDefault="198396FC" w:rsidP="4CC6BBC6">
          <w:pPr>
            <w:pStyle w:val="Opstilling-punkttegn"/>
            <w:tabs>
              <w:tab w:val="clear" w:pos="360"/>
              <w:tab w:val="num" w:pos="1897"/>
            </w:tabs>
            <w:rPr>
              <w:rFonts w:ascii="Outfit" w:hAnsi="Outfit"/>
            </w:rPr>
          </w:pPr>
          <w:r w:rsidRPr="00810AA5">
            <w:rPr>
              <w:rFonts w:ascii="Outfit" w:hAnsi="Outfit"/>
            </w:rPr>
            <w:lastRenderedPageBreak/>
            <w:t>WP2 – Description of content:</w:t>
          </w:r>
          <w:r w:rsidRPr="00810AA5">
            <w:rPr>
              <w:rFonts w:ascii="Outfit" w:hAnsi="Outfit"/>
            </w:rPr>
            <w:br/>
          </w:r>
          <w:r w:rsidRPr="00810AA5">
            <w:rPr>
              <w:rFonts w:ascii="Outfit" w:hAnsi="Outfit"/>
              <w:i/>
              <w:iCs/>
            </w:rPr>
            <w:t>Write here</w:t>
          </w:r>
        </w:p>
        <w:p w14:paraId="18C91B84" w14:textId="77777777" w:rsidR="4CC6BBC6" w:rsidRPr="00810AA5" w:rsidRDefault="4CC6BBC6" w:rsidP="4CC6BBC6">
          <w:pPr>
            <w:pStyle w:val="Opstilling-punkttegn"/>
            <w:numPr>
              <w:ilvl w:val="0"/>
              <w:numId w:val="0"/>
            </w:numPr>
            <w:tabs>
              <w:tab w:val="num" w:pos="1897"/>
            </w:tabs>
            <w:rPr>
              <w:rFonts w:ascii="Outfit" w:hAnsi="Outfit"/>
            </w:rPr>
          </w:pPr>
        </w:p>
        <w:p w14:paraId="1D32997D" w14:textId="6905F859" w:rsidR="198396FC" w:rsidRPr="00810AA5" w:rsidRDefault="198396FC" w:rsidP="4CC6BBC6">
          <w:pPr>
            <w:pStyle w:val="Opstilling-punkttegn"/>
            <w:tabs>
              <w:tab w:val="clear" w:pos="360"/>
              <w:tab w:val="num" w:pos="1897"/>
            </w:tabs>
            <w:spacing w:line="240" w:lineRule="auto"/>
            <w:rPr>
              <w:rFonts w:ascii="Outfit" w:hAnsi="Outfit"/>
            </w:rPr>
          </w:pPr>
          <w:r w:rsidRPr="00810AA5">
            <w:rPr>
              <w:rFonts w:ascii="Outfit" w:hAnsi="Outfit"/>
            </w:rPr>
            <w:t>WP2 – Specific milestones and stop/go criteria:</w:t>
          </w:r>
          <w:r w:rsidRPr="00810AA5">
            <w:rPr>
              <w:rFonts w:ascii="Outfit" w:hAnsi="Outfit"/>
            </w:rPr>
            <w:br/>
          </w:r>
          <w:r w:rsidRPr="00810AA5">
            <w:rPr>
              <w:rFonts w:ascii="Outfit" w:hAnsi="Outfit"/>
              <w:i/>
              <w:iCs/>
            </w:rPr>
            <w:t>Write here</w:t>
          </w:r>
        </w:p>
        <w:p w14:paraId="74552E9D" w14:textId="77777777" w:rsidR="4CC6BBC6" w:rsidRPr="00810AA5" w:rsidRDefault="4CC6BBC6" w:rsidP="4CC6BBC6">
          <w:pPr>
            <w:pStyle w:val="Opstilling-punkttegn"/>
            <w:numPr>
              <w:ilvl w:val="0"/>
              <w:numId w:val="0"/>
            </w:numPr>
            <w:tabs>
              <w:tab w:val="num" w:pos="1897"/>
            </w:tabs>
            <w:rPr>
              <w:rFonts w:ascii="Outfit" w:hAnsi="Outfit"/>
            </w:rPr>
          </w:pPr>
        </w:p>
        <w:p w14:paraId="5423BCC9" w14:textId="25B5CC85" w:rsidR="198396FC" w:rsidRPr="00810AA5" w:rsidRDefault="198396FC" w:rsidP="4CC6BBC6">
          <w:pPr>
            <w:pStyle w:val="Opstilling-punkttegn"/>
            <w:tabs>
              <w:tab w:val="clear" w:pos="360"/>
              <w:tab w:val="num" w:pos="1897"/>
            </w:tabs>
            <w:rPr>
              <w:rFonts w:ascii="Outfit" w:hAnsi="Outfit"/>
            </w:rPr>
          </w:pPr>
          <w:r w:rsidRPr="00810AA5">
            <w:rPr>
              <w:rFonts w:ascii="Outfit" w:hAnsi="Outfit"/>
            </w:rPr>
            <w:t>WP2 – Deliverables:</w:t>
          </w:r>
          <w:r w:rsidRPr="00810AA5">
            <w:rPr>
              <w:rFonts w:ascii="Outfit" w:hAnsi="Outfit"/>
            </w:rPr>
            <w:br/>
          </w:r>
          <w:r w:rsidRPr="00810AA5">
            <w:rPr>
              <w:rFonts w:ascii="Outfit" w:hAnsi="Outfit"/>
              <w:i/>
              <w:iCs/>
            </w:rPr>
            <w:t>Write here</w:t>
          </w:r>
        </w:p>
        <w:p w14:paraId="6505189E" w14:textId="77777777" w:rsidR="4CC6BBC6" w:rsidRPr="00810AA5" w:rsidRDefault="4CC6BBC6" w:rsidP="4CC6BBC6">
          <w:pPr>
            <w:pStyle w:val="Opstilling-punkttegn"/>
            <w:numPr>
              <w:ilvl w:val="0"/>
              <w:numId w:val="0"/>
            </w:numPr>
            <w:tabs>
              <w:tab w:val="num" w:pos="1897"/>
            </w:tabs>
            <w:rPr>
              <w:rFonts w:ascii="Outfit" w:hAnsi="Outfit"/>
            </w:rPr>
          </w:pPr>
        </w:p>
        <w:p w14:paraId="70DE3FEA" w14:textId="644E6549" w:rsidR="198396FC" w:rsidRPr="00810AA5" w:rsidRDefault="198396FC" w:rsidP="7460FB5A">
          <w:pPr>
            <w:pStyle w:val="Opstilling-punkttegn"/>
            <w:tabs>
              <w:tab w:val="clear" w:pos="360"/>
              <w:tab w:val="num" w:pos="1897"/>
            </w:tabs>
            <w:rPr>
              <w:rFonts w:ascii="Outfit" w:hAnsi="Outfit"/>
            </w:rPr>
          </w:pPr>
          <w:r w:rsidRPr="7460FB5A">
            <w:rPr>
              <w:rFonts w:ascii="Outfit" w:hAnsi="Outfit"/>
            </w:rPr>
            <w:t>WP2 – Time frame:</w:t>
          </w:r>
          <w:r>
            <w:br/>
          </w:r>
          <w:r w:rsidRPr="7460FB5A">
            <w:rPr>
              <w:rFonts w:ascii="Outfit" w:hAnsi="Outfit"/>
              <w:i/>
              <w:iCs/>
            </w:rPr>
            <w:t>Write here</w:t>
          </w:r>
        </w:p>
        <w:p w14:paraId="32649736" w14:textId="77777777" w:rsidR="4CC6BBC6" w:rsidRPr="00810AA5" w:rsidRDefault="4CC6BBC6" w:rsidP="4CC6BBC6">
          <w:pPr>
            <w:pStyle w:val="Opstilling-punkttegn"/>
            <w:numPr>
              <w:ilvl w:val="0"/>
              <w:numId w:val="0"/>
            </w:numPr>
            <w:tabs>
              <w:tab w:val="num" w:pos="1897"/>
            </w:tabs>
            <w:rPr>
              <w:rFonts w:ascii="Outfit" w:hAnsi="Outfit"/>
            </w:rPr>
          </w:pPr>
        </w:p>
        <w:p w14:paraId="2B574C3B" w14:textId="535880C8" w:rsidR="198396FC" w:rsidRPr="00810AA5" w:rsidRDefault="198396FC" w:rsidP="4CC6BBC6">
          <w:pPr>
            <w:pStyle w:val="Opstilling-punkttegn"/>
            <w:tabs>
              <w:tab w:val="clear" w:pos="360"/>
              <w:tab w:val="num" w:pos="1897"/>
            </w:tabs>
            <w:rPr>
              <w:rFonts w:ascii="Outfit" w:hAnsi="Outfit"/>
            </w:rPr>
          </w:pPr>
          <w:r w:rsidRPr="00810AA5">
            <w:rPr>
              <w:rFonts w:ascii="Outfit" w:hAnsi="Outfit"/>
            </w:rPr>
            <w:t>WP2 – Responsible partner and contributing partners:</w:t>
          </w:r>
          <w:r w:rsidRPr="00810AA5">
            <w:rPr>
              <w:rFonts w:ascii="Outfit" w:hAnsi="Outfit"/>
            </w:rPr>
            <w:br/>
          </w:r>
          <w:r w:rsidRPr="00810AA5">
            <w:rPr>
              <w:rFonts w:ascii="Outfit" w:hAnsi="Outfit"/>
              <w:i/>
              <w:iCs/>
            </w:rPr>
            <w:t>Write here</w:t>
          </w:r>
        </w:p>
        <w:p w14:paraId="2652AA2C" w14:textId="77777777" w:rsidR="4CC6BBC6" w:rsidRPr="00810AA5" w:rsidRDefault="4CC6BBC6" w:rsidP="4CC6BBC6">
          <w:pPr>
            <w:pStyle w:val="Opstilling-punkttegn"/>
            <w:numPr>
              <w:ilvl w:val="0"/>
              <w:numId w:val="0"/>
            </w:numPr>
            <w:tabs>
              <w:tab w:val="num" w:pos="1897"/>
            </w:tabs>
            <w:spacing w:line="240" w:lineRule="auto"/>
            <w:rPr>
              <w:rFonts w:ascii="Outfit" w:hAnsi="Outfit"/>
            </w:rPr>
          </w:pPr>
        </w:p>
        <w:p w14:paraId="616247E7" w14:textId="3EED863D" w:rsidR="198396FC" w:rsidRPr="00810AA5" w:rsidRDefault="198396FC" w:rsidP="4CC6BBC6">
          <w:pPr>
            <w:pStyle w:val="Opstilling-punkttegn"/>
            <w:tabs>
              <w:tab w:val="clear" w:pos="360"/>
              <w:tab w:val="num" w:pos="1897"/>
            </w:tabs>
            <w:spacing w:line="240" w:lineRule="auto"/>
            <w:rPr>
              <w:rFonts w:ascii="Outfit" w:hAnsi="Outfit"/>
            </w:rPr>
          </w:pPr>
          <w:r w:rsidRPr="00810AA5">
            <w:rPr>
              <w:rFonts w:ascii="Outfit" w:hAnsi="Outfit"/>
            </w:rPr>
            <w:t>WP2 – Necessary resources:</w:t>
          </w:r>
          <w:r w:rsidRPr="00810AA5">
            <w:rPr>
              <w:rFonts w:ascii="Outfit" w:hAnsi="Outfit"/>
            </w:rPr>
            <w:br/>
          </w:r>
          <w:r w:rsidRPr="00810AA5">
            <w:rPr>
              <w:rFonts w:ascii="Outfit" w:hAnsi="Outfit"/>
              <w:i/>
              <w:iCs/>
            </w:rPr>
            <w:t>Write here</w:t>
          </w:r>
        </w:p>
        <w:p w14:paraId="3DAB6204" w14:textId="5F7D6BC6" w:rsidR="4CC6BBC6" w:rsidRPr="00810AA5" w:rsidRDefault="4CC6BBC6" w:rsidP="4CC6BBC6">
          <w:pPr>
            <w:pStyle w:val="Opstilling-punkttegn"/>
            <w:numPr>
              <w:ilvl w:val="0"/>
              <w:numId w:val="0"/>
            </w:numPr>
            <w:rPr>
              <w:rFonts w:ascii="Outfit" w:hAnsi="Outfit"/>
              <w:lang w:val="en-GB"/>
            </w:rPr>
          </w:pPr>
        </w:p>
        <w:p w14:paraId="57CD8C68" w14:textId="565F6548" w:rsidR="00E14804" w:rsidRPr="00810AA5" w:rsidRDefault="6F36BA74" w:rsidP="71DB1D84">
          <w:pPr>
            <w:pStyle w:val="Opstilling-punkttegn"/>
            <w:numPr>
              <w:ilvl w:val="0"/>
              <w:numId w:val="0"/>
            </w:numPr>
            <w:rPr>
              <w:rFonts w:ascii="Outfit" w:hAnsi="Outfit"/>
            </w:rPr>
          </w:pPr>
          <w:r w:rsidRPr="71DB1D84">
            <w:rPr>
              <w:rFonts w:ascii="Outfit" w:hAnsi="Outfit"/>
              <w:i/>
              <w:iCs/>
            </w:rPr>
            <w:t xml:space="preserve">More WP - </w:t>
          </w:r>
          <w:r w:rsidR="00E14804" w:rsidRPr="71DB1D84">
            <w:rPr>
              <w:rFonts w:ascii="Outfit" w:hAnsi="Outfit"/>
              <w:i/>
              <w:iCs/>
            </w:rPr>
            <w:t xml:space="preserve"> (please copy paste)</w:t>
          </w:r>
        </w:p>
      </w:sdtContent>
    </w:sdt>
    <w:p w14:paraId="51A95BD3" w14:textId="77777777" w:rsidR="00E14804" w:rsidRPr="00810AA5" w:rsidRDefault="00E14804" w:rsidP="00E14804">
      <w:pPr>
        <w:pStyle w:val="Opstilling-punkttegn"/>
        <w:numPr>
          <w:ilvl w:val="0"/>
          <w:numId w:val="0"/>
        </w:numPr>
        <w:rPr>
          <w:rFonts w:ascii="Outfit" w:hAnsi="Outfit"/>
          <w:lang w:val="en-GB"/>
        </w:rPr>
      </w:pPr>
    </w:p>
    <w:p w14:paraId="69348A56" w14:textId="77777777" w:rsidR="00E14804" w:rsidRPr="00810AA5" w:rsidRDefault="00E14804" w:rsidP="00E14804">
      <w:pPr>
        <w:pStyle w:val="Opstilling-punkttegn"/>
        <w:numPr>
          <w:ilvl w:val="0"/>
          <w:numId w:val="0"/>
        </w:numPr>
        <w:rPr>
          <w:rFonts w:ascii="Outfit" w:hAnsi="Outfit"/>
          <w:b/>
          <w:bCs/>
          <w:lang w:val="en-GB"/>
        </w:rPr>
      </w:pPr>
      <w:r w:rsidRPr="00810AA5">
        <w:rPr>
          <w:rFonts w:ascii="Outfit" w:hAnsi="Outfit"/>
          <w:b/>
          <w:bCs/>
          <w:lang w:val="en-GB"/>
        </w:rPr>
        <w:t>Risk mitigations</w:t>
      </w:r>
    </w:p>
    <w:p w14:paraId="1FABF988" w14:textId="77777777" w:rsidR="00E14804" w:rsidRPr="00810AA5" w:rsidRDefault="00E14804" w:rsidP="00E14804">
      <w:pPr>
        <w:pStyle w:val="Opstilling-punkttegn"/>
        <w:rPr>
          <w:rFonts w:ascii="Outfit" w:eastAsia="outlook" w:hAnsi="Outfit" w:cs="outlook"/>
          <w:i/>
          <w:iCs/>
          <w:color w:val="404040" w:themeColor="text1" w:themeTint="BF"/>
          <w:lang w:eastAsia="da-DK"/>
        </w:rPr>
      </w:pPr>
      <w:r w:rsidRPr="00810AA5">
        <w:rPr>
          <w:rFonts w:ascii="Outfit" w:hAnsi="Outfit"/>
          <w:i/>
          <w:iCs/>
          <w:lang w:val="en-GB"/>
        </w:rPr>
        <w:t xml:space="preserve">Please provide a risk analysis in relation to your project, including the consequences, likelihood, and possible mitigation of each risk. </w:t>
      </w:r>
    </w:p>
    <w:p w14:paraId="2390ACA7" w14:textId="77777777" w:rsidR="00E14804" w:rsidRPr="00810AA5" w:rsidRDefault="00E14804" w:rsidP="00E14804">
      <w:pPr>
        <w:pStyle w:val="Opstilling-punkttegn"/>
        <w:rPr>
          <w:rFonts w:ascii="Outfit" w:eastAsia="outlook" w:hAnsi="Outfit" w:cs="outlook"/>
          <w:i/>
          <w:iCs/>
          <w:color w:val="404040" w:themeColor="text1" w:themeTint="BF"/>
          <w:lang w:eastAsia="da-DK"/>
        </w:rPr>
      </w:pPr>
      <w:r w:rsidRPr="00810AA5">
        <w:rPr>
          <w:rFonts w:ascii="Outfit" w:hAnsi="Outfit"/>
          <w:i/>
          <w:iCs/>
          <w:lang w:val="en-GB"/>
        </w:rPr>
        <w:t>Please also include any legal, ethical, and/or regulatory demands that might influence the outcome of your project.</w:t>
      </w:r>
    </w:p>
    <w:p w14:paraId="003C38C5" w14:textId="77777777" w:rsidR="00E14804" w:rsidRPr="00810AA5" w:rsidRDefault="00E14804" w:rsidP="00E14804">
      <w:pPr>
        <w:pStyle w:val="Opstilling-punkttegn"/>
        <w:numPr>
          <w:ilvl w:val="0"/>
          <w:numId w:val="0"/>
        </w:numPr>
        <w:rPr>
          <w:rFonts w:ascii="Outfit" w:hAnsi="Outfit"/>
        </w:rPr>
      </w:pPr>
    </w:p>
    <w:sdt>
      <w:sdtPr>
        <w:rPr>
          <w:rFonts w:ascii="Outfit" w:hAnsi="Outfit"/>
        </w:rPr>
        <w:id w:val="1472869005"/>
        <w:placeholder>
          <w:docPart w:val="9379653786814644A55D0D7F2A92EA45"/>
        </w:placeholder>
        <w:showingPlcHdr/>
      </w:sdtPr>
      <w:sdtEndPr/>
      <w:sdtContent>
        <w:p w14:paraId="215A9697" w14:textId="77777777" w:rsidR="00E14804" w:rsidRPr="00810AA5" w:rsidRDefault="00E14804" w:rsidP="00E14804">
          <w:pPr>
            <w:pStyle w:val="Opstilling-punkttegn"/>
            <w:numPr>
              <w:ilvl w:val="0"/>
              <w:numId w:val="0"/>
            </w:numPr>
            <w:rPr>
              <w:rFonts w:ascii="Outfit" w:hAnsi="Outfit"/>
            </w:rPr>
          </w:pPr>
          <w:r w:rsidRPr="00810AA5">
            <w:rPr>
              <w:rStyle w:val="Pladsholdertekst"/>
              <w:rFonts w:ascii="Outfit" w:hAnsi="Outfit"/>
            </w:rPr>
            <w:t>Click or tap here to enter text.</w:t>
          </w:r>
        </w:p>
      </w:sdtContent>
    </w:sdt>
    <w:bookmarkEnd w:id="0"/>
    <w:p w14:paraId="78967C65" w14:textId="77777777" w:rsidR="00E14804" w:rsidRPr="00810AA5" w:rsidRDefault="00E14804" w:rsidP="00E14804">
      <w:pPr>
        <w:pBdr>
          <w:bottom w:val="single" w:sz="6" w:space="1" w:color="auto"/>
        </w:pBdr>
        <w:ind w:left="0" w:firstLine="0"/>
        <w:rPr>
          <w:rFonts w:ascii="Outfit" w:hAnsi="Outfit"/>
        </w:rPr>
      </w:pPr>
    </w:p>
    <w:p w14:paraId="0EAA7E10" w14:textId="77777777" w:rsidR="00E14804" w:rsidRPr="00810AA5" w:rsidRDefault="00E14804" w:rsidP="00E14804">
      <w:pPr>
        <w:ind w:left="0" w:firstLine="0"/>
        <w:rPr>
          <w:rFonts w:ascii="Outfit" w:hAnsi="Outfit"/>
        </w:rPr>
      </w:pPr>
    </w:p>
    <w:p w14:paraId="26473592" w14:textId="77777777" w:rsidR="00E14804" w:rsidRDefault="00E14804" w:rsidP="00E14804">
      <w:pPr>
        <w:ind w:left="0" w:firstLine="0"/>
        <w:rPr>
          <w:rFonts w:ascii="Outfit" w:hAnsi="Outfit"/>
        </w:rPr>
      </w:pPr>
    </w:p>
    <w:p w14:paraId="05328EF5" w14:textId="77777777" w:rsidR="00D164B4" w:rsidRDefault="00D164B4" w:rsidP="00E14804">
      <w:pPr>
        <w:ind w:left="0" w:firstLine="0"/>
        <w:rPr>
          <w:rFonts w:ascii="Outfit" w:hAnsi="Outfit"/>
        </w:rPr>
      </w:pPr>
    </w:p>
    <w:p w14:paraId="2DE882BE" w14:textId="77777777" w:rsidR="00D164B4" w:rsidRDefault="00D164B4" w:rsidP="00E14804">
      <w:pPr>
        <w:ind w:left="0" w:firstLine="0"/>
        <w:rPr>
          <w:rFonts w:ascii="Outfit" w:hAnsi="Outfit"/>
        </w:rPr>
      </w:pPr>
    </w:p>
    <w:p w14:paraId="4963F44E" w14:textId="77777777" w:rsidR="00D164B4" w:rsidRDefault="00D164B4" w:rsidP="00E14804">
      <w:pPr>
        <w:ind w:left="0" w:firstLine="0"/>
        <w:rPr>
          <w:rFonts w:ascii="Outfit" w:hAnsi="Outfit"/>
        </w:rPr>
      </w:pPr>
    </w:p>
    <w:p w14:paraId="10FDE4A8" w14:textId="77777777" w:rsidR="00D164B4" w:rsidRDefault="00D164B4" w:rsidP="00E14804">
      <w:pPr>
        <w:ind w:left="0" w:firstLine="0"/>
        <w:rPr>
          <w:rFonts w:ascii="Outfit" w:hAnsi="Outfit"/>
        </w:rPr>
      </w:pPr>
    </w:p>
    <w:p w14:paraId="7D611ECA" w14:textId="77777777" w:rsidR="00D164B4" w:rsidRDefault="00D164B4" w:rsidP="00E14804">
      <w:pPr>
        <w:ind w:left="0" w:firstLine="0"/>
        <w:rPr>
          <w:rFonts w:ascii="Outfit" w:hAnsi="Outfit"/>
        </w:rPr>
      </w:pPr>
    </w:p>
    <w:p w14:paraId="6C3AEE57" w14:textId="77777777" w:rsidR="00D164B4" w:rsidRDefault="00D164B4" w:rsidP="00E14804">
      <w:pPr>
        <w:ind w:left="0" w:firstLine="0"/>
        <w:rPr>
          <w:rFonts w:ascii="Outfit" w:hAnsi="Outfit"/>
        </w:rPr>
      </w:pPr>
    </w:p>
    <w:p w14:paraId="5D7F2AB4" w14:textId="77777777" w:rsidR="00D164B4" w:rsidRDefault="00D164B4" w:rsidP="00E14804">
      <w:pPr>
        <w:ind w:left="0" w:firstLine="0"/>
        <w:rPr>
          <w:rFonts w:ascii="Outfit" w:hAnsi="Outfit"/>
        </w:rPr>
      </w:pPr>
    </w:p>
    <w:p w14:paraId="03ECDC46" w14:textId="77777777" w:rsidR="00D164B4" w:rsidRDefault="00D164B4" w:rsidP="00E14804">
      <w:pPr>
        <w:ind w:left="0" w:firstLine="0"/>
        <w:rPr>
          <w:rFonts w:ascii="Outfit" w:hAnsi="Outfit"/>
        </w:rPr>
      </w:pPr>
    </w:p>
    <w:p w14:paraId="783B2351" w14:textId="77777777" w:rsidR="00D164B4" w:rsidRDefault="00D164B4" w:rsidP="00E14804">
      <w:pPr>
        <w:ind w:left="0" w:firstLine="0"/>
        <w:rPr>
          <w:rFonts w:ascii="Outfit" w:hAnsi="Outfit"/>
        </w:rPr>
      </w:pPr>
    </w:p>
    <w:p w14:paraId="590937E4" w14:textId="77777777" w:rsidR="00D164B4" w:rsidRPr="00810AA5" w:rsidRDefault="00D164B4" w:rsidP="00E14804">
      <w:pPr>
        <w:ind w:left="0" w:firstLine="0"/>
        <w:rPr>
          <w:rFonts w:ascii="Outfit" w:hAnsi="Outfit"/>
        </w:rPr>
      </w:pPr>
    </w:p>
    <w:p w14:paraId="14DEDEBC" w14:textId="5320403C" w:rsidR="00E14804" w:rsidRPr="00810AA5" w:rsidRDefault="00E14804" w:rsidP="53686A37">
      <w:pPr>
        <w:pStyle w:val="Overskrift2"/>
        <w:pBdr>
          <w:bottom w:val="single" w:sz="6" w:space="1" w:color="000000"/>
        </w:pBdr>
        <w:rPr>
          <w:rFonts w:ascii="Outfit" w:hAnsi="Outfit"/>
          <w:sz w:val="28"/>
          <w:szCs w:val="28"/>
        </w:rPr>
      </w:pPr>
      <w:r w:rsidRPr="00810AA5">
        <w:rPr>
          <w:rFonts w:ascii="Outfit" w:hAnsi="Outfit"/>
          <w:sz w:val="28"/>
          <w:szCs w:val="28"/>
        </w:rPr>
        <w:lastRenderedPageBreak/>
        <w:t>Section C - Appendices</w:t>
      </w:r>
    </w:p>
    <w:p w14:paraId="7DAD5F95" w14:textId="134133E0" w:rsidR="00E14804" w:rsidRPr="00810AA5" w:rsidRDefault="00E14804" w:rsidP="4CC6BBC6">
      <w:pPr>
        <w:ind w:left="0" w:firstLine="0"/>
        <w:rPr>
          <w:rFonts w:ascii="Outfit" w:hAnsi="Outfit"/>
          <w:i/>
          <w:iCs/>
        </w:rPr>
      </w:pPr>
      <w:r w:rsidRPr="00810AA5">
        <w:rPr>
          <w:rFonts w:ascii="Outfit" w:hAnsi="Outfit"/>
          <w:i/>
          <w:iCs/>
        </w:rPr>
        <w:t>Mandatory appendix</w:t>
      </w:r>
      <w:r w:rsidR="00150CE8">
        <w:rPr>
          <w:rFonts w:ascii="Outfit" w:hAnsi="Outfit"/>
          <w:i/>
          <w:iCs/>
        </w:rPr>
        <w:t xml:space="preserve"> – templates can be found in section </w:t>
      </w:r>
      <w:r w:rsidR="00150CE8" w:rsidRPr="00150CE8">
        <w:rPr>
          <w:rFonts w:ascii="Outfit" w:hAnsi="Outfit"/>
          <w:i/>
          <w:iCs/>
        </w:rPr>
        <w:t>6. Application Content, Guidance and Documents</w:t>
      </w:r>
      <w:r w:rsidR="00150CE8">
        <w:rPr>
          <w:rFonts w:ascii="Outfit" w:hAnsi="Outfit"/>
          <w:i/>
          <w:iCs/>
        </w:rPr>
        <w:t xml:space="preserve"> under each </w:t>
      </w:r>
      <w:proofErr w:type="gramStart"/>
      <w:r w:rsidR="00150CE8">
        <w:rPr>
          <w:rFonts w:ascii="Outfit" w:hAnsi="Outfit"/>
          <w:i/>
          <w:iCs/>
        </w:rPr>
        <w:t xml:space="preserve">call </w:t>
      </w:r>
      <w:r w:rsidRPr="00810AA5">
        <w:rPr>
          <w:rFonts w:ascii="Outfit" w:hAnsi="Outfit"/>
          <w:i/>
          <w:iCs/>
        </w:rPr>
        <w:t xml:space="preserve"> (</w:t>
      </w:r>
      <w:proofErr w:type="gramEnd"/>
      <w:r w:rsidR="6DDD0F0E" w:rsidRPr="00810AA5">
        <w:rPr>
          <w:rFonts w:ascii="Outfit" w:hAnsi="Outfit"/>
          <w:i/>
          <w:iCs/>
        </w:rPr>
        <w:t xml:space="preserve">must be </w:t>
      </w:r>
      <w:r w:rsidRPr="00810AA5">
        <w:rPr>
          <w:rFonts w:ascii="Outfit" w:hAnsi="Outfit"/>
          <w:i/>
          <w:iCs/>
        </w:rPr>
        <w:t>upload</w:t>
      </w:r>
      <w:r w:rsidR="7F705704" w:rsidRPr="00810AA5">
        <w:rPr>
          <w:rFonts w:ascii="Outfit" w:hAnsi="Outfit"/>
          <w:i/>
          <w:iCs/>
        </w:rPr>
        <w:t>ed</w:t>
      </w:r>
      <w:r w:rsidRPr="00810AA5">
        <w:rPr>
          <w:rFonts w:ascii="Outfit" w:hAnsi="Outfit"/>
          <w:i/>
          <w:iCs/>
        </w:rPr>
        <w:t xml:space="preserve"> as separate PDF’s in </w:t>
      </w:r>
      <w:r w:rsidRPr="00810AA5">
        <w:rPr>
          <w:rFonts w:ascii="Outfit" w:hAnsi="Outfit"/>
          <w:i/>
          <w:iCs/>
          <w:shd w:val="clear" w:color="auto" w:fill="FFFF00"/>
        </w:rPr>
        <w:t>Filkassen)</w:t>
      </w:r>
    </w:p>
    <w:p w14:paraId="7F38D8D4" w14:textId="77777777" w:rsidR="00E14804" w:rsidRPr="00810AA5" w:rsidRDefault="00E14804" w:rsidP="00E14804">
      <w:pPr>
        <w:ind w:left="0" w:firstLine="0"/>
        <w:rPr>
          <w:rFonts w:ascii="Outfit" w:hAnsi="Outfit"/>
        </w:rPr>
      </w:pPr>
    </w:p>
    <w:p w14:paraId="42E3270A" w14:textId="77777777" w:rsidR="00E14804" w:rsidRPr="00810AA5" w:rsidRDefault="705185E0" w:rsidP="5C8D6C82">
      <w:pPr>
        <w:ind w:left="0" w:firstLine="0"/>
        <w:rPr>
          <w:rFonts w:ascii="Outfit" w:hAnsi="Outfit"/>
          <w:i/>
          <w:iCs/>
          <w:u w:val="single"/>
        </w:rPr>
      </w:pPr>
      <w:r w:rsidRPr="5C8D6C82">
        <w:rPr>
          <w:rFonts w:ascii="Outfit" w:hAnsi="Outfit"/>
          <w:i/>
          <w:iCs/>
          <w:u w:val="single"/>
        </w:rPr>
        <w:t>Appendix B – Partner motivation</w:t>
      </w:r>
    </w:p>
    <w:p w14:paraId="1F5D8560" w14:textId="3287A0C4" w:rsidR="00E14804" w:rsidRPr="00810AA5" w:rsidRDefault="00150CE8" w:rsidP="7460FB5A">
      <w:pPr>
        <w:pStyle w:val="Opstilling-punkttegn"/>
        <w:rPr>
          <w:rFonts w:ascii="Outfit" w:hAnsi="Outfit"/>
          <w:i/>
          <w:iCs/>
        </w:rPr>
      </w:pPr>
      <w:r w:rsidRPr="00150CE8">
        <w:rPr>
          <w:rFonts w:ascii="Outfit" w:hAnsi="Outfit"/>
          <w:i/>
          <w:iCs/>
        </w:rPr>
        <w:t xml:space="preserve">Describe each partner’s key competences and motivation in relation to the project activities. List the partner’s number </w:t>
      </w:r>
      <w:proofErr w:type="gramStart"/>
      <w:r w:rsidRPr="00150CE8">
        <w:rPr>
          <w:rFonts w:ascii="Outfit" w:hAnsi="Outfit"/>
          <w:i/>
          <w:iCs/>
        </w:rPr>
        <w:t>from</w:t>
      </w:r>
      <w:proofErr w:type="gramEnd"/>
      <w:r w:rsidRPr="00150CE8">
        <w:rPr>
          <w:rFonts w:ascii="Outfit" w:hAnsi="Outfit"/>
          <w:i/>
          <w:iCs/>
        </w:rPr>
        <w:t xml:space="preserve"> filled in budget file (xlsx)</w:t>
      </w:r>
      <w:r w:rsidR="00E14804" w:rsidRPr="7460FB5A">
        <w:rPr>
          <w:rFonts w:ascii="Outfit" w:hAnsi="Outfit"/>
          <w:i/>
          <w:iCs/>
        </w:rPr>
        <w:t xml:space="preserve">. </w:t>
      </w:r>
    </w:p>
    <w:p w14:paraId="61D26613" w14:textId="77777777" w:rsidR="00E14804" w:rsidRPr="00810AA5" w:rsidRDefault="00E14804" w:rsidP="00E14804">
      <w:pPr>
        <w:pStyle w:val="Opstilling-punkttegn"/>
        <w:numPr>
          <w:ilvl w:val="0"/>
          <w:numId w:val="0"/>
        </w:numPr>
        <w:ind w:left="360" w:hanging="360"/>
        <w:rPr>
          <w:rFonts w:ascii="Outfit" w:hAnsi="Outfit"/>
        </w:rPr>
      </w:pPr>
    </w:p>
    <w:p w14:paraId="5FA2DB90" w14:textId="77777777" w:rsidR="00E14804" w:rsidRPr="00810AA5" w:rsidRDefault="00E14804" w:rsidP="00E14804">
      <w:pPr>
        <w:pStyle w:val="Opstilling-punkttegn"/>
        <w:numPr>
          <w:ilvl w:val="0"/>
          <w:numId w:val="0"/>
        </w:numPr>
        <w:ind w:left="360" w:hanging="360"/>
        <w:rPr>
          <w:rFonts w:ascii="Outfit" w:hAnsi="Outfit"/>
          <w:i/>
          <w:iCs/>
          <w:u w:val="single"/>
        </w:rPr>
      </w:pPr>
      <w:r w:rsidRPr="00810AA5">
        <w:rPr>
          <w:rFonts w:ascii="Outfit" w:hAnsi="Outfit"/>
          <w:i/>
          <w:iCs/>
          <w:u w:val="single"/>
        </w:rPr>
        <w:t>Appendix C – Key Persons</w:t>
      </w:r>
    </w:p>
    <w:p w14:paraId="4F243CE9" w14:textId="1D0CAB95" w:rsidR="00E14804" w:rsidRPr="00150CE8" w:rsidRDefault="705185E0" w:rsidP="00122983">
      <w:pPr>
        <w:pStyle w:val="Opstilling-punkttegn"/>
        <w:ind w:left="0" w:firstLine="0"/>
        <w:rPr>
          <w:rFonts w:ascii="Outfit" w:hAnsi="Outfit"/>
        </w:rPr>
      </w:pPr>
      <w:r w:rsidRPr="00150CE8">
        <w:rPr>
          <w:rFonts w:ascii="Outfit" w:hAnsi="Outfit"/>
          <w:i/>
          <w:iCs/>
        </w:rPr>
        <w:t xml:space="preserve">Describe the key individuals in the project and include CV's for key persons. </w:t>
      </w:r>
    </w:p>
    <w:p w14:paraId="6B071839" w14:textId="77777777" w:rsidR="00150CE8" w:rsidRPr="00150CE8" w:rsidRDefault="00150CE8" w:rsidP="00150CE8">
      <w:pPr>
        <w:pStyle w:val="Opstilling-punkttegn"/>
        <w:numPr>
          <w:ilvl w:val="0"/>
          <w:numId w:val="0"/>
        </w:numPr>
        <w:rPr>
          <w:rFonts w:ascii="Outfit" w:hAnsi="Outfit"/>
        </w:rPr>
      </w:pPr>
    </w:p>
    <w:p w14:paraId="3C4197E7" w14:textId="77777777" w:rsidR="00E14804" w:rsidRPr="00810AA5" w:rsidRDefault="00E14804" w:rsidP="00E14804">
      <w:pPr>
        <w:ind w:left="0" w:firstLine="0"/>
        <w:rPr>
          <w:rFonts w:ascii="Outfit" w:hAnsi="Outfit"/>
          <w:i/>
          <w:iCs/>
          <w:u w:val="single"/>
          <w:lang w:val="en-GB"/>
        </w:rPr>
      </w:pPr>
      <w:r w:rsidRPr="00810AA5">
        <w:rPr>
          <w:rFonts w:ascii="Outfit" w:hAnsi="Outfit"/>
          <w:i/>
          <w:iCs/>
          <w:u w:val="single"/>
          <w:lang w:val="en-GB"/>
        </w:rPr>
        <w:t>Appendix D – Gantt chart</w:t>
      </w:r>
    </w:p>
    <w:p w14:paraId="3B6D49EB" w14:textId="5180D9B3" w:rsidR="00E14804" w:rsidRPr="00810AA5" w:rsidRDefault="00E14804" w:rsidP="00E14804">
      <w:pPr>
        <w:pStyle w:val="Opstilling-punkttegn"/>
        <w:rPr>
          <w:rFonts w:ascii="Outfit" w:hAnsi="Outfit"/>
          <w:i/>
          <w:iCs/>
        </w:rPr>
      </w:pPr>
      <w:r w:rsidRPr="00810AA5">
        <w:rPr>
          <w:rFonts w:ascii="Outfit" w:hAnsi="Outfit"/>
          <w:i/>
          <w:iCs/>
        </w:rPr>
        <w:t xml:space="preserve">Gantt chart showing the timing of the different work packages </w:t>
      </w:r>
    </w:p>
    <w:p w14:paraId="6AB97D68" w14:textId="77777777" w:rsidR="00E14804" w:rsidRPr="00810AA5" w:rsidRDefault="00E14804" w:rsidP="00E14804">
      <w:pPr>
        <w:ind w:left="0" w:firstLine="0"/>
        <w:rPr>
          <w:rFonts w:ascii="Outfit" w:hAnsi="Outfit"/>
        </w:rPr>
      </w:pPr>
    </w:p>
    <w:p w14:paraId="690CF218" w14:textId="77777777" w:rsidR="00E14804" w:rsidRPr="00810AA5" w:rsidRDefault="00E14804" w:rsidP="00E14804">
      <w:pPr>
        <w:ind w:left="0" w:firstLine="0"/>
        <w:rPr>
          <w:rFonts w:ascii="Outfit" w:hAnsi="Outfit"/>
          <w:i/>
          <w:iCs/>
          <w:u w:val="single"/>
        </w:rPr>
      </w:pPr>
      <w:r w:rsidRPr="00810AA5">
        <w:rPr>
          <w:rFonts w:ascii="Outfit" w:hAnsi="Outfit"/>
          <w:i/>
          <w:iCs/>
          <w:u w:val="single"/>
        </w:rPr>
        <w:t>Additional appendices</w:t>
      </w:r>
    </w:p>
    <w:p w14:paraId="7BFDA789" w14:textId="0FEF2981" w:rsidR="00E14804" w:rsidRPr="00150CE8" w:rsidRDefault="00E14804" w:rsidP="00150CE8">
      <w:pPr>
        <w:pStyle w:val="Opstilling-punkttegn"/>
        <w:rPr>
          <w:rFonts w:ascii="Outfit" w:hAnsi="Outfit"/>
          <w:i/>
          <w:iCs/>
        </w:rPr>
      </w:pPr>
      <w:r w:rsidRPr="7460FB5A">
        <w:rPr>
          <w:rFonts w:ascii="Outfit" w:hAnsi="Outfit"/>
          <w:i/>
          <w:iCs/>
        </w:rPr>
        <w:t>If relevant, please upload additional appendices and provide a list</w:t>
      </w:r>
      <w:r>
        <w:br/>
      </w:r>
      <w:r w:rsidRPr="7460FB5A">
        <w:rPr>
          <w:rFonts w:ascii="Outfit" w:hAnsi="Outfit"/>
          <w:i/>
          <w:iCs/>
        </w:rPr>
        <w:t xml:space="preserve">Appendix A. Figures, pictures, tables </w:t>
      </w:r>
      <w:r>
        <w:br/>
      </w:r>
    </w:p>
    <w:p w14:paraId="4D1133A5" w14:textId="77777777" w:rsidR="00E14804" w:rsidRPr="00810AA5" w:rsidRDefault="00E14804" w:rsidP="00E14804">
      <w:pPr>
        <w:pStyle w:val="Opstilling-punkttegn"/>
        <w:numPr>
          <w:ilvl w:val="0"/>
          <w:numId w:val="0"/>
        </w:numPr>
        <w:rPr>
          <w:rFonts w:ascii="Outfit" w:hAnsi="Outfit"/>
          <w:i/>
          <w:iCs/>
          <w:u w:val="single"/>
        </w:rPr>
      </w:pPr>
      <w:r w:rsidRPr="00810AA5">
        <w:rPr>
          <w:rFonts w:ascii="Outfit" w:hAnsi="Outfit"/>
          <w:i/>
          <w:iCs/>
          <w:u w:val="single"/>
        </w:rPr>
        <w:t>Budget</w:t>
      </w:r>
    </w:p>
    <w:p w14:paraId="27F72AF7" w14:textId="61B590DD" w:rsidR="00E14804" w:rsidRPr="00810AA5" w:rsidRDefault="00E14804" w:rsidP="00E14804">
      <w:pPr>
        <w:pStyle w:val="Opstilling-punkttegn"/>
        <w:spacing w:line="240" w:lineRule="auto"/>
        <w:rPr>
          <w:rFonts w:ascii="Outfit" w:hAnsi="Outfit"/>
          <w:i/>
          <w:iCs/>
        </w:rPr>
      </w:pPr>
      <w:r w:rsidRPr="00810AA5">
        <w:rPr>
          <w:rFonts w:ascii="Outfit" w:hAnsi="Outfit"/>
          <w:i/>
          <w:iCs/>
        </w:rPr>
        <w:t>Use the budget file supplied with the call text</w:t>
      </w:r>
      <w:r w:rsidRPr="00810AA5">
        <w:rPr>
          <w:rFonts w:ascii="Outfit" w:hAnsi="Outfit"/>
          <w:i/>
          <w:iCs/>
        </w:rPr>
        <w:br/>
      </w:r>
    </w:p>
    <w:p w14:paraId="6C719BAF" w14:textId="77777777" w:rsidR="00E14804" w:rsidRPr="00810AA5" w:rsidRDefault="00E14804" w:rsidP="00150CE8">
      <w:pPr>
        <w:pBdr>
          <w:bottom w:val="single" w:sz="6" w:space="1" w:color="auto"/>
        </w:pBdr>
        <w:ind w:left="0" w:firstLine="0"/>
        <w:rPr>
          <w:rFonts w:ascii="Outfit" w:hAnsi="Outfit"/>
        </w:rPr>
      </w:pPr>
    </w:p>
    <w:p w14:paraId="24F5408A" w14:textId="77777777" w:rsidR="00E14804" w:rsidRPr="00810AA5" w:rsidRDefault="00E14804" w:rsidP="009E74DF">
      <w:pPr>
        <w:ind w:left="0" w:firstLine="0"/>
        <w:rPr>
          <w:rFonts w:ascii="Outfit" w:hAnsi="Outfit"/>
          <w:lang w:val="en-GB"/>
        </w:rPr>
      </w:pPr>
    </w:p>
    <w:sectPr w:rsidR="00E14804" w:rsidRPr="00810AA5">
      <w:footerReference w:type="default" r:id="rId19"/>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B9FF50" w14:textId="77777777" w:rsidR="003665DE" w:rsidRDefault="003665DE" w:rsidP="003D2E06">
      <w:pPr>
        <w:spacing w:line="240" w:lineRule="auto"/>
      </w:pPr>
      <w:r>
        <w:separator/>
      </w:r>
    </w:p>
  </w:endnote>
  <w:endnote w:type="continuationSeparator" w:id="0">
    <w:p w14:paraId="60450D91" w14:textId="77777777" w:rsidR="003665DE" w:rsidRDefault="003665DE" w:rsidP="003D2E06">
      <w:pPr>
        <w:spacing w:line="240" w:lineRule="auto"/>
      </w:pPr>
      <w:r>
        <w:continuationSeparator/>
      </w:r>
    </w:p>
  </w:endnote>
  <w:endnote w:type="continuationNotice" w:id="1">
    <w:p w14:paraId="6174D934" w14:textId="77777777" w:rsidR="003665DE" w:rsidRDefault="003665D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Outfit">
    <w:altName w:val="Cambria"/>
    <w:panose1 w:val="00000000000000000000"/>
    <w:charset w:val="00"/>
    <w:family w:val="auto"/>
    <w:pitch w:val="variable"/>
    <w:sig w:usb0="00000003" w:usb1="00000000" w:usb2="00000000" w:usb3="00000000" w:csb0="00000001" w:csb1="00000000"/>
  </w:font>
  <w:font w:name="outlook">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940138" w14:textId="6132BE3F" w:rsidR="00E14804" w:rsidRDefault="0025398D">
    <w:pPr>
      <w:pStyle w:val="Sidefod"/>
    </w:pPr>
    <w:r>
      <w:rPr>
        <w:noProof/>
      </w:rPr>
      <w:drawing>
        <wp:inline distT="0" distB="0" distL="0" distR="0" wp14:anchorId="30A3AB71" wp14:editId="7F615C7C">
          <wp:extent cx="1809750" cy="485016"/>
          <wp:effectExtent l="0" t="0" r="0" b="0"/>
          <wp:docPr id="1614768155" name="Picture 4" descr="A logo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768155" name="Picture 4" descr="A logo with text on i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29545" cy="490321"/>
                  </a:xfrm>
                  <a:prstGeom prst="rect">
                    <a:avLst/>
                  </a:prstGeom>
                </pic:spPr>
              </pic:pic>
            </a:graphicData>
          </a:graphic>
        </wp:inline>
      </w:drawing>
    </w:r>
    <w:r w:rsidR="00810AA5">
      <w:tab/>
    </w:r>
    <w:r w:rsidR="00810AA5">
      <w:tab/>
    </w:r>
    <w:r w:rsidR="00810AA5" w:rsidRPr="00810AA5">
      <w:rPr>
        <w:noProof/>
      </w:rPr>
      <w:drawing>
        <wp:inline distT="0" distB="0" distL="0" distR="0" wp14:anchorId="72B97450" wp14:editId="4FB023D0">
          <wp:extent cx="2931866" cy="323921"/>
          <wp:effectExtent l="0" t="0" r="1905" b="0"/>
          <wp:docPr id="4" name="Billede 3">
            <a:extLst xmlns:a="http://schemas.openxmlformats.org/drawingml/2006/main">
              <a:ext uri="{FF2B5EF4-FFF2-40B4-BE49-F238E27FC236}">
                <a16:creationId xmlns:a16="http://schemas.microsoft.com/office/drawing/2014/main" id="{7E40BB9E-0476-767F-441F-523320CE8F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lede 3">
                    <a:extLst>
                      <a:ext uri="{FF2B5EF4-FFF2-40B4-BE49-F238E27FC236}">
                        <a16:creationId xmlns:a16="http://schemas.microsoft.com/office/drawing/2014/main" id="{7E40BB9E-0476-767F-441F-523320CE8F75}"/>
                      </a:ext>
                    </a:extLst>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2931866" cy="323921"/>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34D926" w14:textId="77777777" w:rsidR="003665DE" w:rsidRDefault="003665DE" w:rsidP="003D2E06">
      <w:pPr>
        <w:spacing w:line="240" w:lineRule="auto"/>
      </w:pPr>
      <w:r>
        <w:separator/>
      </w:r>
    </w:p>
  </w:footnote>
  <w:footnote w:type="continuationSeparator" w:id="0">
    <w:p w14:paraId="759EE6F4" w14:textId="77777777" w:rsidR="003665DE" w:rsidRDefault="003665DE" w:rsidP="003D2E06">
      <w:pPr>
        <w:spacing w:line="240" w:lineRule="auto"/>
      </w:pPr>
      <w:r>
        <w:continuationSeparator/>
      </w:r>
    </w:p>
  </w:footnote>
  <w:footnote w:type="continuationNotice" w:id="1">
    <w:p w14:paraId="1BD159BD" w14:textId="77777777" w:rsidR="003665DE" w:rsidRDefault="003665DE">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7A50ED28"/>
    <w:lvl w:ilvl="0">
      <w:start w:val="1"/>
      <w:numFmt w:val="decimal"/>
      <w:pStyle w:val="Opstilling-talellerbogst"/>
      <w:lvlText w:val="%1."/>
      <w:lvlJc w:val="left"/>
      <w:pPr>
        <w:tabs>
          <w:tab w:val="num" w:pos="360"/>
        </w:tabs>
        <w:ind w:left="360" w:hanging="360"/>
      </w:pPr>
    </w:lvl>
  </w:abstractNum>
  <w:abstractNum w:abstractNumId="1" w15:restartNumberingAfterBreak="0">
    <w:nsid w:val="FFFFFF89"/>
    <w:multiLevelType w:val="singleLevel"/>
    <w:tmpl w:val="CD1C547C"/>
    <w:lvl w:ilvl="0">
      <w:start w:val="1"/>
      <w:numFmt w:val="bullet"/>
      <w:pStyle w:val="Opstilling-punkttegn"/>
      <w:lvlText w:val=""/>
      <w:lvlJc w:val="left"/>
      <w:pPr>
        <w:tabs>
          <w:tab w:val="num" w:pos="360"/>
        </w:tabs>
        <w:ind w:left="360" w:hanging="360"/>
      </w:pPr>
      <w:rPr>
        <w:rFonts w:ascii="Symbol" w:hAnsi="Symbol" w:hint="default"/>
      </w:rPr>
    </w:lvl>
  </w:abstractNum>
  <w:abstractNum w:abstractNumId="2" w15:restartNumberingAfterBreak="0">
    <w:nsid w:val="06354D45"/>
    <w:multiLevelType w:val="hybridMultilevel"/>
    <w:tmpl w:val="CFA0D774"/>
    <w:lvl w:ilvl="0" w:tplc="04090011">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2C96B11"/>
    <w:multiLevelType w:val="multilevel"/>
    <w:tmpl w:val="2042D2F8"/>
    <w:lvl w:ilvl="0">
      <w:start w:val="1"/>
      <w:numFmt w:val="lowerLetter"/>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9A7C50"/>
    <w:multiLevelType w:val="hybridMultilevel"/>
    <w:tmpl w:val="C7FC9064"/>
    <w:lvl w:ilvl="0" w:tplc="04060019">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2B515BB"/>
    <w:multiLevelType w:val="multilevel"/>
    <w:tmpl w:val="A55098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E1A0411"/>
    <w:multiLevelType w:val="hybridMultilevel"/>
    <w:tmpl w:val="5C2EB136"/>
    <w:lvl w:ilvl="0" w:tplc="DE50684A">
      <w:start w:val="1"/>
      <w:numFmt w:val="lowerLetter"/>
      <w:lvlText w:val="%1."/>
      <w:lvlJc w:val="left"/>
      <w:pPr>
        <w:ind w:left="720" w:hanging="360"/>
      </w:pPr>
      <w:rPr>
        <w:rFonts w:hint="default"/>
        <w:b w:val="0"/>
        <w:bCs/>
        <w:i w:val="0"/>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4FA5387A"/>
    <w:multiLevelType w:val="hybridMultilevel"/>
    <w:tmpl w:val="B310E898"/>
    <w:lvl w:ilvl="0" w:tplc="BC8A88BC">
      <w:start w:val="1"/>
      <w:numFmt w:val="lowerLetter"/>
      <w:lvlText w:val="%1."/>
      <w:lvlJc w:val="left"/>
      <w:pPr>
        <w:ind w:left="720" w:hanging="360"/>
      </w:pPr>
      <w:rPr>
        <w:b w:val="0"/>
        <w:bCs w:val="0"/>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16cid:durableId="1552301471">
    <w:abstractNumId w:val="1"/>
  </w:num>
  <w:num w:numId="2" w16cid:durableId="355231798">
    <w:abstractNumId w:val="0"/>
  </w:num>
  <w:num w:numId="3" w16cid:durableId="787433559">
    <w:abstractNumId w:val="2"/>
  </w:num>
  <w:num w:numId="4" w16cid:durableId="519666252">
    <w:abstractNumId w:val="5"/>
  </w:num>
  <w:num w:numId="5" w16cid:durableId="571042024">
    <w:abstractNumId w:val="3"/>
  </w:num>
  <w:num w:numId="6" w16cid:durableId="1886482945">
    <w:abstractNumId w:val="7"/>
  </w:num>
  <w:num w:numId="7" w16cid:durableId="1216434048">
    <w:abstractNumId w:val="4"/>
  </w:num>
  <w:num w:numId="8" w16cid:durableId="1021857864">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1" w:cryptProviderType="rsaAES" w:cryptAlgorithmClass="hash" w:cryptAlgorithmType="typeAny" w:cryptAlgorithmSid="14" w:cryptSpinCount="100000" w:hash="uIr23L7dmx+08eW96+lCWenKmxce/qvs40qBpBQC9MehWrtw7VhEiNvhDa2fn5UsEuslKPRTxQRZrIKtEhI9rQ==" w:salt="x26niuPx+qFsphZi4/2PRg=="/>
  <w:defaultTabStop w:val="1304"/>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AEiYmFuZmpgYWBko6SsGpxcWZ+XkgBaa1AHWJuUMsAAAA"/>
  </w:docVars>
  <w:rsids>
    <w:rsidRoot w:val="006C1912"/>
    <w:rsid w:val="000018D9"/>
    <w:rsid w:val="00002325"/>
    <w:rsid w:val="000042A0"/>
    <w:rsid w:val="00007FBD"/>
    <w:rsid w:val="00010184"/>
    <w:rsid w:val="00012E1A"/>
    <w:rsid w:val="00013AEA"/>
    <w:rsid w:val="00015997"/>
    <w:rsid w:val="00020A80"/>
    <w:rsid w:val="00027DA2"/>
    <w:rsid w:val="0003242D"/>
    <w:rsid w:val="000332E1"/>
    <w:rsid w:val="00034172"/>
    <w:rsid w:val="00035866"/>
    <w:rsid w:val="00036DA2"/>
    <w:rsid w:val="0004341A"/>
    <w:rsid w:val="00043CE1"/>
    <w:rsid w:val="00044F51"/>
    <w:rsid w:val="000453CE"/>
    <w:rsid w:val="00050C34"/>
    <w:rsid w:val="000574D4"/>
    <w:rsid w:val="00067968"/>
    <w:rsid w:val="000701DF"/>
    <w:rsid w:val="000753BC"/>
    <w:rsid w:val="0007714F"/>
    <w:rsid w:val="000828BF"/>
    <w:rsid w:val="00084C72"/>
    <w:rsid w:val="00087EA7"/>
    <w:rsid w:val="00091084"/>
    <w:rsid w:val="0009433C"/>
    <w:rsid w:val="00094D91"/>
    <w:rsid w:val="000A0BF8"/>
    <w:rsid w:val="000A19C0"/>
    <w:rsid w:val="000A20FE"/>
    <w:rsid w:val="000A2C93"/>
    <w:rsid w:val="000A436E"/>
    <w:rsid w:val="000A6D70"/>
    <w:rsid w:val="000B10D9"/>
    <w:rsid w:val="000B2B03"/>
    <w:rsid w:val="000B34D2"/>
    <w:rsid w:val="000B7B55"/>
    <w:rsid w:val="000B7ED5"/>
    <w:rsid w:val="000C00A5"/>
    <w:rsid w:val="000C01B5"/>
    <w:rsid w:val="000C03E0"/>
    <w:rsid w:val="000C514F"/>
    <w:rsid w:val="000C521C"/>
    <w:rsid w:val="000C696D"/>
    <w:rsid w:val="000D1AAF"/>
    <w:rsid w:val="000D36F5"/>
    <w:rsid w:val="000D48A2"/>
    <w:rsid w:val="000E05FC"/>
    <w:rsid w:val="000E16E9"/>
    <w:rsid w:val="000E3449"/>
    <w:rsid w:val="000F06C2"/>
    <w:rsid w:val="000F32A2"/>
    <w:rsid w:val="000F4A09"/>
    <w:rsid w:val="0010231A"/>
    <w:rsid w:val="00103BB9"/>
    <w:rsid w:val="00106D3C"/>
    <w:rsid w:val="001133F9"/>
    <w:rsid w:val="00122750"/>
    <w:rsid w:val="0012638E"/>
    <w:rsid w:val="00126BAB"/>
    <w:rsid w:val="00127768"/>
    <w:rsid w:val="00131471"/>
    <w:rsid w:val="0013449D"/>
    <w:rsid w:val="001358B5"/>
    <w:rsid w:val="00142EC1"/>
    <w:rsid w:val="00150CE8"/>
    <w:rsid w:val="00150CFB"/>
    <w:rsid w:val="00157F74"/>
    <w:rsid w:val="00162F40"/>
    <w:rsid w:val="00166EF0"/>
    <w:rsid w:val="00167180"/>
    <w:rsid w:val="0017036F"/>
    <w:rsid w:val="001704E4"/>
    <w:rsid w:val="0017775C"/>
    <w:rsid w:val="00183C2B"/>
    <w:rsid w:val="00183C7B"/>
    <w:rsid w:val="0019107C"/>
    <w:rsid w:val="00191542"/>
    <w:rsid w:val="00191FB0"/>
    <w:rsid w:val="001928B5"/>
    <w:rsid w:val="001950AD"/>
    <w:rsid w:val="00195230"/>
    <w:rsid w:val="001977E4"/>
    <w:rsid w:val="001A26ED"/>
    <w:rsid w:val="001A7545"/>
    <w:rsid w:val="001B3A8F"/>
    <w:rsid w:val="001B600B"/>
    <w:rsid w:val="001B6DB3"/>
    <w:rsid w:val="001C0E7A"/>
    <w:rsid w:val="001C19A1"/>
    <w:rsid w:val="001C5299"/>
    <w:rsid w:val="001D1B4E"/>
    <w:rsid w:val="001D21E8"/>
    <w:rsid w:val="001E13F5"/>
    <w:rsid w:val="001E25B7"/>
    <w:rsid w:val="001E68E5"/>
    <w:rsid w:val="001F19F5"/>
    <w:rsid w:val="001F256D"/>
    <w:rsid w:val="00206267"/>
    <w:rsid w:val="00210DBB"/>
    <w:rsid w:val="00212010"/>
    <w:rsid w:val="00216A99"/>
    <w:rsid w:val="002173A9"/>
    <w:rsid w:val="002220C6"/>
    <w:rsid w:val="0022366F"/>
    <w:rsid w:val="00223E74"/>
    <w:rsid w:val="002248F5"/>
    <w:rsid w:val="00225763"/>
    <w:rsid w:val="00226316"/>
    <w:rsid w:val="00227BCD"/>
    <w:rsid w:val="00232B3D"/>
    <w:rsid w:val="002332CE"/>
    <w:rsid w:val="00233436"/>
    <w:rsid w:val="0023414B"/>
    <w:rsid w:val="00240428"/>
    <w:rsid w:val="00241AC4"/>
    <w:rsid w:val="0024784A"/>
    <w:rsid w:val="00252ABA"/>
    <w:rsid w:val="0025398D"/>
    <w:rsid w:val="0025769D"/>
    <w:rsid w:val="00261440"/>
    <w:rsid w:val="00262130"/>
    <w:rsid w:val="00263309"/>
    <w:rsid w:val="00271E2B"/>
    <w:rsid w:val="00272061"/>
    <w:rsid w:val="0027738E"/>
    <w:rsid w:val="002832B9"/>
    <w:rsid w:val="00287745"/>
    <w:rsid w:val="0029013F"/>
    <w:rsid w:val="00296070"/>
    <w:rsid w:val="00296AAD"/>
    <w:rsid w:val="002A05EE"/>
    <w:rsid w:val="002A1ECE"/>
    <w:rsid w:val="002A61A3"/>
    <w:rsid w:val="002A738C"/>
    <w:rsid w:val="002A7EFB"/>
    <w:rsid w:val="002B0128"/>
    <w:rsid w:val="002B440E"/>
    <w:rsid w:val="002B5C55"/>
    <w:rsid w:val="002B61C7"/>
    <w:rsid w:val="002C19E4"/>
    <w:rsid w:val="002C2F0A"/>
    <w:rsid w:val="002C32A1"/>
    <w:rsid w:val="002C4B6D"/>
    <w:rsid w:val="002C6DCC"/>
    <w:rsid w:val="002D0852"/>
    <w:rsid w:val="002D3ADD"/>
    <w:rsid w:val="002E1215"/>
    <w:rsid w:val="002E27A4"/>
    <w:rsid w:val="002E7030"/>
    <w:rsid w:val="002F2D16"/>
    <w:rsid w:val="002F2DCE"/>
    <w:rsid w:val="00300C7C"/>
    <w:rsid w:val="0030290D"/>
    <w:rsid w:val="00302F93"/>
    <w:rsid w:val="0030374C"/>
    <w:rsid w:val="003040BE"/>
    <w:rsid w:val="00305B20"/>
    <w:rsid w:val="00305BA6"/>
    <w:rsid w:val="00305E1A"/>
    <w:rsid w:val="003064C2"/>
    <w:rsid w:val="003071E7"/>
    <w:rsid w:val="00310736"/>
    <w:rsid w:val="00315730"/>
    <w:rsid w:val="00323C9E"/>
    <w:rsid w:val="003337E0"/>
    <w:rsid w:val="00333D3D"/>
    <w:rsid w:val="003413B2"/>
    <w:rsid w:val="00341FC4"/>
    <w:rsid w:val="003430DD"/>
    <w:rsid w:val="00344C0D"/>
    <w:rsid w:val="003534A3"/>
    <w:rsid w:val="00356E88"/>
    <w:rsid w:val="003619E9"/>
    <w:rsid w:val="00362902"/>
    <w:rsid w:val="003665DE"/>
    <w:rsid w:val="00366EA4"/>
    <w:rsid w:val="003714E0"/>
    <w:rsid w:val="003718CE"/>
    <w:rsid w:val="003724FD"/>
    <w:rsid w:val="003728B9"/>
    <w:rsid w:val="0037470F"/>
    <w:rsid w:val="00377943"/>
    <w:rsid w:val="0038659B"/>
    <w:rsid w:val="00390BC8"/>
    <w:rsid w:val="003922C1"/>
    <w:rsid w:val="00393AF7"/>
    <w:rsid w:val="003967DD"/>
    <w:rsid w:val="00396F2F"/>
    <w:rsid w:val="003975CA"/>
    <w:rsid w:val="003A5FD5"/>
    <w:rsid w:val="003A7A2A"/>
    <w:rsid w:val="003B25A5"/>
    <w:rsid w:val="003B3118"/>
    <w:rsid w:val="003B51AB"/>
    <w:rsid w:val="003B6FCD"/>
    <w:rsid w:val="003B7C5B"/>
    <w:rsid w:val="003C196B"/>
    <w:rsid w:val="003C44FD"/>
    <w:rsid w:val="003D09C5"/>
    <w:rsid w:val="003D27E1"/>
    <w:rsid w:val="003D2E06"/>
    <w:rsid w:val="003D4056"/>
    <w:rsid w:val="003D4A77"/>
    <w:rsid w:val="003D4DE4"/>
    <w:rsid w:val="003D6D49"/>
    <w:rsid w:val="003D7789"/>
    <w:rsid w:val="003E1354"/>
    <w:rsid w:val="003E31ED"/>
    <w:rsid w:val="003E5991"/>
    <w:rsid w:val="003E5CFB"/>
    <w:rsid w:val="003F004B"/>
    <w:rsid w:val="003F15CC"/>
    <w:rsid w:val="003F3601"/>
    <w:rsid w:val="00401485"/>
    <w:rsid w:val="004033CC"/>
    <w:rsid w:val="00404C74"/>
    <w:rsid w:val="004066E7"/>
    <w:rsid w:val="0041246D"/>
    <w:rsid w:val="00412F0F"/>
    <w:rsid w:val="0041382B"/>
    <w:rsid w:val="00415A3E"/>
    <w:rsid w:val="00417735"/>
    <w:rsid w:val="00432573"/>
    <w:rsid w:val="004341D0"/>
    <w:rsid w:val="00441D74"/>
    <w:rsid w:val="004450CF"/>
    <w:rsid w:val="00446C83"/>
    <w:rsid w:val="00446F7B"/>
    <w:rsid w:val="004474DE"/>
    <w:rsid w:val="0045038C"/>
    <w:rsid w:val="00453D42"/>
    <w:rsid w:val="00453D9D"/>
    <w:rsid w:val="00453DDE"/>
    <w:rsid w:val="004647B6"/>
    <w:rsid w:val="00464F21"/>
    <w:rsid w:val="0047016C"/>
    <w:rsid w:val="00473AC9"/>
    <w:rsid w:val="004763D8"/>
    <w:rsid w:val="004768A4"/>
    <w:rsid w:val="0048003A"/>
    <w:rsid w:val="004832A4"/>
    <w:rsid w:val="00483745"/>
    <w:rsid w:val="0048486C"/>
    <w:rsid w:val="00487C75"/>
    <w:rsid w:val="00487F01"/>
    <w:rsid w:val="0049154D"/>
    <w:rsid w:val="00493BD8"/>
    <w:rsid w:val="00495588"/>
    <w:rsid w:val="00496327"/>
    <w:rsid w:val="004A1D73"/>
    <w:rsid w:val="004A3D7D"/>
    <w:rsid w:val="004A471D"/>
    <w:rsid w:val="004A5FCB"/>
    <w:rsid w:val="004B2EC3"/>
    <w:rsid w:val="004B6E1B"/>
    <w:rsid w:val="004D3D55"/>
    <w:rsid w:val="004D7F6D"/>
    <w:rsid w:val="004E0931"/>
    <w:rsid w:val="004E2CA1"/>
    <w:rsid w:val="004E4762"/>
    <w:rsid w:val="004E7226"/>
    <w:rsid w:val="004F111A"/>
    <w:rsid w:val="004F5092"/>
    <w:rsid w:val="005110BA"/>
    <w:rsid w:val="00512343"/>
    <w:rsid w:val="005134E9"/>
    <w:rsid w:val="00513766"/>
    <w:rsid w:val="00513FF1"/>
    <w:rsid w:val="00521E21"/>
    <w:rsid w:val="00524A4E"/>
    <w:rsid w:val="00526B11"/>
    <w:rsid w:val="0052744D"/>
    <w:rsid w:val="00530F85"/>
    <w:rsid w:val="00534699"/>
    <w:rsid w:val="00534AE7"/>
    <w:rsid w:val="005367F3"/>
    <w:rsid w:val="005404EB"/>
    <w:rsid w:val="00540CA6"/>
    <w:rsid w:val="00541DAC"/>
    <w:rsid w:val="00542225"/>
    <w:rsid w:val="00554CA8"/>
    <w:rsid w:val="00557E70"/>
    <w:rsid w:val="0056751D"/>
    <w:rsid w:val="00570A9F"/>
    <w:rsid w:val="005714E1"/>
    <w:rsid w:val="00571549"/>
    <w:rsid w:val="00575292"/>
    <w:rsid w:val="0057558D"/>
    <w:rsid w:val="00576C9F"/>
    <w:rsid w:val="00582F69"/>
    <w:rsid w:val="005840BB"/>
    <w:rsid w:val="005911DE"/>
    <w:rsid w:val="0059360D"/>
    <w:rsid w:val="00597B93"/>
    <w:rsid w:val="00597F06"/>
    <w:rsid w:val="005A0204"/>
    <w:rsid w:val="005A152C"/>
    <w:rsid w:val="005A1FC4"/>
    <w:rsid w:val="005A2A84"/>
    <w:rsid w:val="005A4711"/>
    <w:rsid w:val="005A6BF6"/>
    <w:rsid w:val="005B527A"/>
    <w:rsid w:val="005B6BB3"/>
    <w:rsid w:val="005B71EB"/>
    <w:rsid w:val="005C227F"/>
    <w:rsid w:val="005D579F"/>
    <w:rsid w:val="005D6962"/>
    <w:rsid w:val="005D74B9"/>
    <w:rsid w:val="005E3D2F"/>
    <w:rsid w:val="005F02C4"/>
    <w:rsid w:val="005F0FEB"/>
    <w:rsid w:val="005F10F9"/>
    <w:rsid w:val="005F1192"/>
    <w:rsid w:val="005F3B1D"/>
    <w:rsid w:val="005F4B30"/>
    <w:rsid w:val="005F5DB5"/>
    <w:rsid w:val="0060062D"/>
    <w:rsid w:val="00602174"/>
    <w:rsid w:val="00602CBD"/>
    <w:rsid w:val="00605584"/>
    <w:rsid w:val="0060638B"/>
    <w:rsid w:val="00607200"/>
    <w:rsid w:val="00612323"/>
    <w:rsid w:val="00612B42"/>
    <w:rsid w:val="00613C14"/>
    <w:rsid w:val="00617BC3"/>
    <w:rsid w:val="00622046"/>
    <w:rsid w:val="00625C2B"/>
    <w:rsid w:val="00630AAF"/>
    <w:rsid w:val="00635EF7"/>
    <w:rsid w:val="00642858"/>
    <w:rsid w:val="00643E28"/>
    <w:rsid w:val="00645AA9"/>
    <w:rsid w:val="00647050"/>
    <w:rsid w:val="00652D2A"/>
    <w:rsid w:val="00654C85"/>
    <w:rsid w:val="00655429"/>
    <w:rsid w:val="00655E7B"/>
    <w:rsid w:val="00657E6B"/>
    <w:rsid w:val="006635EF"/>
    <w:rsid w:val="0066407C"/>
    <w:rsid w:val="00671947"/>
    <w:rsid w:val="0067509A"/>
    <w:rsid w:val="006815CC"/>
    <w:rsid w:val="0068266D"/>
    <w:rsid w:val="00683936"/>
    <w:rsid w:val="00686D93"/>
    <w:rsid w:val="00693A98"/>
    <w:rsid w:val="00694931"/>
    <w:rsid w:val="00695545"/>
    <w:rsid w:val="00696935"/>
    <w:rsid w:val="00696953"/>
    <w:rsid w:val="006B01AC"/>
    <w:rsid w:val="006B1F85"/>
    <w:rsid w:val="006B2F55"/>
    <w:rsid w:val="006B33FE"/>
    <w:rsid w:val="006B36F6"/>
    <w:rsid w:val="006B61DE"/>
    <w:rsid w:val="006B6312"/>
    <w:rsid w:val="006B7BF9"/>
    <w:rsid w:val="006C1874"/>
    <w:rsid w:val="006C1912"/>
    <w:rsid w:val="006C1E81"/>
    <w:rsid w:val="006C269D"/>
    <w:rsid w:val="006C43A5"/>
    <w:rsid w:val="006C545D"/>
    <w:rsid w:val="006D0109"/>
    <w:rsid w:val="006D4770"/>
    <w:rsid w:val="006D521C"/>
    <w:rsid w:val="006D5FD5"/>
    <w:rsid w:val="006D658A"/>
    <w:rsid w:val="006D6688"/>
    <w:rsid w:val="006D7DCC"/>
    <w:rsid w:val="006E1D98"/>
    <w:rsid w:val="006F3F93"/>
    <w:rsid w:val="006F564A"/>
    <w:rsid w:val="006F7BFE"/>
    <w:rsid w:val="00700895"/>
    <w:rsid w:val="0070231C"/>
    <w:rsid w:val="007042FE"/>
    <w:rsid w:val="007054DC"/>
    <w:rsid w:val="00705614"/>
    <w:rsid w:val="007124AE"/>
    <w:rsid w:val="0071379A"/>
    <w:rsid w:val="00715512"/>
    <w:rsid w:val="0072032D"/>
    <w:rsid w:val="00723EBA"/>
    <w:rsid w:val="00725762"/>
    <w:rsid w:val="00726218"/>
    <w:rsid w:val="00726ACA"/>
    <w:rsid w:val="00726B73"/>
    <w:rsid w:val="0072793F"/>
    <w:rsid w:val="00737765"/>
    <w:rsid w:val="00741376"/>
    <w:rsid w:val="00744416"/>
    <w:rsid w:val="00746584"/>
    <w:rsid w:val="00751F64"/>
    <w:rsid w:val="0075322E"/>
    <w:rsid w:val="007631A0"/>
    <w:rsid w:val="007645E4"/>
    <w:rsid w:val="0077605D"/>
    <w:rsid w:val="007778F5"/>
    <w:rsid w:val="007808D4"/>
    <w:rsid w:val="00780A72"/>
    <w:rsid w:val="007810E1"/>
    <w:rsid w:val="00781F7C"/>
    <w:rsid w:val="007907B9"/>
    <w:rsid w:val="0079282E"/>
    <w:rsid w:val="007930A3"/>
    <w:rsid w:val="00793539"/>
    <w:rsid w:val="00794C07"/>
    <w:rsid w:val="00795C10"/>
    <w:rsid w:val="00796662"/>
    <w:rsid w:val="007A3937"/>
    <w:rsid w:val="007A3ED4"/>
    <w:rsid w:val="007A44D9"/>
    <w:rsid w:val="007A5353"/>
    <w:rsid w:val="007A6C72"/>
    <w:rsid w:val="007AD208"/>
    <w:rsid w:val="007B0E64"/>
    <w:rsid w:val="007B4605"/>
    <w:rsid w:val="007B51E0"/>
    <w:rsid w:val="007C1690"/>
    <w:rsid w:val="007C21D5"/>
    <w:rsid w:val="007C2E01"/>
    <w:rsid w:val="007C2EC6"/>
    <w:rsid w:val="007C5757"/>
    <w:rsid w:val="007D0A37"/>
    <w:rsid w:val="007D6A13"/>
    <w:rsid w:val="007E291F"/>
    <w:rsid w:val="007E2B13"/>
    <w:rsid w:val="007E32EE"/>
    <w:rsid w:val="007E338A"/>
    <w:rsid w:val="007E584E"/>
    <w:rsid w:val="007F2C6C"/>
    <w:rsid w:val="007F498B"/>
    <w:rsid w:val="007F67BD"/>
    <w:rsid w:val="007F6F3F"/>
    <w:rsid w:val="007F7266"/>
    <w:rsid w:val="007F7A19"/>
    <w:rsid w:val="008023EB"/>
    <w:rsid w:val="00805B00"/>
    <w:rsid w:val="0081040B"/>
    <w:rsid w:val="00810AA5"/>
    <w:rsid w:val="008118AB"/>
    <w:rsid w:val="00812D00"/>
    <w:rsid w:val="00813A4E"/>
    <w:rsid w:val="00814766"/>
    <w:rsid w:val="008155F4"/>
    <w:rsid w:val="0081568A"/>
    <w:rsid w:val="0081694D"/>
    <w:rsid w:val="008228D2"/>
    <w:rsid w:val="00825AD0"/>
    <w:rsid w:val="00826984"/>
    <w:rsid w:val="008323D7"/>
    <w:rsid w:val="00833134"/>
    <w:rsid w:val="008333BD"/>
    <w:rsid w:val="00837143"/>
    <w:rsid w:val="00841A9E"/>
    <w:rsid w:val="00841DCF"/>
    <w:rsid w:val="008440C4"/>
    <w:rsid w:val="008521BD"/>
    <w:rsid w:val="00852C97"/>
    <w:rsid w:val="00864E34"/>
    <w:rsid w:val="00866683"/>
    <w:rsid w:val="00867B24"/>
    <w:rsid w:val="008702B0"/>
    <w:rsid w:val="00870DC6"/>
    <w:rsid w:val="00871C37"/>
    <w:rsid w:val="00872BB0"/>
    <w:rsid w:val="00872CDC"/>
    <w:rsid w:val="00874C06"/>
    <w:rsid w:val="0087564F"/>
    <w:rsid w:val="008759E6"/>
    <w:rsid w:val="00880771"/>
    <w:rsid w:val="00882ED1"/>
    <w:rsid w:val="00885B78"/>
    <w:rsid w:val="0088687B"/>
    <w:rsid w:val="00887B61"/>
    <w:rsid w:val="00890DE4"/>
    <w:rsid w:val="008912C8"/>
    <w:rsid w:val="00892F5F"/>
    <w:rsid w:val="008A0479"/>
    <w:rsid w:val="008A0947"/>
    <w:rsid w:val="008A0DC8"/>
    <w:rsid w:val="008A4106"/>
    <w:rsid w:val="008B3F29"/>
    <w:rsid w:val="008C05F2"/>
    <w:rsid w:val="008C1EA0"/>
    <w:rsid w:val="008C4182"/>
    <w:rsid w:val="008C550E"/>
    <w:rsid w:val="008C5B6A"/>
    <w:rsid w:val="008D274F"/>
    <w:rsid w:val="008D34A4"/>
    <w:rsid w:val="008D6D59"/>
    <w:rsid w:val="008E0257"/>
    <w:rsid w:val="008E0353"/>
    <w:rsid w:val="008E0B32"/>
    <w:rsid w:val="008E0BD4"/>
    <w:rsid w:val="008E4774"/>
    <w:rsid w:val="008E6BFF"/>
    <w:rsid w:val="008F1E1C"/>
    <w:rsid w:val="008F2431"/>
    <w:rsid w:val="008F4392"/>
    <w:rsid w:val="008F733D"/>
    <w:rsid w:val="008F763E"/>
    <w:rsid w:val="0090005A"/>
    <w:rsid w:val="00902351"/>
    <w:rsid w:val="00902A87"/>
    <w:rsid w:val="00903D0B"/>
    <w:rsid w:val="00903E43"/>
    <w:rsid w:val="009053A0"/>
    <w:rsid w:val="00910B8B"/>
    <w:rsid w:val="00912969"/>
    <w:rsid w:val="0092674C"/>
    <w:rsid w:val="00926ED5"/>
    <w:rsid w:val="00930565"/>
    <w:rsid w:val="009329B1"/>
    <w:rsid w:val="0093421F"/>
    <w:rsid w:val="009405A9"/>
    <w:rsid w:val="009406B5"/>
    <w:rsid w:val="00941047"/>
    <w:rsid w:val="00941790"/>
    <w:rsid w:val="0094239C"/>
    <w:rsid w:val="00944154"/>
    <w:rsid w:val="0094680C"/>
    <w:rsid w:val="00946C66"/>
    <w:rsid w:val="0095054B"/>
    <w:rsid w:val="009610F8"/>
    <w:rsid w:val="00962679"/>
    <w:rsid w:val="00963490"/>
    <w:rsid w:val="009655AC"/>
    <w:rsid w:val="00965F97"/>
    <w:rsid w:val="00967376"/>
    <w:rsid w:val="00971917"/>
    <w:rsid w:val="00973B03"/>
    <w:rsid w:val="00980C8A"/>
    <w:rsid w:val="00985ADC"/>
    <w:rsid w:val="0099118B"/>
    <w:rsid w:val="00992A17"/>
    <w:rsid w:val="009A2D8F"/>
    <w:rsid w:val="009A47B5"/>
    <w:rsid w:val="009A59A0"/>
    <w:rsid w:val="009B1FB6"/>
    <w:rsid w:val="009B23B0"/>
    <w:rsid w:val="009B33A3"/>
    <w:rsid w:val="009B352D"/>
    <w:rsid w:val="009B3C66"/>
    <w:rsid w:val="009B6F5B"/>
    <w:rsid w:val="009C0563"/>
    <w:rsid w:val="009C38D3"/>
    <w:rsid w:val="009C3C00"/>
    <w:rsid w:val="009C442C"/>
    <w:rsid w:val="009D0954"/>
    <w:rsid w:val="009D0CB6"/>
    <w:rsid w:val="009D226A"/>
    <w:rsid w:val="009D3200"/>
    <w:rsid w:val="009D5A1A"/>
    <w:rsid w:val="009E2815"/>
    <w:rsid w:val="009E74DF"/>
    <w:rsid w:val="009F1976"/>
    <w:rsid w:val="009F1B72"/>
    <w:rsid w:val="009F5628"/>
    <w:rsid w:val="00A04819"/>
    <w:rsid w:val="00A10A08"/>
    <w:rsid w:val="00A10DCB"/>
    <w:rsid w:val="00A14022"/>
    <w:rsid w:val="00A14FC6"/>
    <w:rsid w:val="00A17C68"/>
    <w:rsid w:val="00A217E9"/>
    <w:rsid w:val="00A3131D"/>
    <w:rsid w:val="00A31C0F"/>
    <w:rsid w:val="00A31C3A"/>
    <w:rsid w:val="00A4181B"/>
    <w:rsid w:val="00A425B6"/>
    <w:rsid w:val="00A42A23"/>
    <w:rsid w:val="00A508B4"/>
    <w:rsid w:val="00A5184E"/>
    <w:rsid w:val="00A52200"/>
    <w:rsid w:val="00A535C3"/>
    <w:rsid w:val="00A53923"/>
    <w:rsid w:val="00A53C27"/>
    <w:rsid w:val="00A558FC"/>
    <w:rsid w:val="00A6077E"/>
    <w:rsid w:val="00A621AD"/>
    <w:rsid w:val="00A63D9A"/>
    <w:rsid w:val="00A658F2"/>
    <w:rsid w:val="00A66BD3"/>
    <w:rsid w:val="00A675CB"/>
    <w:rsid w:val="00A676BB"/>
    <w:rsid w:val="00A7359E"/>
    <w:rsid w:val="00A7405B"/>
    <w:rsid w:val="00A804B5"/>
    <w:rsid w:val="00A811B6"/>
    <w:rsid w:val="00AA527E"/>
    <w:rsid w:val="00AB0FE1"/>
    <w:rsid w:val="00AB276F"/>
    <w:rsid w:val="00AB3E0F"/>
    <w:rsid w:val="00AC1994"/>
    <w:rsid w:val="00AC347F"/>
    <w:rsid w:val="00AC4E61"/>
    <w:rsid w:val="00AC79FB"/>
    <w:rsid w:val="00AD634D"/>
    <w:rsid w:val="00AE16AE"/>
    <w:rsid w:val="00AE289D"/>
    <w:rsid w:val="00AE54E7"/>
    <w:rsid w:val="00AE5D5A"/>
    <w:rsid w:val="00AF1C26"/>
    <w:rsid w:val="00AF29D4"/>
    <w:rsid w:val="00AF2BDF"/>
    <w:rsid w:val="00AF2F90"/>
    <w:rsid w:val="00AF4C0D"/>
    <w:rsid w:val="00B01E14"/>
    <w:rsid w:val="00B05072"/>
    <w:rsid w:val="00B076EB"/>
    <w:rsid w:val="00B146B3"/>
    <w:rsid w:val="00B20305"/>
    <w:rsid w:val="00B21839"/>
    <w:rsid w:val="00B222B1"/>
    <w:rsid w:val="00B22314"/>
    <w:rsid w:val="00B26E91"/>
    <w:rsid w:val="00B26F3C"/>
    <w:rsid w:val="00B33098"/>
    <w:rsid w:val="00B35D03"/>
    <w:rsid w:val="00B37743"/>
    <w:rsid w:val="00B40BC2"/>
    <w:rsid w:val="00B502D9"/>
    <w:rsid w:val="00B5249B"/>
    <w:rsid w:val="00B5267E"/>
    <w:rsid w:val="00B5569C"/>
    <w:rsid w:val="00B563C6"/>
    <w:rsid w:val="00B66D91"/>
    <w:rsid w:val="00B71846"/>
    <w:rsid w:val="00B7490B"/>
    <w:rsid w:val="00B74C31"/>
    <w:rsid w:val="00B75A58"/>
    <w:rsid w:val="00B76160"/>
    <w:rsid w:val="00B80553"/>
    <w:rsid w:val="00B81B5B"/>
    <w:rsid w:val="00B83572"/>
    <w:rsid w:val="00B87599"/>
    <w:rsid w:val="00B904CA"/>
    <w:rsid w:val="00B90794"/>
    <w:rsid w:val="00B91107"/>
    <w:rsid w:val="00B92837"/>
    <w:rsid w:val="00B93D36"/>
    <w:rsid w:val="00B93ECB"/>
    <w:rsid w:val="00B964DC"/>
    <w:rsid w:val="00B96971"/>
    <w:rsid w:val="00BA0DE0"/>
    <w:rsid w:val="00BA19F1"/>
    <w:rsid w:val="00BA7812"/>
    <w:rsid w:val="00BA79A4"/>
    <w:rsid w:val="00BB3FF5"/>
    <w:rsid w:val="00BB6C5E"/>
    <w:rsid w:val="00BC2B82"/>
    <w:rsid w:val="00BC4D80"/>
    <w:rsid w:val="00BC63D7"/>
    <w:rsid w:val="00BC77E8"/>
    <w:rsid w:val="00BC78CA"/>
    <w:rsid w:val="00BD4BE9"/>
    <w:rsid w:val="00BD558D"/>
    <w:rsid w:val="00BD56FF"/>
    <w:rsid w:val="00BE6290"/>
    <w:rsid w:val="00BF3620"/>
    <w:rsid w:val="00C03643"/>
    <w:rsid w:val="00C062B3"/>
    <w:rsid w:val="00C15A78"/>
    <w:rsid w:val="00C161C2"/>
    <w:rsid w:val="00C16E60"/>
    <w:rsid w:val="00C21A0F"/>
    <w:rsid w:val="00C2307D"/>
    <w:rsid w:val="00C26AAC"/>
    <w:rsid w:val="00C310D5"/>
    <w:rsid w:val="00C32772"/>
    <w:rsid w:val="00C34472"/>
    <w:rsid w:val="00C34FD4"/>
    <w:rsid w:val="00C425C0"/>
    <w:rsid w:val="00C42F6D"/>
    <w:rsid w:val="00C45397"/>
    <w:rsid w:val="00C46273"/>
    <w:rsid w:val="00C47667"/>
    <w:rsid w:val="00C5718B"/>
    <w:rsid w:val="00C6016A"/>
    <w:rsid w:val="00C60550"/>
    <w:rsid w:val="00C63A11"/>
    <w:rsid w:val="00C65662"/>
    <w:rsid w:val="00C6588B"/>
    <w:rsid w:val="00C662FA"/>
    <w:rsid w:val="00C70231"/>
    <w:rsid w:val="00C70467"/>
    <w:rsid w:val="00C73A3D"/>
    <w:rsid w:val="00C752F9"/>
    <w:rsid w:val="00C75DAC"/>
    <w:rsid w:val="00C80806"/>
    <w:rsid w:val="00C81576"/>
    <w:rsid w:val="00C81AC4"/>
    <w:rsid w:val="00C81F2B"/>
    <w:rsid w:val="00C849F6"/>
    <w:rsid w:val="00C85422"/>
    <w:rsid w:val="00C9326B"/>
    <w:rsid w:val="00C93F95"/>
    <w:rsid w:val="00C95CC3"/>
    <w:rsid w:val="00C95D31"/>
    <w:rsid w:val="00CA0540"/>
    <w:rsid w:val="00CA51AF"/>
    <w:rsid w:val="00CA7F49"/>
    <w:rsid w:val="00CB1263"/>
    <w:rsid w:val="00CB1C8D"/>
    <w:rsid w:val="00CB1E3F"/>
    <w:rsid w:val="00CB26BF"/>
    <w:rsid w:val="00CB544E"/>
    <w:rsid w:val="00CB669D"/>
    <w:rsid w:val="00CB6C12"/>
    <w:rsid w:val="00CC404C"/>
    <w:rsid w:val="00CC7D6A"/>
    <w:rsid w:val="00CD2081"/>
    <w:rsid w:val="00CD2965"/>
    <w:rsid w:val="00CD2D69"/>
    <w:rsid w:val="00CD4317"/>
    <w:rsid w:val="00CD57AE"/>
    <w:rsid w:val="00CD582F"/>
    <w:rsid w:val="00CD70CC"/>
    <w:rsid w:val="00CD7FC7"/>
    <w:rsid w:val="00CE08E8"/>
    <w:rsid w:val="00CE1929"/>
    <w:rsid w:val="00CE2323"/>
    <w:rsid w:val="00CE23F0"/>
    <w:rsid w:val="00CE2AB3"/>
    <w:rsid w:val="00CE7B2C"/>
    <w:rsid w:val="00CF1BE6"/>
    <w:rsid w:val="00CF2A8B"/>
    <w:rsid w:val="00D00908"/>
    <w:rsid w:val="00D01BB1"/>
    <w:rsid w:val="00D03853"/>
    <w:rsid w:val="00D07578"/>
    <w:rsid w:val="00D14CC2"/>
    <w:rsid w:val="00D164B4"/>
    <w:rsid w:val="00D2147F"/>
    <w:rsid w:val="00D23431"/>
    <w:rsid w:val="00D24E41"/>
    <w:rsid w:val="00D25239"/>
    <w:rsid w:val="00D26392"/>
    <w:rsid w:val="00D313BB"/>
    <w:rsid w:val="00D3263D"/>
    <w:rsid w:val="00D340CB"/>
    <w:rsid w:val="00D37823"/>
    <w:rsid w:val="00D45EAD"/>
    <w:rsid w:val="00D475F1"/>
    <w:rsid w:val="00D5082D"/>
    <w:rsid w:val="00D50E37"/>
    <w:rsid w:val="00D517BF"/>
    <w:rsid w:val="00D54DE1"/>
    <w:rsid w:val="00D622F8"/>
    <w:rsid w:val="00D639C2"/>
    <w:rsid w:val="00D667AE"/>
    <w:rsid w:val="00D67981"/>
    <w:rsid w:val="00D75013"/>
    <w:rsid w:val="00D75186"/>
    <w:rsid w:val="00D7678C"/>
    <w:rsid w:val="00D77B39"/>
    <w:rsid w:val="00D77F17"/>
    <w:rsid w:val="00D811E2"/>
    <w:rsid w:val="00D82498"/>
    <w:rsid w:val="00D85950"/>
    <w:rsid w:val="00D86FEE"/>
    <w:rsid w:val="00D87713"/>
    <w:rsid w:val="00D90803"/>
    <w:rsid w:val="00D94862"/>
    <w:rsid w:val="00D9564E"/>
    <w:rsid w:val="00D9642B"/>
    <w:rsid w:val="00D969D0"/>
    <w:rsid w:val="00D97B3C"/>
    <w:rsid w:val="00DA1615"/>
    <w:rsid w:val="00DA4FBC"/>
    <w:rsid w:val="00DA51A9"/>
    <w:rsid w:val="00DA5B2D"/>
    <w:rsid w:val="00DA6466"/>
    <w:rsid w:val="00DB0194"/>
    <w:rsid w:val="00DB2A0D"/>
    <w:rsid w:val="00DB48AD"/>
    <w:rsid w:val="00DB701F"/>
    <w:rsid w:val="00DC0983"/>
    <w:rsid w:val="00DC19A2"/>
    <w:rsid w:val="00DC6627"/>
    <w:rsid w:val="00DC6C13"/>
    <w:rsid w:val="00DD15B6"/>
    <w:rsid w:val="00DD3F58"/>
    <w:rsid w:val="00DD5579"/>
    <w:rsid w:val="00DD71AC"/>
    <w:rsid w:val="00DE3DA7"/>
    <w:rsid w:val="00DE60E1"/>
    <w:rsid w:val="00DE6990"/>
    <w:rsid w:val="00DF0378"/>
    <w:rsid w:val="00DF2CB4"/>
    <w:rsid w:val="00DF77E0"/>
    <w:rsid w:val="00E0185F"/>
    <w:rsid w:val="00E04A63"/>
    <w:rsid w:val="00E1129F"/>
    <w:rsid w:val="00E14804"/>
    <w:rsid w:val="00E14D9B"/>
    <w:rsid w:val="00E17031"/>
    <w:rsid w:val="00E20ACB"/>
    <w:rsid w:val="00E22597"/>
    <w:rsid w:val="00E22A94"/>
    <w:rsid w:val="00E26F3D"/>
    <w:rsid w:val="00E328EA"/>
    <w:rsid w:val="00E34B09"/>
    <w:rsid w:val="00E34E3E"/>
    <w:rsid w:val="00E35028"/>
    <w:rsid w:val="00E41F51"/>
    <w:rsid w:val="00E43215"/>
    <w:rsid w:val="00E449AF"/>
    <w:rsid w:val="00E44D90"/>
    <w:rsid w:val="00E4624C"/>
    <w:rsid w:val="00E4E7A3"/>
    <w:rsid w:val="00E5082E"/>
    <w:rsid w:val="00E510A1"/>
    <w:rsid w:val="00E52BA3"/>
    <w:rsid w:val="00E56739"/>
    <w:rsid w:val="00E615D0"/>
    <w:rsid w:val="00E6289A"/>
    <w:rsid w:val="00E640A1"/>
    <w:rsid w:val="00E64B49"/>
    <w:rsid w:val="00E673C1"/>
    <w:rsid w:val="00E67EFC"/>
    <w:rsid w:val="00E73678"/>
    <w:rsid w:val="00E759DC"/>
    <w:rsid w:val="00E75D3F"/>
    <w:rsid w:val="00E81D2A"/>
    <w:rsid w:val="00E87760"/>
    <w:rsid w:val="00E93B47"/>
    <w:rsid w:val="00EA04C7"/>
    <w:rsid w:val="00EA0B00"/>
    <w:rsid w:val="00EA115C"/>
    <w:rsid w:val="00EA69BB"/>
    <w:rsid w:val="00EB3502"/>
    <w:rsid w:val="00EB5671"/>
    <w:rsid w:val="00EC23CA"/>
    <w:rsid w:val="00ED20D8"/>
    <w:rsid w:val="00ED436F"/>
    <w:rsid w:val="00ED5C8B"/>
    <w:rsid w:val="00EE011E"/>
    <w:rsid w:val="00EE52F3"/>
    <w:rsid w:val="00EE5BD3"/>
    <w:rsid w:val="00EE62AD"/>
    <w:rsid w:val="00EE708F"/>
    <w:rsid w:val="00EE70C8"/>
    <w:rsid w:val="00EEEE4B"/>
    <w:rsid w:val="00EF1C4F"/>
    <w:rsid w:val="00EF2608"/>
    <w:rsid w:val="00EF6FC6"/>
    <w:rsid w:val="00EF738A"/>
    <w:rsid w:val="00EF778A"/>
    <w:rsid w:val="00F02FD2"/>
    <w:rsid w:val="00F0719D"/>
    <w:rsid w:val="00F1014E"/>
    <w:rsid w:val="00F13F34"/>
    <w:rsid w:val="00F140F0"/>
    <w:rsid w:val="00F14B64"/>
    <w:rsid w:val="00F16DD7"/>
    <w:rsid w:val="00F17C9C"/>
    <w:rsid w:val="00F21D32"/>
    <w:rsid w:val="00F25FC5"/>
    <w:rsid w:val="00F27D90"/>
    <w:rsid w:val="00F316C2"/>
    <w:rsid w:val="00F332E1"/>
    <w:rsid w:val="00F33D41"/>
    <w:rsid w:val="00F40C27"/>
    <w:rsid w:val="00F41B2A"/>
    <w:rsid w:val="00F45053"/>
    <w:rsid w:val="00F46831"/>
    <w:rsid w:val="00F5095D"/>
    <w:rsid w:val="00F535A6"/>
    <w:rsid w:val="00F54168"/>
    <w:rsid w:val="00F56599"/>
    <w:rsid w:val="00F60C70"/>
    <w:rsid w:val="00F62AE4"/>
    <w:rsid w:val="00F6351C"/>
    <w:rsid w:val="00F6533C"/>
    <w:rsid w:val="00F663D8"/>
    <w:rsid w:val="00F66894"/>
    <w:rsid w:val="00F67C3C"/>
    <w:rsid w:val="00F72D37"/>
    <w:rsid w:val="00F80C64"/>
    <w:rsid w:val="00F8292A"/>
    <w:rsid w:val="00F868B8"/>
    <w:rsid w:val="00F868F2"/>
    <w:rsid w:val="00F872D4"/>
    <w:rsid w:val="00F9058A"/>
    <w:rsid w:val="00F961A5"/>
    <w:rsid w:val="00F97414"/>
    <w:rsid w:val="00FA1D94"/>
    <w:rsid w:val="00FA4C0E"/>
    <w:rsid w:val="00FA562D"/>
    <w:rsid w:val="00FA67F3"/>
    <w:rsid w:val="00FB22EF"/>
    <w:rsid w:val="00FC0707"/>
    <w:rsid w:val="00FC0BF0"/>
    <w:rsid w:val="00FC27E7"/>
    <w:rsid w:val="00FC4D57"/>
    <w:rsid w:val="00FD3976"/>
    <w:rsid w:val="00FD3980"/>
    <w:rsid w:val="00FE3812"/>
    <w:rsid w:val="00FE4191"/>
    <w:rsid w:val="00FF43D5"/>
    <w:rsid w:val="00FF54AF"/>
    <w:rsid w:val="011212F4"/>
    <w:rsid w:val="01337CDD"/>
    <w:rsid w:val="01696756"/>
    <w:rsid w:val="01790F6C"/>
    <w:rsid w:val="019B572E"/>
    <w:rsid w:val="01ED872A"/>
    <w:rsid w:val="020D7C32"/>
    <w:rsid w:val="024013AE"/>
    <w:rsid w:val="02621C77"/>
    <w:rsid w:val="02A4DDB8"/>
    <w:rsid w:val="02CBD9DA"/>
    <w:rsid w:val="02D22425"/>
    <w:rsid w:val="036B5BBA"/>
    <w:rsid w:val="03F60C72"/>
    <w:rsid w:val="041E264C"/>
    <w:rsid w:val="043F049D"/>
    <w:rsid w:val="04AB72B7"/>
    <w:rsid w:val="04CC9DAF"/>
    <w:rsid w:val="0555C312"/>
    <w:rsid w:val="05991E9A"/>
    <w:rsid w:val="05B145FC"/>
    <w:rsid w:val="05E7F8A5"/>
    <w:rsid w:val="06055573"/>
    <w:rsid w:val="06154286"/>
    <w:rsid w:val="063E938B"/>
    <w:rsid w:val="0646DCDE"/>
    <w:rsid w:val="065E4983"/>
    <w:rsid w:val="069ECA3B"/>
    <w:rsid w:val="06B0C049"/>
    <w:rsid w:val="06C23717"/>
    <w:rsid w:val="06C80468"/>
    <w:rsid w:val="06C8776D"/>
    <w:rsid w:val="06FA4879"/>
    <w:rsid w:val="07046734"/>
    <w:rsid w:val="07225847"/>
    <w:rsid w:val="072F2ACD"/>
    <w:rsid w:val="0742BE5F"/>
    <w:rsid w:val="079A0619"/>
    <w:rsid w:val="07C43DFF"/>
    <w:rsid w:val="07DC1644"/>
    <w:rsid w:val="080CCCF0"/>
    <w:rsid w:val="082EBC5D"/>
    <w:rsid w:val="08363D08"/>
    <w:rsid w:val="0850D9D4"/>
    <w:rsid w:val="0892D67B"/>
    <w:rsid w:val="0919EB70"/>
    <w:rsid w:val="094E979A"/>
    <w:rsid w:val="0959EDE9"/>
    <w:rsid w:val="096A8EF1"/>
    <w:rsid w:val="09C7A45F"/>
    <w:rsid w:val="09C85B4A"/>
    <w:rsid w:val="09EABAE2"/>
    <w:rsid w:val="0A82D7AF"/>
    <w:rsid w:val="0AB8FDD8"/>
    <w:rsid w:val="0AE34EBD"/>
    <w:rsid w:val="0B0312EF"/>
    <w:rsid w:val="0B67F603"/>
    <w:rsid w:val="0B7FF70A"/>
    <w:rsid w:val="0BA6E7C0"/>
    <w:rsid w:val="0BBAE406"/>
    <w:rsid w:val="0BE01AD0"/>
    <w:rsid w:val="0C2DF8E9"/>
    <w:rsid w:val="0C98F5C9"/>
    <w:rsid w:val="0CDE7709"/>
    <w:rsid w:val="0CF1483F"/>
    <w:rsid w:val="0D11EBE2"/>
    <w:rsid w:val="0D3E198B"/>
    <w:rsid w:val="0D967920"/>
    <w:rsid w:val="0DA0055A"/>
    <w:rsid w:val="0DB1594E"/>
    <w:rsid w:val="0DB45A6D"/>
    <w:rsid w:val="0DBDAE85"/>
    <w:rsid w:val="0DE4B47C"/>
    <w:rsid w:val="0DFC416D"/>
    <w:rsid w:val="0E2D2622"/>
    <w:rsid w:val="0E2DF2B3"/>
    <w:rsid w:val="0E42B5E3"/>
    <w:rsid w:val="0E5547CE"/>
    <w:rsid w:val="0E5D1B44"/>
    <w:rsid w:val="0EDD1AEC"/>
    <w:rsid w:val="0F00A293"/>
    <w:rsid w:val="0F478EC6"/>
    <w:rsid w:val="0F62B0C3"/>
    <w:rsid w:val="100FFCA3"/>
    <w:rsid w:val="102DAB98"/>
    <w:rsid w:val="106201C0"/>
    <w:rsid w:val="1077E85E"/>
    <w:rsid w:val="10B3BD08"/>
    <w:rsid w:val="10DD62DA"/>
    <w:rsid w:val="111885FF"/>
    <w:rsid w:val="112C6580"/>
    <w:rsid w:val="11A7C7DD"/>
    <w:rsid w:val="11ABAC74"/>
    <w:rsid w:val="120C36A8"/>
    <w:rsid w:val="1254456B"/>
    <w:rsid w:val="1286396C"/>
    <w:rsid w:val="12922B54"/>
    <w:rsid w:val="1293255A"/>
    <w:rsid w:val="130188EE"/>
    <w:rsid w:val="131F28EA"/>
    <w:rsid w:val="13D959FE"/>
    <w:rsid w:val="13E09951"/>
    <w:rsid w:val="13E25B46"/>
    <w:rsid w:val="1402E11E"/>
    <w:rsid w:val="146B37BE"/>
    <w:rsid w:val="147D3790"/>
    <w:rsid w:val="148C0CDD"/>
    <w:rsid w:val="14EB403B"/>
    <w:rsid w:val="14EFFC94"/>
    <w:rsid w:val="153673E5"/>
    <w:rsid w:val="1560F0E7"/>
    <w:rsid w:val="1573D61D"/>
    <w:rsid w:val="157D3D70"/>
    <w:rsid w:val="1598B583"/>
    <w:rsid w:val="1599092E"/>
    <w:rsid w:val="160C20C9"/>
    <w:rsid w:val="16173C32"/>
    <w:rsid w:val="1626EEED"/>
    <w:rsid w:val="163391CC"/>
    <w:rsid w:val="167A7592"/>
    <w:rsid w:val="1685D19D"/>
    <w:rsid w:val="16D55DDA"/>
    <w:rsid w:val="171188C3"/>
    <w:rsid w:val="1733DBF6"/>
    <w:rsid w:val="178E2C88"/>
    <w:rsid w:val="17B35833"/>
    <w:rsid w:val="17BA4E22"/>
    <w:rsid w:val="17EB9F76"/>
    <w:rsid w:val="1802F0BA"/>
    <w:rsid w:val="18224FC1"/>
    <w:rsid w:val="18C3AC6E"/>
    <w:rsid w:val="18C869A7"/>
    <w:rsid w:val="18E1F1A4"/>
    <w:rsid w:val="19499A11"/>
    <w:rsid w:val="194D7436"/>
    <w:rsid w:val="194E1CB1"/>
    <w:rsid w:val="198396FC"/>
    <w:rsid w:val="19A73F64"/>
    <w:rsid w:val="19FAC3AC"/>
    <w:rsid w:val="1A11F48F"/>
    <w:rsid w:val="1A30CAD7"/>
    <w:rsid w:val="1A63B90A"/>
    <w:rsid w:val="1A7551AB"/>
    <w:rsid w:val="1A82E113"/>
    <w:rsid w:val="1AD8BE7A"/>
    <w:rsid w:val="1B1EE5AE"/>
    <w:rsid w:val="1B34BC1A"/>
    <w:rsid w:val="1B62CE16"/>
    <w:rsid w:val="1B932F84"/>
    <w:rsid w:val="1B93A7EB"/>
    <w:rsid w:val="1B96B17F"/>
    <w:rsid w:val="1BA72A6C"/>
    <w:rsid w:val="1C3358CC"/>
    <w:rsid w:val="1C4B5FEB"/>
    <w:rsid w:val="1CEE4A2E"/>
    <w:rsid w:val="1CF21B1E"/>
    <w:rsid w:val="1D0279FE"/>
    <w:rsid w:val="1D1B1F4A"/>
    <w:rsid w:val="1D5E3D83"/>
    <w:rsid w:val="1D677376"/>
    <w:rsid w:val="1D7E59AA"/>
    <w:rsid w:val="1D8D2F01"/>
    <w:rsid w:val="1DC24E8E"/>
    <w:rsid w:val="1E389296"/>
    <w:rsid w:val="1E64EBFF"/>
    <w:rsid w:val="1E6674E9"/>
    <w:rsid w:val="1E66E196"/>
    <w:rsid w:val="1EB6A250"/>
    <w:rsid w:val="1EDA6E33"/>
    <w:rsid w:val="1EDE2CA8"/>
    <w:rsid w:val="1F057A10"/>
    <w:rsid w:val="1F41AD4C"/>
    <w:rsid w:val="1FDC0BAB"/>
    <w:rsid w:val="1FE44E38"/>
    <w:rsid w:val="20661FCE"/>
    <w:rsid w:val="20D847AD"/>
    <w:rsid w:val="213E7641"/>
    <w:rsid w:val="2156FD6A"/>
    <w:rsid w:val="2189D184"/>
    <w:rsid w:val="218DC399"/>
    <w:rsid w:val="2196B686"/>
    <w:rsid w:val="21CC316A"/>
    <w:rsid w:val="221DF143"/>
    <w:rsid w:val="229CA69F"/>
    <w:rsid w:val="22CA03AB"/>
    <w:rsid w:val="22DBB541"/>
    <w:rsid w:val="22EC6453"/>
    <w:rsid w:val="230593AE"/>
    <w:rsid w:val="2353BB2E"/>
    <w:rsid w:val="2392E1AF"/>
    <w:rsid w:val="23AC93FD"/>
    <w:rsid w:val="23C337C1"/>
    <w:rsid w:val="23FD0630"/>
    <w:rsid w:val="241013B3"/>
    <w:rsid w:val="243D95AA"/>
    <w:rsid w:val="24406297"/>
    <w:rsid w:val="24582CE8"/>
    <w:rsid w:val="247C2B60"/>
    <w:rsid w:val="248A047E"/>
    <w:rsid w:val="253BCDBD"/>
    <w:rsid w:val="2565D1C4"/>
    <w:rsid w:val="25C2364A"/>
    <w:rsid w:val="25EBDE38"/>
    <w:rsid w:val="26254E2B"/>
    <w:rsid w:val="26257486"/>
    <w:rsid w:val="265DE1C3"/>
    <w:rsid w:val="269BD1A7"/>
    <w:rsid w:val="26B09BEE"/>
    <w:rsid w:val="27033947"/>
    <w:rsid w:val="27234582"/>
    <w:rsid w:val="27307A79"/>
    <w:rsid w:val="27369E57"/>
    <w:rsid w:val="27626EDE"/>
    <w:rsid w:val="27946256"/>
    <w:rsid w:val="27E28F68"/>
    <w:rsid w:val="27F13193"/>
    <w:rsid w:val="28080DF7"/>
    <w:rsid w:val="2850F435"/>
    <w:rsid w:val="2873A002"/>
    <w:rsid w:val="28C10D6F"/>
    <w:rsid w:val="2921E169"/>
    <w:rsid w:val="2932EDC8"/>
    <w:rsid w:val="2948156C"/>
    <w:rsid w:val="2961E022"/>
    <w:rsid w:val="2995905D"/>
    <w:rsid w:val="299793F7"/>
    <w:rsid w:val="29AF3433"/>
    <w:rsid w:val="29BE120B"/>
    <w:rsid w:val="2A130456"/>
    <w:rsid w:val="2A6DF822"/>
    <w:rsid w:val="2A7EF445"/>
    <w:rsid w:val="2A7F28CE"/>
    <w:rsid w:val="2ADCB2A8"/>
    <w:rsid w:val="2B1F52E6"/>
    <w:rsid w:val="2B26A003"/>
    <w:rsid w:val="2B5901B9"/>
    <w:rsid w:val="2B7C6544"/>
    <w:rsid w:val="2BD8F7CC"/>
    <w:rsid w:val="2C8012CB"/>
    <w:rsid w:val="2CC3EB3B"/>
    <w:rsid w:val="2CDA9FAE"/>
    <w:rsid w:val="2CDC4CA2"/>
    <w:rsid w:val="2D240624"/>
    <w:rsid w:val="2D2A5E5E"/>
    <w:rsid w:val="2D3AC7AF"/>
    <w:rsid w:val="2E1B4E72"/>
    <w:rsid w:val="2E49E98D"/>
    <w:rsid w:val="2E77EC54"/>
    <w:rsid w:val="2EB8C438"/>
    <w:rsid w:val="2F4D733F"/>
    <w:rsid w:val="2F6D5024"/>
    <w:rsid w:val="2FC71A52"/>
    <w:rsid w:val="3009DA25"/>
    <w:rsid w:val="3016236D"/>
    <w:rsid w:val="305650E4"/>
    <w:rsid w:val="305D191B"/>
    <w:rsid w:val="3073006F"/>
    <w:rsid w:val="30811D5D"/>
    <w:rsid w:val="308EBED6"/>
    <w:rsid w:val="309312C1"/>
    <w:rsid w:val="30A0ABBD"/>
    <w:rsid w:val="30D8B46D"/>
    <w:rsid w:val="30EFBB81"/>
    <w:rsid w:val="30F02965"/>
    <w:rsid w:val="3105AEA0"/>
    <w:rsid w:val="31112FFB"/>
    <w:rsid w:val="31283CF6"/>
    <w:rsid w:val="3138CF80"/>
    <w:rsid w:val="31AC3EE1"/>
    <w:rsid w:val="31FC42AD"/>
    <w:rsid w:val="32CA4A5B"/>
    <w:rsid w:val="32E5B8D8"/>
    <w:rsid w:val="32F693B9"/>
    <w:rsid w:val="330412BE"/>
    <w:rsid w:val="330BA0A4"/>
    <w:rsid w:val="330D3BA1"/>
    <w:rsid w:val="33471035"/>
    <w:rsid w:val="33561638"/>
    <w:rsid w:val="335931B7"/>
    <w:rsid w:val="33FDB2B4"/>
    <w:rsid w:val="33FF51B0"/>
    <w:rsid w:val="3448A589"/>
    <w:rsid w:val="345290F7"/>
    <w:rsid w:val="3479DE72"/>
    <w:rsid w:val="34C5389D"/>
    <w:rsid w:val="34D95816"/>
    <w:rsid w:val="353FCE2C"/>
    <w:rsid w:val="35792EEC"/>
    <w:rsid w:val="35D80ADB"/>
    <w:rsid w:val="35F8ED1D"/>
    <w:rsid w:val="36CDBD52"/>
    <w:rsid w:val="37016E4D"/>
    <w:rsid w:val="373B850C"/>
    <w:rsid w:val="374194B4"/>
    <w:rsid w:val="37B7F3C2"/>
    <w:rsid w:val="383DFC83"/>
    <w:rsid w:val="38476DA6"/>
    <w:rsid w:val="38532A21"/>
    <w:rsid w:val="394CCAE5"/>
    <w:rsid w:val="3996806E"/>
    <w:rsid w:val="3997E103"/>
    <w:rsid w:val="399911AD"/>
    <w:rsid w:val="39DA1B82"/>
    <w:rsid w:val="3A27C9D5"/>
    <w:rsid w:val="3A351C77"/>
    <w:rsid w:val="3A9BDBEE"/>
    <w:rsid w:val="3AB360DA"/>
    <w:rsid w:val="3AC55C5C"/>
    <w:rsid w:val="3AE52CF9"/>
    <w:rsid w:val="3AE57FBC"/>
    <w:rsid w:val="3AEA1C1A"/>
    <w:rsid w:val="3B09ED30"/>
    <w:rsid w:val="3BB7FDEA"/>
    <w:rsid w:val="3C78BDE8"/>
    <w:rsid w:val="3C91229E"/>
    <w:rsid w:val="3CAACCFD"/>
    <w:rsid w:val="3CEFBB96"/>
    <w:rsid w:val="3D2A79BD"/>
    <w:rsid w:val="3D49F15A"/>
    <w:rsid w:val="3D529B3C"/>
    <w:rsid w:val="3DB8A566"/>
    <w:rsid w:val="3DD4DAE0"/>
    <w:rsid w:val="3DE72156"/>
    <w:rsid w:val="3DFADDCB"/>
    <w:rsid w:val="3E30564A"/>
    <w:rsid w:val="3E311CA1"/>
    <w:rsid w:val="3EA93871"/>
    <w:rsid w:val="3EEF3124"/>
    <w:rsid w:val="3F27CB2B"/>
    <w:rsid w:val="3F82467D"/>
    <w:rsid w:val="3F916F67"/>
    <w:rsid w:val="3F91BEC6"/>
    <w:rsid w:val="3F976661"/>
    <w:rsid w:val="3FC9AB96"/>
    <w:rsid w:val="4005E483"/>
    <w:rsid w:val="40076645"/>
    <w:rsid w:val="401CD20C"/>
    <w:rsid w:val="4022B33B"/>
    <w:rsid w:val="4033423F"/>
    <w:rsid w:val="40346F15"/>
    <w:rsid w:val="40B1C283"/>
    <w:rsid w:val="40CEF966"/>
    <w:rsid w:val="40DFEB7C"/>
    <w:rsid w:val="41024530"/>
    <w:rsid w:val="41163A98"/>
    <w:rsid w:val="4120E566"/>
    <w:rsid w:val="4130ADC7"/>
    <w:rsid w:val="41633AB3"/>
    <w:rsid w:val="416B5172"/>
    <w:rsid w:val="4179CAE9"/>
    <w:rsid w:val="4193A0A4"/>
    <w:rsid w:val="41B79BAD"/>
    <w:rsid w:val="421E4D48"/>
    <w:rsid w:val="42220FB4"/>
    <w:rsid w:val="4248C61F"/>
    <w:rsid w:val="4260D46E"/>
    <w:rsid w:val="427D3D81"/>
    <w:rsid w:val="429C1698"/>
    <w:rsid w:val="42FB6529"/>
    <w:rsid w:val="43105537"/>
    <w:rsid w:val="4370D88B"/>
    <w:rsid w:val="43D98AAA"/>
    <w:rsid w:val="44229259"/>
    <w:rsid w:val="4451742D"/>
    <w:rsid w:val="4461ADAD"/>
    <w:rsid w:val="44637CBF"/>
    <w:rsid w:val="44A5403A"/>
    <w:rsid w:val="44AEEF8D"/>
    <w:rsid w:val="44D38EC2"/>
    <w:rsid w:val="44D51336"/>
    <w:rsid w:val="4516093D"/>
    <w:rsid w:val="451CBC29"/>
    <w:rsid w:val="453A8020"/>
    <w:rsid w:val="4566F64D"/>
    <w:rsid w:val="4571050D"/>
    <w:rsid w:val="45A0483D"/>
    <w:rsid w:val="45EC587C"/>
    <w:rsid w:val="465B7C9F"/>
    <w:rsid w:val="46C6D402"/>
    <w:rsid w:val="46E3F880"/>
    <w:rsid w:val="46E52CA0"/>
    <w:rsid w:val="4702CA20"/>
    <w:rsid w:val="475A6D75"/>
    <w:rsid w:val="477F5393"/>
    <w:rsid w:val="47A3B16E"/>
    <w:rsid w:val="481F639E"/>
    <w:rsid w:val="48599C32"/>
    <w:rsid w:val="4861BE62"/>
    <w:rsid w:val="48684117"/>
    <w:rsid w:val="489CE242"/>
    <w:rsid w:val="48B335B2"/>
    <w:rsid w:val="48BFE6D8"/>
    <w:rsid w:val="493ABA39"/>
    <w:rsid w:val="49AA76A4"/>
    <w:rsid w:val="49B51BCD"/>
    <w:rsid w:val="49D8273E"/>
    <w:rsid w:val="49FA9DFC"/>
    <w:rsid w:val="4ABC2D2F"/>
    <w:rsid w:val="4AC35C36"/>
    <w:rsid w:val="4B11DD9A"/>
    <w:rsid w:val="4B2846AD"/>
    <w:rsid w:val="4B814BEA"/>
    <w:rsid w:val="4B9A4525"/>
    <w:rsid w:val="4BD195FD"/>
    <w:rsid w:val="4BD4B367"/>
    <w:rsid w:val="4C4EAF39"/>
    <w:rsid w:val="4C5183D9"/>
    <w:rsid w:val="4C5A4B52"/>
    <w:rsid w:val="4C80E468"/>
    <w:rsid w:val="4CC6BBC6"/>
    <w:rsid w:val="4D0C03CB"/>
    <w:rsid w:val="4D222907"/>
    <w:rsid w:val="4D5EFF6E"/>
    <w:rsid w:val="4DD166C2"/>
    <w:rsid w:val="4E085A81"/>
    <w:rsid w:val="4E0A213B"/>
    <w:rsid w:val="4E288222"/>
    <w:rsid w:val="4E3E740E"/>
    <w:rsid w:val="4E65F783"/>
    <w:rsid w:val="4E6BCBE2"/>
    <w:rsid w:val="4E7AC0D8"/>
    <w:rsid w:val="4E8ED1A8"/>
    <w:rsid w:val="4EF0439D"/>
    <w:rsid w:val="4F23F565"/>
    <w:rsid w:val="4F510730"/>
    <w:rsid w:val="4F5B06F4"/>
    <w:rsid w:val="4F72460B"/>
    <w:rsid w:val="4F7DD4E5"/>
    <w:rsid w:val="4FBF0D9A"/>
    <w:rsid w:val="504C1D86"/>
    <w:rsid w:val="50BBB90E"/>
    <w:rsid w:val="50E2F097"/>
    <w:rsid w:val="50E4B3EA"/>
    <w:rsid w:val="50EF59B5"/>
    <w:rsid w:val="51248D55"/>
    <w:rsid w:val="512CFEB8"/>
    <w:rsid w:val="5191796D"/>
    <w:rsid w:val="51C64C91"/>
    <w:rsid w:val="51C709C1"/>
    <w:rsid w:val="51CDF2EC"/>
    <w:rsid w:val="52130335"/>
    <w:rsid w:val="529A09FA"/>
    <w:rsid w:val="529BB1D7"/>
    <w:rsid w:val="52B17163"/>
    <w:rsid w:val="52D1D82C"/>
    <w:rsid w:val="52F7FF46"/>
    <w:rsid w:val="52F9FB4F"/>
    <w:rsid w:val="53345940"/>
    <w:rsid w:val="53424B66"/>
    <w:rsid w:val="53686A37"/>
    <w:rsid w:val="53A9292F"/>
    <w:rsid w:val="53BD30D2"/>
    <w:rsid w:val="5454F3DB"/>
    <w:rsid w:val="5479B8A6"/>
    <w:rsid w:val="5486D56D"/>
    <w:rsid w:val="54E061F8"/>
    <w:rsid w:val="54FD3C87"/>
    <w:rsid w:val="5513187C"/>
    <w:rsid w:val="5549AB06"/>
    <w:rsid w:val="554C2BBE"/>
    <w:rsid w:val="554FE559"/>
    <w:rsid w:val="55ACF629"/>
    <w:rsid w:val="55E76982"/>
    <w:rsid w:val="560E8FB2"/>
    <w:rsid w:val="563EB9EC"/>
    <w:rsid w:val="57610182"/>
    <w:rsid w:val="582940D4"/>
    <w:rsid w:val="58931A53"/>
    <w:rsid w:val="58B3DCD8"/>
    <w:rsid w:val="5926F3BA"/>
    <w:rsid w:val="593061FA"/>
    <w:rsid w:val="5963E7CB"/>
    <w:rsid w:val="59768E35"/>
    <w:rsid w:val="59D15E76"/>
    <w:rsid w:val="59D61798"/>
    <w:rsid w:val="59DE6043"/>
    <w:rsid w:val="59F757C0"/>
    <w:rsid w:val="5A0FF5D2"/>
    <w:rsid w:val="5A19F62D"/>
    <w:rsid w:val="5A253FCE"/>
    <w:rsid w:val="5A45974E"/>
    <w:rsid w:val="5A86CDEC"/>
    <w:rsid w:val="5AA30DD5"/>
    <w:rsid w:val="5AC6E6AC"/>
    <w:rsid w:val="5B0EA990"/>
    <w:rsid w:val="5B59751D"/>
    <w:rsid w:val="5B64E6C3"/>
    <w:rsid w:val="5B76CB5F"/>
    <w:rsid w:val="5B7CA6B2"/>
    <w:rsid w:val="5B805F16"/>
    <w:rsid w:val="5BFEE5D0"/>
    <w:rsid w:val="5C8D6C82"/>
    <w:rsid w:val="5CDA75DD"/>
    <w:rsid w:val="5D169DCA"/>
    <w:rsid w:val="5D1F68D0"/>
    <w:rsid w:val="5D5FBC05"/>
    <w:rsid w:val="5DF32503"/>
    <w:rsid w:val="5DF356F8"/>
    <w:rsid w:val="5E6BD029"/>
    <w:rsid w:val="5E91A10F"/>
    <w:rsid w:val="5EA36BE7"/>
    <w:rsid w:val="5EA4CF99"/>
    <w:rsid w:val="5EA88E15"/>
    <w:rsid w:val="5EAD1067"/>
    <w:rsid w:val="5EDFF905"/>
    <w:rsid w:val="5EE97468"/>
    <w:rsid w:val="5EF3A69A"/>
    <w:rsid w:val="5EF51B44"/>
    <w:rsid w:val="5F007C57"/>
    <w:rsid w:val="5F0848D9"/>
    <w:rsid w:val="5F25BA85"/>
    <w:rsid w:val="5F32BA7C"/>
    <w:rsid w:val="5F388D00"/>
    <w:rsid w:val="5F5FDE7F"/>
    <w:rsid w:val="5F6242E1"/>
    <w:rsid w:val="5F6566D4"/>
    <w:rsid w:val="5F6A5C30"/>
    <w:rsid w:val="5F8050A9"/>
    <w:rsid w:val="5FEA8800"/>
    <w:rsid w:val="60481B6B"/>
    <w:rsid w:val="60A4893F"/>
    <w:rsid w:val="60AB0FCD"/>
    <w:rsid w:val="60AC2DB2"/>
    <w:rsid w:val="61E73BE2"/>
    <w:rsid w:val="61EE9453"/>
    <w:rsid w:val="61F0478E"/>
    <w:rsid w:val="620C260E"/>
    <w:rsid w:val="62988AEE"/>
    <w:rsid w:val="62ABE20F"/>
    <w:rsid w:val="62D71FBE"/>
    <w:rsid w:val="62E0FF3A"/>
    <w:rsid w:val="6322A93E"/>
    <w:rsid w:val="632EEC0F"/>
    <w:rsid w:val="63774D22"/>
    <w:rsid w:val="63DB0530"/>
    <w:rsid w:val="64063E04"/>
    <w:rsid w:val="642B47C1"/>
    <w:rsid w:val="645B996D"/>
    <w:rsid w:val="645FB62D"/>
    <w:rsid w:val="646FB8CC"/>
    <w:rsid w:val="64852C0C"/>
    <w:rsid w:val="64876FF8"/>
    <w:rsid w:val="64940AB4"/>
    <w:rsid w:val="64B84CEA"/>
    <w:rsid w:val="65205E27"/>
    <w:rsid w:val="6537E871"/>
    <w:rsid w:val="655C1B4E"/>
    <w:rsid w:val="65878A74"/>
    <w:rsid w:val="658E500F"/>
    <w:rsid w:val="65F02ACD"/>
    <w:rsid w:val="65F46BE9"/>
    <w:rsid w:val="662D3886"/>
    <w:rsid w:val="66825B71"/>
    <w:rsid w:val="676889CA"/>
    <w:rsid w:val="67A6DE27"/>
    <w:rsid w:val="67AD807D"/>
    <w:rsid w:val="67CC50AC"/>
    <w:rsid w:val="67DB40F8"/>
    <w:rsid w:val="67F628D3"/>
    <w:rsid w:val="68A49A83"/>
    <w:rsid w:val="69122C90"/>
    <w:rsid w:val="696721B0"/>
    <w:rsid w:val="69761514"/>
    <w:rsid w:val="697EB7DA"/>
    <w:rsid w:val="699B8DEB"/>
    <w:rsid w:val="699B9C9F"/>
    <w:rsid w:val="69A18094"/>
    <w:rsid w:val="69BFCFAC"/>
    <w:rsid w:val="69FC8283"/>
    <w:rsid w:val="6A3BCB0E"/>
    <w:rsid w:val="6ACB70C9"/>
    <w:rsid w:val="6AF09184"/>
    <w:rsid w:val="6B5C7554"/>
    <w:rsid w:val="6B6DB4CC"/>
    <w:rsid w:val="6B7D66D6"/>
    <w:rsid w:val="6B8B4027"/>
    <w:rsid w:val="6BF36143"/>
    <w:rsid w:val="6C1CB543"/>
    <w:rsid w:val="6C74F082"/>
    <w:rsid w:val="6CA43696"/>
    <w:rsid w:val="6D188F4D"/>
    <w:rsid w:val="6D418437"/>
    <w:rsid w:val="6D5C2433"/>
    <w:rsid w:val="6D5F6F5C"/>
    <w:rsid w:val="6D863BF7"/>
    <w:rsid w:val="6DC460D0"/>
    <w:rsid w:val="6DD0A37B"/>
    <w:rsid w:val="6DDD0F0E"/>
    <w:rsid w:val="6DF81982"/>
    <w:rsid w:val="6E5A1B21"/>
    <w:rsid w:val="6E5DDE06"/>
    <w:rsid w:val="6E862DAF"/>
    <w:rsid w:val="6EDD67EF"/>
    <w:rsid w:val="6F11594C"/>
    <w:rsid w:val="6F36BA74"/>
    <w:rsid w:val="6F3DB37C"/>
    <w:rsid w:val="6F45669F"/>
    <w:rsid w:val="6F5DA6EB"/>
    <w:rsid w:val="6FA7B351"/>
    <w:rsid w:val="6FD73B2A"/>
    <w:rsid w:val="7046289B"/>
    <w:rsid w:val="705185E0"/>
    <w:rsid w:val="70EAC6C3"/>
    <w:rsid w:val="70FD39EF"/>
    <w:rsid w:val="710DFB3A"/>
    <w:rsid w:val="7115F11E"/>
    <w:rsid w:val="714A86B7"/>
    <w:rsid w:val="71DB1D84"/>
    <w:rsid w:val="71E57D17"/>
    <w:rsid w:val="723EAD33"/>
    <w:rsid w:val="728CAA50"/>
    <w:rsid w:val="728F3E47"/>
    <w:rsid w:val="729B7844"/>
    <w:rsid w:val="72D6985A"/>
    <w:rsid w:val="72E65718"/>
    <w:rsid w:val="72EE277D"/>
    <w:rsid w:val="7346FC62"/>
    <w:rsid w:val="73510936"/>
    <w:rsid w:val="73D6C711"/>
    <w:rsid w:val="73E07C4E"/>
    <w:rsid w:val="740039EA"/>
    <w:rsid w:val="7422B376"/>
    <w:rsid w:val="74351A32"/>
    <w:rsid w:val="7460FB5A"/>
    <w:rsid w:val="7490349A"/>
    <w:rsid w:val="749A85CF"/>
    <w:rsid w:val="75506B78"/>
    <w:rsid w:val="75B2D046"/>
    <w:rsid w:val="7621EB67"/>
    <w:rsid w:val="762EA33E"/>
    <w:rsid w:val="76CD263D"/>
    <w:rsid w:val="7725907C"/>
    <w:rsid w:val="77A6EB6C"/>
    <w:rsid w:val="77B6FAD0"/>
    <w:rsid w:val="77F21435"/>
    <w:rsid w:val="77FEF35F"/>
    <w:rsid w:val="783A0CAB"/>
    <w:rsid w:val="789A659F"/>
    <w:rsid w:val="78AD8B2E"/>
    <w:rsid w:val="78DD5E5E"/>
    <w:rsid w:val="7974F2B9"/>
    <w:rsid w:val="799CA87A"/>
    <w:rsid w:val="79DC33D5"/>
    <w:rsid w:val="79E89F52"/>
    <w:rsid w:val="79EBC952"/>
    <w:rsid w:val="7A01338A"/>
    <w:rsid w:val="7A0AF1B9"/>
    <w:rsid w:val="7AB1DCA6"/>
    <w:rsid w:val="7AF093A0"/>
    <w:rsid w:val="7AF5527C"/>
    <w:rsid w:val="7B7F6C12"/>
    <w:rsid w:val="7B9CA957"/>
    <w:rsid w:val="7BC2B606"/>
    <w:rsid w:val="7C085AAB"/>
    <w:rsid w:val="7C161DB3"/>
    <w:rsid w:val="7C42CD84"/>
    <w:rsid w:val="7C45B4BA"/>
    <w:rsid w:val="7C4FB07C"/>
    <w:rsid w:val="7C8F9968"/>
    <w:rsid w:val="7CA0CBE2"/>
    <w:rsid w:val="7CE687EE"/>
    <w:rsid w:val="7CEF3FD0"/>
    <w:rsid w:val="7CF8ED55"/>
    <w:rsid w:val="7D181277"/>
    <w:rsid w:val="7D473225"/>
    <w:rsid w:val="7D8331E2"/>
    <w:rsid w:val="7E061355"/>
    <w:rsid w:val="7E2F6DB4"/>
    <w:rsid w:val="7E4F9E1A"/>
    <w:rsid w:val="7F2A7BB4"/>
    <w:rsid w:val="7F354F5E"/>
    <w:rsid w:val="7F441E85"/>
    <w:rsid w:val="7F51B093"/>
    <w:rsid w:val="7F705704"/>
    <w:rsid w:val="7F7A6DDE"/>
    <w:rsid w:val="7F807233"/>
    <w:rsid w:val="7F8EB038"/>
    <w:rsid w:val="7F9CC518"/>
    <w:rsid w:val="7FB20F36"/>
    <w:rsid w:val="7FE9C46C"/>
  </w:rsids>
  <m:mathPr>
    <m:mathFont m:val="Cambria Math"/>
    <m:brkBin m:val="before"/>
    <m:brkBinSub m:val="--"/>
    <m:smallFrac m:val="0"/>
    <m:dispDef/>
    <m:lMargin m:val="0"/>
    <m:rMargin m:val="0"/>
    <m:defJc m:val="centerGroup"/>
    <m:wrapIndent m:val="1440"/>
    <m:intLim m:val="subSup"/>
    <m:naryLim m:val="undOvr"/>
  </m:mathPr>
  <w:themeFontLang w:val="da-DK"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3793FD"/>
  <w15:chartTrackingRefBased/>
  <w15:docId w15:val="{CABD1033-2E51-4C0F-BA8B-05CB7FCB1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Verdana" w:eastAsiaTheme="minorHAnsi" w:hAnsi="Verdana" w:cstheme="minorBidi"/>
        <w:sz w:val="22"/>
        <w:szCs w:val="22"/>
        <w:lang w:val="da-DK" w:eastAsia="en-US" w:bidi="ar-SA"/>
      </w:rPr>
    </w:rPrDefault>
    <w:pPrDefault>
      <w:pPr>
        <w:spacing w:line="276" w:lineRule="auto"/>
        <w:ind w:left="357" w:hanging="357"/>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3BC"/>
    <w:rPr>
      <w:lang w:val="en-US"/>
    </w:rPr>
  </w:style>
  <w:style w:type="paragraph" w:styleId="Overskrift1">
    <w:name w:val="heading 1"/>
    <w:basedOn w:val="Normal"/>
    <w:next w:val="Normal"/>
    <w:link w:val="Overskrift1Tegn"/>
    <w:uiPriority w:val="9"/>
    <w:qFormat/>
    <w:rsid w:val="00BB6C5E"/>
    <w:pPr>
      <w:keepNext/>
      <w:keepLines/>
      <w:spacing w:before="240"/>
      <w:outlineLvl w:val="0"/>
    </w:pPr>
    <w:rPr>
      <w:rFonts w:eastAsiaTheme="majorEastAsia" w:cstheme="majorBidi"/>
      <w:b/>
      <w:sz w:val="28"/>
      <w:szCs w:val="32"/>
    </w:rPr>
  </w:style>
  <w:style w:type="paragraph" w:styleId="Overskrift2">
    <w:name w:val="heading 2"/>
    <w:basedOn w:val="Normal"/>
    <w:next w:val="Normal"/>
    <w:link w:val="Overskrift2Tegn"/>
    <w:uiPriority w:val="9"/>
    <w:unhideWhenUsed/>
    <w:qFormat/>
    <w:rsid w:val="000D36F5"/>
    <w:pPr>
      <w:keepNext/>
      <w:keepLines/>
      <w:spacing w:before="40"/>
      <w:outlineLvl w:val="1"/>
    </w:pPr>
    <w:rPr>
      <w:rFonts w:eastAsiaTheme="majorEastAsia" w:cstheme="majorBidi"/>
      <w:b/>
      <w:szCs w:val="26"/>
    </w:rPr>
  </w:style>
  <w:style w:type="paragraph" w:styleId="Overskrift3">
    <w:name w:val="heading 3"/>
    <w:basedOn w:val="Normal"/>
    <w:next w:val="Normal"/>
    <w:uiPriority w:val="9"/>
    <w:unhideWhenUsed/>
    <w:rsid w:val="00E615D0"/>
    <w:pPr>
      <w:keepNext/>
      <w:keepLines/>
      <w:spacing w:before="160" w:after="80"/>
      <w:outlineLvl w:val="2"/>
    </w:pPr>
    <w:rPr>
      <w:rFonts w:eastAsiaTheme="minorEastAsia" w:cstheme="majorEastAsia"/>
      <w:b/>
      <w:szCs w:val="28"/>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Opstilling-punkttegn">
    <w:name w:val="List Bullet"/>
    <w:basedOn w:val="Normal"/>
    <w:uiPriority w:val="99"/>
    <w:unhideWhenUsed/>
    <w:rsid w:val="00D00908"/>
    <w:pPr>
      <w:numPr>
        <w:numId w:val="1"/>
      </w:numPr>
      <w:contextualSpacing/>
    </w:pPr>
  </w:style>
  <w:style w:type="character" w:styleId="Hyperlink">
    <w:name w:val="Hyperlink"/>
    <w:basedOn w:val="Standardskrifttypeiafsnit"/>
    <w:uiPriority w:val="99"/>
    <w:unhideWhenUsed/>
    <w:rsid w:val="00B35D03"/>
    <w:rPr>
      <w:color w:val="0563C1" w:themeColor="hyperlink"/>
      <w:u w:val="single"/>
    </w:rPr>
  </w:style>
  <w:style w:type="character" w:styleId="Ulstomtale">
    <w:name w:val="Unresolved Mention"/>
    <w:basedOn w:val="Standardskrifttypeiafsnit"/>
    <w:uiPriority w:val="99"/>
    <w:semiHidden/>
    <w:unhideWhenUsed/>
    <w:rsid w:val="00B35D03"/>
    <w:rPr>
      <w:color w:val="605E5C"/>
      <w:shd w:val="clear" w:color="auto" w:fill="E1DFDD"/>
    </w:rPr>
  </w:style>
  <w:style w:type="paragraph" w:styleId="Kommentartekst">
    <w:name w:val="annotation text"/>
    <w:basedOn w:val="Normal"/>
    <w:link w:val="KommentartekstTegn"/>
    <w:uiPriority w:val="99"/>
    <w:unhideWhenUsed/>
    <w:rsid w:val="00BC2B82"/>
    <w:pPr>
      <w:spacing w:line="240" w:lineRule="auto"/>
    </w:pPr>
    <w:rPr>
      <w:sz w:val="20"/>
      <w:szCs w:val="20"/>
    </w:rPr>
  </w:style>
  <w:style w:type="character" w:customStyle="1" w:styleId="KommentartekstTegn">
    <w:name w:val="Kommentartekst Tegn"/>
    <w:basedOn w:val="Standardskrifttypeiafsnit"/>
    <w:link w:val="Kommentartekst"/>
    <w:uiPriority w:val="99"/>
    <w:rsid w:val="00BC2B82"/>
    <w:rPr>
      <w:sz w:val="20"/>
      <w:szCs w:val="20"/>
      <w:lang w:val="en-US"/>
    </w:rPr>
  </w:style>
  <w:style w:type="paragraph" w:styleId="Listeafsnit">
    <w:name w:val="List Paragraph"/>
    <w:basedOn w:val="Normal"/>
    <w:uiPriority w:val="34"/>
    <w:qFormat/>
    <w:rsid w:val="007645E4"/>
    <w:pPr>
      <w:ind w:left="720"/>
      <w:contextualSpacing/>
    </w:pPr>
  </w:style>
  <w:style w:type="paragraph" w:styleId="Opstilling-talellerbogst">
    <w:name w:val="List Number"/>
    <w:basedOn w:val="Normal"/>
    <w:uiPriority w:val="99"/>
    <w:unhideWhenUsed/>
    <w:rsid w:val="007645E4"/>
    <w:pPr>
      <w:numPr>
        <w:numId w:val="2"/>
      </w:numPr>
      <w:contextualSpacing/>
    </w:pPr>
  </w:style>
  <w:style w:type="character" w:styleId="Kommentarhenvisning">
    <w:name w:val="annotation reference"/>
    <w:basedOn w:val="Standardskrifttypeiafsnit"/>
    <w:uiPriority w:val="99"/>
    <w:semiHidden/>
    <w:unhideWhenUsed/>
    <w:rsid w:val="00AF2BDF"/>
    <w:rPr>
      <w:sz w:val="16"/>
      <w:szCs w:val="16"/>
    </w:rPr>
  </w:style>
  <w:style w:type="paragraph" w:styleId="Kommentaremne">
    <w:name w:val="annotation subject"/>
    <w:basedOn w:val="Kommentartekst"/>
    <w:next w:val="Kommentartekst"/>
    <w:link w:val="KommentaremneTegn"/>
    <w:uiPriority w:val="99"/>
    <w:semiHidden/>
    <w:unhideWhenUsed/>
    <w:rsid w:val="00AF2BDF"/>
    <w:rPr>
      <w:b/>
      <w:bCs/>
      <w:lang w:val="da-DK"/>
    </w:rPr>
  </w:style>
  <w:style w:type="character" w:customStyle="1" w:styleId="KommentaremneTegn">
    <w:name w:val="Kommentaremne Tegn"/>
    <w:basedOn w:val="KommentartekstTegn"/>
    <w:link w:val="Kommentaremne"/>
    <w:uiPriority w:val="99"/>
    <w:semiHidden/>
    <w:rsid w:val="00AF2BDF"/>
    <w:rPr>
      <w:b/>
      <w:bCs/>
      <w:sz w:val="20"/>
      <w:szCs w:val="20"/>
      <w:lang w:val="en-US"/>
    </w:rPr>
  </w:style>
  <w:style w:type="paragraph" w:styleId="Korrektur">
    <w:name w:val="Revision"/>
    <w:hidden/>
    <w:uiPriority w:val="99"/>
    <w:semiHidden/>
    <w:rsid w:val="0038659B"/>
    <w:pPr>
      <w:spacing w:line="240" w:lineRule="auto"/>
    </w:pPr>
  </w:style>
  <w:style w:type="table" w:styleId="Tabel-Gitter">
    <w:name w:val="Table Grid"/>
    <w:basedOn w:val="Tabel-Normal"/>
    <w:uiPriority w:val="39"/>
    <w:rsid w:val="0094104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C696D"/>
    <w:pPr>
      <w:spacing w:before="100" w:beforeAutospacing="1" w:after="100" w:afterAutospacing="1" w:line="240" w:lineRule="auto"/>
    </w:pPr>
    <w:rPr>
      <w:rFonts w:ascii="Times New Roman" w:eastAsia="Times New Roman" w:hAnsi="Times New Roman" w:cs="Times New Roman"/>
      <w:szCs w:val="24"/>
      <w:lang w:eastAsia="da-DK"/>
    </w:rPr>
  </w:style>
  <w:style w:type="paragraph" w:customStyle="1" w:styleId="Default">
    <w:name w:val="Default"/>
    <w:rsid w:val="008A0DC8"/>
    <w:pPr>
      <w:autoSpaceDE w:val="0"/>
      <w:autoSpaceDN w:val="0"/>
      <w:adjustRightInd w:val="0"/>
      <w:spacing w:line="240" w:lineRule="auto"/>
    </w:pPr>
    <w:rPr>
      <w:rFonts w:ascii="Calibri" w:hAnsi="Calibri" w:cs="Calibri"/>
      <w:color w:val="000000"/>
      <w:sz w:val="24"/>
      <w:szCs w:val="24"/>
    </w:rPr>
  </w:style>
  <w:style w:type="paragraph" w:customStyle="1" w:styleId="paragraph">
    <w:name w:val="paragraph"/>
    <w:basedOn w:val="Normal"/>
    <w:rsid w:val="00EE62AD"/>
    <w:pPr>
      <w:spacing w:before="100" w:beforeAutospacing="1" w:after="100" w:afterAutospacing="1" w:line="240" w:lineRule="auto"/>
    </w:pPr>
    <w:rPr>
      <w:rFonts w:ascii="Times New Roman" w:eastAsia="Times New Roman" w:hAnsi="Times New Roman" w:cs="Times New Roman"/>
      <w:szCs w:val="24"/>
      <w:lang w:val="en-GB" w:eastAsia="en-GB"/>
    </w:rPr>
  </w:style>
  <w:style w:type="character" w:customStyle="1" w:styleId="normaltextrun">
    <w:name w:val="normaltextrun"/>
    <w:basedOn w:val="Standardskrifttypeiafsnit"/>
    <w:rsid w:val="00EE62AD"/>
  </w:style>
  <w:style w:type="character" w:customStyle="1" w:styleId="eop">
    <w:name w:val="eop"/>
    <w:basedOn w:val="Standardskrifttypeiafsnit"/>
    <w:rsid w:val="00EE62AD"/>
  </w:style>
  <w:style w:type="character" w:customStyle="1" w:styleId="Overskrift1Tegn">
    <w:name w:val="Overskrift 1 Tegn"/>
    <w:basedOn w:val="Standardskrifttypeiafsnit"/>
    <w:link w:val="Overskrift1"/>
    <w:uiPriority w:val="9"/>
    <w:rsid w:val="00BB6C5E"/>
    <w:rPr>
      <w:rFonts w:ascii="Verdana" w:eastAsiaTheme="majorEastAsia" w:hAnsi="Verdana" w:cstheme="majorBidi"/>
      <w:b/>
      <w:sz w:val="28"/>
      <w:szCs w:val="32"/>
      <w:lang w:val="en-US"/>
    </w:rPr>
  </w:style>
  <w:style w:type="character" w:styleId="Strk">
    <w:name w:val="Strong"/>
    <w:basedOn w:val="Standardskrifttypeiafsnit"/>
    <w:uiPriority w:val="22"/>
    <w:qFormat/>
    <w:rsid w:val="00796662"/>
    <w:rPr>
      <w:b/>
      <w:bCs/>
    </w:rPr>
  </w:style>
  <w:style w:type="character" w:styleId="BesgtLink">
    <w:name w:val="FollowedHyperlink"/>
    <w:basedOn w:val="Standardskrifttypeiafsnit"/>
    <w:uiPriority w:val="99"/>
    <w:semiHidden/>
    <w:unhideWhenUsed/>
    <w:rsid w:val="006D5FD5"/>
    <w:rPr>
      <w:color w:val="954F72" w:themeColor="followedHyperlink"/>
      <w:u w:val="single"/>
    </w:rPr>
  </w:style>
  <w:style w:type="paragraph" w:styleId="Sidehoved">
    <w:name w:val="header"/>
    <w:basedOn w:val="Normal"/>
    <w:link w:val="SidehovedTegn"/>
    <w:uiPriority w:val="99"/>
    <w:unhideWhenUsed/>
    <w:rsid w:val="003D2E06"/>
    <w:pPr>
      <w:tabs>
        <w:tab w:val="center" w:pos="4819"/>
        <w:tab w:val="right" w:pos="9638"/>
      </w:tabs>
      <w:spacing w:line="240" w:lineRule="auto"/>
    </w:pPr>
  </w:style>
  <w:style w:type="character" w:customStyle="1" w:styleId="SidehovedTegn">
    <w:name w:val="Sidehoved Tegn"/>
    <w:basedOn w:val="Standardskrifttypeiafsnit"/>
    <w:link w:val="Sidehoved"/>
    <w:uiPriority w:val="99"/>
    <w:rsid w:val="003D2E06"/>
  </w:style>
  <w:style w:type="paragraph" w:styleId="Sidefod">
    <w:name w:val="footer"/>
    <w:basedOn w:val="Normal"/>
    <w:link w:val="SidefodTegn"/>
    <w:uiPriority w:val="99"/>
    <w:unhideWhenUsed/>
    <w:rsid w:val="003D2E06"/>
    <w:pPr>
      <w:tabs>
        <w:tab w:val="center" w:pos="4819"/>
        <w:tab w:val="right" w:pos="9638"/>
      </w:tabs>
      <w:spacing w:line="240" w:lineRule="auto"/>
    </w:pPr>
  </w:style>
  <w:style w:type="character" w:customStyle="1" w:styleId="SidefodTegn">
    <w:name w:val="Sidefod Tegn"/>
    <w:basedOn w:val="Standardskrifttypeiafsnit"/>
    <w:link w:val="Sidefod"/>
    <w:uiPriority w:val="99"/>
    <w:rsid w:val="003D2E06"/>
  </w:style>
  <w:style w:type="paragraph" w:styleId="Titel">
    <w:name w:val="Title"/>
    <w:basedOn w:val="Normal"/>
    <w:next w:val="Normal"/>
    <w:link w:val="TitelTegn"/>
    <w:autoRedefine/>
    <w:uiPriority w:val="10"/>
    <w:qFormat/>
    <w:rsid w:val="00131471"/>
    <w:pPr>
      <w:spacing w:line="240" w:lineRule="auto"/>
      <w:contextualSpacing/>
      <w:jc w:val="center"/>
    </w:pPr>
    <w:rPr>
      <w:rFonts w:eastAsiaTheme="majorEastAsia" w:cstheme="majorBidi"/>
      <w:caps/>
      <w:spacing w:val="-10"/>
      <w:kern w:val="28"/>
      <w:sz w:val="56"/>
      <w:szCs w:val="56"/>
      <w:u w:val="single"/>
    </w:rPr>
  </w:style>
  <w:style w:type="character" w:customStyle="1" w:styleId="TitelTegn">
    <w:name w:val="Titel Tegn"/>
    <w:basedOn w:val="Standardskrifttypeiafsnit"/>
    <w:link w:val="Titel"/>
    <w:uiPriority w:val="10"/>
    <w:rsid w:val="00131471"/>
    <w:rPr>
      <w:rFonts w:ascii="Verdana" w:eastAsiaTheme="majorEastAsia" w:hAnsi="Verdana" w:cstheme="majorBidi"/>
      <w:caps/>
      <w:spacing w:val="-10"/>
      <w:kern w:val="28"/>
      <w:sz w:val="56"/>
      <w:szCs w:val="56"/>
      <w:u w:val="single"/>
      <w:lang w:val="en-US"/>
    </w:rPr>
  </w:style>
  <w:style w:type="paragraph" w:styleId="Ingenafstand">
    <w:name w:val="No Spacing"/>
    <w:uiPriority w:val="1"/>
    <w:rsid w:val="00D77F17"/>
    <w:pPr>
      <w:spacing w:line="240" w:lineRule="auto"/>
    </w:pPr>
    <w:rPr>
      <w:rFonts w:ascii="Arial" w:hAnsi="Arial"/>
      <w:sz w:val="24"/>
    </w:rPr>
  </w:style>
  <w:style w:type="character" w:customStyle="1" w:styleId="Overskrift2Tegn">
    <w:name w:val="Overskrift 2 Tegn"/>
    <w:basedOn w:val="Standardskrifttypeiafsnit"/>
    <w:link w:val="Overskrift2"/>
    <w:uiPriority w:val="9"/>
    <w:rsid w:val="000D36F5"/>
    <w:rPr>
      <w:rFonts w:ascii="Verdana" w:eastAsiaTheme="majorEastAsia" w:hAnsi="Verdana" w:cstheme="majorBidi"/>
      <w:b/>
      <w:szCs w:val="26"/>
      <w:lang w:val="en-US"/>
    </w:rPr>
  </w:style>
  <w:style w:type="character" w:styleId="Pladsholdertekst">
    <w:name w:val="Placeholder Text"/>
    <w:basedOn w:val="Standardskrifttypeiafsnit"/>
    <w:uiPriority w:val="99"/>
    <w:semiHidden/>
    <w:rsid w:val="00F14B64"/>
    <w:rPr>
      <w:color w:val="666666"/>
    </w:rPr>
  </w:style>
  <w:style w:type="character" w:styleId="Linjenummer">
    <w:name w:val="line number"/>
    <w:basedOn w:val="Standardskrifttypeiafsnit"/>
    <w:uiPriority w:val="99"/>
    <w:semiHidden/>
    <w:unhideWhenUsed/>
    <w:rsid w:val="001F19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076111">
      <w:bodyDiv w:val="1"/>
      <w:marLeft w:val="0"/>
      <w:marRight w:val="0"/>
      <w:marTop w:val="0"/>
      <w:marBottom w:val="0"/>
      <w:divBdr>
        <w:top w:val="none" w:sz="0" w:space="0" w:color="auto"/>
        <w:left w:val="none" w:sz="0" w:space="0" w:color="auto"/>
        <w:bottom w:val="none" w:sz="0" w:space="0" w:color="auto"/>
        <w:right w:val="none" w:sz="0" w:space="0" w:color="auto"/>
      </w:divBdr>
      <w:divsChild>
        <w:div w:id="147866312">
          <w:marLeft w:val="0"/>
          <w:marRight w:val="0"/>
          <w:marTop w:val="0"/>
          <w:marBottom w:val="0"/>
          <w:divBdr>
            <w:top w:val="none" w:sz="0" w:space="0" w:color="auto"/>
            <w:left w:val="none" w:sz="0" w:space="0" w:color="auto"/>
            <w:bottom w:val="none" w:sz="0" w:space="0" w:color="auto"/>
            <w:right w:val="none" w:sz="0" w:space="0" w:color="auto"/>
          </w:divBdr>
        </w:div>
        <w:div w:id="217207516">
          <w:marLeft w:val="0"/>
          <w:marRight w:val="0"/>
          <w:marTop w:val="0"/>
          <w:marBottom w:val="0"/>
          <w:divBdr>
            <w:top w:val="none" w:sz="0" w:space="0" w:color="auto"/>
            <w:left w:val="none" w:sz="0" w:space="0" w:color="auto"/>
            <w:bottom w:val="none" w:sz="0" w:space="0" w:color="auto"/>
            <w:right w:val="none" w:sz="0" w:space="0" w:color="auto"/>
          </w:divBdr>
        </w:div>
        <w:div w:id="245383830">
          <w:marLeft w:val="0"/>
          <w:marRight w:val="0"/>
          <w:marTop w:val="0"/>
          <w:marBottom w:val="0"/>
          <w:divBdr>
            <w:top w:val="none" w:sz="0" w:space="0" w:color="auto"/>
            <w:left w:val="none" w:sz="0" w:space="0" w:color="auto"/>
            <w:bottom w:val="none" w:sz="0" w:space="0" w:color="auto"/>
            <w:right w:val="none" w:sz="0" w:space="0" w:color="auto"/>
          </w:divBdr>
        </w:div>
        <w:div w:id="305354762">
          <w:marLeft w:val="0"/>
          <w:marRight w:val="0"/>
          <w:marTop w:val="0"/>
          <w:marBottom w:val="0"/>
          <w:divBdr>
            <w:top w:val="none" w:sz="0" w:space="0" w:color="auto"/>
            <w:left w:val="none" w:sz="0" w:space="0" w:color="auto"/>
            <w:bottom w:val="none" w:sz="0" w:space="0" w:color="auto"/>
            <w:right w:val="none" w:sz="0" w:space="0" w:color="auto"/>
          </w:divBdr>
        </w:div>
        <w:div w:id="520895960">
          <w:marLeft w:val="0"/>
          <w:marRight w:val="0"/>
          <w:marTop w:val="0"/>
          <w:marBottom w:val="0"/>
          <w:divBdr>
            <w:top w:val="none" w:sz="0" w:space="0" w:color="auto"/>
            <w:left w:val="none" w:sz="0" w:space="0" w:color="auto"/>
            <w:bottom w:val="none" w:sz="0" w:space="0" w:color="auto"/>
            <w:right w:val="none" w:sz="0" w:space="0" w:color="auto"/>
          </w:divBdr>
        </w:div>
        <w:div w:id="608198461">
          <w:marLeft w:val="0"/>
          <w:marRight w:val="0"/>
          <w:marTop w:val="0"/>
          <w:marBottom w:val="0"/>
          <w:divBdr>
            <w:top w:val="none" w:sz="0" w:space="0" w:color="auto"/>
            <w:left w:val="none" w:sz="0" w:space="0" w:color="auto"/>
            <w:bottom w:val="none" w:sz="0" w:space="0" w:color="auto"/>
            <w:right w:val="none" w:sz="0" w:space="0" w:color="auto"/>
          </w:divBdr>
        </w:div>
        <w:div w:id="700013920">
          <w:marLeft w:val="0"/>
          <w:marRight w:val="0"/>
          <w:marTop w:val="0"/>
          <w:marBottom w:val="0"/>
          <w:divBdr>
            <w:top w:val="none" w:sz="0" w:space="0" w:color="auto"/>
            <w:left w:val="none" w:sz="0" w:space="0" w:color="auto"/>
            <w:bottom w:val="none" w:sz="0" w:space="0" w:color="auto"/>
            <w:right w:val="none" w:sz="0" w:space="0" w:color="auto"/>
          </w:divBdr>
        </w:div>
        <w:div w:id="741293565">
          <w:marLeft w:val="0"/>
          <w:marRight w:val="0"/>
          <w:marTop w:val="0"/>
          <w:marBottom w:val="0"/>
          <w:divBdr>
            <w:top w:val="none" w:sz="0" w:space="0" w:color="auto"/>
            <w:left w:val="none" w:sz="0" w:space="0" w:color="auto"/>
            <w:bottom w:val="none" w:sz="0" w:space="0" w:color="auto"/>
            <w:right w:val="none" w:sz="0" w:space="0" w:color="auto"/>
          </w:divBdr>
        </w:div>
        <w:div w:id="793521272">
          <w:marLeft w:val="0"/>
          <w:marRight w:val="0"/>
          <w:marTop w:val="0"/>
          <w:marBottom w:val="0"/>
          <w:divBdr>
            <w:top w:val="none" w:sz="0" w:space="0" w:color="auto"/>
            <w:left w:val="none" w:sz="0" w:space="0" w:color="auto"/>
            <w:bottom w:val="none" w:sz="0" w:space="0" w:color="auto"/>
            <w:right w:val="none" w:sz="0" w:space="0" w:color="auto"/>
          </w:divBdr>
        </w:div>
        <w:div w:id="1474592248">
          <w:marLeft w:val="0"/>
          <w:marRight w:val="0"/>
          <w:marTop w:val="0"/>
          <w:marBottom w:val="0"/>
          <w:divBdr>
            <w:top w:val="none" w:sz="0" w:space="0" w:color="auto"/>
            <w:left w:val="none" w:sz="0" w:space="0" w:color="auto"/>
            <w:bottom w:val="none" w:sz="0" w:space="0" w:color="auto"/>
            <w:right w:val="none" w:sz="0" w:space="0" w:color="auto"/>
          </w:divBdr>
        </w:div>
        <w:div w:id="1496603318">
          <w:marLeft w:val="0"/>
          <w:marRight w:val="0"/>
          <w:marTop w:val="0"/>
          <w:marBottom w:val="0"/>
          <w:divBdr>
            <w:top w:val="none" w:sz="0" w:space="0" w:color="auto"/>
            <w:left w:val="none" w:sz="0" w:space="0" w:color="auto"/>
            <w:bottom w:val="none" w:sz="0" w:space="0" w:color="auto"/>
            <w:right w:val="none" w:sz="0" w:space="0" w:color="auto"/>
          </w:divBdr>
        </w:div>
        <w:div w:id="1510481886">
          <w:marLeft w:val="0"/>
          <w:marRight w:val="0"/>
          <w:marTop w:val="0"/>
          <w:marBottom w:val="0"/>
          <w:divBdr>
            <w:top w:val="none" w:sz="0" w:space="0" w:color="auto"/>
            <w:left w:val="none" w:sz="0" w:space="0" w:color="auto"/>
            <w:bottom w:val="none" w:sz="0" w:space="0" w:color="auto"/>
            <w:right w:val="none" w:sz="0" w:space="0" w:color="auto"/>
          </w:divBdr>
        </w:div>
        <w:div w:id="1635527438">
          <w:marLeft w:val="0"/>
          <w:marRight w:val="0"/>
          <w:marTop w:val="0"/>
          <w:marBottom w:val="0"/>
          <w:divBdr>
            <w:top w:val="none" w:sz="0" w:space="0" w:color="auto"/>
            <w:left w:val="none" w:sz="0" w:space="0" w:color="auto"/>
            <w:bottom w:val="none" w:sz="0" w:space="0" w:color="auto"/>
            <w:right w:val="none" w:sz="0" w:space="0" w:color="auto"/>
          </w:divBdr>
        </w:div>
        <w:div w:id="1878614887">
          <w:marLeft w:val="0"/>
          <w:marRight w:val="0"/>
          <w:marTop w:val="0"/>
          <w:marBottom w:val="0"/>
          <w:divBdr>
            <w:top w:val="none" w:sz="0" w:space="0" w:color="auto"/>
            <w:left w:val="none" w:sz="0" w:space="0" w:color="auto"/>
            <w:bottom w:val="none" w:sz="0" w:space="0" w:color="auto"/>
            <w:right w:val="none" w:sz="0" w:space="0" w:color="auto"/>
          </w:divBdr>
        </w:div>
      </w:divsChild>
    </w:div>
    <w:div w:id="127551660">
      <w:bodyDiv w:val="1"/>
      <w:marLeft w:val="0"/>
      <w:marRight w:val="0"/>
      <w:marTop w:val="0"/>
      <w:marBottom w:val="0"/>
      <w:divBdr>
        <w:top w:val="none" w:sz="0" w:space="0" w:color="auto"/>
        <w:left w:val="none" w:sz="0" w:space="0" w:color="auto"/>
        <w:bottom w:val="none" w:sz="0" w:space="0" w:color="auto"/>
        <w:right w:val="none" w:sz="0" w:space="0" w:color="auto"/>
      </w:divBdr>
      <w:divsChild>
        <w:div w:id="1195732593">
          <w:marLeft w:val="0"/>
          <w:marRight w:val="0"/>
          <w:marTop w:val="0"/>
          <w:marBottom w:val="0"/>
          <w:divBdr>
            <w:top w:val="none" w:sz="0" w:space="0" w:color="auto"/>
            <w:left w:val="none" w:sz="0" w:space="0" w:color="auto"/>
            <w:bottom w:val="none" w:sz="0" w:space="0" w:color="auto"/>
            <w:right w:val="none" w:sz="0" w:space="0" w:color="auto"/>
          </w:divBdr>
        </w:div>
      </w:divsChild>
    </w:div>
    <w:div w:id="161437740">
      <w:bodyDiv w:val="1"/>
      <w:marLeft w:val="0"/>
      <w:marRight w:val="0"/>
      <w:marTop w:val="0"/>
      <w:marBottom w:val="0"/>
      <w:divBdr>
        <w:top w:val="none" w:sz="0" w:space="0" w:color="auto"/>
        <w:left w:val="none" w:sz="0" w:space="0" w:color="auto"/>
        <w:bottom w:val="none" w:sz="0" w:space="0" w:color="auto"/>
        <w:right w:val="none" w:sz="0" w:space="0" w:color="auto"/>
      </w:divBdr>
      <w:divsChild>
        <w:div w:id="1379475068">
          <w:marLeft w:val="0"/>
          <w:marRight w:val="0"/>
          <w:marTop w:val="0"/>
          <w:marBottom w:val="0"/>
          <w:divBdr>
            <w:top w:val="none" w:sz="0" w:space="0" w:color="auto"/>
            <w:left w:val="none" w:sz="0" w:space="0" w:color="auto"/>
            <w:bottom w:val="none" w:sz="0" w:space="0" w:color="auto"/>
            <w:right w:val="none" w:sz="0" w:space="0" w:color="auto"/>
          </w:divBdr>
        </w:div>
        <w:div w:id="212233644">
          <w:marLeft w:val="0"/>
          <w:marRight w:val="0"/>
          <w:marTop w:val="0"/>
          <w:marBottom w:val="0"/>
          <w:divBdr>
            <w:top w:val="none" w:sz="0" w:space="0" w:color="auto"/>
            <w:left w:val="none" w:sz="0" w:space="0" w:color="auto"/>
            <w:bottom w:val="none" w:sz="0" w:space="0" w:color="auto"/>
            <w:right w:val="none" w:sz="0" w:space="0" w:color="auto"/>
          </w:divBdr>
        </w:div>
      </w:divsChild>
    </w:div>
    <w:div w:id="176046227">
      <w:bodyDiv w:val="1"/>
      <w:marLeft w:val="0"/>
      <w:marRight w:val="0"/>
      <w:marTop w:val="0"/>
      <w:marBottom w:val="0"/>
      <w:divBdr>
        <w:top w:val="none" w:sz="0" w:space="0" w:color="auto"/>
        <w:left w:val="none" w:sz="0" w:space="0" w:color="auto"/>
        <w:bottom w:val="none" w:sz="0" w:space="0" w:color="auto"/>
        <w:right w:val="none" w:sz="0" w:space="0" w:color="auto"/>
      </w:divBdr>
      <w:divsChild>
        <w:div w:id="22632057">
          <w:marLeft w:val="0"/>
          <w:marRight w:val="0"/>
          <w:marTop w:val="0"/>
          <w:marBottom w:val="0"/>
          <w:divBdr>
            <w:top w:val="none" w:sz="0" w:space="0" w:color="auto"/>
            <w:left w:val="none" w:sz="0" w:space="0" w:color="auto"/>
            <w:bottom w:val="none" w:sz="0" w:space="0" w:color="auto"/>
            <w:right w:val="none" w:sz="0" w:space="0" w:color="auto"/>
          </w:divBdr>
        </w:div>
        <w:div w:id="391275116">
          <w:marLeft w:val="0"/>
          <w:marRight w:val="0"/>
          <w:marTop w:val="0"/>
          <w:marBottom w:val="0"/>
          <w:divBdr>
            <w:top w:val="none" w:sz="0" w:space="0" w:color="auto"/>
            <w:left w:val="none" w:sz="0" w:space="0" w:color="auto"/>
            <w:bottom w:val="none" w:sz="0" w:space="0" w:color="auto"/>
            <w:right w:val="none" w:sz="0" w:space="0" w:color="auto"/>
          </w:divBdr>
        </w:div>
        <w:div w:id="560142526">
          <w:marLeft w:val="0"/>
          <w:marRight w:val="0"/>
          <w:marTop w:val="0"/>
          <w:marBottom w:val="0"/>
          <w:divBdr>
            <w:top w:val="none" w:sz="0" w:space="0" w:color="auto"/>
            <w:left w:val="none" w:sz="0" w:space="0" w:color="auto"/>
            <w:bottom w:val="none" w:sz="0" w:space="0" w:color="auto"/>
            <w:right w:val="none" w:sz="0" w:space="0" w:color="auto"/>
          </w:divBdr>
        </w:div>
        <w:div w:id="966155901">
          <w:marLeft w:val="0"/>
          <w:marRight w:val="0"/>
          <w:marTop w:val="0"/>
          <w:marBottom w:val="0"/>
          <w:divBdr>
            <w:top w:val="none" w:sz="0" w:space="0" w:color="auto"/>
            <w:left w:val="none" w:sz="0" w:space="0" w:color="auto"/>
            <w:bottom w:val="none" w:sz="0" w:space="0" w:color="auto"/>
            <w:right w:val="none" w:sz="0" w:space="0" w:color="auto"/>
          </w:divBdr>
        </w:div>
        <w:div w:id="1029139094">
          <w:marLeft w:val="0"/>
          <w:marRight w:val="0"/>
          <w:marTop w:val="0"/>
          <w:marBottom w:val="0"/>
          <w:divBdr>
            <w:top w:val="none" w:sz="0" w:space="0" w:color="auto"/>
            <w:left w:val="none" w:sz="0" w:space="0" w:color="auto"/>
            <w:bottom w:val="none" w:sz="0" w:space="0" w:color="auto"/>
            <w:right w:val="none" w:sz="0" w:space="0" w:color="auto"/>
          </w:divBdr>
        </w:div>
        <w:div w:id="1282685968">
          <w:marLeft w:val="0"/>
          <w:marRight w:val="0"/>
          <w:marTop w:val="0"/>
          <w:marBottom w:val="0"/>
          <w:divBdr>
            <w:top w:val="none" w:sz="0" w:space="0" w:color="auto"/>
            <w:left w:val="none" w:sz="0" w:space="0" w:color="auto"/>
            <w:bottom w:val="none" w:sz="0" w:space="0" w:color="auto"/>
            <w:right w:val="none" w:sz="0" w:space="0" w:color="auto"/>
          </w:divBdr>
        </w:div>
        <w:div w:id="1723477917">
          <w:marLeft w:val="0"/>
          <w:marRight w:val="0"/>
          <w:marTop w:val="0"/>
          <w:marBottom w:val="0"/>
          <w:divBdr>
            <w:top w:val="none" w:sz="0" w:space="0" w:color="auto"/>
            <w:left w:val="none" w:sz="0" w:space="0" w:color="auto"/>
            <w:bottom w:val="none" w:sz="0" w:space="0" w:color="auto"/>
            <w:right w:val="none" w:sz="0" w:space="0" w:color="auto"/>
          </w:divBdr>
        </w:div>
      </w:divsChild>
    </w:div>
    <w:div w:id="191577695">
      <w:bodyDiv w:val="1"/>
      <w:marLeft w:val="0"/>
      <w:marRight w:val="0"/>
      <w:marTop w:val="0"/>
      <w:marBottom w:val="0"/>
      <w:divBdr>
        <w:top w:val="none" w:sz="0" w:space="0" w:color="auto"/>
        <w:left w:val="none" w:sz="0" w:space="0" w:color="auto"/>
        <w:bottom w:val="none" w:sz="0" w:space="0" w:color="auto"/>
        <w:right w:val="none" w:sz="0" w:space="0" w:color="auto"/>
      </w:divBdr>
      <w:divsChild>
        <w:div w:id="13121032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51548550">
      <w:bodyDiv w:val="1"/>
      <w:marLeft w:val="0"/>
      <w:marRight w:val="0"/>
      <w:marTop w:val="0"/>
      <w:marBottom w:val="0"/>
      <w:divBdr>
        <w:top w:val="none" w:sz="0" w:space="0" w:color="auto"/>
        <w:left w:val="none" w:sz="0" w:space="0" w:color="auto"/>
        <w:bottom w:val="none" w:sz="0" w:space="0" w:color="auto"/>
        <w:right w:val="none" w:sz="0" w:space="0" w:color="auto"/>
      </w:divBdr>
    </w:div>
    <w:div w:id="266160740">
      <w:bodyDiv w:val="1"/>
      <w:marLeft w:val="0"/>
      <w:marRight w:val="0"/>
      <w:marTop w:val="0"/>
      <w:marBottom w:val="0"/>
      <w:divBdr>
        <w:top w:val="none" w:sz="0" w:space="0" w:color="auto"/>
        <w:left w:val="none" w:sz="0" w:space="0" w:color="auto"/>
        <w:bottom w:val="none" w:sz="0" w:space="0" w:color="auto"/>
        <w:right w:val="none" w:sz="0" w:space="0" w:color="auto"/>
      </w:divBdr>
    </w:div>
    <w:div w:id="289018687">
      <w:bodyDiv w:val="1"/>
      <w:marLeft w:val="0"/>
      <w:marRight w:val="0"/>
      <w:marTop w:val="0"/>
      <w:marBottom w:val="0"/>
      <w:divBdr>
        <w:top w:val="none" w:sz="0" w:space="0" w:color="auto"/>
        <w:left w:val="none" w:sz="0" w:space="0" w:color="auto"/>
        <w:bottom w:val="none" w:sz="0" w:space="0" w:color="auto"/>
        <w:right w:val="none" w:sz="0" w:space="0" w:color="auto"/>
      </w:divBdr>
    </w:div>
    <w:div w:id="319584357">
      <w:bodyDiv w:val="1"/>
      <w:marLeft w:val="0"/>
      <w:marRight w:val="0"/>
      <w:marTop w:val="0"/>
      <w:marBottom w:val="0"/>
      <w:divBdr>
        <w:top w:val="none" w:sz="0" w:space="0" w:color="auto"/>
        <w:left w:val="none" w:sz="0" w:space="0" w:color="auto"/>
        <w:bottom w:val="none" w:sz="0" w:space="0" w:color="auto"/>
        <w:right w:val="none" w:sz="0" w:space="0" w:color="auto"/>
      </w:divBdr>
    </w:div>
    <w:div w:id="380717081">
      <w:bodyDiv w:val="1"/>
      <w:marLeft w:val="0"/>
      <w:marRight w:val="0"/>
      <w:marTop w:val="0"/>
      <w:marBottom w:val="0"/>
      <w:divBdr>
        <w:top w:val="none" w:sz="0" w:space="0" w:color="auto"/>
        <w:left w:val="none" w:sz="0" w:space="0" w:color="auto"/>
        <w:bottom w:val="none" w:sz="0" w:space="0" w:color="auto"/>
        <w:right w:val="none" w:sz="0" w:space="0" w:color="auto"/>
      </w:divBdr>
    </w:div>
    <w:div w:id="386615578">
      <w:bodyDiv w:val="1"/>
      <w:marLeft w:val="0"/>
      <w:marRight w:val="0"/>
      <w:marTop w:val="0"/>
      <w:marBottom w:val="0"/>
      <w:divBdr>
        <w:top w:val="none" w:sz="0" w:space="0" w:color="auto"/>
        <w:left w:val="none" w:sz="0" w:space="0" w:color="auto"/>
        <w:bottom w:val="none" w:sz="0" w:space="0" w:color="auto"/>
        <w:right w:val="none" w:sz="0" w:space="0" w:color="auto"/>
      </w:divBdr>
      <w:divsChild>
        <w:div w:id="345716307">
          <w:marLeft w:val="0"/>
          <w:marRight w:val="0"/>
          <w:marTop w:val="0"/>
          <w:marBottom w:val="0"/>
          <w:divBdr>
            <w:top w:val="none" w:sz="0" w:space="0" w:color="auto"/>
            <w:left w:val="none" w:sz="0" w:space="0" w:color="auto"/>
            <w:bottom w:val="none" w:sz="0" w:space="0" w:color="auto"/>
            <w:right w:val="none" w:sz="0" w:space="0" w:color="auto"/>
          </w:divBdr>
        </w:div>
        <w:div w:id="958758768">
          <w:marLeft w:val="0"/>
          <w:marRight w:val="0"/>
          <w:marTop w:val="0"/>
          <w:marBottom w:val="0"/>
          <w:divBdr>
            <w:top w:val="none" w:sz="0" w:space="0" w:color="auto"/>
            <w:left w:val="none" w:sz="0" w:space="0" w:color="auto"/>
            <w:bottom w:val="none" w:sz="0" w:space="0" w:color="auto"/>
            <w:right w:val="none" w:sz="0" w:space="0" w:color="auto"/>
          </w:divBdr>
        </w:div>
      </w:divsChild>
    </w:div>
    <w:div w:id="392509661">
      <w:bodyDiv w:val="1"/>
      <w:marLeft w:val="0"/>
      <w:marRight w:val="0"/>
      <w:marTop w:val="0"/>
      <w:marBottom w:val="0"/>
      <w:divBdr>
        <w:top w:val="none" w:sz="0" w:space="0" w:color="auto"/>
        <w:left w:val="none" w:sz="0" w:space="0" w:color="auto"/>
        <w:bottom w:val="none" w:sz="0" w:space="0" w:color="auto"/>
        <w:right w:val="none" w:sz="0" w:space="0" w:color="auto"/>
      </w:divBdr>
    </w:div>
    <w:div w:id="440302412">
      <w:bodyDiv w:val="1"/>
      <w:marLeft w:val="0"/>
      <w:marRight w:val="0"/>
      <w:marTop w:val="0"/>
      <w:marBottom w:val="0"/>
      <w:divBdr>
        <w:top w:val="none" w:sz="0" w:space="0" w:color="auto"/>
        <w:left w:val="none" w:sz="0" w:space="0" w:color="auto"/>
        <w:bottom w:val="none" w:sz="0" w:space="0" w:color="auto"/>
        <w:right w:val="none" w:sz="0" w:space="0" w:color="auto"/>
      </w:divBdr>
      <w:divsChild>
        <w:div w:id="40594895">
          <w:marLeft w:val="0"/>
          <w:marRight w:val="0"/>
          <w:marTop w:val="0"/>
          <w:marBottom w:val="0"/>
          <w:divBdr>
            <w:top w:val="none" w:sz="0" w:space="0" w:color="auto"/>
            <w:left w:val="none" w:sz="0" w:space="0" w:color="auto"/>
            <w:bottom w:val="none" w:sz="0" w:space="0" w:color="auto"/>
            <w:right w:val="none" w:sz="0" w:space="0" w:color="auto"/>
          </w:divBdr>
        </w:div>
        <w:div w:id="379330703">
          <w:marLeft w:val="0"/>
          <w:marRight w:val="0"/>
          <w:marTop w:val="0"/>
          <w:marBottom w:val="0"/>
          <w:divBdr>
            <w:top w:val="none" w:sz="0" w:space="0" w:color="auto"/>
            <w:left w:val="none" w:sz="0" w:space="0" w:color="auto"/>
            <w:bottom w:val="none" w:sz="0" w:space="0" w:color="auto"/>
            <w:right w:val="none" w:sz="0" w:space="0" w:color="auto"/>
          </w:divBdr>
        </w:div>
        <w:div w:id="582566343">
          <w:marLeft w:val="0"/>
          <w:marRight w:val="0"/>
          <w:marTop w:val="0"/>
          <w:marBottom w:val="0"/>
          <w:divBdr>
            <w:top w:val="none" w:sz="0" w:space="0" w:color="auto"/>
            <w:left w:val="none" w:sz="0" w:space="0" w:color="auto"/>
            <w:bottom w:val="none" w:sz="0" w:space="0" w:color="auto"/>
            <w:right w:val="none" w:sz="0" w:space="0" w:color="auto"/>
          </w:divBdr>
        </w:div>
        <w:div w:id="636451835">
          <w:marLeft w:val="0"/>
          <w:marRight w:val="0"/>
          <w:marTop w:val="0"/>
          <w:marBottom w:val="0"/>
          <w:divBdr>
            <w:top w:val="none" w:sz="0" w:space="0" w:color="auto"/>
            <w:left w:val="none" w:sz="0" w:space="0" w:color="auto"/>
            <w:bottom w:val="none" w:sz="0" w:space="0" w:color="auto"/>
            <w:right w:val="none" w:sz="0" w:space="0" w:color="auto"/>
          </w:divBdr>
        </w:div>
        <w:div w:id="867909992">
          <w:marLeft w:val="0"/>
          <w:marRight w:val="0"/>
          <w:marTop w:val="0"/>
          <w:marBottom w:val="0"/>
          <w:divBdr>
            <w:top w:val="none" w:sz="0" w:space="0" w:color="auto"/>
            <w:left w:val="none" w:sz="0" w:space="0" w:color="auto"/>
            <w:bottom w:val="none" w:sz="0" w:space="0" w:color="auto"/>
            <w:right w:val="none" w:sz="0" w:space="0" w:color="auto"/>
          </w:divBdr>
        </w:div>
        <w:div w:id="926381036">
          <w:marLeft w:val="0"/>
          <w:marRight w:val="0"/>
          <w:marTop w:val="0"/>
          <w:marBottom w:val="0"/>
          <w:divBdr>
            <w:top w:val="none" w:sz="0" w:space="0" w:color="auto"/>
            <w:left w:val="none" w:sz="0" w:space="0" w:color="auto"/>
            <w:bottom w:val="none" w:sz="0" w:space="0" w:color="auto"/>
            <w:right w:val="none" w:sz="0" w:space="0" w:color="auto"/>
          </w:divBdr>
        </w:div>
        <w:div w:id="1071342759">
          <w:marLeft w:val="0"/>
          <w:marRight w:val="0"/>
          <w:marTop w:val="0"/>
          <w:marBottom w:val="0"/>
          <w:divBdr>
            <w:top w:val="none" w:sz="0" w:space="0" w:color="auto"/>
            <w:left w:val="none" w:sz="0" w:space="0" w:color="auto"/>
            <w:bottom w:val="none" w:sz="0" w:space="0" w:color="auto"/>
            <w:right w:val="none" w:sz="0" w:space="0" w:color="auto"/>
          </w:divBdr>
        </w:div>
        <w:div w:id="1276522614">
          <w:marLeft w:val="0"/>
          <w:marRight w:val="0"/>
          <w:marTop w:val="0"/>
          <w:marBottom w:val="0"/>
          <w:divBdr>
            <w:top w:val="none" w:sz="0" w:space="0" w:color="auto"/>
            <w:left w:val="none" w:sz="0" w:space="0" w:color="auto"/>
            <w:bottom w:val="none" w:sz="0" w:space="0" w:color="auto"/>
            <w:right w:val="none" w:sz="0" w:space="0" w:color="auto"/>
          </w:divBdr>
        </w:div>
        <w:div w:id="1339195319">
          <w:marLeft w:val="0"/>
          <w:marRight w:val="0"/>
          <w:marTop w:val="0"/>
          <w:marBottom w:val="0"/>
          <w:divBdr>
            <w:top w:val="none" w:sz="0" w:space="0" w:color="auto"/>
            <w:left w:val="none" w:sz="0" w:space="0" w:color="auto"/>
            <w:bottom w:val="none" w:sz="0" w:space="0" w:color="auto"/>
            <w:right w:val="none" w:sz="0" w:space="0" w:color="auto"/>
          </w:divBdr>
        </w:div>
        <w:div w:id="1586958976">
          <w:marLeft w:val="0"/>
          <w:marRight w:val="0"/>
          <w:marTop w:val="0"/>
          <w:marBottom w:val="0"/>
          <w:divBdr>
            <w:top w:val="none" w:sz="0" w:space="0" w:color="auto"/>
            <w:left w:val="none" w:sz="0" w:space="0" w:color="auto"/>
            <w:bottom w:val="none" w:sz="0" w:space="0" w:color="auto"/>
            <w:right w:val="none" w:sz="0" w:space="0" w:color="auto"/>
          </w:divBdr>
        </w:div>
        <w:div w:id="1600748718">
          <w:marLeft w:val="0"/>
          <w:marRight w:val="0"/>
          <w:marTop w:val="0"/>
          <w:marBottom w:val="0"/>
          <w:divBdr>
            <w:top w:val="none" w:sz="0" w:space="0" w:color="auto"/>
            <w:left w:val="none" w:sz="0" w:space="0" w:color="auto"/>
            <w:bottom w:val="none" w:sz="0" w:space="0" w:color="auto"/>
            <w:right w:val="none" w:sz="0" w:space="0" w:color="auto"/>
          </w:divBdr>
        </w:div>
        <w:div w:id="1640764084">
          <w:marLeft w:val="0"/>
          <w:marRight w:val="0"/>
          <w:marTop w:val="0"/>
          <w:marBottom w:val="0"/>
          <w:divBdr>
            <w:top w:val="none" w:sz="0" w:space="0" w:color="auto"/>
            <w:left w:val="none" w:sz="0" w:space="0" w:color="auto"/>
            <w:bottom w:val="none" w:sz="0" w:space="0" w:color="auto"/>
            <w:right w:val="none" w:sz="0" w:space="0" w:color="auto"/>
          </w:divBdr>
        </w:div>
        <w:div w:id="1998730712">
          <w:marLeft w:val="0"/>
          <w:marRight w:val="0"/>
          <w:marTop w:val="0"/>
          <w:marBottom w:val="0"/>
          <w:divBdr>
            <w:top w:val="none" w:sz="0" w:space="0" w:color="auto"/>
            <w:left w:val="none" w:sz="0" w:space="0" w:color="auto"/>
            <w:bottom w:val="none" w:sz="0" w:space="0" w:color="auto"/>
            <w:right w:val="none" w:sz="0" w:space="0" w:color="auto"/>
          </w:divBdr>
        </w:div>
        <w:div w:id="2126074184">
          <w:marLeft w:val="0"/>
          <w:marRight w:val="0"/>
          <w:marTop w:val="0"/>
          <w:marBottom w:val="0"/>
          <w:divBdr>
            <w:top w:val="none" w:sz="0" w:space="0" w:color="auto"/>
            <w:left w:val="none" w:sz="0" w:space="0" w:color="auto"/>
            <w:bottom w:val="none" w:sz="0" w:space="0" w:color="auto"/>
            <w:right w:val="none" w:sz="0" w:space="0" w:color="auto"/>
          </w:divBdr>
        </w:div>
      </w:divsChild>
    </w:div>
    <w:div w:id="488911380">
      <w:bodyDiv w:val="1"/>
      <w:marLeft w:val="0"/>
      <w:marRight w:val="0"/>
      <w:marTop w:val="0"/>
      <w:marBottom w:val="0"/>
      <w:divBdr>
        <w:top w:val="none" w:sz="0" w:space="0" w:color="auto"/>
        <w:left w:val="none" w:sz="0" w:space="0" w:color="auto"/>
        <w:bottom w:val="none" w:sz="0" w:space="0" w:color="auto"/>
        <w:right w:val="none" w:sz="0" w:space="0" w:color="auto"/>
      </w:divBdr>
    </w:div>
    <w:div w:id="489366868">
      <w:bodyDiv w:val="1"/>
      <w:marLeft w:val="0"/>
      <w:marRight w:val="0"/>
      <w:marTop w:val="0"/>
      <w:marBottom w:val="0"/>
      <w:divBdr>
        <w:top w:val="none" w:sz="0" w:space="0" w:color="auto"/>
        <w:left w:val="none" w:sz="0" w:space="0" w:color="auto"/>
        <w:bottom w:val="none" w:sz="0" w:space="0" w:color="auto"/>
        <w:right w:val="none" w:sz="0" w:space="0" w:color="auto"/>
      </w:divBdr>
    </w:div>
    <w:div w:id="566183461">
      <w:bodyDiv w:val="1"/>
      <w:marLeft w:val="0"/>
      <w:marRight w:val="0"/>
      <w:marTop w:val="0"/>
      <w:marBottom w:val="0"/>
      <w:divBdr>
        <w:top w:val="none" w:sz="0" w:space="0" w:color="auto"/>
        <w:left w:val="none" w:sz="0" w:space="0" w:color="auto"/>
        <w:bottom w:val="none" w:sz="0" w:space="0" w:color="auto"/>
        <w:right w:val="none" w:sz="0" w:space="0" w:color="auto"/>
      </w:divBdr>
    </w:div>
    <w:div w:id="631205195">
      <w:bodyDiv w:val="1"/>
      <w:marLeft w:val="0"/>
      <w:marRight w:val="0"/>
      <w:marTop w:val="0"/>
      <w:marBottom w:val="0"/>
      <w:divBdr>
        <w:top w:val="none" w:sz="0" w:space="0" w:color="auto"/>
        <w:left w:val="none" w:sz="0" w:space="0" w:color="auto"/>
        <w:bottom w:val="none" w:sz="0" w:space="0" w:color="auto"/>
        <w:right w:val="none" w:sz="0" w:space="0" w:color="auto"/>
      </w:divBdr>
      <w:divsChild>
        <w:div w:id="18623605">
          <w:marLeft w:val="0"/>
          <w:marRight w:val="0"/>
          <w:marTop w:val="0"/>
          <w:marBottom w:val="0"/>
          <w:divBdr>
            <w:top w:val="none" w:sz="0" w:space="0" w:color="auto"/>
            <w:left w:val="none" w:sz="0" w:space="0" w:color="auto"/>
            <w:bottom w:val="none" w:sz="0" w:space="0" w:color="auto"/>
            <w:right w:val="none" w:sz="0" w:space="0" w:color="auto"/>
          </w:divBdr>
        </w:div>
        <w:div w:id="146046765">
          <w:marLeft w:val="0"/>
          <w:marRight w:val="0"/>
          <w:marTop w:val="0"/>
          <w:marBottom w:val="0"/>
          <w:divBdr>
            <w:top w:val="none" w:sz="0" w:space="0" w:color="auto"/>
            <w:left w:val="none" w:sz="0" w:space="0" w:color="auto"/>
            <w:bottom w:val="none" w:sz="0" w:space="0" w:color="auto"/>
            <w:right w:val="none" w:sz="0" w:space="0" w:color="auto"/>
          </w:divBdr>
        </w:div>
        <w:div w:id="146634578">
          <w:marLeft w:val="0"/>
          <w:marRight w:val="0"/>
          <w:marTop w:val="0"/>
          <w:marBottom w:val="0"/>
          <w:divBdr>
            <w:top w:val="none" w:sz="0" w:space="0" w:color="auto"/>
            <w:left w:val="none" w:sz="0" w:space="0" w:color="auto"/>
            <w:bottom w:val="none" w:sz="0" w:space="0" w:color="auto"/>
            <w:right w:val="none" w:sz="0" w:space="0" w:color="auto"/>
          </w:divBdr>
        </w:div>
        <w:div w:id="147552857">
          <w:marLeft w:val="0"/>
          <w:marRight w:val="0"/>
          <w:marTop w:val="0"/>
          <w:marBottom w:val="0"/>
          <w:divBdr>
            <w:top w:val="none" w:sz="0" w:space="0" w:color="auto"/>
            <w:left w:val="none" w:sz="0" w:space="0" w:color="auto"/>
            <w:bottom w:val="none" w:sz="0" w:space="0" w:color="auto"/>
            <w:right w:val="none" w:sz="0" w:space="0" w:color="auto"/>
          </w:divBdr>
        </w:div>
        <w:div w:id="154030553">
          <w:marLeft w:val="0"/>
          <w:marRight w:val="0"/>
          <w:marTop w:val="0"/>
          <w:marBottom w:val="0"/>
          <w:divBdr>
            <w:top w:val="none" w:sz="0" w:space="0" w:color="auto"/>
            <w:left w:val="none" w:sz="0" w:space="0" w:color="auto"/>
            <w:bottom w:val="none" w:sz="0" w:space="0" w:color="auto"/>
            <w:right w:val="none" w:sz="0" w:space="0" w:color="auto"/>
          </w:divBdr>
        </w:div>
        <w:div w:id="229854929">
          <w:marLeft w:val="0"/>
          <w:marRight w:val="0"/>
          <w:marTop w:val="0"/>
          <w:marBottom w:val="0"/>
          <w:divBdr>
            <w:top w:val="none" w:sz="0" w:space="0" w:color="auto"/>
            <w:left w:val="none" w:sz="0" w:space="0" w:color="auto"/>
            <w:bottom w:val="none" w:sz="0" w:space="0" w:color="auto"/>
            <w:right w:val="none" w:sz="0" w:space="0" w:color="auto"/>
          </w:divBdr>
        </w:div>
        <w:div w:id="481391230">
          <w:marLeft w:val="0"/>
          <w:marRight w:val="0"/>
          <w:marTop w:val="0"/>
          <w:marBottom w:val="0"/>
          <w:divBdr>
            <w:top w:val="none" w:sz="0" w:space="0" w:color="auto"/>
            <w:left w:val="none" w:sz="0" w:space="0" w:color="auto"/>
            <w:bottom w:val="none" w:sz="0" w:space="0" w:color="auto"/>
            <w:right w:val="none" w:sz="0" w:space="0" w:color="auto"/>
          </w:divBdr>
        </w:div>
        <w:div w:id="573272948">
          <w:marLeft w:val="0"/>
          <w:marRight w:val="0"/>
          <w:marTop w:val="0"/>
          <w:marBottom w:val="0"/>
          <w:divBdr>
            <w:top w:val="none" w:sz="0" w:space="0" w:color="auto"/>
            <w:left w:val="none" w:sz="0" w:space="0" w:color="auto"/>
            <w:bottom w:val="none" w:sz="0" w:space="0" w:color="auto"/>
            <w:right w:val="none" w:sz="0" w:space="0" w:color="auto"/>
          </w:divBdr>
        </w:div>
        <w:div w:id="689767180">
          <w:marLeft w:val="0"/>
          <w:marRight w:val="0"/>
          <w:marTop w:val="0"/>
          <w:marBottom w:val="0"/>
          <w:divBdr>
            <w:top w:val="none" w:sz="0" w:space="0" w:color="auto"/>
            <w:left w:val="none" w:sz="0" w:space="0" w:color="auto"/>
            <w:bottom w:val="none" w:sz="0" w:space="0" w:color="auto"/>
            <w:right w:val="none" w:sz="0" w:space="0" w:color="auto"/>
          </w:divBdr>
        </w:div>
        <w:div w:id="714233095">
          <w:marLeft w:val="0"/>
          <w:marRight w:val="0"/>
          <w:marTop w:val="0"/>
          <w:marBottom w:val="0"/>
          <w:divBdr>
            <w:top w:val="none" w:sz="0" w:space="0" w:color="auto"/>
            <w:left w:val="none" w:sz="0" w:space="0" w:color="auto"/>
            <w:bottom w:val="none" w:sz="0" w:space="0" w:color="auto"/>
            <w:right w:val="none" w:sz="0" w:space="0" w:color="auto"/>
          </w:divBdr>
        </w:div>
        <w:div w:id="746852258">
          <w:marLeft w:val="0"/>
          <w:marRight w:val="0"/>
          <w:marTop w:val="0"/>
          <w:marBottom w:val="0"/>
          <w:divBdr>
            <w:top w:val="none" w:sz="0" w:space="0" w:color="auto"/>
            <w:left w:val="none" w:sz="0" w:space="0" w:color="auto"/>
            <w:bottom w:val="none" w:sz="0" w:space="0" w:color="auto"/>
            <w:right w:val="none" w:sz="0" w:space="0" w:color="auto"/>
          </w:divBdr>
        </w:div>
        <w:div w:id="795565306">
          <w:marLeft w:val="0"/>
          <w:marRight w:val="0"/>
          <w:marTop w:val="0"/>
          <w:marBottom w:val="0"/>
          <w:divBdr>
            <w:top w:val="none" w:sz="0" w:space="0" w:color="auto"/>
            <w:left w:val="none" w:sz="0" w:space="0" w:color="auto"/>
            <w:bottom w:val="none" w:sz="0" w:space="0" w:color="auto"/>
            <w:right w:val="none" w:sz="0" w:space="0" w:color="auto"/>
          </w:divBdr>
        </w:div>
        <w:div w:id="904417024">
          <w:marLeft w:val="0"/>
          <w:marRight w:val="0"/>
          <w:marTop w:val="0"/>
          <w:marBottom w:val="0"/>
          <w:divBdr>
            <w:top w:val="none" w:sz="0" w:space="0" w:color="auto"/>
            <w:left w:val="none" w:sz="0" w:space="0" w:color="auto"/>
            <w:bottom w:val="none" w:sz="0" w:space="0" w:color="auto"/>
            <w:right w:val="none" w:sz="0" w:space="0" w:color="auto"/>
          </w:divBdr>
        </w:div>
        <w:div w:id="1054230049">
          <w:marLeft w:val="0"/>
          <w:marRight w:val="0"/>
          <w:marTop w:val="0"/>
          <w:marBottom w:val="0"/>
          <w:divBdr>
            <w:top w:val="none" w:sz="0" w:space="0" w:color="auto"/>
            <w:left w:val="none" w:sz="0" w:space="0" w:color="auto"/>
            <w:bottom w:val="none" w:sz="0" w:space="0" w:color="auto"/>
            <w:right w:val="none" w:sz="0" w:space="0" w:color="auto"/>
          </w:divBdr>
        </w:div>
        <w:div w:id="1097672984">
          <w:marLeft w:val="0"/>
          <w:marRight w:val="0"/>
          <w:marTop w:val="0"/>
          <w:marBottom w:val="0"/>
          <w:divBdr>
            <w:top w:val="none" w:sz="0" w:space="0" w:color="auto"/>
            <w:left w:val="none" w:sz="0" w:space="0" w:color="auto"/>
            <w:bottom w:val="none" w:sz="0" w:space="0" w:color="auto"/>
            <w:right w:val="none" w:sz="0" w:space="0" w:color="auto"/>
          </w:divBdr>
        </w:div>
        <w:div w:id="1133908324">
          <w:marLeft w:val="0"/>
          <w:marRight w:val="0"/>
          <w:marTop w:val="0"/>
          <w:marBottom w:val="0"/>
          <w:divBdr>
            <w:top w:val="none" w:sz="0" w:space="0" w:color="auto"/>
            <w:left w:val="none" w:sz="0" w:space="0" w:color="auto"/>
            <w:bottom w:val="none" w:sz="0" w:space="0" w:color="auto"/>
            <w:right w:val="none" w:sz="0" w:space="0" w:color="auto"/>
          </w:divBdr>
        </w:div>
        <w:div w:id="1143888726">
          <w:marLeft w:val="0"/>
          <w:marRight w:val="0"/>
          <w:marTop w:val="0"/>
          <w:marBottom w:val="0"/>
          <w:divBdr>
            <w:top w:val="none" w:sz="0" w:space="0" w:color="auto"/>
            <w:left w:val="none" w:sz="0" w:space="0" w:color="auto"/>
            <w:bottom w:val="none" w:sz="0" w:space="0" w:color="auto"/>
            <w:right w:val="none" w:sz="0" w:space="0" w:color="auto"/>
          </w:divBdr>
        </w:div>
        <w:div w:id="1189416636">
          <w:marLeft w:val="0"/>
          <w:marRight w:val="0"/>
          <w:marTop w:val="0"/>
          <w:marBottom w:val="0"/>
          <w:divBdr>
            <w:top w:val="none" w:sz="0" w:space="0" w:color="auto"/>
            <w:left w:val="none" w:sz="0" w:space="0" w:color="auto"/>
            <w:bottom w:val="none" w:sz="0" w:space="0" w:color="auto"/>
            <w:right w:val="none" w:sz="0" w:space="0" w:color="auto"/>
          </w:divBdr>
        </w:div>
        <w:div w:id="1410931018">
          <w:marLeft w:val="0"/>
          <w:marRight w:val="0"/>
          <w:marTop w:val="0"/>
          <w:marBottom w:val="0"/>
          <w:divBdr>
            <w:top w:val="none" w:sz="0" w:space="0" w:color="auto"/>
            <w:left w:val="none" w:sz="0" w:space="0" w:color="auto"/>
            <w:bottom w:val="none" w:sz="0" w:space="0" w:color="auto"/>
            <w:right w:val="none" w:sz="0" w:space="0" w:color="auto"/>
          </w:divBdr>
        </w:div>
        <w:div w:id="1526871747">
          <w:marLeft w:val="0"/>
          <w:marRight w:val="0"/>
          <w:marTop w:val="0"/>
          <w:marBottom w:val="0"/>
          <w:divBdr>
            <w:top w:val="none" w:sz="0" w:space="0" w:color="auto"/>
            <w:left w:val="none" w:sz="0" w:space="0" w:color="auto"/>
            <w:bottom w:val="none" w:sz="0" w:space="0" w:color="auto"/>
            <w:right w:val="none" w:sz="0" w:space="0" w:color="auto"/>
          </w:divBdr>
        </w:div>
        <w:div w:id="1654407116">
          <w:marLeft w:val="0"/>
          <w:marRight w:val="0"/>
          <w:marTop w:val="0"/>
          <w:marBottom w:val="0"/>
          <w:divBdr>
            <w:top w:val="none" w:sz="0" w:space="0" w:color="auto"/>
            <w:left w:val="none" w:sz="0" w:space="0" w:color="auto"/>
            <w:bottom w:val="none" w:sz="0" w:space="0" w:color="auto"/>
            <w:right w:val="none" w:sz="0" w:space="0" w:color="auto"/>
          </w:divBdr>
        </w:div>
        <w:div w:id="1656758979">
          <w:marLeft w:val="0"/>
          <w:marRight w:val="0"/>
          <w:marTop w:val="0"/>
          <w:marBottom w:val="0"/>
          <w:divBdr>
            <w:top w:val="none" w:sz="0" w:space="0" w:color="auto"/>
            <w:left w:val="none" w:sz="0" w:space="0" w:color="auto"/>
            <w:bottom w:val="none" w:sz="0" w:space="0" w:color="auto"/>
            <w:right w:val="none" w:sz="0" w:space="0" w:color="auto"/>
          </w:divBdr>
        </w:div>
        <w:div w:id="1656759706">
          <w:marLeft w:val="0"/>
          <w:marRight w:val="0"/>
          <w:marTop w:val="0"/>
          <w:marBottom w:val="0"/>
          <w:divBdr>
            <w:top w:val="none" w:sz="0" w:space="0" w:color="auto"/>
            <w:left w:val="none" w:sz="0" w:space="0" w:color="auto"/>
            <w:bottom w:val="none" w:sz="0" w:space="0" w:color="auto"/>
            <w:right w:val="none" w:sz="0" w:space="0" w:color="auto"/>
          </w:divBdr>
        </w:div>
        <w:div w:id="1698581454">
          <w:marLeft w:val="0"/>
          <w:marRight w:val="0"/>
          <w:marTop w:val="0"/>
          <w:marBottom w:val="0"/>
          <w:divBdr>
            <w:top w:val="none" w:sz="0" w:space="0" w:color="auto"/>
            <w:left w:val="none" w:sz="0" w:space="0" w:color="auto"/>
            <w:bottom w:val="none" w:sz="0" w:space="0" w:color="auto"/>
            <w:right w:val="none" w:sz="0" w:space="0" w:color="auto"/>
          </w:divBdr>
          <w:divsChild>
            <w:div w:id="10766941">
              <w:marLeft w:val="0"/>
              <w:marRight w:val="0"/>
              <w:marTop w:val="0"/>
              <w:marBottom w:val="0"/>
              <w:divBdr>
                <w:top w:val="none" w:sz="0" w:space="0" w:color="auto"/>
                <w:left w:val="none" w:sz="0" w:space="0" w:color="auto"/>
                <w:bottom w:val="none" w:sz="0" w:space="0" w:color="auto"/>
                <w:right w:val="none" w:sz="0" w:space="0" w:color="auto"/>
              </w:divBdr>
            </w:div>
            <w:div w:id="259223826">
              <w:marLeft w:val="0"/>
              <w:marRight w:val="0"/>
              <w:marTop w:val="0"/>
              <w:marBottom w:val="0"/>
              <w:divBdr>
                <w:top w:val="none" w:sz="0" w:space="0" w:color="auto"/>
                <w:left w:val="none" w:sz="0" w:space="0" w:color="auto"/>
                <w:bottom w:val="none" w:sz="0" w:space="0" w:color="auto"/>
                <w:right w:val="none" w:sz="0" w:space="0" w:color="auto"/>
              </w:divBdr>
            </w:div>
            <w:div w:id="333150289">
              <w:marLeft w:val="0"/>
              <w:marRight w:val="0"/>
              <w:marTop w:val="0"/>
              <w:marBottom w:val="0"/>
              <w:divBdr>
                <w:top w:val="none" w:sz="0" w:space="0" w:color="auto"/>
                <w:left w:val="none" w:sz="0" w:space="0" w:color="auto"/>
                <w:bottom w:val="none" w:sz="0" w:space="0" w:color="auto"/>
                <w:right w:val="none" w:sz="0" w:space="0" w:color="auto"/>
              </w:divBdr>
            </w:div>
            <w:div w:id="689572762">
              <w:marLeft w:val="0"/>
              <w:marRight w:val="0"/>
              <w:marTop w:val="0"/>
              <w:marBottom w:val="0"/>
              <w:divBdr>
                <w:top w:val="none" w:sz="0" w:space="0" w:color="auto"/>
                <w:left w:val="none" w:sz="0" w:space="0" w:color="auto"/>
                <w:bottom w:val="none" w:sz="0" w:space="0" w:color="auto"/>
                <w:right w:val="none" w:sz="0" w:space="0" w:color="auto"/>
              </w:divBdr>
            </w:div>
            <w:div w:id="933128630">
              <w:marLeft w:val="0"/>
              <w:marRight w:val="0"/>
              <w:marTop w:val="0"/>
              <w:marBottom w:val="0"/>
              <w:divBdr>
                <w:top w:val="none" w:sz="0" w:space="0" w:color="auto"/>
                <w:left w:val="none" w:sz="0" w:space="0" w:color="auto"/>
                <w:bottom w:val="none" w:sz="0" w:space="0" w:color="auto"/>
                <w:right w:val="none" w:sz="0" w:space="0" w:color="auto"/>
              </w:divBdr>
            </w:div>
            <w:div w:id="1010717102">
              <w:marLeft w:val="0"/>
              <w:marRight w:val="0"/>
              <w:marTop w:val="0"/>
              <w:marBottom w:val="0"/>
              <w:divBdr>
                <w:top w:val="none" w:sz="0" w:space="0" w:color="auto"/>
                <w:left w:val="none" w:sz="0" w:space="0" w:color="auto"/>
                <w:bottom w:val="none" w:sz="0" w:space="0" w:color="auto"/>
                <w:right w:val="none" w:sz="0" w:space="0" w:color="auto"/>
              </w:divBdr>
            </w:div>
            <w:div w:id="1381444583">
              <w:marLeft w:val="0"/>
              <w:marRight w:val="0"/>
              <w:marTop w:val="0"/>
              <w:marBottom w:val="0"/>
              <w:divBdr>
                <w:top w:val="none" w:sz="0" w:space="0" w:color="auto"/>
                <w:left w:val="none" w:sz="0" w:space="0" w:color="auto"/>
                <w:bottom w:val="none" w:sz="0" w:space="0" w:color="auto"/>
                <w:right w:val="none" w:sz="0" w:space="0" w:color="auto"/>
              </w:divBdr>
            </w:div>
            <w:div w:id="2037342880">
              <w:marLeft w:val="0"/>
              <w:marRight w:val="0"/>
              <w:marTop w:val="0"/>
              <w:marBottom w:val="0"/>
              <w:divBdr>
                <w:top w:val="none" w:sz="0" w:space="0" w:color="auto"/>
                <w:left w:val="none" w:sz="0" w:space="0" w:color="auto"/>
                <w:bottom w:val="none" w:sz="0" w:space="0" w:color="auto"/>
                <w:right w:val="none" w:sz="0" w:space="0" w:color="auto"/>
              </w:divBdr>
            </w:div>
          </w:divsChild>
        </w:div>
        <w:div w:id="1921213238">
          <w:marLeft w:val="0"/>
          <w:marRight w:val="0"/>
          <w:marTop w:val="0"/>
          <w:marBottom w:val="0"/>
          <w:divBdr>
            <w:top w:val="none" w:sz="0" w:space="0" w:color="auto"/>
            <w:left w:val="none" w:sz="0" w:space="0" w:color="auto"/>
            <w:bottom w:val="none" w:sz="0" w:space="0" w:color="auto"/>
            <w:right w:val="none" w:sz="0" w:space="0" w:color="auto"/>
          </w:divBdr>
        </w:div>
        <w:div w:id="2023238051">
          <w:marLeft w:val="0"/>
          <w:marRight w:val="0"/>
          <w:marTop w:val="0"/>
          <w:marBottom w:val="0"/>
          <w:divBdr>
            <w:top w:val="none" w:sz="0" w:space="0" w:color="auto"/>
            <w:left w:val="none" w:sz="0" w:space="0" w:color="auto"/>
            <w:bottom w:val="none" w:sz="0" w:space="0" w:color="auto"/>
            <w:right w:val="none" w:sz="0" w:space="0" w:color="auto"/>
          </w:divBdr>
        </w:div>
        <w:div w:id="2074228922">
          <w:marLeft w:val="0"/>
          <w:marRight w:val="0"/>
          <w:marTop w:val="0"/>
          <w:marBottom w:val="0"/>
          <w:divBdr>
            <w:top w:val="none" w:sz="0" w:space="0" w:color="auto"/>
            <w:left w:val="none" w:sz="0" w:space="0" w:color="auto"/>
            <w:bottom w:val="none" w:sz="0" w:space="0" w:color="auto"/>
            <w:right w:val="none" w:sz="0" w:space="0" w:color="auto"/>
          </w:divBdr>
        </w:div>
        <w:div w:id="2090228739">
          <w:marLeft w:val="0"/>
          <w:marRight w:val="0"/>
          <w:marTop w:val="0"/>
          <w:marBottom w:val="0"/>
          <w:divBdr>
            <w:top w:val="none" w:sz="0" w:space="0" w:color="auto"/>
            <w:left w:val="none" w:sz="0" w:space="0" w:color="auto"/>
            <w:bottom w:val="none" w:sz="0" w:space="0" w:color="auto"/>
            <w:right w:val="none" w:sz="0" w:space="0" w:color="auto"/>
          </w:divBdr>
        </w:div>
        <w:div w:id="2094668666">
          <w:marLeft w:val="0"/>
          <w:marRight w:val="0"/>
          <w:marTop w:val="0"/>
          <w:marBottom w:val="0"/>
          <w:divBdr>
            <w:top w:val="none" w:sz="0" w:space="0" w:color="auto"/>
            <w:left w:val="none" w:sz="0" w:space="0" w:color="auto"/>
            <w:bottom w:val="none" w:sz="0" w:space="0" w:color="auto"/>
            <w:right w:val="none" w:sz="0" w:space="0" w:color="auto"/>
          </w:divBdr>
        </w:div>
      </w:divsChild>
    </w:div>
    <w:div w:id="633633787">
      <w:bodyDiv w:val="1"/>
      <w:marLeft w:val="0"/>
      <w:marRight w:val="0"/>
      <w:marTop w:val="0"/>
      <w:marBottom w:val="0"/>
      <w:divBdr>
        <w:top w:val="none" w:sz="0" w:space="0" w:color="auto"/>
        <w:left w:val="none" w:sz="0" w:space="0" w:color="auto"/>
        <w:bottom w:val="none" w:sz="0" w:space="0" w:color="auto"/>
        <w:right w:val="none" w:sz="0" w:space="0" w:color="auto"/>
      </w:divBdr>
    </w:div>
    <w:div w:id="741178948">
      <w:bodyDiv w:val="1"/>
      <w:marLeft w:val="0"/>
      <w:marRight w:val="0"/>
      <w:marTop w:val="0"/>
      <w:marBottom w:val="0"/>
      <w:divBdr>
        <w:top w:val="none" w:sz="0" w:space="0" w:color="auto"/>
        <w:left w:val="none" w:sz="0" w:space="0" w:color="auto"/>
        <w:bottom w:val="none" w:sz="0" w:space="0" w:color="auto"/>
        <w:right w:val="none" w:sz="0" w:space="0" w:color="auto"/>
      </w:divBdr>
    </w:div>
    <w:div w:id="757601800">
      <w:bodyDiv w:val="1"/>
      <w:marLeft w:val="0"/>
      <w:marRight w:val="0"/>
      <w:marTop w:val="0"/>
      <w:marBottom w:val="0"/>
      <w:divBdr>
        <w:top w:val="none" w:sz="0" w:space="0" w:color="auto"/>
        <w:left w:val="none" w:sz="0" w:space="0" w:color="auto"/>
        <w:bottom w:val="none" w:sz="0" w:space="0" w:color="auto"/>
        <w:right w:val="none" w:sz="0" w:space="0" w:color="auto"/>
      </w:divBdr>
    </w:div>
    <w:div w:id="869151105">
      <w:bodyDiv w:val="1"/>
      <w:marLeft w:val="0"/>
      <w:marRight w:val="0"/>
      <w:marTop w:val="0"/>
      <w:marBottom w:val="0"/>
      <w:divBdr>
        <w:top w:val="none" w:sz="0" w:space="0" w:color="auto"/>
        <w:left w:val="none" w:sz="0" w:space="0" w:color="auto"/>
        <w:bottom w:val="none" w:sz="0" w:space="0" w:color="auto"/>
        <w:right w:val="none" w:sz="0" w:space="0" w:color="auto"/>
      </w:divBdr>
      <w:divsChild>
        <w:div w:id="49307343">
          <w:marLeft w:val="0"/>
          <w:marRight w:val="0"/>
          <w:marTop w:val="0"/>
          <w:marBottom w:val="0"/>
          <w:divBdr>
            <w:top w:val="none" w:sz="0" w:space="0" w:color="auto"/>
            <w:left w:val="none" w:sz="0" w:space="0" w:color="auto"/>
            <w:bottom w:val="none" w:sz="0" w:space="0" w:color="auto"/>
            <w:right w:val="none" w:sz="0" w:space="0" w:color="auto"/>
          </w:divBdr>
        </w:div>
        <w:div w:id="399713567">
          <w:marLeft w:val="0"/>
          <w:marRight w:val="0"/>
          <w:marTop w:val="0"/>
          <w:marBottom w:val="0"/>
          <w:divBdr>
            <w:top w:val="none" w:sz="0" w:space="0" w:color="auto"/>
            <w:left w:val="none" w:sz="0" w:space="0" w:color="auto"/>
            <w:bottom w:val="none" w:sz="0" w:space="0" w:color="auto"/>
            <w:right w:val="none" w:sz="0" w:space="0" w:color="auto"/>
          </w:divBdr>
        </w:div>
        <w:div w:id="615066449">
          <w:marLeft w:val="0"/>
          <w:marRight w:val="0"/>
          <w:marTop w:val="0"/>
          <w:marBottom w:val="0"/>
          <w:divBdr>
            <w:top w:val="none" w:sz="0" w:space="0" w:color="auto"/>
            <w:left w:val="none" w:sz="0" w:space="0" w:color="auto"/>
            <w:bottom w:val="none" w:sz="0" w:space="0" w:color="auto"/>
            <w:right w:val="none" w:sz="0" w:space="0" w:color="auto"/>
          </w:divBdr>
        </w:div>
        <w:div w:id="673387222">
          <w:marLeft w:val="0"/>
          <w:marRight w:val="0"/>
          <w:marTop w:val="0"/>
          <w:marBottom w:val="0"/>
          <w:divBdr>
            <w:top w:val="none" w:sz="0" w:space="0" w:color="auto"/>
            <w:left w:val="none" w:sz="0" w:space="0" w:color="auto"/>
            <w:bottom w:val="none" w:sz="0" w:space="0" w:color="auto"/>
            <w:right w:val="none" w:sz="0" w:space="0" w:color="auto"/>
          </w:divBdr>
        </w:div>
        <w:div w:id="708803856">
          <w:marLeft w:val="0"/>
          <w:marRight w:val="0"/>
          <w:marTop w:val="0"/>
          <w:marBottom w:val="0"/>
          <w:divBdr>
            <w:top w:val="none" w:sz="0" w:space="0" w:color="auto"/>
            <w:left w:val="none" w:sz="0" w:space="0" w:color="auto"/>
            <w:bottom w:val="none" w:sz="0" w:space="0" w:color="auto"/>
            <w:right w:val="none" w:sz="0" w:space="0" w:color="auto"/>
          </w:divBdr>
        </w:div>
        <w:div w:id="1449467077">
          <w:marLeft w:val="0"/>
          <w:marRight w:val="0"/>
          <w:marTop w:val="0"/>
          <w:marBottom w:val="0"/>
          <w:divBdr>
            <w:top w:val="none" w:sz="0" w:space="0" w:color="auto"/>
            <w:left w:val="none" w:sz="0" w:space="0" w:color="auto"/>
            <w:bottom w:val="none" w:sz="0" w:space="0" w:color="auto"/>
            <w:right w:val="none" w:sz="0" w:space="0" w:color="auto"/>
          </w:divBdr>
        </w:div>
      </w:divsChild>
    </w:div>
    <w:div w:id="918902965">
      <w:bodyDiv w:val="1"/>
      <w:marLeft w:val="0"/>
      <w:marRight w:val="0"/>
      <w:marTop w:val="0"/>
      <w:marBottom w:val="0"/>
      <w:divBdr>
        <w:top w:val="none" w:sz="0" w:space="0" w:color="auto"/>
        <w:left w:val="none" w:sz="0" w:space="0" w:color="auto"/>
        <w:bottom w:val="none" w:sz="0" w:space="0" w:color="auto"/>
        <w:right w:val="none" w:sz="0" w:space="0" w:color="auto"/>
      </w:divBdr>
      <w:divsChild>
        <w:div w:id="1891259530">
          <w:marLeft w:val="0"/>
          <w:marRight w:val="0"/>
          <w:marTop w:val="0"/>
          <w:marBottom w:val="0"/>
          <w:divBdr>
            <w:top w:val="none" w:sz="0" w:space="0" w:color="auto"/>
            <w:left w:val="none" w:sz="0" w:space="0" w:color="auto"/>
            <w:bottom w:val="none" w:sz="0" w:space="0" w:color="auto"/>
            <w:right w:val="none" w:sz="0" w:space="0" w:color="auto"/>
          </w:divBdr>
        </w:div>
        <w:div w:id="1283224155">
          <w:marLeft w:val="0"/>
          <w:marRight w:val="0"/>
          <w:marTop w:val="0"/>
          <w:marBottom w:val="0"/>
          <w:divBdr>
            <w:top w:val="none" w:sz="0" w:space="0" w:color="auto"/>
            <w:left w:val="none" w:sz="0" w:space="0" w:color="auto"/>
            <w:bottom w:val="none" w:sz="0" w:space="0" w:color="auto"/>
            <w:right w:val="none" w:sz="0" w:space="0" w:color="auto"/>
          </w:divBdr>
        </w:div>
      </w:divsChild>
    </w:div>
    <w:div w:id="945842592">
      <w:bodyDiv w:val="1"/>
      <w:marLeft w:val="0"/>
      <w:marRight w:val="0"/>
      <w:marTop w:val="0"/>
      <w:marBottom w:val="0"/>
      <w:divBdr>
        <w:top w:val="none" w:sz="0" w:space="0" w:color="auto"/>
        <w:left w:val="none" w:sz="0" w:space="0" w:color="auto"/>
        <w:bottom w:val="none" w:sz="0" w:space="0" w:color="auto"/>
        <w:right w:val="none" w:sz="0" w:space="0" w:color="auto"/>
      </w:divBdr>
      <w:divsChild>
        <w:div w:id="193079187">
          <w:marLeft w:val="0"/>
          <w:marRight w:val="0"/>
          <w:marTop w:val="0"/>
          <w:marBottom w:val="0"/>
          <w:divBdr>
            <w:top w:val="none" w:sz="0" w:space="0" w:color="auto"/>
            <w:left w:val="none" w:sz="0" w:space="0" w:color="auto"/>
            <w:bottom w:val="none" w:sz="0" w:space="0" w:color="auto"/>
            <w:right w:val="none" w:sz="0" w:space="0" w:color="auto"/>
          </w:divBdr>
        </w:div>
        <w:div w:id="417408608">
          <w:marLeft w:val="0"/>
          <w:marRight w:val="0"/>
          <w:marTop w:val="0"/>
          <w:marBottom w:val="0"/>
          <w:divBdr>
            <w:top w:val="none" w:sz="0" w:space="0" w:color="auto"/>
            <w:left w:val="none" w:sz="0" w:space="0" w:color="auto"/>
            <w:bottom w:val="none" w:sz="0" w:space="0" w:color="auto"/>
            <w:right w:val="none" w:sz="0" w:space="0" w:color="auto"/>
          </w:divBdr>
        </w:div>
        <w:div w:id="734663653">
          <w:marLeft w:val="0"/>
          <w:marRight w:val="0"/>
          <w:marTop w:val="0"/>
          <w:marBottom w:val="0"/>
          <w:divBdr>
            <w:top w:val="none" w:sz="0" w:space="0" w:color="auto"/>
            <w:left w:val="none" w:sz="0" w:space="0" w:color="auto"/>
            <w:bottom w:val="none" w:sz="0" w:space="0" w:color="auto"/>
            <w:right w:val="none" w:sz="0" w:space="0" w:color="auto"/>
          </w:divBdr>
        </w:div>
        <w:div w:id="739135943">
          <w:marLeft w:val="0"/>
          <w:marRight w:val="0"/>
          <w:marTop w:val="0"/>
          <w:marBottom w:val="0"/>
          <w:divBdr>
            <w:top w:val="none" w:sz="0" w:space="0" w:color="auto"/>
            <w:left w:val="none" w:sz="0" w:space="0" w:color="auto"/>
            <w:bottom w:val="none" w:sz="0" w:space="0" w:color="auto"/>
            <w:right w:val="none" w:sz="0" w:space="0" w:color="auto"/>
          </w:divBdr>
        </w:div>
        <w:div w:id="1453095327">
          <w:marLeft w:val="0"/>
          <w:marRight w:val="0"/>
          <w:marTop w:val="0"/>
          <w:marBottom w:val="0"/>
          <w:divBdr>
            <w:top w:val="none" w:sz="0" w:space="0" w:color="auto"/>
            <w:left w:val="none" w:sz="0" w:space="0" w:color="auto"/>
            <w:bottom w:val="none" w:sz="0" w:space="0" w:color="auto"/>
            <w:right w:val="none" w:sz="0" w:space="0" w:color="auto"/>
          </w:divBdr>
        </w:div>
        <w:div w:id="1561281364">
          <w:marLeft w:val="0"/>
          <w:marRight w:val="0"/>
          <w:marTop w:val="0"/>
          <w:marBottom w:val="0"/>
          <w:divBdr>
            <w:top w:val="none" w:sz="0" w:space="0" w:color="auto"/>
            <w:left w:val="none" w:sz="0" w:space="0" w:color="auto"/>
            <w:bottom w:val="none" w:sz="0" w:space="0" w:color="auto"/>
            <w:right w:val="none" w:sz="0" w:space="0" w:color="auto"/>
          </w:divBdr>
        </w:div>
      </w:divsChild>
    </w:div>
    <w:div w:id="979189336">
      <w:bodyDiv w:val="1"/>
      <w:marLeft w:val="0"/>
      <w:marRight w:val="0"/>
      <w:marTop w:val="0"/>
      <w:marBottom w:val="0"/>
      <w:divBdr>
        <w:top w:val="none" w:sz="0" w:space="0" w:color="auto"/>
        <w:left w:val="none" w:sz="0" w:space="0" w:color="auto"/>
        <w:bottom w:val="none" w:sz="0" w:space="0" w:color="auto"/>
        <w:right w:val="none" w:sz="0" w:space="0" w:color="auto"/>
      </w:divBdr>
    </w:div>
    <w:div w:id="1035230834">
      <w:bodyDiv w:val="1"/>
      <w:marLeft w:val="0"/>
      <w:marRight w:val="0"/>
      <w:marTop w:val="0"/>
      <w:marBottom w:val="0"/>
      <w:divBdr>
        <w:top w:val="none" w:sz="0" w:space="0" w:color="auto"/>
        <w:left w:val="none" w:sz="0" w:space="0" w:color="auto"/>
        <w:bottom w:val="none" w:sz="0" w:space="0" w:color="auto"/>
        <w:right w:val="none" w:sz="0" w:space="0" w:color="auto"/>
      </w:divBdr>
    </w:div>
    <w:div w:id="1100833899">
      <w:bodyDiv w:val="1"/>
      <w:marLeft w:val="0"/>
      <w:marRight w:val="0"/>
      <w:marTop w:val="0"/>
      <w:marBottom w:val="0"/>
      <w:divBdr>
        <w:top w:val="none" w:sz="0" w:space="0" w:color="auto"/>
        <w:left w:val="none" w:sz="0" w:space="0" w:color="auto"/>
        <w:bottom w:val="none" w:sz="0" w:space="0" w:color="auto"/>
        <w:right w:val="none" w:sz="0" w:space="0" w:color="auto"/>
      </w:divBdr>
    </w:div>
    <w:div w:id="1176454950">
      <w:bodyDiv w:val="1"/>
      <w:marLeft w:val="0"/>
      <w:marRight w:val="0"/>
      <w:marTop w:val="0"/>
      <w:marBottom w:val="0"/>
      <w:divBdr>
        <w:top w:val="none" w:sz="0" w:space="0" w:color="auto"/>
        <w:left w:val="none" w:sz="0" w:space="0" w:color="auto"/>
        <w:bottom w:val="none" w:sz="0" w:space="0" w:color="auto"/>
        <w:right w:val="none" w:sz="0" w:space="0" w:color="auto"/>
      </w:divBdr>
    </w:div>
    <w:div w:id="1189948372">
      <w:bodyDiv w:val="1"/>
      <w:marLeft w:val="0"/>
      <w:marRight w:val="0"/>
      <w:marTop w:val="0"/>
      <w:marBottom w:val="0"/>
      <w:divBdr>
        <w:top w:val="none" w:sz="0" w:space="0" w:color="auto"/>
        <w:left w:val="none" w:sz="0" w:space="0" w:color="auto"/>
        <w:bottom w:val="none" w:sz="0" w:space="0" w:color="auto"/>
        <w:right w:val="none" w:sz="0" w:space="0" w:color="auto"/>
      </w:divBdr>
    </w:div>
    <w:div w:id="1214469126">
      <w:bodyDiv w:val="1"/>
      <w:marLeft w:val="0"/>
      <w:marRight w:val="0"/>
      <w:marTop w:val="0"/>
      <w:marBottom w:val="0"/>
      <w:divBdr>
        <w:top w:val="none" w:sz="0" w:space="0" w:color="auto"/>
        <w:left w:val="none" w:sz="0" w:space="0" w:color="auto"/>
        <w:bottom w:val="none" w:sz="0" w:space="0" w:color="auto"/>
        <w:right w:val="none" w:sz="0" w:space="0" w:color="auto"/>
      </w:divBdr>
    </w:div>
    <w:div w:id="1349526627">
      <w:bodyDiv w:val="1"/>
      <w:marLeft w:val="0"/>
      <w:marRight w:val="0"/>
      <w:marTop w:val="0"/>
      <w:marBottom w:val="0"/>
      <w:divBdr>
        <w:top w:val="none" w:sz="0" w:space="0" w:color="auto"/>
        <w:left w:val="none" w:sz="0" w:space="0" w:color="auto"/>
        <w:bottom w:val="none" w:sz="0" w:space="0" w:color="auto"/>
        <w:right w:val="none" w:sz="0" w:space="0" w:color="auto"/>
      </w:divBdr>
    </w:div>
    <w:div w:id="1375034050">
      <w:bodyDiv w:val="1"/>
      <w:marLeft w:val="0"/>
      <w:marRight w:val="0"/>
      <w:marTop w:val="0"/>
      <w:marBottom w:val="0"/>
      <w:divBdr>
        <w:top w:val="none" w:sz="0" w:space="0" w:color="auto"/>
        <w:left w:val="none" w:sz="0" w:space="0" w:color="auto"/>
        <w:bottom w:val="none" w:sz="0" w:space="0" w:color="auto"/>
        <w:right w:val="none" w:sz="0" w:space="0" w:color="auto"/>
      </w:divBdr>
    </w:div>
    <w:div w:id="1407339828">
      <w:bodyDiv w:val="1"/>
      <w:marLeft w:val="0"/>
      <w:marRight w:val="0"/>
      <w:marTop w:val="0"/>
      <w:marBottom w:val="0"/>
      <w:divBdr>
        <w:top w:val="none" w:sz="0" w:space="0" w:color="auto"/>
        <w:left w:val="none" w:sz="0" w:space="0" w:color="auto"/>
        <w:bottom w:val="none" w:sz="0" w:space="0" w:color="auto"/>
        <w:right w:val="none" w:sz="0" w:space="0" w:color="auto"/>
      </w:divBdr>
    </w:div>
    <w:div w:id="1473790969">
      <w:bodyDiv w:val="1"/>
      <w:marLeft w:val="0"/>
      <w:marRight w:val="0"/>
      <w:marTop w:val="0"/>
      <w:marBottom w:val="0"/>
      <w:divBdr>
        <w:top w:val="none" w:sz="0" w:space="0" w:color="auto"/>
        <w:left w:val="none" w:sz="0" w:space="0" w:color="auto"/>
        <w:bottom w:val="none" w:sz="0" w:space="0" w:color="auto"/>
        <w:right w:val="none" w:sz="0" w:space="0" w:color="auto"/>
      </w:divBdr>
      <w:divsChild>
        <w:div w:id="10263658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01257603">
      <w:bodyDiv w:val="1"/>
      <w:marLeft w:val="0"/>
      <w:marRight w:val="0"/>
      <w:marTop w:val="0"/>
      <w:marBottom w:val="0"/>
      <w:divBdr>
        <w:top w:val="none" w:sz="0" w:space="0" w:color="auto"/>
        <w:left w:val="none" w:sz="0" w:space="0" w:color="auto"/>
        <w:bottom w:val="none" w:sz="0" w:space="0" w:color="auto"/>
        <w:right w:val="none" w:sz="0" w:space="0" w:color="auto"/>
      </w:divBdr>
    </w:div>
    <w:div w:id="1738281580">
      <w:bodyDiv w:val="1"/>
      <w:marLeft w:val="0"/>
      <w:marRight w:val="0"/>
      <w:marTop w:val="0"/>
      <w:marBottom w:val="0"/>
      <w:divBdr>
        <w:top w:val="none" w:sz="0" w:space="0" w:color="auto"/>
        <w:left w:val="none" w:sz="0" w:space="0" w:color="auto"/>
        <w:bottom w:val="none" w:sz="0" w:space="0" w:color="auto"/>
        <w:right w:val="none" w:sz="0" w:space="0" w:color="auto"/>
      </w:divBdr>
      <w:divsChild>
        <w:div w:id="357056">
          <w:marLeft w:val="0"/>
          <w:marRight w:val="0"/>
          <w:marTop w:val="0"/>
          <w:marBottom w:val="0"/>
          <w:divBdr>
            <w:top w:val="none" w:sz="0" w:space="0" w:color="auto"/>
            <w:left w:val="none" w:sz="0" w:space="0" w:color="auto"/>
            <w:bottom w:val="none" w:sz="0" w:space="0" w:color="auto"/>
            <w:right w:val="none" w:sz="0" w:space="0" w:color="auto"/>
          </w:divBdr>
        </w:div>
        <w:div w:id="71396273">
          <w:marLeft w:val="0"/>
          <w:marRight w:val="0"/>
          <w:marTop w:val="0"/>
          <w:marBottom w:val="0"/>
          <w:divBdr>
            <w:top w:val="none" w:sz="0" w:space="0" w:color="auto"/>
            <w:left w:val="none" w:sz="0" w:space="0" w:color="auto"/>
            <w:bottom w:val="none" w:sz="0" w:space="0" w:color="auto"/>
            <w:right w:val="none" w:sz="0" w:space="0" w:color="auto"/>
          </w:divBdr>
        </w:div>
        <w:div w:id="169876308">
          <w:marLeft w:val="0"/>
          <w:marRight w:val="0"/>
          <w:marTop w:val="0"/>
          <w:marBottom w:val="0"/>
          <w:divBdr>
            <w:top w:val="none" w:sz="0" w:space="0" w:color="auto"/>
            <w:left w:val="none" w:sz="0" w:space="0" w:color="auto"/>
            <w:bottom w:val="none" w:sz="0" w:space="0" w:color="auto"/>
            <w:right w:val="none" w:sz="0" w:space="0" w:color="auto"/>
          </w:divBdr>
        </w:div>
        <w:div w:id="277180068">
          <w:marLeft w:val="0"/>
          <w:marRight w:val="0"/>
          <w:marTop w:val="0"/>
          <w:marBottom w:val="0"/>
          <w:divBdr>
            <w:top w:val="none" w:sz="0" w:space="0" w:color="auto"/>
            <w:left w:val="none" w:sz="0" w:space="0" w:color="auto"/>
            <w:bottom w:val="none" w:sz="0" w:space="0" w:color="auto"/>
            <w:right w:val="none" w:sz="0" w:space="0" w:color="auto"/>
          </w:divBdr>
        </w:div>
        <w:div w:id="383414215">
          <w:marLeft w:val="0"/>
          <w:marRight w:val="0"/>
          <w:marTop w:val="0"/>
          <w:marBottom w:val="0"/>
          <w:divBdr>
            <w:top w:val="none" w:sz="0" w:space="0" w:color="auto"/>
            <w:left w:val="none" w:sz="0" w:space="0" w:color="auto"/>
            <w:bottom w:val="none" w:sz="0" w:space="0" w:color="auto"/>
            <w:right w:val="none" w:sz="0" w:space="0" w:color="auto"/>
          </w:divBdr>
        </w:div>
        <w:div w:id="575748937">
          <w:marLeft w:val="0"/>
          <w:marRight w:val="0"/>
          <w:marTop w:val="0"/>
          <w:marBottom w:val="0"/>
          <w:divBdr>
            <w:top w:val="none" w:sz="0" w:space="0" w:color="auto"/>
            <w:left w:val="none" w:sz="0" w:space="0" w:color="auto"/>
            <w:bottom w:val="none" w:sz="0" w:space="0" w:color="auto"/>
            <w:right w:val="none" w:sz="0" w:space="0" w:color="auto"/>
          </w:divBdr>
        </w:div>
        <w:div w:id="596209459">
          <w:marLeft w:val="0"/>
          <w:marRight w:val="0"/>
          <w:marTop w:val="0"/>
          <w:marBottom w:val="0"/>
          <w:divBdr>
            <w:top w:val="none" w:sz="0" w:space="0" w:color="auto"/>
            <w:left w:val="none" w:sz="0" w:space="0" w:color="auto"/>
            <w:bottom w:val="none" w:sz="0" w:space="0" w:color="auto"/>
            <w:right w:val="none" w:sz="0" w:space="0" w:color="auto"/>
          </w:divBdr>
        </w:div>
        <w:div w:id="597561060">
          <w:marLeft w:val="0"/>
          <w:marRight w:val="0"/>
          <w:marTop w:val="0"/>
          <w:marBottom w:val="0"/>
          <w:divBdr>
            <w:top w:val="none" w:sz="0" w:space="0" w:color="auto"/>
            <w:left w:val="none" w:sz="0" w:space="0" w:color="auto"/>
            <w:bottom w:val="none" w:sz="0" w:space="0" w:color="auto"/>
            <w:right w:val="none" w:sz="0" w:space="0" w:color="auto"/>
          </w:divBdr>
        </w:div>
        <w:div w:id="662392725">
          <w:marLeft w:val="0"/>
          <w:marRight w:val="0"/>
          <w:marTop w:val="0"/>
          <w:marBottom w:val="0"/>
          <w:divBdr>
            <w:top w:val="none" w:sz="0" w:space="0" w:color="auto"/>
            <w:left w:val="none" w:sz="0" w:space="0" w:color="auto"/>
            <w:bottom w:val="none" w:sz="0" w:space="0" w:color="auto"/>
            <w:right w:val="none" w:sz="0" w:space="0" w:color="auto"/>
          </w:divBdr>
        </w:div>
        <w:div w:id="730814474">
          <w:marLeft w:val="0"/>
          <w:marRight w:val="0"/>
          <w:marTop w:val="0"/>
          <w:marBottom w:val="0"/>
          <w:divBdr>
            <w:top w:val="none" w:sz="0" w:space="0" w:color="auto"/>
            <w:left w:val="none" w:sz="0" w:space="0" w:color="auto"/>
            <w:bottom w:val="none" w:sz="0" w:space="0" w:color="auto"/>
            <w:right w:val="none" w:sz="0" w:space="0" w:color="auto"/>
          </w:divBdr>
        </w:div>
        <w:div w:id="879560730">
          <w:marLeft w:val="0"/>
          <w:marRight w:val="0"/>
          <w:marTop w:val="0"/>
          <w:marBottom w:val="0"/>
          <w:divBdr>
            <w:top w:val="none" w:sz="0" w:space="0" w:color="auto"/>
            <w:left w:val="none" w:sz="0" w:space="0" w:color="auto"/>
            <w:bottom w:val="none" w:sz="0" w:space="0" w:color="auto"/>
            <w:right w:val="none" w:sz="0" w:space="0" w:color="auto"/>
          </w:divBdr>
        </w:div>
        <w:div w:id="895625158">
          <w:marLeft w:val="0"/>
          <w:marRight w:val="0"/>
          <w:marTop w:val="0"/>
          <w:marBottom w:val="0"/>
          <w:divBdr>
            <w:top w:val="none" w:sz="0" w:space="0" w:color="auto"/>
            <w:left w:val="none" w:sz="0" w:space="0" w:color="auto"/>
            <w:bottom w:val="none" w:sz="0" w:space="0" w:color="auto"/>
            <w:right w:val="none" w:sz="0" w:space="0" w:color="auto"/>
          </w:divBdr>
        </w:div>
        <w:div w:id="899484583">
          <w:marLeft w:val="0"/>
          <w:marRight w:val="0"/>
          <w:marTop w:val="0"/>
          <w:marBottom w:val="0"/>
          <w:divBdr>
            <w:top w:val="none" w:sz="0" w:space="0" w:color="auto"/>
            <w:left w:val="none" w:sz="0" w:space="0" w:color="auto"/>
            <w:bottom w:val="none" w:sz="0" w:space="0" w:color="auto"/>
            <w:right w:val="none" w:sz="0" w:space="0" w:color="auto"/>
          </w:divBdr>
        </w:div>
        <w:div w:id="929193145">
          <w:marLeft w:val="0"/>
          <w:marRight w:val="0"/>
          <w:marTop w:val="0"/>
          <w:marBottom w:val="0"/>
          <w:divBdr>
            <w:top w:val="none" w:sz="0" w:space="0" w:color="auto"/>
            <w:left w:val="none" w:sz="0" w:space="0" w:color="auto"/>
            <w:bottom w:val="none" w:sz="0" w:space="0" w:color="auto"/>
            <w:right w:val="none" w:sz="0" w:space="0" w:color="auto"/>
          </w:divBdr>
        </w:div>
        <w:div w:id="992444226">
          <w:marLeft w:val="0"/>
          <w:marRight w:val="0"/>
          <w:marTop w:val="0"/>
          <w:marBottom w:val="0"/>
          <w:divBdr>
            <w:top w:val="none" w:sz="0" w:space="0" w:color="auto"/>
            <w:left w:val="none" w:sz="0" w:space="0" w:color="auto"/>
            <w:bottom w:val="none" w:sz="0" w:space="0" w:color="auto"/>
            <w:right w:val="none" w:sz="0" w:space="0" w:color="auto"/>
          </w:divBdr>
        </w:div>
        <w:div w:id="1023896872">
          <w:marLeft w:val="0"/>
          <w:marRight w:val="0"/>
          <w:marTop w:val="0"/>
          <w:marBottom w:val="0"/>
          <w:divBdr>
            <w:top w:val="none" w:sz="0" w:space="0" w:color="auto"/>
            <w:left w:val="none" w:sz="0" w:space="0" w:color="auto"/>
            <w:bottom w:val="none" w:sz="0" w:space="0" w:color="auto"/>
            <w:right w:val="none" w:sz="0" w:space="0" w:color="auto"/>
          </w:divBdr>
        </w:div>
        <w:div w:id="1088506670">
          <w:marLeft w:val="0"/>
          <w:marRight w:val="0"/>
          <w:marTop w:val="0"/>
          <w:marBottom w:val="0"/>
          <w:divBdr>
            <w:top w:val="none" w:sz="0" w:space="0" w:color="auto"/>
            <w:left w:val="none" w:sz="0" w:space="0" w:color="auto"/>
            <w:bottom w:val="none" w:sz="0" w:space="0" w:color="auto"/>
            <w:right w:val="none" w:sz="0" w:space="0" w:color="auto"/>
          </w:divBdr>
        </w:div>
        <w:div w:id="1094863755">
          <w:marLeft w:val="0"/>
          <w:marRight w:val="0"/>
          <w:marTop w:val="0"/>
          <w:marBottom w:val="0"/>
          <w:divBdr>
            <w:top w:val="none" w:sz="0" w:space="0" w:color="auto"/>
            <w:left w:val="none" w:sz="0" w:space="0" w:color="auto"/>
            <w:bottom w:val="none" w:sz="0" w:space="0" w:color="auto"/>
            <w:right w:val="none" w:sz="0" w:space="0" w:color="auto"/>
          </w:divBdr>
          <w:divsChild>
            <w:div w:id="366224781">
              <w:marLeft w:val="0"/>
              <w:marRight w:val="0"/>
              <w:marTop w:val="0"/>
              <w:marBottom w:val="0"/>
              <w:divBdr>
                <w:top w:val="none" w:sz="0" w:space="0" w:color="auto"/>
                <w:left w:val="none" w:sz="0" w:space="0" w:color="auto"/>
                <w:bottom w:val="none" w:sz="0" w:space="0" w:color="auto"/>
                <w:right w:val="none" w:sz="0" w:space="0" w:color="auto"/>
              </w:divBdr>
            </w:div>
            <w:div w:id="467549507">
              <w:marLeft w:val="0"/>
              <w:marRight w:val="0"/>
              <w:marTop w:val="0"/>
              <w:marBottom w:val="0"/>
              <w:divBdr>
                <w:top w:val="none" w:sz="0" w:space="0" w:color="auto"/>
                <w:left w:val="none" w:sz="0" w:space="0" w:color="auto"/>
                <w:bottom w:val="none" w:sz="0" w:space="0" w:color="auto"/>
                <w:right w:val="none" w:sz="0" w:space="0" w:color="auto"/>
              </w:divBdr>
            </w:div>
            <w:div w:id="572661241">
              <w:marLeft w:val="0"/>
              <w:marRight w:val="0"/>
              <w:marTop w:val="0"/>
              <w:marBottom w:val="0"/>
              <w:divBdr>
                <w:top w:val="none" w:sz="0" w:space="0" w:color="auto"/>
                <w:left w:val="none" w:sz="0" w:space="0" w:color="auto"/>
                <w:bottom w:val="none" w:sz="0" w:space="0" w:color="auto"/>
                <w:right w:val="none" w:sz="0" w:space="0" w:color="auto"/>
              </w:divBdr>
            </w:div>
            <w:div w:id="697242403">
              <w:marLeft w:val="0"/>
              <w:marRight w:val="0"/>
              <w:marTop w:val="0"/>
              <w:marBottom w:val="0"/>
              <w:divBdr>
                <w:top w:val="none" w:sz="0" w:space="0" w:color="auto"/>
                <w:left w:val="none" w:sz="0" w:space="0" w:color="auto"/>
                <w:bottom w:val="none" w:sz="0" w:space="0" w:color="auto"/>
                <w:right w:val="none" w:sz="0" w:space="0" w:color="auto"/>
              </w:divBdr>
            </w:div>
            <w:div w:id="819926303">
              <w:marLeft w:val="0"/>
              <w:marRight w:val="0"/>
              <w:marTop w:val="0"/>
              <w:marBottom w:val="0"/>
              <w:divBdr>
                <w:top w:val="none" w:sz="0" w:space="0" w:color="auto"/>
                <w:left w:val="none" w:sz="0" w:space="0" w:color="auto"/>
                <w:bottom w:val="none" w:sz="0" w:space="0" w:color="auto"/>
                <w:right w:val="none" w:sz="0" w:space="0" w:color="auto"/>
              </w:divBdr>
            </w:div>
            <w:div w:id="853304685">
              <w:marLeft w:val="0"/>
              <w:marRight w:val="0"/>
              <w:marTop w:val="0"/>
              <w:marBottom w:val="0"/>
              <w:divBdr>
                <w:top w:val="none" w:sz="0" w:space="0" w:color="auto"/>
                <w:left w:val="none" w:sz="0" w:space="0" w:color="auto"/>
                <w:bottom w:val="none" w:sz="0" w:space="0" w:color="auto"/>
                <w:right w:val="none" w:sz="0" w:space="0" w:color="auto"/>
              </w:divBdr>
            </w:div>
            <w:div w:id="1822653514">
              <w:marLeft w:val="0"/>
              <w:marRight w:val="0"/>
              <w:marTop w:val="0"/>
              <w:marBottom w:val="0"/>
              <w:divBdr>
                <w:top w:val="none" w:sz="0" w:space="0" w:color="auto"/>
                <w:left w:val="none" w:sz="0" w:space="0" w:color="auto"/>
                <w:bottom w:val="none" w:sz="0" w:space="0" w:color="auto"/>
                <w:right w:val="none" w:sz="0" w:space="0" w:color="auto"/>
              </w:divBdr>
            </w:div>
            <w:div w:id="1866210182">
              <w:marLeft w:val="0"/>
              <w:marRight w:val="0"/>
              <w:marTop w:val="0"/>
              <w:marBottom w:val="0"/>
              <w:divBdr>
                <w:top w:val="none" w:sz="0" w:space="0" w:color="auto"/>
                <w:left w:val="none" w:sz="0" w:space="0" w:color="auto"/>
                <w:bottom w:val="none" w:sz="0" w:space="0" w:color="auto"/>
                <w:right w:val="none" w:sz="0" w:space="0" w:color="auto"/>
              </w:divBdr>
            </w:div>
          </w:divsChild>
        </w:div>
        <w:div w:id="1097406803">
          <w:marLeft w:val="0"/>
          <w:marRight w:val="0"/>
          <w:marTop w:val="0"/>
          <w:marBottom w:val="0"/>
          <w:divBdr>
            <w:top w:val="none" w:sz="0" w:space="0" w:color="auto"/>
            <w:left w:val="none" w:sz="0" w:space="0" w:color="auto"/>
            <w:bottom w:val="none" w:sz="0" w:space="0" w:color="auto"/>
            <w:right w:val="none" w:sz="0" w:space="0" w:color="auto"/>
          </w:divBdr>
        </w:div>
        <w:div w:id="1126506168">
          <w:marLeft w:val="0"/>
          <w:marRight w:val="0"/>
          <w:marTop w:val="0"/>
          <w:marBottom w:val="0"/>
          <w:divBdr>
            <w:top w:val="none" w:sz="0" w:space="0" w:color="auto"/>
            <w:left w:val="none" w:sz="0" w:space="0" w:color="auto"/>
            <w:bottom w:val="none" w:sz="0" w:space="0" w:color="auto"/>
            <w:right w:val="none" w:sz="0" w:space="0" w:color="auto"/>
          </w:divBdr>
        </w:div>
        <w:div w:id="1216745267">
          <w:marLeft w:val="0"/>
          <w:marRight w:val="0"/>
          <w:marTop w:val="0"/>
          <w:marBottom w:val="0"/>
          <w:divBdr>
            <w:top w:val="none" w:sz="0" w:space="0" w:color="auto"/>
            <w:left w:val="none" w:sz="0" w:space="0" w:color="auto"/>
            <w:bottom w:val="none" w:sz="0" w:space="0" w:color="auto"/>
            <w:right w:val="none" w:sz="0" w:space="0" w:color="auto"/>
          </w:divBdr>
        </w:div>
        <w:div w:id="1226068886">
          <w:marLeft w:val="0"/>
          <w:marRight w:val="0"/>
          <w:marTop w:val="0"/>
          <w:marBottom w:val="0"/>
          <w:divBdr>
            <w:top w:val="none" w:sz="0" w:space="0" w:color="auto"/>
            <w:left w:val="none" w:sz="0" w:space="0" w:color="auto"/>
            <w:bottom w:val="none" w:sz="0" w:space="0" w:color="auto"/>
            <w:right w:val="none" w:sz="0" w:space="0" w:color="auto"/>
          </w:divBdr>
        </w:div>
        <w:div w:id="1302686507">
          <w:marLeft w:val="0"/>
          <w:marRight w:val="0"/>
          <w:marTop w:val="0"/>
          <w:marBottom w:val="0"/>
          <w:divBdr>
            <w:top w:val="none" w:sz="0" w:space="0" w:color="auto"/>
            <w:left w:val="none" w:sz="0" w:space="0" w:color="auto"/>
            <w:bottom w:val="none" w:sz="0" w:space="0" w:color="auto"/>
            <w:right w:val="none" w:sz="0" w:space="0" w:color="auto"/>
          </w:divBdr>
        </w:div>
        <w:div w:id="1492864381">
          <w:marLeft w:val="0"/>
          <w:marRight w:val="0"/>
          <w:marTop w:val="0"/>
          <w:marBottom w:val="0"/>
          <w:divBdr>
            <w:top w:val="none" w:sz="0" w:space="0" w:color="auto"/>
            <w:left w:val="none" w:sz="0" w:space="0" w:color="auto"/>
            <w:bottom w:val="none" w:sz="0" w:space="0" w:color="auto"/>
            <w:right w:val="none" w:sz="0" w:space="0" w:color="auto"/>
          </w:divBdr>
        </w:div>
        <w:div w:id="1557467582">
          <w:marLeft w:val="0"/>
          <w:marRight w:val="0"/>
          <w:marTop w:val="0"/>
          <w:marBottom w:val="0"/>
          <w:divBdr>
            <w:top w:val="none" w:sz="0" w:space="0" w:color="auto"/>
            <w:left w:val="none" w:sz="0" w:space="0" w:color="auto"/>
            <w:bottom w:val="none" w:sz="0" w:space="0" w:color="auto"/>
            <w:right w:val="none" w:sz="0" w:space="0" w:color="auto"/>
          </w:divBdr>
        </w:div>
        <w:div w:id="1691223447">
          <w:marLeft w:val="0"/>
          <w:marRight w:val="0"/>
          <w:marTop w:val="0"/>
          <w:marBottom w:val="0"/>
          <w:divBdr>
            <w:top w:val="none" w:sz="0" w:space="0" w:color="auto"/>
            <w:left w:val="none" w:sz="0" w:space="0" w:color="auto"/>
            <w:bottom w:val="none" w:sz="0" w:space="0" w:color="auto"/>
            <w:right w:val="none" w:sz="0" w:space="0" w:color="auto"/>
          </w:divBdr>
        </w:div>
        <w:div w:id="1742288255">
          <w:marLeft w:val="0"/>
          <w:marRight w:val="0"/>
          <w:marTop w:val="0"/>
          <w:marBottom w:val="0"/>
          <w:divBdr>
            <w:top w:val="none" w:sz="0" w:space="0" w:color="auto"/>
            <w:left w:val="none" w:sz="0" w:space="0" w:color="auto"/>
            <w:bottom w:val="none" w:sz="0" w:space="0" w:color="auto"/>
            <w:right w:val="none" w:sz="0" w:space="0" w:color="auto"/>
          </w:divBdr>
        </w:div>
        <w:div w:id="1913852504">
          <w:marLeft w:val="0"/>
          <w:marRight w:val="0"/>
          <w:marTop w:val="0"/>
          <w:marBottom w:val="0"/>
          <w:divBdr>
            <w:top w:val="none" w:sz="0" w:space="0" w:color="auto"/>
            <w:left w:val="none" w:sz="0" w:space="0" w:color="auto"/>
            <w:bottom w:val="none" w:sz="0" w:space="0" w:color="auto"/>
            <w:right w:val="none" w:sz="0" w:space="0" w:color="auto"/>
          </w:divBdr>
        </w:div>
        <w:div w:id="2068724848">
          <w:marLeft w:val="0"/>
          <w:marRight w:val="0"/>
          <w:marTop w:val="0"/>
          <w:marBottom w:val="0"/>
          <w:divBdr>
            <w:top w:val="none" w:sz="0" w:space="0" w:color="auto"/>
            <w:left w:val="none" w:sz="0" w:space="0" w:color="auto"/>
            <w:bottom w:val="none" w:sz="0" w:space="0" w:color="auto"/>
            <w:right w:val="none" w:sz="0" w:space="0" w:color="auto"/>
          </w:divBdr>
        </w:div>
      </w:divsChild>
    </w:div>
    <w:div w:id="1751848149">
      <w:bodyDiv w:val="1"/>
      <w:marLeft w:val="0"/>
      <w:marRight w:val="0"/>
      <w:marTop w:val="0"/>
      <w:marBottom w:val="0"/>
      <w:divBdr>
        <w:top w:val="none" w:sz="0" w:space="0" w:color="auto"/>
        <w:left w:val="none" w:sz="0" w:space="0" w:color="auto"/>
        <w:bottom w:val="none" w:sz="0" w:space="0" w:color="auto"/>
        <w:right w:val="none" w:sz="0" w:space="0" w:color="auto"/>
      </w:divBdr>
    </w:div>
    <w:div w:id="1801340420">
      <w:bodyDiv w:val="1"/>
      <w:marLeft w:val="0"/>
      <w:marRight w:val="0"/>
      <w:marTop w:val="0"/>
      <w:marBottom w:val="0"/>
      <w:divBdr>
        <w:top w:val="none" w:sz="0" w:space="0" w:color="auto"/>
        <w:left w:val="none" w:sz="0" w:space="0" w:color="auto"/>
        <w:bottom w:val="none" w:sz="0" w:space="0" w:color="auto"/>
        <w:right w:val="none" w:sz="0" w:space="0" w:color="auto"/>
      </w:divBdr>
    </w:div>
    <w:div w:id="1840852823">
      <w:bodyDiv w:val="1"/>
      <w:marLeft w:val="0"/>
      <w:marRight w:val="0"/>
      <w:marTop w:val="0"/>
      <w:marBottom w:val="0"/>
      <w:divBdr>
        <w:top w:val="none" w:sz="0" w:space="0" w:color="auto"/>
        <w:left w:val="none" w:sz="0" w:space="0" w:color="auto"/>
        <w:bottom w:val="none" w:sz="0" w:space="0" w:color="auto"/>
        <w:right w:val="none" w:sz="0" w:space="0" w:color="auto"/>
      </w:divBdr>
      <w:divsChild>
        <w:div w:id="1337423396">
          <w:marLeft w:val="0"/>
          <w:marRight w:val="0"/>
          <w:marTop w:val="0"/>
          <w:marBottom w:val="0"/>
          <w:divBdr>
            <w:top w:val="none" w:sz="0" w:space="0" w:color="auto"/>
            <w:left w:val="none" w:sz="0" w:space="0" w:color="auto"/>
            <w:bottom w:val="none" w:sz="0" w:space="0" w:color="auto"/>
            <w:right w:val="none" w:sz="0" w:space="0" w:color="auto"/>
          </w:divBdr>
        </w:div>
        <w:div w:id="1403792342">
          <w:marLeft w:val="0"/>
          <w:marRight w:val="0"/>
          <w:marTop w:val="0"/>
          <w:marBottom w:val="0"/>
          <w:divBdr>
            <w:top w:val="none" w:sz="0" w:space="0" w:color="auto"/>
            <w:left w:val="none" w:sz="0" w:space="0" w:color="auto"/>
            <w:bottom w:val="none" w:sz="0" w:space="0" w:color="auto"/>
            <w:right w:val="none" w:sz="0" w:space="0" w:color="auto"/>
          </w:divBdr>
        </w:div>
      </w:divsChild>
    </w:div>
    <w:div w:id="1865630714">
      <w:bodyDiv w:val="1"/>
      <w:marLeft w:val="0"/>
      <w:marRight w:val="0"/>
      <w:marTop w:val="0"/>
      <w:marBottom w:val="0"/>
      <w:divBdr>
        <w:top w:val="none" w:sz="0" w:space="0" w:color="auto"/>
        <w:left w:val="none" w:sz="0" w:space="0" w:color="auto"/>
        <w:bottom w:val="none" w:sz="0" w:space="0" w:color="auto"/>
        <w:right w:val="none" w:sz="0" w:space="0" w:color="auto"/>
      </w:divBdr>
    </w:div>
    <w:div w:id="2061393697">
      <w:bodyDiv w:val="1"/>
      <w:marLeft w:val="0"/>
      <w:marRight w:val="0"/>
      <w:marTop w:val="0"/>
      <w:marBottom w:val="0"/>
      <w:divBdr>
        <w:top w:val="none" w:sz="0" w:space="0" w:color="auto"/>
        <w:left w:val="none" w:sz="0" w:space="0" w:color="auto"/>
        <w:bottom w:val="none" w:sz="0" w:space="0" w:color="auto"/>
        <w:right w:val="none" w:sz="0" w:space="0" w:color="auto"/>
      </w:divBdr>
    </w:div>
    <w:div w:id="2064481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nnovationsfonden.dk/sites/default/files/2019-03/societal_readiness_levels_-_srl.pdf" TargetMode="External"/><Relationship Id="rId18" Type="http://schemas.openxmlformats.org/officeDocument/2006/relationships/hyperlink" Target="https://kvca.sharepoint.com/:w:/s/Trace-Sekretariat/EZ7AFFLHj55JqAlbssAKnX0BO8r3SUgkSTELbBU3uLVRcw?e=88iLDc" TargetMode="Externa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s://innovationsfonden.dk/sites/default/files/2019-03/technology_readiness_levels_-_trl.pdf" TargetMode="External"/><Relationship Id="rId17" Type="http://schemas.openxmlformats.org/officeDocument/2006/relationships/hyperlink" Target="https://trace.dk/media/f1jgde3p/trace-impact-framework-version-one_a-path-to-resilience-2025.pdf" TargetMode="External"/><Relationship Id="rId2" Type="http://schemas.openxmlformats.org/officeDocument/2006/relationships/customXml" Target="../customXml/item2.xml"/><Relationship Id="rId16" Type="http://schemas.openxmlformats.org/officeDocument/2006/relationships/hyperlink" Target="https://trace.dk/media/0wld3nvg/trace-roadmap-2025.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race.dk/media/oillv3o0/work-package-1-trace-collaborative-platform-_a-path-to-resilience-2025.pdf" TargetMode="External"/><Relationship Id="rId5" Type="http://schemas.openxmlformats.org/officeDocument/2006/relationships/numbering" Target="numbering.xml"/><Relationship Id="rId15" Type="http://schemas.openxmlformats.org/officeDocument/2006/relationships/hyperlink" Target="https://trace.dk/media/1laefnod/roadmap.pdf"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race.dk/media/opghcvwn/assessment-criteria_a-path-to-resilience_2025-3.pdf"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72DA320A-36D4-42B2-9053-D792005E4676}"/>
      </w:docPartPr>
      <w:docPartBody>
        <w:p w:rsidR="00B74C31" w:rsidRDefault="00BA19F1">
          <w:r w:rsidRPr="00F93AFF">
            <w:rPr>
              <w:rStyle w:val="Pladsholdertekst"/>
            </w:rPr>
            <w:t>Click or tap here to enter text.</w:t>
          </w:r>
        </w:p>
      </w:docPartBody>
    </w:docPart>
    <w:docPart>
      <w:docPartPr>
        <w:name w:val="647A5D453D3B43F8911E731C50972C5A"/>
        <w:category>
          <w:name w:val="General"/>
          <w:gallery w:val="placeholder"/>
        </w:category>
        <w:types>
          <w:type w:val="bbPlcHdr"/>
        </w:types>
        <w:behaviors>
          <w:behavior w:val="content"/>
        </w:behaviors>
        <w:guid w:val="{A52556A7-D4A3-4935-8064-96C813CAD876}"/>
      </w:docPartPr>
      <w:docPartBody>
        <w:p w:rsidR="00B74C31" w:rsidRDefault="00B74C31">
          <w:pPr>
            <w:pStyle w:val="647A5D453D3B43F8911E731C50972C5A"/>
          </w:pPr>
          <w:r w:rsidRPr="00F93AFF">
            <w:rPr>
              <w:rStyle w:val="Pladsholdertekst"/>
            </w:rPr>
            <w:t>Click or tap here to enter text.</w:t>
          </w:r>
        </w:p>
      </w:docPartBody>
    </w:docPart>
    <w:docPart>
      <w:docPartPr>
        <w:name w:val="D1C0A2DC83A444F9BB0CB3F2B37E2DB6"/>
        <w:category>
          <w:name w:val="General"/>
          <w:gallery w:val="placeholder"/>
        </w:category>
        <w:types>
          <w:type w:val="bbPlcHdr"/>
        </w:types>
        <w:behaviors>
          <w:behavior w:val="content"/>
        </w:behaviors>
        <w:guid w:val="{5D657450-259F-4475-9C5A-A7BE8826A151}"/>
      </w:docPartPr>
      <w:docPartBody>
        <w:p w:rsidR="00B74C31" w:rsidRDefault="00B74C31">
          <w:pPr>
            <w:pStyle w:val="D1C0A2DC83A444F9BB0CB3F2B37E2DB6"/>
          </w:pPr>
          <w:r w:rsidRPr="00F93AFF">
            <w:rPr>
              <w:rStyle w:val="Pladsholdertekst"/>
            </w:rPr>
            <w:t>Click or tap here to enter text.</w:t>
          </w:r>
        </w:p>
      </w:docPartBody>
    </w:docPart>
    <w:docPart>
      <w:docPartPr>
        <w:name w:val="FF4C89A48E174FB3989C982C72D71C59"/>
        <w:category>
          <w:name w:val="General"/>
          <w:gallery w:val="placeholder"/>
        </w:category>
        <w:types>
          <w:type w:val="bbPlcHdr"/>
        </w:types>
        <w:behaviors>
          <w:behavior w:val="content"/>
        </w:behaviors>
        <w:guid w:val="{B62B159E-7301-4B46-8BA7-76FE0FA7F3CE}"/>
      </w:docPartPr>
      <w:docPartBody>
        <w:p w:rsidR="00B74C31" w:rsidRDefault="00B74C31">
          <w:pPr>
            <w:pStyle w:val="FF4C89A48E174FB3989C982C72D71C59"/>
          </w:pPr>
          <w:r w:rsidRPr="00F93AFF">
            <w:rPr>
              <w:rStyle w:val="Pladsholdertekst"/>
            </w:rPr>
            <w:t>Click or tap to enter a date.</w:t>
          </w:r>
        </w:p>
      </w:docPartBody>
    </w:docPart>
    <w:docPart>
      <w:docPartPr>
        <w:name w:val="6121E7B459D64B7A9DFF42A814E6F15C"/>
        <w:category>
          <w:name w:val="General"/>
          <w:gallery w:val="placeholder"/>
        </w:category>
        <w:types>
          <w:type w:val="bbPlcHdr"/>
        </w:types>
        <w:behaviors>
          <w:behavior w:val="content"/>
        </w:behaviors>
        <w:guid w:val="{A2AF294D-4B88-45B0-9A1E-676D9CC0B9F0}"/>
      </w:docPartPr>
      <w:docPartBody>
        <w:p w:rsidR="00B74C31" w:rsidRDefault="00B74C31">
          <w:pPr>
            <w:pStyle w:val="6121E7B459D64B7A9DFF42A814E6F15C"/>
          </w:pPr>
          <w:r w:rsidRPr="00F93AFF">
            <w:rPr>
              <w:rStyle w:val="Pladsholdertekst"/>
            </w:rPr>
            <w:t>Click or tap here to enter text.</w:t>
          </w:r>
        </w:p>
      </w:docPartBody>
    </w:docPart>
    <w:docPart>
      <w:docPartPr>
        <w:name w:val="DEB1ED38252543EA8BE32F025AF911CB"/>
        <w:category>
          <w:name w:val="General"/>
          <w:gallery w:val="placeholder"/>
        </w:category>
        <w:types>
          <w:type w:val="bbPlcHdr"/>
        </w:types>
        <w:behaviors>
          <w:behavior w:val="content"/>
        </w:behaviors>
        <w:guid w:val="{2445D04F-EEBD-4B92-933C-AAA515BCED40}"/>
      </w:docPartPr>
      <w:docPartBody>
        <w:p w:rsidR="00B74C31" w:rsidRDefault="00B74C31">
          <w:pPr>
            <w:pStyle w:val="DEB1ED38252543EA8BE32F025AF911CB"/>
          </w:pPr>
          <w:r w:rsidRPr="00F93AFF">
            <w:rPr>
              <w:rStyle w:val="Pladsholdertekst"/>
            </w:rPr>
            <w:t>Click or tap here to enter text.</w:t>
          </w:r>
        </w:p>
      </w:docPartBody>
    </w:docPart>
    <w:docPart>
      <w:docPartPr>
        <w:name w:val="17E73C0FE0D949E39CB3503D8EF5A848"/>
        <w:category>
          <w:name w:val="General"/>
          <w:gallery w:val="placeholder"/>
        </w:category>
        <w:types>
          <w:type w:val="bbPlcHdr"/>
        </w:types>
        <w:behaviors>
          <w:behavior w:val="content"/>
        </w:behaviors>
        <w:guid w:val="{D338087B-0D59-4456-A84F-84695335FB23}"/>
      </w:docPartPr>
      <w:docPartBody>
        <w:p w:rsidR="00B74C31" w:rsidRDefault="00B74C31">
          <w:pPr>
            <w:pStyle w:val="17E73C0FE0D949E39CB3503D8EF5A848"/>
          </w:pPr>
          <w:r w:rsidRPr="00F93AFF">
            <w:rPr>
              <w:rStyle w:val="Pladsholdertekst"/>
            </w:rPr>
            <w:t>Click or tap here to enter text.</w:t>
          </w:r>
        </w:p>
      </w:docPartBody>
    </w:docPart>
    <w:docPart>
      <w:docPartPr>
        <w:name w:val="94B5249ECF014869A8F5C6E4B76B290F"/>
        <w:category>
          <w:name w:val="General"/>
          <w:gallery w:val="placeholder"/>
        </w:category>
        <w:types>
          <w:type w:val="bbPlcHdr"/>
        </w:types>
        <w:behaviors>
          <w:behavior w:val="content"/>
        </w:behaviors>
        <w:guid w:val="{F9E2F089-75BA-4291-BBBE-5F925593A669}"/>
      </w:docPartPr>
      <w:docPartBody>
        <w:p w:rsidR="00B74C31" w:rsidRDefault="00B74C31">
          <w:pPr>
            <w:pStyle w:val="94B5249ECF014869A8F5C6E4B76B290F"/>
          </w:pPr>
          <w:r w:rsidRPr="00F93AFF">
            <w:rPr>
              <w:rStyle w:val="Pladsholdertekst"/>
            </w:rPr>
            <w:t>Click or tap here to enter text.</w:t>
          </w:r>
        </w:p>
      </w:docPartBody>
    </w:docPart>
    <w:docPart>
      <w:docPartPr>
        <w:name w:val="1821F6BB44AA498AB409C98510262A25"/>
        <w:category>
          <w:name w:val="General"/>
          <w:gallery w:val="placeholder"/>
        </w:category>
        <w:types>
          <w:type w:val="bbPlcHdr"/>
        </w:types>
        <w:behaviors>
          <w:behavior w:val="content"/>
        </w:behaviors>
        <w:guid w:val="{E2EADD9D-32C5-42A1-AC98-9F4A764235D3}"/>
      </w:docPartPr>
      <w:docPartBody>
        <w:p w:rsidR="00B74C31" w:rsidRDefault="00B74C31">
          <w:pPr>
            <w:pStyle w:val="1821F6BB44AA498AB409C98510262A25"/>
          </w:pPr>
          <w:r w:rsidRPr="00F93AFF">
            <w:rPr>
              <w:rStyle w:val="Pladsholdertekst"/>
            </w:rPr>
            <w:t>Click or tap here to enter text.</w:t>
          </w:r>
        </w:p>
      </w:docPartBody>
    </w:docPart>
    <w:docPart>
      <w:docPartPr>
        <w:name w:val="ECE5D05A2C0848C7B76504A173F3839E"/>
        <w:category>
          <w:name w:val="General"/>
          <w:gallery w:val="placeholder"/>
        </w:category>
        <w:types>
          <w:type w:val="bbPlcHdr"/>
        </w:types>
        <w:behaviors>
          <w:behavior w:val="content"/>
        </w:behaviors>
        <w:guid w:val="{9725EFC8-3C80-4B61-9126-410BF96037D9}"/>
      </w:docPartPr>
      <w:docPartBody>
        <w:p w:rsidR="00B74C31" w:rsidRDefault="00B74C31">
          <w:pPr>
            <w:pStyle w:val="ECE5D05A2C0848C7B76504A173F3839E"/>
          </w:pPr>
          <w:r w:rsidRPr="00F93AFF">
            <w:rPr>
              <w:rStyle w:val="Pladsholdertekst"/>
            </w:rPr>
            <w:t>Click or tap here to enter text.</w:t>
          </w:r>
        </w:p>
      </w:docPartBody>
    </w:docPart>
    <w:docPart>
      <w:docPartPr>
        <w:name w:val="2463DAE0A3D5458AAF188D408865E564"/>
        <w:category>
          <w:name w:val="General"/>
          <w:gallery w:val="placeholder"/>
        </w:category>
        <w:types>
          <w:type w:val="bbPlcHdr"/>
        </w:types>
        <w:behaviors>
          <w:behavior w:val="content"/>
        </w:behaviors>
        <w:guid w:val="{CE213648-B57D-4390-A3E2-B5D7F0C55A25}"/>
      </w:docPartPr>
      <w:docPartBody>
        <w:p w:rsidR="00B74C31" w:rsidRDefault="00B74C31">
          <w:pPr>
            <w:pStyle w:val="2463DAE0A3D5458AAF188D408865E564"/>
          </w:pPr>
          <w:r w:rsidRPr="00F93AFF">
            <w:rPr>
              <w:rStyle w:val="Pladsholdertekst"/>
            </w:rPr>
            <w:t>Click or tap here to enter text.</w:t>
          </w:r>
        </w:p>
      </w:docPartBody>
    </w:docPart>
    <w:docPart>
      <w:docPartPr>
        <w:name w:val="048DD7E2763341E7AD2D6500BE221D50"/>
        <w:category>
          <w:name w:val="General"/>
          <w:gallery w:val="placeholder"/>
        </w:category>
        <w:types>
          <w:type w:val="bbPlcHdr"/>
        </w:types>
        <w:behaviors>
          <w:behavior w:val="content"/>
        </w:behaviors>
        <w:guid w:val="{12546CEA-1B45-4DA9-8F82-88E2DEF057DB}"/>
      </w:docPartPr>
      <w:docPartBody>
        <w:p w:rsidR="00B74C31" w:rsidRDefault="00B74C31">
          <w:pPr>
            <w:pStyle w:val="048DD7E2763341E7AD2D6500BE221D50"/>
          </w:pPr>
          <w:r w:rsidRPr="00F93AFF">
            <w:rPr>
              <w:rStyle w:val="Pladsholdertekst"/>
            </w:rPr>
            <w:t>Click or tap here to enter text.</w:t>
          </w:r>
        </w:p>
      </w:docPartBody>
    </w:docPart>
    <w:docPart>
      <w:docPartPr>
        <w:name w:val="E961843BF25C445E9F653F617B2A6B11"/>
        <w:category>
          <w:name w:val="General"/>
          <w:gallery w:val="placeholder"/>
        </w:category>
        <w:types>
          <w:type w:val="bbPlcHdr"/>
        </w:types>
        <w:behaviors>
          <w:behavior w:val="content"/>
        </w:behaviors>
        <w:guid w:val="{E3E5CE0A-CC0E-47D0-9D78-D7D92685AC94}"/>
      </w:docPartPr>
      <w:docPartBody>
        <w:p w:rsidR="00B74C31" w:rsidRDefault="00B74C31">
          <w:pPr>
            <w:pStyle w:val="E961843BF25C445E9F653F617B2A6B11"/>
          </w:pPr>
          <w:r w:rsidRPr="00F93AFF">
            <w:rPr>
              <w:rStyle w:val="Pladsholdertekst"/>
            </w:rPr>
            <w:t>Click or tap here to enter text.</w:t>
          </w:r>
        </w:p>
      </w:docPartBody>
    </w:docPart>
    <w:docPart>
      <w:docPartPr>
        <w:name w:val="2E97639E87754654916B29329D00B284"/>
        <w:category>
          <w:name w:val="General"/>
          <w:gallery w:val="placeholder"/>
        </w:category>
        <w:types>
          <w:type w:val="bbPlcHdr"/>
        </w:types>
        <w:behaviors>
          <w:behavior w:val="content"/>
        </w:behaviors>
        <w:guid w:val="{ACB5E0D4-8A87-4FB4-B0CA-38237EEFCA0C}"/>
      </w:docPartPr>
      <w:docPartBody>
        <w:p w:rsidR="00B74C31" w:rsidRDefault="00B74C31">
          <w:pPr>
            <w:pStyle w:val="2E97639E87754654916B29329D00B284"/>
          </w:pPr>
          <w:r w:rsidRPr="00F93AFF">
            <w:rPr>
              <w:rStyle w:val="Pladsholdertekst"/>
            </w:rPr>
            <w:t>Click or tap here to enter text.</w:t>
          </w:r>
        </w:p>
      </w:docPartBody>
    </w:docPart>
    <w:docPart>
      <w:docPartPr>
        <w:name w:val="E8F50717B0D94CF0938957FACE0359F5"/>
        <w:category>
          <w:name w:val="General"/>
          <w:gallery w:val="placeholder"/>
        </w:category>
        <w:types>
          <w:type w:val="bbPlcHdr"/>
        </w:types>
        <w:behaviors>
          <w:behavior w:val="content"/>
        </w:behaviors>
        <w:guid w:val="{81D92125-1C07-4C53-B83C-139926145521}"/>
      </w:docPartPr>
      <w:docPartBody>
        <w:p w:rsidR="00B74C31" w:rsidRDefault="00B74C31">
          <w:pPr>
            <w:pStyle w:val="E8F50717B0D94CF0938957FACE0359F5"/>
          </w:pPr>
          <w:r w:rsidRPr="00F93AFF">
            <w:rPr>
              <w:rStyle w:val="Pladsholdertekst"/>
            </w:rPr>
            <w:t>Click or tap here to enter text.</w:t>
          </w:r>
        </w:p>
      </w:docPartBody>
    </w:docPart>
    <w:docPart>
      <w:docPartPr>
        <w:name w:val="DFF3AD16EC5A414294A9818135633558"/>
        <w:category>
          <w:name w:val="General"/>
          <w:gallery w:val="placeholder"/>
        </w:category>
        <w:types>
          <w:type w:val="bbPlcHdr"/>
        </w:types>
        <w:behaviors>
          <w:behavior w:val="content"/>
        </w:behaviors>
        <w:guid w:val="{831296E5-76B5-4992-9548-BFEAD19DA39E}"/>
      </w:docPartPr>
      <w:docPartBody>
        <w:p w:rsidR="00B74C31" w:rsidRDefault="00B74C31">
          <w:pPr>
            <w:pStyle w:val="DFF3AD16EC5A414294A9818135633558"/>
          </w:pPr>
          <w:r w:rsidRPr="00F93AFF">
            <w:rPr>
              <w:rStyle w:val="Pladsholdertekst"/>
            </w:rPr>
            <w:t>Click or tap here to enter text.</w:t>
          </w:r>
        </w:p>
      </w:docPartBody>
    </w:docPart>
    <w:docPart>
      <w:docPartPr>
        <w:name w:val="10FF2A29BD9246BAA04269B3EBC01B9C"/>
        <w:category>
          <w:name w:val="General"/>
          <w:gallery w:val="placeholder"/>
        </w:category>
        <w:types>
          <w:type w:val="bbPlcHdr"/>
        </w:types>
        <w:behaviors>
          <w:behavior w:val="content"/>
        </w:behaviors>
        <w:guid w:val="{D59D18E2-49E5-4B04-929B-6582FAD7F2DB}"/>
      </w:docPartPr>
      <w:docPartBody>
        <w:p w:rsidR="00B74C31" w:rsidRDefault="00B74C31">
          <w:pPr>
            <w:pStyle w:val="10FF2A29BD9246BAA04269B3EBC01B9C"/>
          </w:pPr>
          <w:r w:rsidRPr="00F93AFF">
            <w:rPr>
              <w:rStyle w:val="Pladsholdertekst"/>
            </w:rPr>
            <w:t>Click or tap here to enter text.</w:t>
          </w:r>
        </w:p>
      </w:docPartBody>
    </w:docPart>
    <w:docPart>
      <w:docPartPr>
        <w:name w:val="F9A6450F0F564BA5B7B2B95494E14B1B"/>
        <w:category>
          <w:name w:val="General"/>
          <w:gallery w:val="placeholder"/>
        </w:category>
        <w:types>
          <w:type w:val="bbPlcHdr"/>
        </w:types>
        <w:behaviors>
          <w:behavior w:val="content"/>
        </w:behaviors>
        <w:guid w:val="{9726816E-142A-4673-BF94-61A272944D8F}"/>
      </w:docPartPr>
      <w:docPartBody>
        <w:p w:rsidR="00B74C31" w:rsidRDefault="00B74C31">
          <w:pPr>
            <w:pStyle w:val="F9A6450F0F564BA5B7B2B95494E14B1B"/>
          </w:pPr>
          <w:r w:rsidRPr="00F93AFF">
            <w:rPr>
              <w:rStyle w:val="Pladsholdertekst"/>
            </w:rPr>
            <w:t>Choose an item.</w:t>
          </w:r>
        </w:p>
      </w:docPartBody>
    </w:docPart>
    <w:docPart>
      <w:docPartPr>
        <w:name w:val="415C9D0E98644BF2A808C91F782F8752"/>
        <w:category>
          <w:name w:val="General"/>
          <w:gallery w:val="placeholder"/>
        </w:category>
        <w:types>
          <w:type w:val="bbPlcHdr"/>
        </w:types>
        <w:behaviors>
          <w:behavior w:val="content"/>
        </w:behaviors>
        <w:guid w:val="{4B2AD050-1CB6-4144-8E69-BBAB032900A1}"/>
      </w:docPartPr>
      <w:docPartBody>
        <w:p w:rsidR="00B74C31" w:rsidRDefault="00B74C31">
          <w:pPr>
            <w:pStyle w:val="415C9D0E98644BF2A808C91F782F8752"/>
          </w:pPr>
          <w:r w:rsidRPr="00F93AFF">
            <w:rPr>
              <w:rStyle w:val="Pladsholdertekst"/>
            </w:rPr>
            <w:t>Choose an item.</w:t>
          </w:r>
        </w:p>
      </w:docPartBody>
    </w:docPart>
    <w:docPart>
      <w:docPartPr>
        <w:name w:val="AC9EDCEBBF8940A88CA4B456C8F29FFC"/>
        <w:category>
          <w:name w:val="General"/>
          <w:gallery w:val="placeholder"/>
        </w:category>
        <w:types>
          <w:type w:val="bbPlcHdr"/>
        </w:types>
        <w:behaviors>
          <w:behavior w:val="content"/>
        </w:behaviors>
        <w:guid w:val="{F263FC20-A173-4EE2-B382-3F8CBB5453F4}"/>
      </w:docPartPr>
      <w:docPartBody>
        <w:p w:rsidR="00B74C31" w:rsidRDefault="00B74C31">
          <w:pPr>
            <w:pStyle w:val="AC9EDCEBBF8940A88CA4B456C8F29FFC"/>
          </w:pPr>
          <w:r w:rsidRPr="00F93AFF">
            <w:rPr>
              <w:rStyle w:val="Pladsholdertekst"/>
            </w:rPr>
            <w:t>Choose an item.</w:t>
          </w:r>
        </w:p>
      </w:docPartBody>
    </w:docPart>
    <w:docPart>
      <w:docPartPr>
        <w:name w:val="10145F96803846CA85B00E579838FE40"/>
        <w:category>
          <w:name w:val="General"/>
          <w:gallery w:val="placeholder"/>
        </w:category>
        <w:types>
          <w:type w:val="bbPlcHdr"/>
        </w:types>
        <w:behaviors>
          <w:behavior w:val="content"/>
        </w:behaviors>
        <w:guid w:val="{10C14A00-926C-4A0D-B376-36F22AF92ED0}"/>
      </w:docPartPr>
      <w:docPartBody>
        <w:p w:rsidR="00B74C31" w:rsidRDefault="00B74C31">
          <w:pPr>
            <w:pStyle w:val="10145F96803846CA85B00E579838FE40"/>
          </w:pPr>
          <w:r w:rsidRPr="00F93AFF">
            <w:rPr>
              <w:rStyle w:val="Pladsholdertekst"/>
            </w:rPr>
            <w:t>Choose an item.</w:t>
          </w:r>
        </w:p>
      </w:docPartBody>
    </w:docPart>
    <w:docPart>
      <w:docPartPr>
        <w:name w:val="5607C2D4E3004F2F80EFA05319D53868"/>
        <w:category>
          <w:name w:val="General"/>
          <w:gallery w:val="placeholder"/>
        </w:category>
        <w:types>
          <w:type w:val="bbPlcHdr"/>
        </w:types>
        <w:behaviors>
          <w:behavior w:val="content"/>
        </w:behaviors>
        <w:guid w:val="{A1A52114-292B-4248-B4FA-5D7DB46D661C}"/>
      </w:docPartPr>
      <w:docPartBody>
        <w:p w:rsidR="00B74C31" w:rsidRDefault="00B74C31">
          <w:pPr>
            <w:pStyle w:val="5607C2D4E3004F2F80EFA05319D53868"/>
          </w:pPr>
          <w:r w:rsidRPr="00F93AFF">
            <w:rPr>
              <w:rStyle w:val="Pladsholdertekst"/>
            </w:rPr>
            <w:t>Choose an item.</w:t>
          </w:r>
        </w:p>
      </w:docPartBody>
    </w:docPart>
    <w:docPart>
      <w:docPartPr>
        <w:name w:val="FCD420ADEBAA42F1A239D66D3B368806"/>
        <w:category>
          <w:name w:val="General"/>
          <w:gallery w:val="placeholder"/>
        </w:category>
        <w:types>
          <w:type w:val="bbPlcHdr"/>
        </w:types>
        <w:behaviors>
          <w:behavior w:val="content"/>
        </w:behaviors>
        <w:guid w:val="{7018E5E2-C60D-417D-BBE8-2F4A936E294B}"/>
      </w:docPartPr>
      <w:docPartBody>
        <w:p w:rsidR="00B74C31" w:rsidRDefault="00B74C31">
          <w:pPr>
            <w:pStyle w:val="FCD420ADEBAA42F1A239D66D3B368806"/>
          </w:pPr>
          <w:r w:rsidRPr="00F93AFF">
            <w:rPr>
              <w:rStyle w:val="Pladsholdertekst"/>
            </w:rPr>
            <w:t>Choose an item.</w:t>
          </w:r>
        </w:p>
      </w:docPartBody>
    </w:docPart>
    <w:docPart>
      <w:docPartPr>
        <w:name w:val="4B87E4B37CAB4A9B9471C1FF8768253A"/>
        <w:category>
          <w:name w:val="General"/>
          <w:gallery w:val="placeholder"/>
        </w:category>
        <w:types>
          <w:type w:val="bbPlcHdr"/>
        </w:types>
        <w:behaviors>
          <w:behavior w:val="content"/>
        </w:behaviors>
        <w:guid w:val="{F27457D0-4ACA-4282-8D65-55E2585A9A36}"/>
      </w:docPartPr>
      <w:docPartBody>
        <w:p w:rsidR="00B74C31" w:rsidRDefault="00B74C31">
          <w:pPr>
            <w:pStyle w:val="4B87E4B37CAB4A9B9471C1FF8768253A"/>
          </w:pPr>
          <w:r w:rsidRPr="00F93AFF">
            <w:rPr>
              <w:rStyle w:val="Pladsholdertekst"/>
            </w:rPr>
            <w:t>Click or tap here to enter text.</w:t>
          </w:r>
        </w:p>
      </w:docPartBody>
    </w:docPart>
    <w:docPart>
      <w:docPartPr>
        <w:name w:val="8BD25E3E1AE748E4A0B131F1A98F993C"/>
        <w:category>
          <w:name w:val="General"/>
          <w:gallery w:val="placeholder"/>
        </w:category>
        <w:types>
          <w:type w:val="bbPlcHdr"/>
        </w:types>
        <w:behaviors>
          <w:behavior w:val="content"/>
        </w:behaviors>
        <w:guid w:val="{7CDF1B12-7B59-42A8-8CCF-BE5BBA7B5FDD}"/>
      </w:docPartPr>
      <w:docPartBody>
        <w:p w:rsidR="00B74C31" w:rsidRDefault="00B74C31">
          <w:pPr>
            <w:pStyle w:val="8BD25E3E1AE748E4A0B131F1A98F993C"/>
          </w:pPr>
          <w:r w:rsidRPr="00F93AFF">
            <w:rPr>
              <w:rStyle w:val="Pladsholdertekst"/>
            </w:rPr>
            <w:t>Click or tap to enter a date.</w:t>
          </w:r>
        </w:p>
      </w:docPartBody>
    </w:docPart>
    <w:docPart>
      <w:docPartPr>
        <w:name w:val="69A1FBE577A54891B5BB3086E403FF3D"/>
        <w:category>
          <w:name w:val="General"/>
          <w:gallery w:val="placeholder"/>
        </w:category>
        <w:types>
          <w:type w:val="bbPlcHdr"/>
        </w:types>
        <w:behaviors>
          <w:behavior w:val="content"/>
        </w:behaviors>
        <w:guid w:val="{31B6B8DF-E0D9-4CC3-B2CE-CD425B741990}"/>
      </w:docPartPr>
      <w:docPartBody>
        <w:p w:rsidR="00B74C31" w:rsidRDefault="00B74C31">
          <w:pPr>
            <w:pStyle w:val="69A1FBE577A54891B5BB3086E403FF3D"/>
          </w:pPr>
          <w:r w:rsidRPr="00F93AFF">
            <w:rPr>
              <w:rStyle w:val="Pladsholdertekst"/>
            </w:rPr>
            <w:t>Click or tap here to enter text.</w:t>
          </w:r>
        </w:p>
      </w:docPartBody>
    </w:docPart>
    <w:docPart>
      <w:docPartPr>
        <w:name w:val="39587362CF6F40C5A9641A9811C67357"/>
        <w:category>
          <w:name w:val="General"/>
          <w:gallery w:val="placeholder"/>
        </w:category>
        <w:types>
          <w:type w:val="bbPlcHdr"/>
        </w:types>
        <w:behaviors>
          <w:behavior w:val="content"/>
        </w:behaviors>
        <w:guid w:val="{082AC1F0-0434-4B2B-9913-488E878DB51D}"/>
      </w:docPartPr>
      <w:docPartBody>
        <w:p w:rsidR="00B74C31" w:rsidRDefault="00B74C31">
          <w:pPr>
            <w:pStyle w:val="39587362CF6F40C5A9641A9811C67357"/>
          </w:pPr>
          <w:r w:rsidRPr="00F93AFF">
            <w:rPr>
              <w:rStyle w:val="Pladsholdertekst"/>
            </w:rPr>
            <w:t>Click or tap here to enter text.</w:t>
          </w:r>
        </w:p>
      </w:docPartBody>
    </w:docPart>
    <w:docPart>
      <w:docPartPr>
        <w:name w:val="6C4C504BCF4146B790BD399534BEA4C3"/>
        <w:category>
          <w:name w:val="General"/>
          <w:gallery w:val="placeholder"/>
        </w:category>
        <w:types>
          <w:type w:val="bbPlcHdr"/>
        </w:types>
        <w:behaviors>
          <w:behavior w:val="content"/>
        </w:behaviors>
        <w:guid w:val="{0C14B9E0-D6BE-4FF3-8219-0F1E8365AC78}"/>
      </w:docPartPr>
      <w:docPartBody>
        <w:p w:rsidR="00B74C31" w:rsidRDefault="00B74C31">
          <w:pPr>
            <w:pStyle w:val="6C4C504BCF4146B790BD399534BEA4C3"/>
          </w:pPr>
          <w:r w:rsidRPr="00F93AFF">
            <w:rPr>
              <w:rStyle w:val="Pladsholdertekst"/>
            </w:rPr>
            <w:t>Click or tap here to enter text.</w:t>
          </w:r>
        </w:p>
      </w:docPartBody>
    </w:docPart>
    <w:docPart>
      <w:docPartPr>
        <w:name w:val="7C1F616C02644F40A02C9848827DBACF"/>
        <w:category>
          <w:name w:val="General"/>
          <w:gallery w:val="placeholder"/>
        </w:category>
        <w:types>
          <w:type w:val="bbPlcHdr"/>
        </w:types>
        <w:behaviors>
          <w:behavior w:val="content"/>
        </w:behaviors>
        <w:guid w:val="{37F463D3-D939-4E92-8073-EFABC2E30281}"/>
      </w:docPartPr>
      <w:docPartBody>
        <w:p w:rsidR="00B74C31" w:rsidRDefault="00B74C31">
          <w:pPr>
            <w:pStyle w:val="7C1F616C02644F40A02C9848827DBACF"/>
          </w:pPr>
          <w:r w:rsidRPr="00F93AFF">
            <w:rPr>
              <w:rStyle w:val="Pladsholdertekst"/>
            </w:rPr>
            <w:t>Click or tap here to enter text.</w:t>
          </w:r>
        </w:p>
      </w:docPartBody>
    </w:docPart>
    <w:docPart>
      <w:docPartPr>
        <w:name w:val="2502274FEDC44B2AA5AC4774E8301C20"/>
        <w:category>
          <w:name w:val="General"/>
          <w:gallery w:val="placeholder"/>
        </w:category>
        <w:types>
          <w:type w:val="bbPlcHdr"/>
        </w:types>
        <w:behaviors>
          <w:behavior w:val="content"/>
        </w:behaviors>
        <w:guid w:val="{55AAFC54-E286-49C2-B800-05135CB9692E}"/>
      </w:docPartPr>
      <w:docPartBody>
        <w:p w:rsidR="00B74C31" w:rsidRDefault="00B74C31">
          <w:pPr>
            <w:pStyle w:val="2502274FEDC44B2AA5AC4774E8301C20"/>
          </w:pPr>
          <w:r w:rsidRPr="00F93AFF">
            <w:rPr>
              <w:rStyle w:val="Pladsholdertekst"/>
            </w:rPr>
            <w:t>Click or tap here to enter text.</w:t>
          </w:r>
        </w:p>
      </w:docPartBody>
    </w:docPart>
    <w:docPart>
      <w:docPartPr>
        <w:name w:val="7DA4381ECD2F4DD1B465827813D218E6"/>
        <w:category>
          <w:name w:val="General"/>
          <w:gallery w:val="placeholder"/>
        </w:category>
        <w:types>
          <w:type w:val="bbPlcHdr"/>
        </w:types>
        <w:behaviors>
          <w:behavior w:val="content"/>
        </w:behaviors>
        <w:guid w:val="{32B84E41-7013-4965-8CED-AD9F30094841}"/>
      </w:docPartPr>
      <w:docPartBody>
        <w:p w:rsidR="00B74C31" w:rsidRDefault="00B74C31">
          <w:pPr>
            <w:pStyle w:val="7DA4381ECD2F4DD1B465827813D218E6"/>
          </w:pPr>
          <w:r w:rsidRPr="00F93AFF">
            <w:rPr>
              <w:rStyle w:val="Pladsholdertekst"/>
            </w:rPr>
            <w:t>Click or tap here to enter text.</w:t>
          </w:r>
        </w:p>
      </w:docPartBody>
    </w:docPart>
    <w:docPart>
      <w:docPartPr>
        <w:name w:val="9FBB9781FBB9432DBF384F7FC49733A9"/>
        <w:category>
          <w:name w:val="General"/>
          <w:gallery w:val="placeholder"/>
        </w:category>
        <w:types>
          <w:type w:val="bbPlcHdr"/>
        </w:types>
        <w:behaviors>
          <w:behavior w:val="content"/>
        </w:behaviors>
        <w:guid w:val="{E8EA41C8-A82E-49EF-9416-67FF06123A5D}"/>
      </w:docPartPr>
      <w:docPartBody>
        <w:p w:rsidR="00B74C31" w:rsidRDefault="00B74C31">
          <w:pPr>
            <w:pStyle w:val="9FBB9781FBB9432DBF384F7FC49733A9"/>
          </w:pPr>
          <w:r w:rsidRPr="00F93AFF">
            <w:rPr>
              <w:rStyle w:val="Pladsholdertekst"/>
            </w:rPr>
            <w:t>Click or tap here to enter text.</w:t>
          </w:r>
        </w:p>
      </w:docPartBody>
    </w:docPart>
    <w:docPart>
      <w:docPartPr>
        <w:name w:val="628553557C24442D82CD673D161CDB35"/>
        <w:category>
          <w:name w:val="General"/>
          <w:gallery w:val="placeholder"/>
        </w:category>
        <w:types>
          <w:type w:val="bbPlcHdr"/>
        </w:types>
        <w:behaviors>
          <w:behavior w:val="content"/>
        </w:behaviors>
        <w:guid w:val="{A2CA0EF5-9429-45D2-9B00-B7DDE10E6411}"/>
      </w:docPartPr>
      <w:docPartBody>
        <w:p w:rsidR="00B74C31" w:rsidRDefault="00B74C31">
          <w:pPr>
            <w:pStyle w:val="628553557C24442D82CD673D161CDB35"/>
          </w:pPr>
          <w:r w:rsidRPr="00F93AFF">
            <w:rPr>
              <w:rStyle w:val="Pladsholdertekst"/>
            </w:rPr>
            <w:t>Click or tap here to enter text.</w:t>
          </w:r>
        </w:p>
      </w:docPartBody>
    </w:docPart>
    <w:docPart>
      <w:docPartPr>
        <w:name w:val="4F35D7E805A04C4BB3C7202DB5539184"/>
        <w:category>
          <w:name w:val="General"/>
          <w:gallery w:val="placeholder"/>
        </w:category>
        <w:types>
          <w:type w:val="bbPlcHdr"/>
        </w:types>
        <w:behaviors>
          <w:behavior w:val="content"/>
        </w:behaviors>
        <w:guid w:val="{661235B6-CFDC-4993-9637-FEED22FE69AF}"/>
      </w:docPartPr>
      <w:docPartBody>
        <w:p w:rsidR="00B74C31" w:rsidRDefault="00B74C31">
          <w:pPr>
            <w:pStyle w:val="4F35D7E805A04C4BB3C7202DB5539184"/>
          </w:pPr>
          <w:r w:rsidRPr="00F93AFF">
            <w:rPr>
              <w:rStyle w:val="Pladsholdertekst"/>
            </w:rPr>
            <w:t>Click or tap here to enter text.</w:t>
          </w:r>
        </w:p>
      </w:docPartBody>
    </w:docPart>
    <w:docPart>
      <w:docPartPr>
        <w:name w:val="DC4E43F0EB6C443FBA4002BAC39A12B8"/>
        <w:category>
          <w:name w:val="General"/>
          <w:gallery w:val="placeholder"/>
        </w:category>
        <w:types>
          <w:type w:val="bbPlcHdr"/>
        </w:types>
        <w:behaviors>
          <w:behavior w:val="content"/>
        </w:behaviors>
        <w:guid w:val="{D3600E53-90FC-431B-ACB2-126014BB6C33}"/>
      </w:docPartPr>
      <w:docPartBody>
        <w:p w:rsidR="00B74C31" w:rsidRDefault="00B74C31">
          <w:pPr>
            <w:pStyle w:val="DC4E43F0EB6C443FBA4002BAC39A12B8"/>
          </w:pPr>
          <w:r w:rsidRPr="00F93AFF">
            <w:rPr>
              <w:rStyle w:val="Pladsholdertekst"/>
            </w:rPr>
            <w:t>Click or tap here to enter text.</w:t>
          </w:r>
        </w:p>
      </w:docPartBody>
    </w:docPart>
    <w:docPart>
      <w:docPartPr>
        <w:name w:val="38B12AA8EDF5482F882309AC1862A9D8"/>
        <w:category>
          <w:name w:val="General"/>
          <w:gallery w:val="placeholder"/>
        </w:category>
        <w:types>
          <w:type w:val="bbPlcHdr"/>
        </w:types>
        <w:behaviors>
          <w:behavior w:val="content"/>
        </w:behaviors>
        <w:guid w:val="{29BE0265-F3A4-453F-89E3-3D7BDD5E6582}"/>
      </w:docPartPr>
      <w:docPartBody>
        <w:p w:rsidR="00B74C31" w:rsidRDefault="00B74C31">
          <w:pPr>
            <w:pStyle w:val="38B12AA8EDF5482F882309AC1862A9D8"/>
          </w:pPr>
          <w:r w:rsidRPr="00F93AFF">
            <w:rPr>
              <w:rStyle w:val="Pladsholdertekst"/>
            </w:rPr>
            <w:t>Click or tap here to enter text.</w:t>
          </w:r>
        </w:p>
      </w:docPartBody>
    </w:docPart>
    <w:docPart>
      <w:docPartPr>
        <w:name w:val="9363CA22ED1D4948B345A96303415B99"/>
        <w:category>
          <w:name w:val="General"/>
          <w:gallery w:val="placeholder"/>
        </w:category>
        <w:types>
          <w:type w:val="bbPlcHdr"/>
        </w:types>
        <w:behaviors>
          <w:behavior w:val="content"/>
        </w:behaviors>
        <w:guid w:val="{9B0B16B5-5ED9-4700-8B11-001E374F5F53}"/>
      </w:docPartPr>
      <w:docPartBody>
        <w:p w:rsidR="00B74C31" w:rsidRDefault="00B74C31">
          <w:pPr>
            <w:pStyle w:val="9363CA22ED1D4948B345A96303415B99"/>
          </w:pPr>
          <w:r w:rsidRPr="00F93AFF">
            <w:rPr>
              <w:rStyle w:val="Pladsholdertekst"/>
            </w:rPr>
            <w:t>Click or tap here to enter text.</w:t>
          </w:r>
        </w:p>
      </w:docPartBody>
    </w:docPart>
    <w:docPart>
      <w:docPartPr>
        <w:name w:val="338F778E3CF841BBABA387EFD91E76E1"/>
        <w:category>
          <w:name w:val="General"/>
          <w:gallery w:val="placeholder"/>
        </w:category>
        <w:types>
          <w:type w:val="bbPlcHdr"/>
        </w:types>
        <w:behaviors>
          <w:behavior w:val="content"/>
        </w:behaviors>
        <w:guid w:val="{E581008D-F3AE-40BC-9E89-F21AFD2F2982}"/>
      </w:docPartPr>
      <w:docPartBody>
        <w:p w:rsidR="00B74C31" w:rsidRDefault="00B74C31">
          <w:pPr>
            <w:pStyle w:val="338F778E3CF841BBABA387EFD91E76E1"/>
          </w:pPr>
          <w:r w:rsidRPr="00F93AFF">
            <w:rPr>
              <w:rStyle w:val="Pladsholdertekst"/>
            </w:rPr>
            <w:t>Click or tap here to enter text.</w:t>
          </w:r>
        </w:p>
      </w:docPartBody>
    </w:docPart>
    <w:docPart>
      <w:docPartPr>
        <w:name w:val="9379653786814644A55D0D7F2A92EA45"/>
        <w:category>
          <w:name w:val="General"/>
          <w:gallery w:val="placeholder"/>
        </w:category>
        <w:types>
          <w:type w:val="bbPlcHdr"/>
        </w:types>
        <w:behaviors>
          <w:behavior w:val="content"/>
        </w:behaviors>
        <w:guid w:val="{940A23C2-262D-47AF-B140-9A801F3F4F91}"/>
      </w:docPartPr>
      <w:docPartBody>
        <w:p w:rsidR="00B74C31" w:rsidRDefault="00B74C31">
          <w:pPr>
            <w:pStyle w:val="9379653786814644A55D0D7F2A92EA45"/>
          </w:pPr>
          <w:r w:rsidRPr="00F93AFF">
            <w:rPr>
              <w:rStyle w:val="Pladsholdertekst"/>
            </w:rPr>
            <w:t>Click or tap here to enter text.</w:t>
          </w:r>
        </w:p>
      </w:docPartBody>
    </w:docPart>
    <w:docPart>
      <w:docPartPr>
        <w:name w:val="02960B3EC66C4460B9291BFAAB32E458"/>
        <w:category>
          <w:name w:val="General"/>
          <w:gallery w:val="placeholder"/>
        </w:category>
        <w:types>
          <w:type w:val="bbPlcHdr"/>
        </w:types>
        <w:behaviors>
          <w:behavior w:val="content"/>
        </w:behaviors>
        <w:guid w:val="{B4406985-B3EA-4F6C-AF88-63DBF3250D7C}"/>
      </w:docPartPr>
      <w:docPartBody>
        <w:p w:rsidR="00B74C31" w:rsidRDefault="00B74C31">
          <w:pPr>
            <w:pStyle w:val="02960B3EC66C4460B9291BFAAB32E458"/>
          </w:pPr>
          <w:r w:rsidRPr="00F93AFF">
            <w:rPr>
              <w:rStyle w:val="Pladsholdertekst"/>
            </w:rPr>
            <w:t>Click or tap here to enter text.</w:t>
          </w:r>
        </w:p>
      </w:docPartBody>
    </w:docPart>
    <w:docPart>
      <w:docPartPr>
        <w:name w:val="90C3532A9B404AEFA59CD146BA858C7B"/>
        <w:category>
          <w:name w:val="Generelt"/>
          <w:gallery w:val="placeholder"/>
        </w:category>
        <w:types>
          <w:type w:val="bbPlcHdr"/>
        </w:types>
        <w:behaviors>
          <w:behavior w:val="content"/>
        </w:behaviors>
        <w:guid w:val="{DEA9BC4B-B11A-4F55-B3EB-DFBBF9A46C2A}"/>
      </w:docPartPr>
      <w:docPartBody>
        <w:p w:rsidR="001450F2" w:rsidRDefault="007778F5" w:rsidP="007778F5">
          <w:pPr>
            <w:pStyle w:val="90C3532A9B404AEFA59CD146BA858C7B"/>
          </w:pPr>
          <w:r w:rsidRPr="00F93AFF">
            <w:rPr>
              <w:rStyle w:val="Pladsholdertekst"/>
            </w:rPr>
            <w:t>Click or tap here to enter text.</w:t>
          </w:r>
        </w:p>
      </w:docPartBody>
    </w:docPart>
    <w:docPart>
      <w:docPartPr>
        <w:name w:val="167C1593D1BE493BAAFACF4C2BC3EB77"/>
        <w:category>
          <w:name w:val="Generelt"/>
          <w:gallery w:val="placeholder"/>
        </w:category>
        <w:types>
          <w:type w:val="bbPlcHdr"/>
        </w:types>
        <w:behaviors>
          <w:behavior w:val="content"/>
        </w:behaviors>
        <w:guid w:val="{8E34D5BA-9016-4B32-AE4C-61D5575C3E42}"/>
      </w:docPartPr>
      <w:docPartBody>
        <w:p w:rsidR="007D4525" w:rsidRDefault="00241AC4" w:rsidP="00241AC4">
          <w:pPr>
            <w:pStyle w:val="167C1593D1BE493BAAFACF4C2BC3EB77"/>
          </w:pPr>
          <w:r w:rsidRPr="00F93AFF">
            <w:rPr>
              <w:rStyle w:val="Pladsholdertekst"/>
            </w:rPr>
            <w:t>Click or tap here to enter text.</w:t>
          </w:r>
        </w:p>
      </w:docPartBody>
    </w:docPart>
    <w:docPart>
      <w:docPartPr>
        <w:name w:val="82C7479DA1CD4F658E2A1052464FBD23"/>
        <w:category>
          <w:name w:val="Generelt"/>
          <w:gallery w:val="placeholder"/>
        </w:category>
        <w:types>
          <w:type w:val="bbPlcHdr"/>
        </w:types>
        <w:behaviors>
          <w:behavior w:val="content"/>
        </w:behaviors>
        <w:guid w:val="{763AF048-B2F3-4300-B0CB-E14DA397B5D3}"/>
      </w:docPartPr>
      <w:docPartBody>
        <w:p w:rsidR="007D4525" w:rsidRDefault="00241AC4" w:rsidP="00241AC4">
          <w:pPr>
            <w:pStyle w:val="82C7479DA1CD4F658E2A1052464FBD23"/>
          </w:pPr>
          <w:r w:rsidRPr="00F93AFF">
            <w:rPr>
              <w:rStyle w:val="Pladsholdertekst"/>
            </w:rPr>
            <w:t>Click or tap here to enter text.</w:t>
          </w:r>
        </w:p>
      </w:docPartBody>
    </w:docPart>
    <w:docPart>
      <w:docPartPr>
        <w:name w:val="FB35B991897B45B7A38DD75A4BC5965F"/>
        <w:category>
          <w:name w:val="Generelt"/>
          <w:gallery w:val="placeholder"/>
        </w:category>
        <w:types>
          <w:type w:val="bbPlcHdr"/>
        </w:types>
        <w:behaviors>
          <w:behavior w:val="content"/>
        </w:behaviors>
        <w:guid w:val="{23D956CD-08E6-43B4-AEA2-9847E5A1F923}"/>
      </w:docPartPr>
      <w:docPartBody>
        <w:p w:rsidR="007D4525" w:rsidRDefault="00241AC4" w:rsidP="00241AC4">
          <w:pPr>
            <w:pStyle w:val="FB35B991897B45B7A38DD75A4BC5965F"/>
          </w:pPr>
          <w:r w:rsidRPr="00F93AFF">
            <w:rPr>
              <w:rStyle w:val="Pladsholdertekst"/>
            </w:rPr>
            <w:t>Click or tap here to enter text.</w:t>
          </w:r>
        </w:p>
      </w:docPartBody>
    </w:docPart>
    <w:docPart>
      <w:docPartPr>
        <w:name w:val="E6CEC27DF11540BFBEC42ADAEB75A85D"/>
        <w:category>
          <w:name w:val="Generelt"/>
          <w:gallery w:val="placeholder"/>
        </w:category>
        <w:types>
          <w:type w:val="bbPlcHdr"/>
        </w:types>
        <w:behaviors>
          <w:behavior w:val="content"/>
        </w:behaviors>
        <w:guid w:val="{A09BF950-24EB-4CA2-8F2E-74580CC83A0A}"/>
      </w:docPartPr>
      <w:docPartBody>
        <w:p w:rsidR="007D4525" w:rsidRDefault="00241AC4" w:rsidP="00241AC4">
          <w:pPr>
            <w:pStyle w:val="E6CEC27DF11540BFBEC42ADAEB75A85D"/>
          </w:pPr>
          <w:r w:rsidRPr="00F93AFF">
            <w:rPr>
              <w:rStyle w:val="Pladsholdertekst"/>
            </w:rPr>
            <w:t>Click or tap here to enter text.</w:t>
          </w:r>
        </w:p>
      </w:docPartBody>
    </w:docPart>
    <w:docPart>
      <w:docPartPr>
        <w:name w:val="450EF4EAA1FE4A1CBB126894355CD705"/>
        <w:category>
          <w:name w:val="Generelt"/>
          <w:gallery w:val="placeholder"/>
        </w:category>
        <w:types>
          <w:type w:val="bbPlcHdr"/>
        </w:types>
        <w:behaviors>
          <w:behavior w:val="content"/>
        </w:behaviors>
        <w:guid w:val="{11CD0B55-A594-4EB4-8A12-28AFDC7B14B4}"/>
      </w:docPartPr>
      <w:docPartBody>
        <w:p w:rsidR="007D4525" w:rsidRDefault="00241AC4" w:rsidP="00241AC4">
          <w:pPr>
            <w:pStyle w:val="450EF4EAA1FE4A1CBB126894355CD705"/>
          </w:pPr>
          <w:r w:rsidRPr="00F93AFF">
            <w:rPr>
              <w:rStyle w:val="Pladsholdertekst"/>
            </w:rPr>
            <w:t>Click or tap here to enter text.</w:t>
          </w:r>
        </w:p>
      </w:docPartBody>
    </w:docPart>
    <w:docPart>
      <w:docPartPr>
        <w:name w:val="41EAFB9E49B94B2AB48DDD67506E0050"/>
        <w:category>
          <w:name w:val="Generelt"/>
          <w:gallery w:val="placeholder"/>
        </w:category>
        <w:types>
          <w:type w:val="bbPlcHdr"/>
        </w:types>
        <w:behaviors>
          <w:behavior w:val="content"/>
        </w:behaviors>
        <w:guid w:val="{DD81ED96-2280-41BB-BD20-639E37B5E335}"/>
      </w:docPartPr>
      <w:docPartBody>
        <w:p w:rsidR="007D4525" w:rsidRDefault="00241AC4" w:rsidP="00241AC4">
          <w:pPr>
            <w:pStyle w:val="41EAFB9E49B94B2AB48DDD67506E0050"/>
          </w:pPr>
          <w:r w:rsidRPr="00F93AFF">
            <w:rPr>
              <w:rStyle w:val="Pladsholdertekst"/>
            </w:rPr>
            <w:t>Click or tap here to enter text.</w:t>
          </w:r>
        </w:p>
      </w:docPartBody>
    </w:docPart>
    <w:docPart>
      <w:docPartPr>
        <w:name w:val="4BA0FBFBCB4E442E8A166DB12BBF2556"/>
        <w:category>
          <w:name w:val="Generelt"/>
          <w:gallery w:val="placeholder"/>
        </w:category>
        <w:types>
          <w:type w:val="bbPlcHdr"/>
        </w:types>
        <w:behaviors>
          <w:behavior w:val="content"/>
        </w:behaviors>
        <w:guid w:val="{BB705A71-C625-4981-9E7C-6B0A065E80A6}"/>
      </w:docPartPr>
      <w:docPartBody>
        <w:p w:rsidR="007D4525" w:rsidRDefault="00241AC4" w:rsidP="00241AC4">
          <w:pPr>
            <w:pStyle w:val="4BA0FBFBCB4E442E8A166DB12BBF2556"/>
          </w:pPr>
          <w:r w:rsidRPr="00F93AFF">
            <w:rPr>
              <w:rStyle w:val="Pladsholdertekst"/>
            </w:rPr>
            <w:t>Click or tap here to enter text.</w:t>
          </w:r>
        </w:p>
      </w:docPartBody>
    </w:docPart>
    <w:docPart>
      <w:docPartPr>
        <w:name w:val="D1F7D41464C442C7B92A49099DB4F566"/>
        <w:category>
          <w:name w:val="Generelt"/>
          <w:gallery w:val="placeholder"/>
        </w:category>
        <w:types>
          <w:type w:val="bbPlcHdr"/>
        </w:types>
        <w:behaviors>
          <w:behavior w:val="content"/>
        </w:behaviors>
        <w:guid w:val="{5F805944-7B9B-4294-B04C-F41877570474}"/>
      </w:docPartPr>
      <w:docPartBody>
        <w:p w:rsidR="007D4525" w:rsidRDefault="00241AC4" w:rsidP="00241AC4">
          <w:pPr>
            <w:pStyle w:val="D1F7D41464C442C7B92A49099DB4F566"/>
          </w:pPr>
          <w:r w:rsidRPr="00F93AFF">
            <w:rPr>
              <w:rStyle w:val="Pladsholdertekst"/>
            </w:rPr>
            <w:t>Click or tap here to enter text.</w:t>
          </w:r>
        </w:p>
      </w:docPartBody>
    </w:docPart>
    <w:docPart>
      <w:docPartPr>
        <w:name w:val="856CCF3D2FC74E28B02D368E877D3416"/>
        <w:category>
          <w:name w:val="Generelt"/>
          <w:gallery w:val="placeholder"/>
        </w:category>
        <w:types>
          <w:type w:val="bbPlcHdr"/>
        </w:types>
        <w:behaviors>
          <w:behavior w:val="content"/>
        </w:behaviors>
        <w:guid w:val="{17F59CB6-0B61-4FC6-876F-50E1A9219579}"/>
      </w:docPartPr>
      <w:docPartBody>
        <w:p w:rsidR="007D4525" w:rsidRDefault="00241AC4" w:rsidP="00241AC4">
          <w:pPr>
            <w:pStyle w:val="856CCF3D2FC74E28B02D368E877D3416"/>
          </w:pPr>
          <w:r w:rsidRPr="00F93AFF">
            <w:rPr>
              <w:rStyle w:val="Pladsholdertekst"/>
            </w:rPr>
            <w:t>Click or tap here to enter text.</w:t>
          </w:r>
        </w:p>
      </w:docPartBody>
    </w:docPart>
    <w:docPart>
      <w:docPartPr>
        <w:name w:val="D245E2C330A44898BD506B52F9A8D4F0"/>
        <w:category>
          <w:name w:val="Generelt"/>
          <w:gallery w:val="placeholder"/>
        </w:category>
        <w:types>
          <w:type w:val="bbPlcHdr"/>
        </w:types>
        <w:behaviors>
          <w:behavior w:val="content"/>
        </w:behaviors>
        <w:guid w:val="{811EDE53-7A2F-4603-A77C-AD2C28ECA81E}"/>
      </w:docPartPr>
      <w:docPartBody>
        <w:p w:rsidR="007D4525" w:rsidRDefault="00241AC4" w:rsidP="00241AC4">
          <w:pPr>
            <w:pStyle w:val="D245E2C330A44898BD506B52F9A8D4F0"/>
          </w:pPr>
          <w:r w:rsidRPr="00F93AFF">
            <w:rPr>
              <w:rStyle w:val="Pladsholdertekst"/>
            </w:rPr>
            <w:t>Click or tap here to enter text.</w:t>
          </w:r>
        </w:p>
      </w:docPartBody>
    </w:docPart>
    <w:docPart>
      <w:docPartPr>
        <w:name w:val="8330038CA93D48689B902C74D2F419E9"/>
        <w:category>
          <w:name w:val="Generelt"/>
          <w:gallery w:val="placeholder"/>
        </w:category>
        <w:types>
          <w:type w:val="bbPlcHdr"/>
        </w:types>
        <w:behaviors>
          <w:behavior w:val="content"/>
        </w:behaviors>
        <w:guid w:val="{83366118-8E20-4E1C-A0DF-5F70DA883CED}"/>
      </w:docPartPr>
      <w:docPartBody>
        <w:p w:rsidR="007D4525" w:rsidRDefault="00241AC4" w:rsidP="00241AC4">
          <w:pPr>
            <w:pStyle w:val="8330038CA93D48689B902C74D2F419E9"/>
          </w:pPr>
          <w:r w:rsidRPr="00F93AFF">
            <w:rPr>
              <w:rStyle w:val="Pladsholdertekst"/>
            </w:rPr>
            <w:t>Click or tap here to enter text.</w:t>
          </w:r>
        </w:p>
      </w:docPartBody>
    </w:docPart>
    <w:docPart>
      <w:docPartPr>
        <w:name w:val="3A117297F0C947E08F9EF7A13DD092F8"/>
        <w:category>
          <w:name w:val="Generelt"/>
          <w:gallery w:val="placeholder"/>
        </w:category>
        <w:types>
          <w:type w:val="bbPlcHdr"/>
        </w:types>
        <w:behaviors>
          <w:behavior w:val="content"/>
        </w:behaviors>
        <w:guid w:val="{FA02B1EB-E1C1-4C95-9345-D293282818D9}"/>
      </w:docPartPr>
      <w:docPartBody>
        <w:p w:rsidR="007D4525" w:rsidRDefault="00241AC4" w:rsidP="00241AC4">
          <w:pPr>
            <w:pStyle w:val="3A117297F0C947E08F9EF7A13DD092F8"/>
          </w:pPr>
          <w:r w:rsidRPr="00F93AFF">
            <w:rPr>
              <w:rStyle w:val="Pladsholdertekst"/>
            </w:rPr>
            <w:t>Click or tap here to enter text.</w:t>
          </w:r>
        </w:p>
      </w:docPartBody>
    </w:docPart>
    <w:docPart>
      <w:docPartPr>
        <w:name w:val="D5248647C1A548DFAEE3AB6DD440E4C4"/>
        <w:category>
          <w:name w:val="Generelt"/>
          <w:gallery w:val="placeholder"/>
        </w:category>
        <w:types>
          <w:type w:val="bbPlcHdr"/>
        </w:types>
        <w:behaviors>
          <w:behavior w:val="content"/>
        </w:behaviors>
        <w:guid w:val="{0DAC64B8-BE95-4802-8BAA-85D377E1234E}"/>
      </w:docPartPr>
      <w:docPartBody>
        <w:p w:rsidR="007D4525" w:rsidRDefault="00241AC4" w:rsidP="00241AC4">
          <w:pPr>
            <w:pStyle w:val="D5248647C1A548DFAEE3AB6DD440E4C4"/>
          </w:pPr>
          <w:r w:rsidRPr="00F93AFF">
            <w:rPr>
              <w:rStyle w:val="Pladsholdertekst"/>
            </w:rPr>
            <w:t>Click or tap here to enter text.</w:t>
          </w:r>
        </w:p>
      </w:docPartBody>
    </w:docPart>
    <w:docPart>
      <w:docPartPr>
        <w:name w:val="0C4A233E84494623A408523421D983FD"/>
        <w:category>
          <w:name w:val="Generelt"/>
          <w:gallery w:val="placeholder"/>
        </w:category>
        <w:types>
          <w:type w:val="bbPlcHdr"/>
        </w:types>
        <w:behaviors>
          <w:behavior w:val="content"/>
        </w:behaviors>
        <w:guid w:val="{EFCFF1D6-4201-4742-9CF2-D55112B2253F}"/>
      </w:docPartPr>
      <w:docPartBody>
        <w:p w:rsidR="007D4525" w:rsidRDefault="00241AC4" w:rsidP="00241AC4">
          <w:pPr>
            <w:pStyle w:val="0C4A233E84494623A408523421D983FD"/>
          </w:pPr>
          <w:r w:rsidRPr="00F93AFF">
            <w:rPr>
              <w:rStyle w:val="Pladsholdertekst"/>
            </w:rPr>
            <w:t>Click or tap here to enter text.</w:t>
          </w:r>
        </w:p>
      </w:docPartBody>
    </w:docPart>
    <w:docPart>
      <w:docPartPr>
        <w:name w:val="3DEC756E18B94B1F8CAD51896A9FB7D4"/>
        <w:category>
          <w:name w:val="Generelt"/>
          <w:gallery w:val="placeholder"/>
        </w:category>
        <w:types>
          <w:type w:val="bbPlcHdr"/>
        </w:types>
        <w:behaviors>
          <w:behavior w:val="content"/>
        </w:behaviors>
        <w:guid w:val="{18693B36-5A67-4DAD-9B71-608E12F68E1F}"/>
      </w:docPartPr>
      <w:docPartBody>
        <w:p w:rsidR="007D4525" w:rsidRDefault="00241AC4" w:rsidP="00241AC4">
          <w:pPr>
            <w:pStyle w:val="3DEC756E18B94B1F8CAD51896A9FB7D4"/>
          </w:pPr>
          <w:r w:rsidRPr="00F93AFF">
            <w:rPr>
              <w:rStyle w:val="Pladsholdertekst"/>
            </w:rPr>
            <w:t>Click or tap here to enter text.</w:t>
          </w:r>
        </w:p>
      </w:docPartBody>
    </w:docPart>
    <w:docPart>
      <w:docPartPr>
        <w:name w:val="30BC2415F15D4DEC9A05839BB5821E5A"/>
        <w:category>
          <w:name w:val="Generelt"/>
          <w:gallery w:val="placeholder"/>
        </w:category>
        <w:types>
          <w:type w:val="bbPlcHdr"/>
        </w:types>
        <w:behaviors>
          <w:behavior w:val="content"/>
        </w:behaviors>
        <w:guid w:val="{C4B85DC7-DDB6-4448-9C95-8894CE06B366}"/>
      </w:docPartPr>
      <w:docPartBody>
        <w:p w:rsidR="007D4525" w:rsidRDefault="00241AC4" w:rsidP="00241AC4">
          <w:pPr>
            <w:pStyle w:val="30BC2415F15D4DEC9A05839BB5821E5A"/>
          </w:pPr>
          <w:r w:rsidRPr="00F93AFF">
            <w:rPr>
              <w:rStyle w:val="Pladsholderteks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Outfit">
    <w:altName w:val="Cambria"/>
    <w:panose1 w:val="00000000000000000000"/>
    <w:charset w:val="00"/>
    <w:family w:val="auto"/>
    <w:pitch w:val="variable"/>
    <w:sig w:usb0="00000003" w:usb1="00000000" w:usb2="00000000" w:usb3="00000000" w:csb0="00000001" w:csb1="00000000"/>
  </w:font>
  <w:font w:name="outlook">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2C74208"/>
    <w:multiLevelType w:val="multilevel"/>
    <w:tmpl w:val="FFFFFFFF"/>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897619525">
    <w:abstractNumId w:val="0"/>
  </w:num>
  <w:num w:numId="2" w16cid:durableId="102237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A19F1"/>
    <w:rsid w:val="000B10D9"/>
    <w:rsid w:val="000E05FC"/>
    <w:rsid w:val="001450F2"/>
    <w:rsid w:val="001A2823"/>
    <w:rsid w:val="001E649B"/>
    <w:rsid w:val="00241AC4"/>
    <w:rsid w:val="0030290D"/>
    <w:rsid w:val="00324510"/>
    <w:rsid w:val="003B6FCD"/>
    <w:rsid w:val="00445D73"/>
    <w:rsid w:val="00467AB3"/>
    <w:rsid w:val="00575292"/>
    <w:rsid w:val="005A1FC4"/>
    <w:rsid w:val="00666B3C"/>
    <w:rsid w:val="006A261B"/>
    <w:rsid w:val="007778F5"/>
    <w:rsid w:val="00785D43"/>
    <w:rsid w:val="007B1F2D"/>
    <w:rsid w:val="007D4525"/>
    <w:rsid w:val="008E5BB3"/>
    <w:rsid w:val="00930A5F"/>
    <w:rsid w:val="00A7359E"/>
    <w:rsid w:val="00B05072"/>
    <w:rsid w:val="00B076EB"/>
    <w:rsid w:val="00B74C31"/>
    <w:rsid w:val="00BA0DE0"/>
    <w:rsid w:val="00BA19F1"/>
    <w:rsid w:val="00BB1B5B"/>
    <w:rsid w:val="00C47667"/>
    <w:rsid w:val="00D24C29"/>
    <w:rsid w:val="00D77029"/>
    <w:rsid w:val="00D82498"/>
    <w:rsid w:val="00EA0B00"/>
    <w:rsid w:val="00F62AE4"/>
    <w:rsid w:val="00F82175"/>
    <w:rsid w:val="00F9058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styleId="Pladsholdertekst">
    <w:name w:val="Placeholder Text"/>
    <w:basedOn w:val="Standardskrifttypeiafsnit"/>
    <w:uiPriority w:val="99"/>
    <w:semiHidden/>
    <w:rsid w:val="00241AC4"/>
    <w:rPr>
      <w:color w:val="666666"/>
    </w:rPr>
  </w:style>
  <w:style w:type="paragraph" w:customStyle="1" w:styleId="90C3532A9B404AEFA59CD146BA858C7B">
    <w:name w:val="90C3532A9B404AEFA59CD146BA858C7B"/>
    <w:rsid w:val="007778F5"/>
    <w:rPr>
      <w:lang w:val="da-DK" w:eastAsia="da-DK"/>
    </w:rPr>
  </w:style>
  <w:style w:type="paragraph" w:customStyle="1" w:styleId="647A5D453D3B43F8911E731C50972C5A">
    <w:name w:val="647A5D453D3B43F8911E731C50972C5A"/>
  </w:style>
  <w:style w:type="paragraph" w:customStyle="1" w:styleId="D1C0A2DC83A444F9BB0CB3F2B37E2DB6">
    <w:name w:val="D1C0A2DC83A444F9BB0CB3F2B37E2DB6"/>
  </w:style>
  <w:style w:type="paragraph" w:customStyle="1" w:styleId="FF4C89A48E174FB3989C982C72D71C59">
    <w:name w:val="FF4C89A48E174FB3989C982C72D71C59"/>
  </w:style>
  <w:style w:type="paragraph" w:customStyle="1" w:styleId="6121E7B459D64B7A9DFF42A814E6F15C">
    <w:name w:val="6121E7B459D64B7A9DFF42A814E6F15C"/>
  </w:style>
  <w:style w:type="paragraph" w:customStyle="1" w:styleId="DEB1ED38252543EA8BE32F025AF911CB">
    <w:name w:val="DEB1ED38252543EA8BE32F025AF911CB"/>
  </w:style>
  <w:style w:type="paragraph" w:customStyle="1" w:styleId="17E73C0FE0D949E39CB3503D8EF5A848">
    <w:name w:val="17E73C0FE0D949E39CB3503D8EF5A848"/>
  </w:style>
  <w:style w:type="paragraph" w:customStyle="1" w:styleId="94B5249ECF014869A8F5C6E4B76B290F">
    <w:name w:val="94B5249ECF014869A8F5C6E4B76B290F"/>
  </w:style>
  <w:style w:type="paragraph" w:customStyle="1" w:styleId="1821F6BB44AA498AB409C98510262A25">
    <w:name w:val="1821F6BB44AA498AB409C98510262A25"/>
  </w:style>
  <w:style w:type="paragraph" w:customStyle="1" w:styleId="ECE5D05A2C0848C7B76504A173F3839E">
    <w:name w:val="ECE5D05A2C0848C7B76504A173F3839E"/>
  </w:style>
  <w:style w:type="paragraph" w:customStyle="1" w:styleId="2463DAE0A3D5458AAF188D408865E564">
    <w:name w:val="2463DAE0A3D5458AAF188D408865E564"/>
  </w:style>
  <w:style w:type="paragraph" w:customStyle="1" w:styleId="048DD7E2763341E7AD2D6500BE221D50">
    <w:name w:val="048DD7E2763341E7AD2D6500BE221D50"/>
  </w:style>
  <w:style w:type="paragraph" w:customStyle="1" w:styleId="E961843BF25C445E9F653F617B2A6B11">
    <w:name w:val="E961843BF25C445E9F653F617B2A6B11"/>
  </w:style>
  <w:style w:type="paragraph" w:customStyle="1" w:styleId="2E97639E87754654916B29329D00B284">
    <w:name w:val="2E97639E87754654916B29329D00B284"/>
  </w:style>
  <w:style w:type="paragraph" w:customStyle="1" w:styleId="E8F50717B0D94CF0938957FACE0359F5">
    <w:name w:val="E8F50717B0D94CF0938957FACE0359F5"/>
  </w:style>
  <w:style w:type="paragraph" w:customStyle="1" w:styleId="DFF3AD16EC5A414294A9818135633558">
    <w:name w:val="DFF3AD16EC5A414294A9818135633558"/>
  </w:style>
  <w:style w:type="paragraph" w:customStyle="1" w:styleId="10FF2A29BD9246BAA04269B3EBC01B9C">
    <w:name w:val="10FF2A29BD9246BAA04269B3EBC01B9C"/>
  </w:style>
  <w:style w:type="paragraph" w:customStyle="1" w:styleId="F9A6450F0F564BA5B7B2B95494E14B1B">
    <w:name w:val="F9A6450F0F564BA5B7B2B95494E14B1B"/>
  </w:style>
  <w:style w:type="paragraph" w:customStyle="1" w:styleId="415C9D0E98644BF2A808C91F782F8752">
    <w:name w:val="415C9D0E98644BF2A808C91F782F8752"/>
  </w:style>
  <w:style w:type="paragraph" w:customStyle="1" w:styleId="AC9EDCEBBF8940A88CA4B456C8F29FFC">
    <w:name w:val="AC9EDCEBBF8940A88CA4B456C8F29FFC"/>
  </w:style>
  <w:style w:type="paragraph" w:customStyle="1" w:styleId="10145F96803846CA85B00E579838FE40">
    <w:name w:val="10145F96803846CA85B00E579838FE40"/>
  </w:style>
  <w:style w:type="paragraph" w:customStyle="1" w:styleId="5607C2D4E3004F2F80EFA05319D53868">
    <w:name w:val="5607C2D4E3004F2F80EFA05319D53868"/>
  </w:style>
  <w:style w:type="paragraph" w:customStyle="1" w:styleId="D8852EFBF0304493985AD6B339AC3AB7">
    <w:name w:val="D8852EFBF0304493985AD6B339AC3AB7"/>
  </w:style>
  <w:style w:type="paragraph" w:customStyle="1" w:styleId="15F86E09A496433C9D0923836CC6DA6E">
    <w:name w:val="15F86E09A496433C9D0923836CC6DA6E"/>
  </w:style>
  <w:style w:type="paragraph" w:customStyle="1" w:styleId="006B31EFB2E440F0A4C8547755443055">
    <w:name w:val="006B31EFB2E440F0A4C8547755443055"/>
  </w:style>
  <w:style w:type="paragraph" w:customStyle="1" w:styleId="FCD420ADEBAA42F1A239D66D3B368806">
    <w:name w:val="FCD420ADEBAA42F1A239D66D3B368806"/>
  </w:style>
  <w:style w:type="paragraph" w:customStyle="1" w:styleId="4B87E4B37CAB4A9B9471C1FF8768253A">
    <w:name w:val="4B87E4B37CAB4A9B9471C1FF8768253A"/>
  </w:style>
  <w:style w:type="paragraph" w:customStyle="1" w:styleId="8BD25E3E1AE748E4A0B131F1A98F993C">
    <w:name w:val="8BD25E3E1AE748E4A0B131F1A98F993C"/>
  </w:style>
  <w:style w:type="paragraph" w:customStyle="1" w:styleId="69A1FBE577A54891B5BB3086E403FF3D">
    <w:name w:val="69A1FBE577A54891B5BB3086E403FF3D"/>
  </w:style>
  <w:style w:type="paragraph" w:customStyle="1" w:styleId="39587362CF6F40C5A9641A9811C67357">
    <w:name w:val="39587362CF6F40C5A9641A9811C67357"/>
  </w:style>
  <w:style w:type="paragraph" w:customStyle="1" w:styleId="6C4C504BCF4146B790BD399534BEA4C3">
    <w:name w:val="6C4C504BCF4146B790BD399534BEA4C3"/>
  </w:style>
  <w:style w:type="paragraph" w:customStyle="1" w:styleId="7C1F616C02644F40A02C9848827DBACF">
    <w:name w:val="7C1F616C02644F40A02C9848827DBACF"/>
  </w:style>
  <w:style w:type="paragraph" w:customStyle="1" w:styleId="2502274FEDC44B2AA5AC4774E8301C20">
    <w:name w:val="2502274FEDC44B2AA5AC4774E8301C20"/>
  </w:style>
  <w:style w:type="paragraph" w:customStyle="1" w:styleId="7DA4381ECD2F4DD1B465827813D218E6">
    <w:name w:val="7DA4381ECD2F4DD1B465827813D218E6"/>
  </w:style>
  <w:style w:type="paragraph" w:customStyle="1" w:styleId="9FBB9781FBB9432DBF384F7FC49733A9">
    <w:name w:val="9FBB9781FBB9432DBF384F7FC49733A9"/>
  </w:style>
  <w:style w:type="paragraph" w:customStyle="1" w:styleId="628553557C24442D82CD673D161CDB35">
    <w:name w:val="628553557C24442D82CD673D161CDB35"/>
  </w:style>
  <w:style w:type="paragraph" w:customStyle="1" w:styleId="4F35D7E805A04C4BB3C7202DB5539184">
    <w:name w:val="4F35D7E805A04C4BB3C7202DB5539184"/>
  </w:style>
  <w:style w:type="paragraph" w:customStyle="1" w:styleId="DC4E43F0EB6C443FBA4002BAC39A12B8">
    <w:name w:val="DC4E43F0EB6C443FBA4002BAC39A12B8"/>
  </w:style>
  <w:style w:type="paragraph" w:customStyle="1" w:styleId="38B12AA8EDF5482F882309AC1862A9D8">
    <w:name w:val="38B12AA8EDF5482F882309AC1862A9D8"/>
  </w:style>
  <w:style w:type="paragraph" w:customStyle="1" w:styleId="9363CA22ED1D4948B345A96303415B99">
    <w:name w:val="9363CA22ED1D4948B345A96303415B99"/>
  </w:style>
  <w:style w:type="paragraph" w:customStyle="1" w:styleId="F8908024930442678A7DFEA632963D80">
    <w:name w:val="F8908024930442678A7DFEA632963D80"/>
  </w:style>
  <w:style w:type="paragraph" w:customStyle="1" w:styleId="338F778E3CF841BBABA387EFD91E76E1">
    <w:name w:val="338F778E3CF841BBABA387EFD91E76E1"/>
  </w:style>
  <w:style w:type="paragraph" w:customStyle="1" w:styleId="BBD029AB2B154E73856550CC54EF2B61">
    <w:name w:val="BBD029AB2B154E73856550CC54EF2B61"/>
  </w:style>
  <w:style w:type="paragraph" w:customStyle="1" w:styleId="9379653786814644A55D0D7F2A92EA45">
    <w:name w:val="9379653786814644A55D0D7F2A92EA45"/>
  </w:style>
  <w:style w:type="paragraph" w:customStyle="1" w:styleId="02960B3EC66C4460B9291BFAAB32E458">
    <w:name w:val="02960B3EC66C4460B9291BFAAB32E458"/>
  </w:style>
  <w:style w:type="paragraph" w:customStyle="1" w:styleId="167C1593D1BE493BAAFACF4C2BC3EB77">
    <w:name w:val="167C1593D1BE493BAAFACF4C2BC3EB77"/>
    <w:rsid w:val="00241AC4"/>
    <w:rPr>
      <w:lang w:val="da-DK" w:eastAsia="da-DK"/>
    </w:rPr>
  </w:style>
  <w:style w:type="paragraph" w:customStyle="1" w:styleId="0F31F37680A045959D83053B90B3C7D1">
    <w:name w:val="0F31F37680A045959D83053B90B3C7D1"/>
    <w:rsid w:val="00241AC4"/>
    <w:rPr>
      <w:lang w:val="da-DK" w:eastAsia="da-DK"/>
    </w:rPr>
  </w:style>
  <w:style w:type="paragraph" w:customStyle="1" w:styleId="BA8CAADBE8BB46D18E639D716EF62560">
    <w:name w:val="BA8CAADBE8BB46D18E639D716EF62560"/>
    <w:rsid w:val="00241AC4"/>
    <w:rPr>
      <w:lang w:val="da-DK" w:eastAsia="da-DK"/>
    </w:rPr>
  </w:style>
  <w:style w:type="paragraph" w:customStyle="1" w:styleId="43DC5C2E25514C1BB27D6E4D5038DFAF">
    <w:name w:val="43DC5C2E25514C1BB27D6E4D5038DFAF"/>
    <w:rsid w:val="00241AC4"/>
    <w:rPr>
      <w:lang w:val="da-DK" w:eastAsia="da-DK"/>
    </w:rPr>
  </w:style>
  <w:style w:type="paragraph" w:customStyle="1" w:styleId="91609493BE294803A21666419FA62662">
    <w:name w:val="91609493BE294803A21666419FA62662"/>
    <w:rsid w:val="00241AC4"/>
    <w:rPr>
      <w:lang w:val="da-DK" w:eastAsia="da-DK"/>
    </w:rPr>
  </w:style>
  <w:style w:type="paragraph" w:customStyle="1" w:styleId="82C7479DA1CD4F658E2A1052464FBD23">
    <w:name w:val="82C7479DA1CD4F658E2A1052464FBD23"/>
    <w:rsid w:val="00241AC4"/>
    <w:rPr>
      <w:lang w:val="da-DK" w:eastAsia="da-DK"/>
    </w:rPr>
  </w:style>
  <w:style w:type="paragraph" w:customStyle="1" w:styleId="FB35B991897B45B7A38DD75A4BC5965F">
    <w:name w:val="FB35B991897B45B7A38DD75A4BC5965F"/>
    <w:rsid w:val="00241AC4"/>
    <w:rPr>
      <w:lang w:val="da-DK" w:eastAsia="da-DK"/>
    </w:rPr>
  </w:style>
  <w:style w:type="paragraph" w:customStyle="1" w:styleId="E6CEC27DF11540BFBEC42ADAEB75A85D">
    <w:name w:val="E6CEC27DF11540BFBEC42ADAEB75A85D"/>
    <w:rsid w:val="00241AC4"/>
    <w:rPr>
      <w:lang w:val="da-DK" w:eastAsia="da-DK"/>
    </w:rPr>
  </w:style>
  <w:style w:type="paragraph" w:customStyle="1" w:styleId="450EF4EAA1FE4A1CBB126894355CD705">
    <w:name w:val="450EF4EAA1FE4A1CBB126894355CD705"/>
    <w:rsid w:val="00241AC4"/>
    <w:rPr>
      <w:lang w:val="da-DK" w:eastAsia="da-DK"/>
    </w:rPr>
  </w:style>
  <w:style w:type="paragraph" w:customStyle="1" w:styleId="41EAFB9E49B94B2AB48DDD67506E0050">
    <w:name w:val="41EAFB9E49B94B2AB48DDD67506E0050"/>
    <w:rsid w:val="00241AC4"/>
    <w:rPr>
      <w:lang w:val="da-DK" w:eastAsia="da-DK"/>
    </w:rPr>
  </w:style>
  <w:style w:type="paragraph" w:customStyle="1" w:styleId="4BA0FBFBCB4E442E8A166DB12BBF2556">
    <w:name w:val="4BA0FBFBCB4E442E8A166DB12BBF2556"/>
    <w:rsid w:val="00241AC4"/>
    <w:rPr>
      <w:lang w:val="da-DK" w:eastAsia="da-DK"/>
    </w:rPr>
  </w:style>
  <w:style w:type="paragraph" w:customStyle="1" w:styleId="D1F7D41464C442C7B92A49099DB4F566">
    <w:name w:val="D1F7D41464C442C7B92A49099DB4F566"/>
    <w:rsid w:val="00241AC4"/>
    <w:rPr>
      <w:lang w:val="da-DK" w:eastAsia="da-DK"/>
    </w:rPr>
  </w:style>
  <w:style w:type="paragraph" w:customStyle="1" w:styleId="856CCF3D2FC74E28B02D368E877D3416">
    <w:name w:val="856CCF3D2FC74E28B02D368E877D3416"/>
    <w:rsid w:val="00241AC4"/>
    <w:rPr>
      <w:lang w:val="da-DK" w:eastAsia="da-DK"/>
    </w:rPr>
  </w:style>
  <w:style w:type="paragraph" w:customStyle="1" w:styleId="D245E2C330A44898BD506B52F9A8D4F0">
    <w:name w:val="D245E2C330A44898BD506B52F9A8D4F0"/>
    <w:rsid w:val="00241AC4"/>
    <w:rPr>
      <w:lang w:val="da-DK" w:eastAsia="da-DK"/>
    </w:rPr>
  </w:style>
  <w:style w:type="paragraph" w:customStyle="1" w:styleId="8330038CA93D48689B902C74D2F419E9">
    <w:name w:val="8330038CA93D48689B902C74D2F419E9"/>
    <w:rsid w:val="00241AC4"/>
    <w:rPr>
      <w:lang w:val="da-DK" w:eastAsia="da-DK"/>
    </w:rPr>
  </w:style>
  <w:style w:type="paragraph" w:customStyle="1" w:styleId="3A117297F0C947E08F9EF7A13DD092F8">
    <w:name w:val="3A117297F0C947E08F9EF7A13DD092F8"/>
    <w:rsid w:val="00241AC4"/>
    <w:rPr>
      <w:lang w:val="da-DK" w:eastAsia="da-DK"/>
    </w:rPr>
  </w:style>
  <w:style w:type="paragraph" w:customStyle="1" w:styleId="D5248647C1A548DFAEE3AB6DD440E4C4">
    <w:name w:val="D5248647C1A548DFAEE3AB6DD440E4C4"/>
    <w:rsid w:val="00241AC4"/>
    <w:rPr>
      <w:lang w:val="da-DK" w:eastAsia="da-DK"/>
    </w:rPr>
  </w:style>
  <w:style w:type="paragraph" w:customStyle="1" w:styleId="0C4A233E84494623A408523421D983FD">
    <w:name w:val="0C4A233E84494623A408523421D983FD"/>
    <w:rsid w:val="00241AC4"/>
    <w:rPr>
      <w:lang w:val="da-DK" w:eastAsia="da-DK"/>
    </w:rPr>
  </w:style>
  <w:style w:type="paragraph" w:customStyle="1" w:styleId="3DEC756E18B94B1F8CAD51896A9FB7D4">
    <w:name w:val="3DEC756E18B94B1F8CAD51896A9FB7D4"/>
    <w:rsid w:val="00241AC4"/>
    <w:rPr>
      <w:lang w:val="da-DK" w:eastAsia="da-DK"/>
    </w:rPr>
  </w:style>
  <w:style w:type="paragraph" w:customStyle="1" w:styleId="30BC2415F15D4DEC9A05839BB5821E5A">
    <w:name w:val="30BC2415F15D4DEC9A05839BB5821E5A"/>
    <w:rsid w:val="00241AC4"/>
    <w:rPr>
      <w:lang w:val="da-DK" w:eastAsia="da-DK"/>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4e1f8a5-312c-4ae1-bea6-e6142b0bcf47" xsi:nil="true"/>
    <lcf76f155ced4ddcb4097134ff3c332f xmlns="a5247c85-2f96-4c26-a8a6-aa40c3fc4771">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9AEC7876D6DA28478371F5FDE6304585" ma:contentTypeVersion="13" ma:contentTypeDescription="Opret et nyt dokument." ma:contentTypeScope="" ma:versionID="ff1dea0d3b6e345b538990c2d6f4ea0b">
  <xsd:schema xmlns:xsd="http://www.w3.org/2001/XMLSchema" xmlns:xs="http://www.w3.org/2001/XMLSchema" xmlns:p="http://schemas.microsoft.com/office/2006/metadata/properties" xmlns:ns2="a5247c85-2f96-4c26-a8a6-aa40c3fc4771" xmlns:ns3="54e1f8a5-312c-4ae1-bea6-e6142b0bcf47" targetNamespace="http://schemas.microsoft.com/office/2006/metadata/properties" ma:root="true" ma:fieldsID="57aaf58ffe295775641d540335361337" ns2:_="" ns3:_="">
    <xsd:import namespace="a5247c85-2f96-4c26-a8a6-aa40c3fc4771"/>
    <xsd:import namespace="54e1f8a5-312c-4ae1-bea6-e6142b0bcf4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247c85-2f96-4c26-a8a6-aa40c3fc47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Billedmærker" ma:readOnly="false" ma:fieldId="{5cf76f15-5ced-4ddc-b409-7134ff3c332f}" ma:taxonomyMulti="true" ma:sspId="20df37a5-48dc-4774-adbb-b4c7b59bc8f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BillingMetadata" ma:index="2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e1f8a5-312c-4ae1-bea6-e6142b0bcf47"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b9b7fbc5-1865-4552-8be7-df26654c9b01}" ma:internalName="TaxCatchAll" ma:showField="CatchAllData" ma:web="54e1f8a5-312c-4ae1-bea6-e6142b0bcf4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7F8D24A-7E3F-4BC0-9C08-7BAAA661F3F9}">
  <ds:schemaRefs>
    <ds:schemaRef ds:uri="http://schemas.microsoft.com/office/2006/metadata/properties"/>
    <ds:schemaRef ds:uri="a5247c85-2f96-4c26-a8a6-aa40c3fc4771"/>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54e1f8a5-312c-4ae1-bea6-e6142b0bcf47"/>
    <ds:schemaRef ds:uri="http://www.w3.org/XML/1998/namespace"/>
    <ds:schemaRef ds:uri="http://purl.org/dc/dcmitype/"/>
  </ds:schemaRefs>
</ds:datastoreItem>
</file>

<file path=customXml/itemProps2.xml><?xml version="1.0" encoding="utf-8"?>
<ds:datastoreItem xmlns:ds="http://schemas.openxmlformats.org/officeDocument/2006/customXml" ds:itemID="{4A62DC1F-C12F-42C8-B8E8-34EBA00585BF}">
  <ds:schemaRefs>
    <ds:schemaRef ds:uri="http://schemas.openxmlformats.org/officeDocument/2006/bibliography"/>
  </ds:schemaRefs>
</ds:datastoreItem>
</file>

<file path=customXml/itemProps3.xml><?xml version="1.0" encoding="utf-8"?>
<ds:datastoreItem xmlns:ds="http://schemas.openxmlformats.org/officeDocument/2006/customXml" ds:itemID="{AF3354DA-8F43-41D4-B479-9E4F096E0590}">
  <ds:schemaRefs>
    <ds:schemaRef ds:uri="http://schemas.microsoft.com/sharepoint/v3/contenttype/forms"/>
  </ds:schemaRefs>
</ds:datastoreItem>
</file>

<file path=customXml/itemProps4.xml><?xml version="1.0" encoding="utf-8"?>
<ds:datastoreItem xmlns:ds="http://schemas.openxmlformats.org/officeDocument/2006/customXml" ds:itemID="{2AC83945-10E1-4240-AF2E-8D6A08C520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247c85-2f96-4c26-a8a6-aa40c3fc4771"/>
    <ds:schemaRef ds:uri="54e1f8a5-312c-4ae1-bea6-e6142b0bcf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2949</Words>
  <Characters>17994</Characters>
  <Application>Microsoft Office Word</Application>
  <DocSecurity>0</DocSecurity>
  <Lines>149</Lines>
  <Paragraphs>4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0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as Buddike Vive</dc:creator>
  <cp:keywords/>
  <dc:description/>
  <cp:lastModifiedBy>Lucas Buddike Vive</cp:lastModifiedBy>
  <cp:revision>2</cp:revision>
  <cp:lastPrinted>2025-10-28T14:36:00Z</cp:lastPrinted>
  <dcterms:created xsi:type="dcterms:W3CDTF">2025-11-03T07:05:00Z</dcterms:created>
  <dcterms:modified xsi:type="dcterms:W3CDTF">2025-11-03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fficeInstanceGUID">
    <vt:lpwstr>{E44134AC-87F9-4C3F-ADCD-C6FEEABC1666}</vt:lpwstr>
  </property>
  <property fmtid="{D5CDD505-2E9C-101B-9397-08002B2CF9AE}" pid="3" name="ContentTypeId">
    <vt:lpwstr>0x0101009AEC7876D6DA28478371F5FDE6304585</vt:lpwstr>
  </property>
  <property fmtid="{D5CDD505-2E9C-101B-9397-08002B2CF9AE}" pid="4" name="MediaServiceImageTags">
    <vt:lpwstr/>
  </property>
  <property fmtid="{D5CDD505-2E9C-101B-9397-08002B2CF9AE}" pid="5" name="GrammarlyDocumentId">
    <vt:lpwstr>c3b371ee-d0e7-4b90-a264-3aa28475cf5e</vt:lpwstr>
  </property>
</Properties>
</file>